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03904" w14:textId="77777777" w:rsidR="00F7616D" w:rsidRPr="00F76C41" w:rsidRDefault="00F7616D" w:rsidP="00F7616D">
      <w:pPr>
        <w:rPr>
          <w:rFonts w:cs="Arial"/>
          <w:b/>
          <w:iCs/>
          <w:szCs w:val="24"/>
        </w:rPr>
      </w:pPr>
      <w:bookmarkStart w:id="0" w:name="_Hlk2605402"/>
      <w:bookmarkEnd w:id="0"/>
      <w:r w:rsidRPr="00F76C41">
        <w:rPr>
          <w:rFonts w:cs="Arial"/>
          <w:b/>
          <w:iCs/>
          <w:szCs w:val="24"/>
        </w:rPr>
        <w:t>Faculty of Engineering, Environment and Computing</w:t>
      </w:r>
    </w:p>
    <w:p w14:paraId="6BB80FDD" w14:textId="77777777" w:rsidR="00F7616D" w:rsidRPr="00F76C41" w:rsidRDefault="00F7616D" w:rsidP="00F7616D">
      <w:pPr>
        <w:rPr>
          <w:rFonts w:cs="Arial"/>
          <w:sz w:val="28"/>
          <w:szCs w:val="28"/>
        </w:rPr>
      </w:pPr>
      <w:r>
        <w:rPr>
          <w:rFonts w:cs="Arial"/>
          <w:sz w:val="28"/>
          <w:szCs w:val="28"/>
        </w:rPr>
        <w:t>M28</w:t>
      </w:r>
      <w:r w:rsidRPr="00F76C41">
        <w:rPr>
          <w:rFonts w:cs="Arial"/>
          <w:sz w:val="28"/>
          <w:szCs w:val="28"/>
        </w:rPr>
        <w:t xml:space="preserve">COM </w:t>
      </w:r>
      <w:r>
        <w:rPr>
          <w:rFonts w:cs="Arial"/>
          <w:sz w:val="28"/>
          <w:szCs w:val="28"/>
        </w:rPr>
        <w:t>– EVOLUTIONARY AND FUZZY SYSTEMS</w:t>
      </w:r>
    </w:p>
    <w:p w14:paraId="7875B667" w14:textId="77777777" w:rsidR="00F7616D" w:rsidRPr="00F76C41" w:rsidRDefault="00F7616D" w:rsidP="00F7616D">
      <w:pPr>
        <w:rPr>
          <w:rFonts w:ascii="Calibri" w:hAnsi="Calibri" w:cs="Calibri"/>
          <w:b/>
          <w:szCs w:val="24"/>
        </w:rPr>
      </w:pPr>
      <w:r w:rsidRPr="00F76C41">
        <w:rPr>
          <w:rFonts w:ascii="Calibri" w:hAnsi="Calibri" w:cs="Calibri"/>
          <w:b/>
          <w:szCs w:val="24"/>
        </w:rPr>
        <w:t>Assignment Brief 2018/19</w:t>
      </w:r>
    </w:p>
    <w:tbl>
      <w:tblPr>
        <w:tblW w:w="10065" w:type="dxa"/>
        <w:tblInd w:w="-562" w:type="dxa"/>
        <w:tblLayout w:type="fixed"/>
        <w:tblCellMar>
          <w:left w:w="0" w:type="dxa"/>
          <w:right w:w="0" w:type="dxa"/>
        </w:tblCellMar>
        <w:tblLook w:val="01E0" w:firstRow="1" w:lastRow="1" w:firstColumn="1" w:lastColumn="1" w:noHBand="0" w:noVBand="0"/>
      </w:tblPr>
      <w:tblGrid>
        <w:gridCol w:w="2967"/>
        <w:gridCol w:w="1002"/>
        <w:gridCol w:w="1691"/>
        <w:gridCol w:w="1305"/>
        <w:gridCol w:w="3100"/>
      </w:tblGrid>
      <w:tr w:rsidR="00F7616D" w:rsidRPr="00F76C41" w14:paraId="13C021B9" w14:textId="77777777" w:rsidTr="00F7616D">
        <w:trPr>
          <w:trHeight w:hRule="exact" w:val="667"/>
        </w:trPr>
        <w:tc>
          <w:tcPr>
            <w:tcW w:w="2967" w:type="dxa"/>
            <w:tcBorders>
              <w:top w:val="single" w:sz="4" w:space="0" w:color="000000"/>
              <w:left w:val="single" w:sz="4" w:space="0" w:color="000000"/>
              <w:bottom w:val="single" w:sz="6" w:space="0" w:color="000000"/>
              <w:right w:val="single" w:sz="4" w:space="0" w:color="auto"/>
            </w:tcBorders>
            <w:hideMark/>
          </w:tcPr>
          <w:p w14:paraId="6FF11EC8" w14:textId="77777777" w:rsidR="00F7616D" w:rsidRDefault="00F7616D" w:rsidP="008F593C">
            <w:pPr>
              <w:widowControl w:val="0"/>
              <w:spacing w:line="205" w:lineRule="exact"/>
              <w:ind w:left="102" w:right="-20"/>
              <w:rPr>
                <w:rFonts w:ascii="Calibri" w:eastAsia="Arial" w:hAnsi="Calibri" w:cs="Calibri"/>
              </w:rPr>
            </w:pPr>
            <w:r w:rsidRPr="00F76C41">
              <w:rPr>
                <w:rFonts w:ascii="Calibri" w:eastAsia="Arial" w:hAnsi="Calibri" w:cs="Calibri"/>
                <w:spacing w:val="-4"/>
              </w:rPr>
              <w:t>M</w:t>
            </w:r>
            <w:r w:rsidRPr="00F76C41">
              <w:rPr>
                <w:rFonts w:ascii="Calibri" w:eastAsia="Arial" w:hAnsi="Calibri" w:cs="Calibri"/>
                <w:spacing w:val="1"/>
              </w:rPr>
              <w:t>odul</w:t>
            </w:r>
            <w:r w:rsidRPr="00F76C41">
              <w:rPr>
                <w:rFonts w:ascii="Calibri" w:eastAsia="Arial" w:hAnsi="Calibri" w:cs="Calibri"/>
              </w:rPr>
              <w:t>e</w:t>
            </w:r>
            <w:r w:rsidRPr="00F76C41">
              <w:rPr>
                <w:rFonts w:ascii="Calibri" w:eastAsia="Arial" w:hAnsi="Calibri" w:cs="Calibri"/>
                <w:spacing w:val="1"/>
              </w:rPr>
              <w:t xml:space="preserve"> </w:t>
            </w:r>
            <w:r w:rsidRPr="00F76C41">
              <w:rPr>
                <w:rFonts w:ascii="Calibri" w:eastAsia="Arial" w:hAnsi="Calibri" w:cs="Calibri"/>
                <w:spacing w:val="-2"/>
              </w:rPr>
              <w:t>T</w:t>
            </w:r>
            <w:r w:rsidRPr="00F76C41">
              <w:rPr>
                <w:rFonts w:ascii="Calibri" w:eastAsia="Arial" w:hAnsi="Calibri" w:cs="Calibri"/>
                <w:spacing w:val="1"/>
              </w:rPr>
              <w:t>i</w:t>
            </w:r>
            <w:r w:rsidRPr="00F76C41">
              <w:rPr>
                <w:rFonts w:ascii="Calibri" w:eastAsia="Arial" w:hAnsi="Calibri" w:cs="Calibri"/>
              </w:rPr>
              <w:t>t</w:t>
            </w:r>
            <w:r w:rsidRPr="00F76C41">
              <w:rPr>
                <w:rFonts w:ascii="Calibri" w:eastAsia="Arial" w:hAnsi="Calibri" w:cs="Calibri"/>
                <w:spacing w:val="1"/>
              </w:rPr>
              <w:t>l</w:t>
            </w:r>
            <w:r w:rsidRPr="00F76C41">
              <w:rPr>
                <w:rFonts w:ascii="Calibri" w:eastAsia="Arial" w:hAnsi="Calibri" w:cs="Calibri"/>
              </w:rPr>
              <w:t>e</w:t>
            </w:r>
          </w:p>
          <w:p w14:paraId="24A30926" w14:textId="77777777" w:rsidR="00F7616D" w:rsidRPr="00F76C41" w:rsidRDefault="00F7616D" w:rsidP="008F593C">
            <w:pPr>
              <w:widowControl w:val="0"/>
              <w:spacing w:line="205" w:lineRule="exact"/>
              <w:ind w:left="102" w:right="-20"/>
              <w:rPr>
                <w:rFonts w:ascii="Calibri" w:eastAsia="Arial" w:hAnsi="Calibri" w:cs="Calibri"/>
              </w:rPr>
            </w:pPr>
            <w:r w:rsidRPr="00C84EB7">
              <w:rPr>
                <w:rFonts w:ascii="Calibri" w:eastAsia="Arial" w:hAnsi="Calibri" w:cs="Calibri"/>
              </w:rPr>
              <w:t>Evolutionary and Fuzzy Systems</w:t>
            </w:r>
          </w:p>
        </w:tc>
        <w:tc>
          <w:tcPr>
            <w:tcW w:w="2693" w:type="dxa"/>
            <w:gridSpan w:val="2"/>
            <w:tcBorders>
              <w:top w:val="single" w:sz="4" w:space="0" w:color="000000"/>
              <w:left w:val="single" w:sz="4" w:space="0" w:color="auto"/>
              <w:bottom w:val="single" w:sz="6" w:space="0" w:color="000000"/>
              <w:right w:val="single" w:sz="6" w:space="0" w:color="000000"/>
            </w:tcBorders>
            <w:hideMark/>
          </w:tcPr>
          <w:p w14:paraId="1DA2CBC7" w14:textId="77777777" w:rsidR="00F7616D" w:rsidRPr="00F76C41" w:rsidRDefault="00F7616D" w:rsidP="008F593C">
            <w:pPr>
              <w:widowControl w:val="0"/>
              <w:spacing w:line="205" w:lineRule="exact"/>
              <w:ind w:right="-20"/>
              <w:rPr>
                <w:rFonts w:ascii="Calibri" w:eastAsia="Arial" w:hAnsi="Calibri" w:cs="Calibri"/>
              </w:rPr>
            </w:pPr>
            <w:r w:rsidRPr="00F76C41">
              <w:rPr>
                <w:rFonts w:ascii="Calibri" w:eastAsia="Arial" w:hAnsi="Calibri" w:cs="Calibri"/>
              </w:rPr>
              <w:t>Ind</w:t>
            </w:r>
            <w:r>
              <w:rPr>
                <w:rFonts w:ascii="Calibri" w:eastAsia="Arial" w:hAnsi="Calibri" w:cs="Calibri"/>
              </w:rPr>
              <w:t>ividual Project</w:t>
            </w:r>
          </w:p>
        </w:tc>
        <w:tc>
          <w:tcPr>
            <w:tcW w:w="1305" w:type="dxa"/>
            <w:tcBorders>
              <w:top w:val="single" w:sz="4" w:space="0" w:color="000000"/>
              <w:left w:val="single" w:sz="4" w:space="0" w:color="000000"/>
              <w:bottom w:val="single" w:sz="6" w:space="0" w:color="000000"/>
              <w:right w:val="single" w:sz="6" w:space="0" w:color="000000"/>
            </w:tcBorders>
            <w:hideMark/>
          </w:tcPr>
          <w:p w14:paraId="09704406" w14:textId="77777777" w:rsidR="00F7616D" w:rsidRDefault="00F7616D" w:rsidP="008F593C">
            <w:pPr>
              <w:widowControl w:val="0"/>
              <w:spacing w:line="205" w:lineRule="exact"/>
              <w:ind w:right="-20"/>
              <w:rPr>
                <w:rFonts w:ascii="Calibri" w:eastAsia="Arial" w:hAnsi="Calibri" w:cs="Calibri"/>
              </w:rPr>
            </w:pPr>
            <w:r w:rsidRPr="00F76C41">
              <w:rPr>
                <w:rFonts w:ascii="Calibri" w:eastAsia="Arial" w:hAnsi="Calibri" w:cs="Calibri"/>
              </w:rPr>
              <w:t xml:space="preserve">Cohort </w:t>
            </w:r>
          </w:p>
          <w:p w14:paraId="7AFAD9A4" w14:textId="77777777" w:rsidR="00F7616D" w:rsidRPr="00F76C41" w:rsidRDefault="00F7616D" w:rsidP="008F593C">
            <w:pPr>
              <w:widowControl w:val="0"/>
              <w:spacing w:line="205" w:lineRule="exact"/>
              <w:ind w:right="-20"/>
              <w:rPr>
                <w:rFonts w:ascii="Calibri" w:eastAsia="Arial" w:hAnsi="Calibri" w:cs="Calibri"/>
              </w:rPr>
            </w:pPr>
            <w:r>
              <w:rPr>
                <w:rFonts w:ascii="Calibri" w:hAnsi="Calibri"/>
              </w:rPr>
              <w:t>Jan/May</w:t>
            </w:r>
          </w:p>
        </w:tc>
        <w:tc>
          <w:tcPr>
            <w:tcW w:w="3100" w:type="dxa"/>
            <w:tcBorders>
              <w:top w:val="single" w:sz="4" w:space="0" w:color="000000"/>
              <w:left w:val="single" w:sz="6" w:space="0" w:color="000000"/>
              <w:bottom w:val="single" w:sz="6" w:space="0" w:color="000000"/>
              <w:right w:val="single" w:sz="4" w:space="0" w:color="000000"/>
            </w:tcBorders>
          </w:tcPr>
          <w:p w14:paraId="047C596D" w14:textId="77777777" w:rsidR="00F7616D" w:rsidRDefault="00F7616D" w:rsidP="008F593C">
            <w:pPr>
              <w:widowControl w:val="0"/>
              <w:spacing w:line="205" w:lineRule="exact"/>
              <w:ind w:left="100" w:right="-23"/>
              <w:rPr>
                <w:rFonts w:ascii="Calibri" w:eastAsia="Arial" w:hAnsi="Calibri" w:cs="Calibri"/>
              </w:rPr>
            </w:pPr>
            <w:r w:rsidRPr="00F76C41">
              <w:rPr>
                <w:rFonts w:ascii="Calibri" w:eastAsia="Arial" w:hAnsi="Calibri" w:cs="Calibri"/>
                <w:spacing w:val="-4"/>
              </w:rPr>
              <w:t>M</w:t>
            </w:r>
            <w:r w:rsidRPr="00F76C41">
              <w:rPr>
                <w:rFonts w:ascii="Calibri" w:eastAsia="Arial" w:hAnsi="Calibri" w:cs="Calibri"/>
                <w:spacing w:val="1"/>
              </w:rPr>
              <w:t>odul</w:t>
            </w:r>
            <w:r w:rsidRPr="00F76C41">
              <w:rPr>
                <w:rFonts w:ascii="Calibri" w:eastAsia="Arial" w:hAnsi="Calibri" w:cs="Calibri"/>
              </w:rPr>
              <w:t>e</w:t>
            </w:r>
            <w:r w:rsidRPr="00F76C41">
              <w:rPr>
                <w:rFonts w:ascii="Calibri" w:eastAsia="Arial" w:hAnsi="Calibri" w:cs="Calibri"/>
                <w:spacing w:val="1"/>
              </w:rPr>
              <w:t xml:space="preserve"> </w:t>
            </w:r>
            <w:r w:rsidRPr="00F76C41">
              <w:rPr>
                <w:rFonts w:ascii="Calibri" w:eastAsia="Arial" w:hAnsi="Calibri" w:cs="Calibri"/>
              </w:rPr>
              <w:t>C</w:t>
            </w:r>
            <w:r w:rsidRPr="00F76C41">
              <w:rPr>
                <w:rFonts w:ascii="Calibri" w:eastAsia="Arial" w:hAnsi="Calibri" w:cs="Calibri"/>
                <w:spacing w:val="1"/>
              </w:rPr>
              <w:t>od</w:t>
            </w:r>
            <w:r w:rsidRPr="00F76C41">
              <w:rPr>
                <w:rFonts w:ascii="Calibri" w:eastAsia="Arial" w:hAnsi="Calibri" w:cs="Calibri"/>
              </w:rPr>
              <w:t>e</w:t>
            </w:r>
          </w:p>
          <w:p w14:paraId="7BB96E0F" w14:textId="77777777" w:rsidR="00F7616D" w:rsidRPr="00F76C41" w:rsidRDefault="00F7616D" w:rsidP="008F593C">
            <w:pPr>
              <w:widowControl w:val="0"/>
              <w:spacing w:line="274" w:lineRule="exact"/>
              <w:ind w:left="100" w:right="-23"/>
              <w:rPr>
                <w:rFonts w:ascii="Calibri" w:eastAsia="Arial" w:hAnsi="Calibri" w:cs="Calibri"/>
              </w:rPr>
            </w:pPr>
            <w:r>
              <w:rPr>
                <w:rFonts w:ascii="Calibri" w:eastAsia="Arial" w:hAnsi="Calibri" w:cs="Calibri"/>
              </w:rPr>
              <w:t>M28</w:t>
            </w:r>
            <w:r w:rsidRPr="00F76C41">
              <w:rPr>
                <w:rFonts w:ascii="Calibri" w:eastAsia="Arial" w:hAnsi="Calibri" w:cs="Calibri"/>
              </w:rPr>
              <w:t>COM</w:t>
            </w:r>
          </w:p>
        </w:tc>
      </w:tr>
      <w:tr w:rsidR="00F7616D" w:rsidRPr="00F76C41" w14:paraId="0C12D924" w14:textId="77777777" w:rsidTr="00F7616D">
        <w:trPr>
          <w:trHeight w:hRule="exact" w:val="852"/>
        </w:trPr>
        <w:tc>
          <w:tcPr>
            <w:tcW w:w="6965" w:type="dxa"/>
            <w:gridSpan w:val="4"/>
            <w:tcBorders>
              <w:top w:val="single" w:sz="6" w:space="0" w:color="000000"/>
              <w:left w:val="single" w:sz="4" w:space="0" w:color="000000"/>
              <w:bottom w:val="single" w:sz="4" w:space="0" w:color="000000"/>
              <w:right w:val="single" w:sz="6" w:space="0" w:color="000000"/>
            </w:tcBorders>
          </w:tcPr>
          <w:p w14:paraId="4CDA7BD1" w14:textId="77777777" w:rsidR="00F7616D" w:rsidRDefault="00F7616D" w:rsidP="008F593C">
            <w:pPr>
              <w:widowControl w:val="0"/>
              <w:ind w:left="102" w:right="-20"/>
              <w:rPr>
                <w:rFonts w:ascii="Calibri" w:eastAsia="Arial" w:hAnsi="Calibri" w:cs="Calibri"/>
              </w:rPr>
            </w:pPr>
            <w:r w:rsidRPr="00F76C41">
              <w:rPr>
                <w:rFonts w:ascii="Calibri" w:eastAsia="Arial" w:hAnsi="Calibri" w:cs="Calibri"/>
              </w:rPr>
              <w:t>Coursework Title</w:t>
            </w:r>
          </w:p>
          <w:p w14:paraId="7078D3D0" w14:textId="77777777" w:rsidR="00F7616D" w:rsidRPr="00C84EB7" w:rsidRDefault="00F7616D" w:rsidP="008F593C">
            <w:pPr>
              <w:widowControl w:val="0"/>
              <w:spacing w:line="319" w:lineRule="exact"/>
              <w:ind w:left="102" w:right="-20"/>
              <w:rPr>
                <w:rFonts w:ascii="Calibri" w:eastAsia="Arial" w:hAnsi="Calibri" w:cs="Calibri"/>
                <w:b/>
              </w:rPr>
            </w:pPr>
            <w:r w:rsidRPr="00C84EB7">
              <w:rPr>
                <w:rFonts w:ascii="Calibri" w:eastAsia="Arial" w:hAnsi="Calibri" w:cs="Calibri"/>
                <w:b/>
              </w:rPr>
              <w:t>Fuzzy Logic Controller (FLC) for Controlling a Mobile Robot</w:t>
            </w:r>
          </w:p>
        </w:tc>
        <w:tc>
          <w:tcPr>
            <w:tcW w:w="3100" w:type="dxa"/>
            <w:tcBorders>
              <w:top w:val="single" w:sz="6" w:space="0" w:color="000000"/>
              <w:left w:val="single" w:sz="6" w:space="0" w:color="000000"/>
              <w:bottom w:val="single" w:sz="4" w:space="0" w:color="000000"/>
              <w:right w:val="single" w:sz="4" w:space="0" w:color="000000"/>
            </w:tcBorders>
          </w:tcPr>
          <w:p w14:paraId="6662D529" w14:textId="77777777" w:rsidR="00F7616D" w:rsidRPr="00F76C41" w:rsidRDefault="00F7616D" w:rsidP="008F593C">
            <w:pPr>
              <w:widowControl w:val="0"/>
              <w:spacing w:line="205" w:lineRule="exact"/>
              <w:ind w:left="100" w:right="-20"/>
              <w:rPr>
                <w:rFonts w:ascii="Calibri" w:eastAsia="Arial" w:hAnsi="Calibri" w:cs="Calibri"/>
              </w:rPr>
            </w:pPr>
            <w:r w:rsidRPr="00F76C41">
              <w:rPr>
                <w:rFonts w:ascii="Calibri" w:eastAsia="Arial" w:hAnsi="Calibri" w:cs="Calibri"/>
              </w:rPr>
              <w:t>Ha</w:t>
            </w:r>
            <w:r w:rsidRPr="00F76C41">
              <w:rPr>
                <w:rFonts w:ascii="Calibri" w:eastAsia="Arial" w:hAnsi="Calibri" w:cs="Calibri"/>
                <w:spacing w:val="1"/>
              </w:rPr>
              <w:t>n</w:t>
            </w:r>
            <w:r w:rsidRPr="00F76C41">
              <w:rPr>
                <w:rFonts w:ascii="Calibri" w:eastAsia="Arial" w:hAnsi="Calibri" w:cs="Calibri"/>
              </w:rPr>
              <w:t>d</w:t>
            </w:r>
            <w:r w:rsidRPr="00F76C41">
              <w:rPr>
                <w:rFonts w:ascii="Calibri" w:eastAsia="Arial" w:hAnsi="Calibri" w:cs="Calibri"/>
                <w:spacing w:val="1"/>
              </w:rPr>
              <w:t xml:space="preserve"> o</w:t>
            </w:r>
            <w:r w:rsidRPr="00F76C41">
              <w:rPr>
                <w:rFonts w:ascii="Calibri" w:eastAsia="Arial" w:hAnsi="Calibri" w:cs="Calibri"/>
                <w:spacing w:val="-2"/>
              </w:rPr>
              <w:t>u</w:t>
            </w:r>
            <w:r w:rsidRPr="00F76C41">
              <w:rPr>
                <w:rFonts w:ascii="Calibri" w:eastAsia="Arial" w:hAnsi="Calibri" w:cs="Calibri"/>
              </w:rPr>
              <w:t>t</w:t>
            </w:r>
            <w:r w:rsidRPr="00F76C41">
              <w:rPr>
                <w:rFonts w:ascii="Calibri" w:eastAsia="Arial" w:hAnsi="Calibri" w:cs="Calibri"/>
                <w:spacing w:val="1"/>
              </w:rPr>
              <w:t xml:space="preserve"> da</w:t>
            </w:r>
            <w:r w:rsidRPr="00F76C41">
              <w:rPr>
                <w:rFonts w:ascii="Calibri" w:eastAsia="Arial" w:hAnsi="Calibri" w:cs="Calibri"/>
                <w:spacing w:val="-2"/>
              </w:rPr>
              <w:t>t</w:t>
            </w:r>
            <w:r w:rsidRPr="00F76C41">
              <w:rPr>
                <w:rFonts w:ascii="Calibri" w:eastAsia="Arial" w:hAnsi="Calibri" w:cs="Calibri"/>
                <w:spacing w:val="1"/>
              </w:rPr>
              <w:t>e</w:t>
            </w:r>
            <w:r w:rsidRPr="00F76C41">
              <w:rPr>
                <w:rFonts w:ascii="Calibri" w:eastAsia="Arial" w:hAnsi="Calibri" w:cs="Calibri"/>
              </w:rPr>
              <w:t>:</w:t>
            </w:r>
          </w:p>
          <w:p w14:paraId="789876CF" w14:textId="77777777" w:rsidR="00F7616D" w:rsidRPr="0019521B" w:rsidRDefault="00F7616D" w:rsidP="008F593C">
            <w:pPr>
              <w:widowControl w:val="0"/>
              <w:spacing w:line="272" w:lineRule="exact"/>
              <w:ind w:left="100" w:right="-20"/>
              <w:rPr>
                <w:rFonts w:ascii="Calibri" w:eastAsia="Arial" w:hAnsi="Calibri" w:cs="Calibri"/>
                <w:color w:val="000000"/>
              </w:rPr>
            </w:pPr>
            <w:r w:rsidRPr="0019521B">
              <w:rPr>
                <w:rFonts w:ascii="Calibri" w:eastAsia="Arial" w:hAnsi="Calibri" w:cs="Calibri"/>
                <w:color w:val="000000"/>
              </w:rPr>
              <w:t>30th Jan. 2019</w:t>
            </w:r>
          </w:p>
        </w:tc>
      </w:tr>
      <w:tr w:rsidR="00F7616D" w:rsidRPr="00F76C41" w14:paraId="0BEA07DA" w14:textId="77777777" w:rsidTr="008F593C">
        <w:trPr>
          <w:trHeight w:hRule="exact" w:val="825"/>
        </w:trPr>
        <w:tc>
          <w:tcPr>
            <w:tcW w:w="6965" w:type="dxa"/>
            <w:gridSpan w:val="4"/>
            <w:tcBorders>
              <w:top w:val="single" w:sz="4" w:space="0" w:color="000000"/>
              <w:left w:val="single" w:sz="4" w:space="0" w:color="000000"/>
              <w:bottom w:val="single" w:sz="4" w:space="0" w:color="000000"/>
              <w:right w:val="single" w:sz="6" w:space="0" w:color="000000"/>
            </w:tcBorders>
          </w:tcPr>
          <w:p w14:paraId="4A20E9F5" w14:textId="77777777" w:rsidR="00F7616D" w:rsidRPr="00F76C41" w:rsidRDefault="00F7616D" w:rsidP="008F593C">
            <w:pPr>
              <w:widowControl w:val="0"/>
              <w:spacing w:line="205" w:lineRule="exact"/>
              <w:ind w:left="102" w:right="-20"/>
              <w:rPr>
                <w:rFonts w:ascii="Calibri" w:eastAsia="Arial" w:hAnsi="Calibri" w:cs="Calibri"/>
              </w:rPr>
            </w:pPr>
            <w:r w:rsidRPr="00F76C41">
              <w:rPr>
                <w:rFonts w:ascii="Calibri" w:eastAsia="Arial" w:hAnsi="Calibri" w:cs="Calibri"/>
                <w:spacing w:val="1"/>
              </w:rPr>
              <w:t>Lec</w:t>
            </w:r>
            <w:r w:rsidRPr="00F76C41">
              <w:rPr>
                <w:rFonts w:ascii="Calibri" w:eastAsia="Arial" w:hAnsi="Calibri" w:cs="Calibri"/>
                <w:spacing w:val="-2"/>
              </w:rPr>
              <w:t>t</w:t>
            </w:r>
            <w:r w:rsidRPr="00F76C41">
              <w:rPr>
                <w:rFonts w:ascii="Calibri" w:eastAsia="Arial" w:hAnsi="Calibri" w:cs="Calibri"/>
                <w:spacing w:val="1"/>
              </w:rPr>
              <w:t>u</w:t>
            </w:r>
            <w:r w:rsidRPr="00F76C41">
              <w:rPr>
                <w:rFonts w:ascii="Calibri" w:eastAsia="Arial" w:hAnsi="Calibri" w:cs="Calibri"/>
              </w:rPr>
              <w:t>r</w:t>
            </w:r>
            <w:r w:rsidRPr="00F76C41">
              <w:rPr>
                <w:rFonts w:ascii="Calibri" w:eastAsia="Arial" w:hAnsi="Calibri" w:cs="Calibri"/>
                <w:spacing w:val="1"/>
              </w:rPr>
              <w:t>e</w:t>
            </w:r>
            <w:r w:rsidRPr="00F76C41">
              <w:rPr>
                <w:rFonts w:ascii="Calibri" w:eastAsia="Arial" w:hAnsi="Calibri" w:cs="Calibri"/>
              </w:rPr>
              <w:t>r</w:t>
            </w:r>
          </w:p>
          <w:p w14:paraId="6BBC3877" w14:textId="77777777" w:rsidR="00F7616D" w:rsidRPr="00F76C41" w:rsidRDefault="00F7616D" w:rsidP="008F593C">
            <w:pPr>
              <w:widowControl w:val="0"/>
              <w:spacing w:line="272" w:lineRule="exact"/>
              <w:ind w:left="102" w:right="-20"/>
              <w:rPr>
                <w:rFonts w:ascii="Calibri" w:eastAsia="Arial" w:hAnsi="Calibri" w:cs="Calibri"/>
              </w:rPr>
            </w:pPr>
            <w:proofErr w:type="spellStart"/>
            <w:r w:rsidRPr="00F76C41">
              <w:rPr>
                <w:rFonts w:ascii="Calibri" w:eastAsia="Arial" w:hAnsi="Calibri" w:cs="Calibri"/>
              </w:rPr>
              <w:t>Dr.</w:t>
            </w:r>
            <w:proofErr w:type="spellEnd"/>
            <w:r w:rsidRPr="00F76C41">
              <w:rPr>
                <w:rFonts w:ascii="Calibri" w:eastAsia="Arial" w:hAnsi="Calibri" w:cs="Calibri"/>
              </w:rPr>
              <w:t xml:space="preserve"> </w:t>
            </w:r>
            <w:proofErr w:type="spellStart"/>
            <w:r w:rsidRPr="00F76C41">
              <w:rPr>
                <w:rFonts w:ascii="Calibri" w:eastAsia="Arial" w:hAnsi="Calibri" w:cs="Calibri"/>
              </w:rPr>
              <w:t>Vasile</w:t>
            </w:r>
            <w:proofErr w:type="spellEnd"/>
            <w:r w:rsidRPr="00F76C41">
              <w:rPr>
                <w:rFonts w:ascii="Calibri" w:eastAsia="Arial" w:hAnsi="Calibri" w:cs="Calibri"/>
              </w:rPr>
              <w:t xml:space="preserve"> Palade</w:t>
            </w:r>
          </w:p>
        </w:tc>
        <w:tc>
          <w:tcPr>
            <w:tcW w:w="3100" w:type="dxa"/>
            <w:tcBorders>
              <w:top w:val="single" w:sz="4" w:space="0" w:color="000000"/>
              <w:left w:val="single" w:sz="6" w:space="0" w:color="000000"/>
              <w:bottom w:val="single" w:sz="4" w:space="0" w:color="000000"/>
              <w:right w:val="single" w:sz="4" w:space="0" w:color="000000"/>
            </w:tcBorders>
          </w:tcPr>
          <w:p w14:paraId="2ECF0C9E" w14:textId="77777777" w:rsidR="00F7616D" w:rsidRDefault="00F7616D" w:rsidP="008F593C">
            <w:pPr>
              <w:widowControl w:val="0"/>
              <w:spacing w:line="205" w:lineRule="exact"/>
              <w:ind w:left="100" w:right="-20"/>
              <w:rPr>
                <w:rFonts w:ascii="Calibri" w:eastAsia="Arial" w:hAnsi="Calibri" w:cs="Calibri"/>
                <w:spacing w:val="1"/>
              </w:rPr>
            </w:pPr>
            <w:r w:rsidRPr="00F76C41">
              <w:rPr>
                <w:rFonts w:ascii="Calibri" w:eastAsia="Arial" w:hAnsi="Calibri" w:cs="Calibri"/>
              </w:rPr>
              <w:t>Due</w:t>
            </w:r>
            <w:r w:rsidRPr="00F76C41">
              <w:rPr>
                <w:rFonts w:ascii="Calibri" w:eastAsia="Arial" w:hAnsi="Calibri" w:cs="Calibri"/>
                <w:spacing w:val="1"/>
              </w:rPr>
              <w:t xml:space="preserve"> d</w:t>
            </w:r>
            <w:r>
              <w:rPr>
                <w:rFonts w:ascii="Calibri" w:eastAsia="Arial" w:hAnsi="Calibri" w:cs="Calibri"/>
                <w:spacing w:val="1"/>
              </w:rPr>
              <w:t>ate and time:</w:t>
            </w:r>
          </w:p>
          <w:p w14:paraId="5823C5B7" w14:textId="77777777" w:rsidR="00F7616D" w:rsidRPr="00F76C41" w:rsidRDefault="00F7616D" w:rsidP="008F593C">
            <w:pPr>
              <w:widowControl w:val="0"/>
              <w:spacing w:line="205" w:lineRule="exact"/>
              <w:ind w:left="100" w:right="-20"/>
              <w:rPr>
                <w:rFonts w:ascii="Calibri" w:eastAsia="Arial" w:hAnsi="Calibri" w:cs="Calibri"/>
              </w:rPr>
            </w:pPr>
            <w:r>
              <w:rPr>
                <w:rFonts w:ascii="Calibri" w:eastAsia="Arial" w:hAnsi="Calibri" w:cs="Calibri"/>
                <w:spacing w:val="1"/>
              </w:rPr>
              <w:t>04th Mar.</w:t>
            </w:r>
            <w:r w:rsidRPr="000D5FD4">
              <w:rPr>
                <w:rFonts w:ascii="Calibri" w:eastAsia="Arial" w:hAnsi="Calibri" w:cs="Calibri"/>
                <w:spacing w:val="1"/>
              </w:rPr>
              <w:t xml:space="preserve"> 2019</w:t>
            </w:r>
            <w:r>
              <w:rPr>
                <w:rFonts w:ascii="Calibri" w:eastAsia="Arial" w:hAnsi="Calibri" w:cs="Calibri"/>
                <w:spacing w:val="1"/>
              </w:rPr>
              <w:t>,</w:t>
            </w:r>
            <w:r w:rsidRPr="000D5FD4">
              <w:rPr>
                <w:rFonts w:ascii="Calibri" w:eastAsia="Arial" w:hAnsi="Calibri" w:cs="Calibri"/>
                <w:spacing w:val="1"/>
              </w:rPr>
              <w:t xml:space="preserve"> 6.00pm</w:t>
            </w:r>
          </w:p>
          <w:p w14:paraId="6F64DFC9" w14:textId="77777777" w:rsidR="00F7616D" w:rsidRPr="00F76C41" w:rsidRDefault="00F7616D" w:rsidP="008F593C">
            <w:pPr>
              <w:widowControl w:val="0"/>
              <w:spacing w:line="272" w:lineRule="exact"/>
              <w:ind w:left="100" w:right="-20"/>
              <w:rPr>
                <w:rFonts w:ascii="Calibri" w:eastAsia="Arial" w:hAnsi="Calibri" w:cs="Calibri"/>
              </w:rPr>
            </w:pPr>
          </w:p>
        </w:tc>
      </w:tr>
      <w:tr w:rsidR="00F7616D" w:rsidRPr="00F76C41" w14:paraId="2219A0F7" w14:textId="77777777" w:rsidTr="00F7616D">
        <w:trPr>
          <w:trHeight w:hRule="exact" w:val="446"/>
        </w:trPr>
        <w:tc>
          <w:tcPr>
            <w:tcW w:w="3969" w:type="dxa"/>
            <w:gridSpan w:val="2"/>
            <w:tcBorders>
              <w:top w:val="single" w:sz="4" w:space="0" w:color="000000"/>
              <w:left w:val="single" w:sz="4" w:space="0" w:color="000000"/>
              <w:bottom w:val="single" w:sz="4" w:space="0" w:color="000000"/>
              <w:right w:val="single" w:sz="4" w:space="0" w:color="000000"/>
            </w:tcBorders>
          </w:tcPr>
          <w:p w14:paraId="10A5C6FD" w14:textId="77777777" w:rsidR="00F7616D" w:rsidRPr="00F76C41" w:rsidRDefault="00F7616D" w:rsidP="008F593C">
            <w:pPr>
              <w:widowControl w:val="0"/>
              <w:ind w:left="102" w:right="-20"/>
              <w:rPr>
                <w:rFonts w:ascii="Calibri" w:eastAsia="Arial" w:hAnsi="Calibri" w:cs="Calibri"/>
                <w:color w:val="FF0000"/>
              </w:rPr>
            </w:pPr>
            <w:r w:rsidRPr="00F76C41">
              <w:rPr>
                <w:rFonts w:ascii="Calibri" w:eastAsia="Arial" w:hAnsi="Calibri" w:cs="Calibri"/>
              </w:rPr>
              <w:t>Word Limit:</w:t>
            </w:r>
            <w:r w:rsidRPr="00F76C41">
              <w:rPr>
                <w:rFonts w:ascii="Calibri" w:hAnsi="Calibri"/>
              </w:rPr>
              <w:t xml:space="preserve"> </w:t>
            </w:r>
            <w:r>
              <w:rPr>
                <w:rFonts w:ascii="Calibri" w:hAnsi="Calibri"/>
              </w:rPr>
              <w:t xml:space="preserve"> 4-8 pages</w:t>
            </w:r>
          </w:p>
          <w:p w14:paraId="42CF913B" w14:textId="77777777" w:rsidR="00F7616D" w:rsidRPr="00F76C41" w:rsidRDefault="00F7616D" w:rsidP="008F593C">
            <w:pPr>
              <w:widowControl w:val="0"/>
              <w:ind w:left="102" w:right="-20"/>
              <w:rPr>
                <w:rFonts w:ascii="Calibri" w:eastAsia="Arial" w:hAnsi="Calibri" w:cs="Calibri"/>
              </w:rPr>
            </w:pPr>
          </w:p>
          <w:p w14:paraId="30035C8D" w14:textId="77777777" w:rsidR="00F7616D" w:rsidRPr="00F76C41" w:rsidRDefault="00F7616D" w:rsidP="008F593C">
            <w:pPr>
              <w:widowControl w:val="0"/>
              <w:ind w:left="102" w:right="-20"/>
              <w:rPr>
                <w:rFonts w:ascii="Calibri" w:eastAsia="Arial" w:hAnsi="Calibri" w:cs="Calibri"/>
              </w:rPr>
            </w:pPr>
          </w:p>
          <w:p w14:paraId="0C025814" w14:textId="77777777" w:rsidR="00F7616D" w:rsidRPr="00F76C41" w:rsidRDefault="00F7616D" w:rsidP="008F593C">
            <w:pPr>
              <w:widowControl w:val="0"/>
              <w:spacing w:line="272" w:lineRule="exact"/>
              <w:ind w:left="102" w:right="-20"/>
              <w:rPr>
                <w:rFonts w:ascii="Calibri" w:eastAsia="Arial" w:hAnsi="Calibri" w:cs="Calibri"/>
              </w:rPr>
            </w:pPr>
          </w:p>
        </w:tc>
        <w:tc>
          <w:tcPr>
            <w:tcW w:w="2996" w:type="dxa"/>
            <w:gridSpan w:val="2"/>
            <w:tcBorders>
              <w:top w:val="single" w:sz="4" w:space="0" w:color="000000"/>
              <w:left w:val="single" w:sz="4" w:space="0" w:color="000000"/>
              <w:bottom w:val="single" w:sz="4" w:space="0" w:color="000000"/>
              <w:right w:val="single" w:sz="6" w:space="0" w:color="000000"/>
            </w:tcBorders>
            <w:hideMark/>
          </w:tcPr>
          <w:p w14:paraId="50F9BC59" w14:textId="77777777" w:rsidR="00F7616D" w:rsidRPr="00F76C41" w:rsidRDefault="00F7616D" w:rsidP="008F593C">
            <w:pPr>
              <w:widowControl w:val="0"/>
              <w:ind w:left="102" w:right="-20"/>
              <w:rPr>
                <w:rFonts w:ascii="Calibri" w:eastAsia="Arial" w:hAnsi="Calibri" w:cs="Calibri"/>
              </w:rPr>
            </w:pPr>
            <w:r w:rsidRPr="00F76C41">
              <w:rPr>
                <w:rFonts w:ascii="Calibri" w:eastAsia="Arial" w:hAnsi="Calibri" w:cs="Calibri"/>
              </w:rPr>
              <w:t>Coursework t</w:t>
            </w:r>
            <w:r w:rsidRPr="00F76C41">
              <w:rPr>
                <w:rFonts w:ascii="Calibri" w:eastAsia="Arial" w:hAnsi="Calibri" w:cs="Calibri"/>
                <w:spacing w:val="-1"/>
              </w:rPr>
              <w:t>y</w:t>
            </w:r>
            <w:r w:rsidRPr="00F76C41">
              <w:rPr>
                <w:rFonts w:ascii="Calibri" w:eastAsia="Arial" w:hAnsi="Calibri" w:cs="Calibri"/>
                <w:spacing w:val="1"/>
              </w:rPr>
              <w:t>pe</w:t>
            </w:r>
            <w:r w:rsidRPr="00F76C41">
              <w:rPr>
                <w:rFonts w:ascii="Calibri" w:eastAsia="Arial" w:hAnsi="Calibri" w:cs="Calibri"/>
              </w:rPr>
              <w:t>: Assignment</w:t>
            </w:r>
          </w:p>
        </w:tc>
        <w:tc>
          <w:tcPr>
            <w:tcW w:w="3100" w:type="dxa"/>
            <w:tcBorders>
              <w:top w:val="single" w:sz="4" w:space="0" w:color="000000"/>
              <w:left w:val="single" w:sz="6" w:space="0" w:color="000000"/>
              <w:bottom w:val="single" w:sz="4" w:space="0" w:color="000000"/>
              <w:right w:val="single" w:sz="4" w:space="0" w:color="000000"/>
            </w:tcBorders>
          </w:tcPr>
          <w:p w14:paraId="114F165D" w14:textId="4E297F3B" w:rsidR="00F7616D" w:rsidRPr="00F76C41" w:rsidRDefault="00F7616D" w:rsidP="00F7616D">
            <w:pPr>
              <w:widowControl w:val="0"/>
              <w:ind w:left="100" w:right="-20"/>
              <w:rPr>
                <w:rFonts w:ascii="Calibri" w:eastAsia="Arial" w:hAnsi="Calibri" w:cs="Calibri"/>
              </w:rPr>
            </w:pPr>
            <w:r w:rsidRPr="00F76C41">
              <w:rPr>
                <w:rFonts w:ascii="Calibri" w:eastAsia="Arial" w:hAnsi="Calibri" w:cs="Calibri"/>
              </w:rPr>
              <w:t>%</w:t>
            </w:r>
            <w:r w:rsidRPr="00F76C41">
              <w:rPr>
                <w:rFonts w:ascii="Calibri" w:eastAsia="Arial" w:hAnsi="Calibri" w:cs="Calibri"/>
                <w:spacing w:val="1"/>
              </w:rPr>
              <w:t xml:space="preserve"> o</w:t>
            </w:r>
            <w:r w:rsidRPr="00F76C41">
              <w:rPr>
                <w:rFonts w:ascii="Calibri" w:eastAsia="Arial" w:hAnsi="Calibri" w:cs="Calibri"/>
              </w:rPr>
              <w:t>f</w:t>
            </w:r>
            <w:r w:rsidRPr="00F76C41">
              <w:rPr>
                <w:rFonts w:ascii="Calibri" w:eastAsia="Arial" w:hAnsi="Calibri" w:cs="Calibri"/>
                <w:spacing w:val="1"/>
              </w:rPr>
              <w:t xml:space="preserve"> </w:t>
            </w:r>
            <w:r w:rsidRPr="00F76C41">
              <w:rPr>
                <w:rFonts w:ascii="Calibri" w:eastAsia="Arial" w:hAnsi="Calibri" w:cs="Calibri"/>
                <w:spacing w:val="-4"/>
              </w:rPr>
              <w:t>M</w:t>
            </w:r>
            <w:r w:rsidRPr="00F76C41">
              <w:rPr>
                <w:rFonts w:ascii="Calibri" w:eastAsia="Arial" w:hAnsi="Calibri" w:cs="Calibri"/>
                <w:spacing w:val="1"/>
              </w:rPr>
              <w:t>odul</w:t>
            </w:r>
            <w:r w:rsidRPr="00F76C41">
              <w:rPr>
                <w:rFonts w:ascii="Calibri" w:eastAsia="Arial" w:hAnsi="Calibri" w:cs="Calibri"/>
              </w:rPr>
              <w:t>e</w:t>
            </w:r>
            <w:r w:rsidRPr="00F76C41">
              <w:rPr>
                <w:rFonts w:ascii="Calibri" w:eastAsia="Arial" w:hAnsi="Calibri" w:cs="Calibri"/>
                <w:spacing w:val="1"/>
              </w:rPr>
              <w:t xml:space="preserve"> </w:t>
            </w:r>
            <w:r w:rsidRPr="00F76C41">
              <w:rPr>
                <w:rFonts w:ascii="Calibri" w:eastAsia="Arial" w:hAnsi="Calibri" w:cs="Calibri"/>
                <w:spacing w:val="-3"/>
              </w:rPr>
              <w:t>M</w:t>
            </w:r>
            <w:r w:rsidRPr="00F76C41">
              <w:rPr>
                <w:rFonts w:ascii="Calibri" w:eastAsia="Arial" w:hAnsi="Calibri" w:cs="Calibri"/>
                <w:spacing w:val="1"/>
              </w:rPr>
              <w:t>a</w:t>
            </w:r>
            <w:r w:rsidRPr="00F76C41">
              <w:rPr>
                <w:rFonts w:ascii="Calibri" w:eastAsia="Arial" w:hAnsi="Calibri" w:cs="Calibri"/>
              </w:rPr>
              <w:t>rk</w:t>
            </w:r>
            <w:r>
              <w:rPr>
                <w:rFonts w:ascii="Calibri" w:eastAsia="Arial" w:hAnsi="Calibri" w:cs="Calibri"/>
              </w:rPr>
              <w:t xml:space="preserve"> </w:t>
            </w:r>
            <w:r w:rsidRPr="00F76C41">
              <w:rPr>
                <w:rFonts w:ascii="Calibri" w:eastAsia="Arial" w:hAnsi="Calibri" w:cs="Calibri"/>
              </w:rPr>
              <w:t>50%</w:t>
            </w:r>
          </w:p>
        </w:tc>
      </w:tr>
      <w:tr w:rsidR="00F7616D" w:rsidRPr="00F76C41" w14:paraId="4813A87D" w14:textId="77777777" w:rsidTr="008F593C">
        <w:trPr>
          <w:trHeight w:val="848"/>
        </w:trPr>
        <w:tc>
          <w:tcPr>
            <w:tcW w:w="10065" w:type="dxa"/>
            <w:gridSpan w:val="5"/>
            <w:tcBorders>
              <w:top w:val="single" w:sz="4" w:space="0" w:color="000000"/>
              <w:left w:val="single" w:sz="4" w:space="0" w:color="000000"/>
              <w:bottom w:val="single" w:sz="4" w:space="0" w:color="000000"/>
              <w:right w:val="single" w:sz="4" w:space="0" w:color="000000"/>
            </w:tcBorders>
          </w:tcPr>
          <w:p w14:paraId="4C40D987" w14:textId="77777777" w:rsidR="00F7616D" w:rsidRPr="006962CB" w:rsidRDefault="00F7616D" w:rsidP="00F7616D">
            <w:pPr>
              <w:pStyle w:val="ListParagraph"/>
              <w:widowControl w:val="0"/>
              <w:numPr>
                <w:ilvl w:val="0"/>
                <w:numId w:val="6"/>
              </w:numPr>
              <w:ind w:right="-20"/>
              <w:contextualSpacing/>
              <w:rPr>
                <w:rFonts w:ascii="Calibri" w:eastAsia="Arial" w:hAnsi="Calibri" w:cs="Calibri"/>
                <w:sz w:val="22"/>
                <w:szCs w:val="22"/>
              </w:rPr>
            </w:pPr>
            <w:r w:rsidRPr="004E4BD8">
              <w:rPr>
                <w:rFonts w:ascii="Calibri" w:eastAsia="Arial" w:hAnsi="Calibri" w:cs="Calibri"/>
                <w:sz w:val="22"/>
                <w:szCs w:val="22"/>
              </w:rPr>
              <w:t>S</w:t>
            </w:r>
            <w:r w:rsidRPr="004E4BD8">
              <w:rPr>
                <w:rFonts w:ascii="Calibri" w:eastAsia="Arial" w:hAnsi="Calibri" w:cs="Calibri"/>
                <w:spacing w:val="1"/>
                <w:sz w:val="22"/>
                <w:szCs w:val="22"/>
              </w:rPr>
              <w:t>ubm</w:t>
            </w:r>
            <w:r w:rsidRPr="004E4BD8">
              <w:rPr>
                <w:rFonts w:ascii="Calibri" w:eastAsia="Arial" w:hAnsi="Calibri" w:cs="Calibri"/>
                <w:spacing w:val="-2"/>
                <w:sz w:val="22"/>
                <w:szCs w:val="22"/>
              </w:rPr>
              <w:t>i</w:t>
            </w:r>
            <w:r w:rsidRPr="004E4BD8">
              <w:rPr>
                <w:rFonts w:ascii="Calibri" w:eastAsia="Arial" w:hAnsi="Calibri" w:cs="Calibri"/>
                <w:spacing w:val="1"/>
                <w:sz w:val="22"/>
                <w:szCs w:val="22"/>
              </w:rPr>
              <w:t>s</w:t>
            </w:r>
            <w:r w:rsidRPr="004E4BD8">
              <w:rPr>
                <w:rFonts w:ascii="Calibri" w:eastAsia="Arial" w:hAnsi="Calibri" w:cs="Calibri"/>
                <w:spacing w:val="-1"/>
                <w:sz w:val="22"/>
                <w:szCs w:val="22"/>
              </w:rPr>
              <w:t>s</w:t>
            </w:r>
            <w:r w:rsidRPr="004E4BD8">
              <w:rPr>
                <w:rFonts w:ascii="Calibri" w:eastAsia="Arial" w:hAnsi="Calibri" w:cs="Calibri"/>
                <w:spacing w:val="1"/>
                <w:sz w:val="22"/>
                <w:szCs w:val="22"/>
              </w:rPr>
              <w:t>io</w:t>
            </w:r>
            <w:r w:rsidRPr="004E4BD8">
              <w:rPr>
                <w:rFonts w:ascii="Calibri" w:eastAsia="Arial" w:hAnsi="Calibri" w:cs="Calibri"/>
                <w:sz w:val="22"/>
                <w:szCs w:val="22"/>
              </w:rPr>
              <w:t>n</w:t>
            </w:r>
            <w:r w:rsidRPr="004E4BD8">
              <w:rPr>
                <w:rFonts w:ascii="Calibri" w:eastAsia="Arial" w:hAnsi="Calibri" w:cs="Calibri"/>
                <w:spacing w:val="-1"/>
                <w:sz w:val="22"/>
                <w:szCs w:val="22"/>
              </w:rPr>
              <w:t xml:space="preserve"> </w:t>
            </w:r>
            <w:r w:rsidRPr="004E4BD8">
              <w:rPr>
                <w:rFonts w:ascii="Calibri" w:eastAsia="Arial" w:hAnsi="Calibri" w:cs="Calibri"/>
                <w:spacing w:val="1"/>
                <w:sz w:val="22"/>
                <w:szCs w:val="22"/>
              </w:rPr>
              <w:t>a</w:t>
            </w:r>
            <w:r w:rsidRPr="004E4BD8">
              <w:rPr>
                <w:rFonts w:ascii="Calibri" w:eastAsia="Arial" w:hAnsi="Calibri" w:cs="Calibri"/>
                <w:sz w:val="22"/>
                <w:szCs w:val="22"/>
              </w:rPr>
              <w:t>rr</w:t>
            </w:r>
            <w:r w:rsidRPr="004E4BD8">
              <w:rPr>
                <w:rFonts w:ascii="Calibri" w:eastAsia="Arial" w:hAnsi="Calibri" w:cs="Calibri"/>
                <w:spacing w:val="1"/>
                <w:sz w:val="22"/>
                <w:szCs w:val="22"/>
              </w:rPr>
              <w:t>a</w:t>
            </w:r>
            <w:r w:rsidRPr="004E4BD8">
              <w:rPr>
                <w:rFonts w:ascii="Calibri" w:eastAsia="Arial" w:hAnsi="Calibri" w:cs="Calibri"/>
                <w:spacing w:val="-2"/>
                <w:sz w:val="22"/>
                <w:szCs w:val="22"/>
              </w:rPr>
              <w:t>n</w:t>
            </w:r>
            <w:r w:rsidRPr="004E4BD8">
              <w:rPr>
                <w:rFonts w:ascii="Calibri" w:eastAsia="Arial" w:hAnsi="Calibri" w:cs="Calibri"/>
                <w:spacing w:val="1"/>
                <w:sz w:val="22"/>
                <w:szCs w:val="22"/>
              </w:rPr>
              <w:t>ge</w:t>
            </w:r>
            <w:r w:rsidRPr="004E4BD8">
              <w:rPr>
                <w:rFonts w:ascii="Calibri" w:eastAsia="Arial" w:hAnsi="Calibri" w:cs="Calibri"/>
                <w:spacing w:val="-1"/>
                <w:sz w:val="22"/>
                <w:szCs w:val="22"/>
              </w:rPr>
              <w:t>m</w:t>
            </w:r>
            <w:r w:rsidRPr="004E4BD8">
              <w:rPr>
                <w:rFonts w:ascii="Calibri" w:eastAsia="Arial" w:hAnsi="Calibri" w:cs="Calibri"/>
                <w:spacing w:val="1"/>
                <w:sz w:val="22"/>
                <w:szCs w:val="22"/>
              </w:rPr>
              <w:t>en</w:t>
            </w:r>
            <w:r w:rsidRPr="004E4BD8">
              <w:rPr>
                <w:rFonts w:ascii="Calibri" w:eastAsia="Arial" w:hAnsi="Calibri" w:cs="Calibri"/>
                <w:spacing w:val="-2"/>
                <w:sz w:val="22"/>
                <w:szCs w:val="22"/>
              </w:rPr>
              <w:t>t</w:t>
            </w:r>
            <w:r>
              <w:rPr>
                <w:rFonts w:ascii="Calibri" w:eastAsia="Arial" w:hAnsi="Calibri" w:cs="Calibri"/>
                <w:spacing w:val="-2"/>
                <w:sz w:val="22"/>
                <w:szCs w:val="22"/>
              </w:rPr>
              <w:t>:</w:t>
            </w:r>
            <w:r w:rsidRPr="004E4BD8">
              <w:rPr>
                <w:rFonts w:ascii="Calibri" w:eastAsia="Arial" w:hAnsi="Calibri" w:cs="Calibri"/>
                <w:spacing w:val="-2"/>
                <w:sz w:val="22"/>
                <w:szCs w:val="22"/>
              </w:rPr>
              <w:t xml:space="preserve"> online via CU</w:t>
            </w:r>
            <w:r>
              <w:rPr>
                <w:rFonts w:ascii="Calibri" w:eastAsia="Arial" w:hAnsi="Calibri" w:cs="Calibri"/>
                <w:spacing w:val="-2"/>
                <w:sz w:val="22"/>
                <w:szCs w:val="22"/>
              </w:rPr>
              <w:t xml:space="preserve"> </w:t>
            </w:r>
            <w:r w:rsidRPr="004E4BD8">
              <w:rPr>
                <w:rFonts w:ascii="Calibri" w:eastAsia="Arial" w:hAnsi="Calibri" w:cs="Calibri"/>
                <w:spacing w:val="-2"/>
                <w:sz w:val="22"/>
                <w:szCs w:val="22"/>
              </w:rPr>
              <w:t xml:space="preserve">Moodle. </w:t>
            </w:r>
          </w:p>
          <w:p w14:paraId="07B1791A" w14:textId="77777777" w:rsidR="00F7616D" w:rsidRPr="004E4BD8" w:rsidRDefault="00F7616D" w:rsidP="00F7616D">
            <w:pPr>
              <w:pStyle w:val="ListParagraph"/>
              <w:widowControl w:val="0"/>
              <w:numPr>
                <w:ilvl w:val="0"/>
                <w:numId w:val="6"/>
              </w:numPr>
              <w:ind w:right="-20"/>
              <w:contextualSpacing/>
              <w:rPr>
                <w:rFonts w:ascii="Calibri" w:eastAsia="Arial" w:hAnsi="Calibri" w:cs="Calibri"/>
                <w:sz w:val="22"/>
                <w:szCs w:val="22"/>
              </w:rPr>
            </w:pPr>
            <w:r w:rsidRPr="004E4BD8">
              <w:rPr>
                <w:rFonts w:ascii="Calibri" w:eastAsia="Arial" w:hAnsi="Calibri" w:cs="Calibri"/>
                <w:spacing w:val="-2"/>
                <w:sz w:val="22"/>
                <w:szCs w:val="22"/>
              </w:rPr>
              <w:t>File types</w:t>
            </w:r>
            <w:r w:rsidRPr="004E4BD8">
              <w:rPr>
                <w:rFonts w:ascii="Calibri" w:eastAsia="Arial" w:hAnsi="Calibri" w:cs="Calibri"/>
                <w:sz w:val="22"/>
                <w:szCs w:val="22"/>
              </w:rPr>
              <w:t xml:space="preserve"> and method of recording:  Submit your report as a PDF or Word document using </w:t>
            </w:r>
            <w:r>
              <w:rPr>
                <w:rFonts w:ascii="Calibri" w:eastAsia="Arial" w:hAnsi="Calibri" w:cs="Calibri"/>
                <w:sz w:val="22"/>
                <w:szCs w:val="22"/>
              </w:rPr>
              <w:t>the ‘Assignment 1’ link in the M28</w:t>
            </w:r>
            <w:r w:rsidRPr="004E4BD8">
              <w:rPr>
                <w:rFonts w:ascii="Calibri" w:eastAsia="Arial" w:hAnsi="Calibri" w:cs="Calibri"/>
                <w:sz w:val="22"/>
                <w:szCs w:val="22"/>
              </w:rPr>
              <w:t>COM Moodle page.</w:t>
            </w:r>
          </w:p>
          <w:p w14:paraId="12D6372C" w14:textId="586B89AB" w:rsidR="00F7616D" w:rsidRPr="00F7616D" w:rsidRDefault="00F7616D" w:rsidP="008F593C">
            <w:pPr>
              <w:pStyle w:val="ListParagraph"/>
              <w:numPr>
                <w:ilvl w:val="0"/>
                <w:numId w:val="6"/>
              </w:numPr>
              <w:contextualSpacing/>
              <w:rPr>
                <w:rFonts w:ascii="Calibri" w:eastAsia="Arial" w:hAnsi="Calibri" w:cs="Calibri"/>
                <w:sz w:val="22"/>
                <w:szCs w:val="22"/>
              </w:rPr>
            </w:pPr>
            <w:r w:rsidRPr="004E4BD8">
              <w:rPr>
                <w:rFonts w:ascii="Calibri" w:eastAsia="Arial" w:hAnsi="Calibri" w:cs="Calibri"/>
                <w:sz w:val="22"/>
                <w:szCs w:val="22"/>
              </w:rPr>
              <w:t>Mark and Feedback date: 2 weeks after submission</w:t>
            </w:r>
          </w:p>
          <w:p w14:paraId="4C11205F" w14:textId="3E9C8B2E" w:rsidR="00F7616D" w:rsidRPr="00F7616D" w:rsidRDefault="00F7616D" w:rsidP="008F593C">
            <w:pPr>
              <w:pStyle w:val="ListParagraph"/>
              <w:numPr>
                <w:ilvl w:val="0"/>
                <w:numId w:val="6"/>
              </w:numPr>
              <w:contextualSpacing/>
              <w:rPr>
                <w:rFonts w:ascii="Calibri" w:eastAsia="Arial" w:hAnsi="Calibri" w:cs="Calibri"/>
                <w:sz w:val="22"/>
                <w:szCs w:val="22"/>
              </w:rPr>
            </w:pPr>
            <w:r w:rsidRPr="004E4BD8">
              <w:rPr>
                <w:rFonts w:ascii="Calibri" w:eastAsia="Arial" w:hAnsi="Calibri" w:cs="Calibri"/>
                <w:sz w:val="22"/>
                <w:szCs w:val="22"/>
              </w:rPr>
              <w:t>Mark and Feedback  method: provided in Moodle</w:t>
            </w:r>
          </w:p>
        </w:tc>
      </w:tr>
    </w:tbl>
    <w:p w14:paraId="3533A44B" w14:textId="77777777" w:rsidR="00F7616D" w:rsidRPr="00F76C41" w:rsidRDefault="00F7616D" w:rsidP="00F7616D">
      <w:pPr>
        <w:rPr>
          <w:rFonts w:ascii="Calibri" w:hAnsi="Calibri" w:cs="Calibri"/>
        </w:rPr>
      </w:pPr>
    </w:p>
    <w:tbl>
      <w:tblPr>
        <w:tblW w:w="10065"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5"/>
      </w:tblGrid>
      <w:tr w:rsidR="00F7616D" w:rsidRPr="00F76C41" w14:paraId="317FF204" w14:textId="77777777" w:rsidTr="008F593C">
        <w:trPr>
          <w:trHeight w:val="1016"/>
        </w:trPr>
        <w:tc>
          <w:tcPr>
            <w:tcW w:w="9498" w:type="dxa"/>
            <w:tcBorders>
              <w:top w:val="single" w:sz="4" w:space="0" w:color="auto"/>
              <w:left w:val="single" w:sz="4" w:space="0" w:color="auto"/>
              <w:bottom w:val="single" w:sz="4" w:space="0" w:color="auto"/>
              <w:right w:val="single" w:sz="4" w:space="0" w:color="auto"/>
            </w:tcBorders>
            <w:shd w:val="clear" w:color="auto" w:fill="auto"/>
          </w:tcPr>
          <w:p w14:paraId="1932A5C5" w14:textId="77777777" w:rsidR="00F7616D" w:rsidRPr="003E607F" w:rsidRDefault="00F7616D" w:rsidP="008F593C">
            <w:pPr>
              <w:rPr>
                <w:rFonts w:ascii="Calibri" w:hAnsi="Calibri" w:cs="Calibri"/>
              </w:rPr>
            </w:pPr>
            <w:r w:rsidRPr="003E607F">
              <w:rPr>
                <w:rFonts w:ascii="Calibri" w:hAnsi="Calibri" w:cs="Calibri"/>
              </w:rPr>
              <w:t>Module Learning Outcomes Assessed:</w:t>
            </w:r>
          </w:p>
          <w:p w14:paraId="470E25D9" w14:textId="77777777" w:rsidR="00F7616D" w:rsidRPr="003E607F" w:rsidRDefault="00F7616D" w:rsidP="00F7616D">
            <w:pPr>
              <w:numPr>
                <w:ilvl w:val="0"/>
                <w:numId w:val="7"/>
              </w:numPr>
              <w:spacing w:after="0" w:line="240" w:lineRule="auto"/>
              <w:rPr>
                <w:rFonts w:ascii="Calibri" w:hAnsi="Calibri" w:cs="Calibri"/>
                <w:color w:val="000000"/>
              </w:rPr>
            </w:pPr>
            <w:r w:rsidRPr="003E607F">
              <w:rPr>
                <w:rFonts w:ascii="Calibri" w:hAnsi="Calibri" w:cs="Calibri"/>
                <w:color w:val="000000"/>
              </w:rPr>
              <w:t xml:space="preserve">Outline and represent fuzzy sets for linguistic variables using a variety of different fuzzy membership functions for fuzzification. </w:t>
            </w:r>
          </w:p>
          <w:p w14:paraId="04CEC0EA" w14:textId="5FB4DF8A" w:rsidR="00F7616D" w:rsidRPr="003E607F" w:rsidRDefault="00F7616D" w:rsidP="00F7616D">
            <w:pPr>
              <w:numPr>
                <w:ilvl w:val="0"/>
                <w:numId w:val="7"/>
              </w:numPr>
              <w:spacing w:after="0" w:line="240" w:lineRule="auto"/>
              <w:rPr>
                <w:rFonts w:ascii="Calibri" w:hAnsi="Calibri" w:cs="Calibri"/>
                <w:color w:val="000000"/>
              </w:rPr>
            </w:pPr>
            <w:r w:rsidRPr="003E607F">
              <w:rPr>
                <w:rFonts w:ascii="Calibri" w:hAnsi="Calibri" w:cs="Calibri"/>
                <w:color w:val="000000"/>
              </w:rPr>
              <w:t xml:space="preserve">Apply and justify </w:t>
            </w:r>
            <w:r w:rsidRPr="000008C1">
              <w:rPr>
                <w:rFonts w:ascii="Calibri" w:hAnsi="Calibri" w:cs="Calibri"/>
                <w:noProof/>
                <w:color w:val="000000"/>
              </w:rPr>
              <w:t>set</w:t>
            </w:r>
            <w:r w:rsidR="000008C1">
              <w:rPr>
                <w:rFonts w:ascii="Calibri" w:hAnsi="Calibri" w:cs="Calibri"/>
                <w:noProof/>
                <w:color w:val="000000"/>
              </w:rPr>
              <w:t>-</w:t>
            </w:r>
            <w:r w:rsidRPr="000008C1">
              <w:rPr>
                <w:rFonts w:ascii="Calibri" w:hAnsi="Calibri" w:cs="Calibri"/>
                <w:noProof/>
                <w:color w:val="000000"/>
              </w:rPr>
              <w:t>theoretic</w:t>
            </w:r>
            <w:r w:rsidRPr="003E607F">
              <w:rPr>
                <w:rFonts w:ascii="Calibri" w:hAnsi="Calibri" w:cs="Calibri"/>
                <w:color w:val="000000"/>
              </w:rPr>
              <w:t xml:space="preserve"> operators for calculating conjunction and disjunction of fuzzy sets as a basis for </w:t>
            </w:r>
            <w:r w:rsidRPr="000008C1">
              <w:rPr>
                <w:rFonts w:ascii="Calibri" w:hAnsi="Calibri" w:cs="Calibri"/>
                <w:noProof/>
                <w:color w:val="000000"/>
              </w:rPr>
              <w:t>rule</w:t>
            </w:r>
            <w:r w:rsidR="000008C1">
              <w:rPr>
                <w:rFonts w:ascii="Calibri" w:hAnsi="Calibri" w:cs="Calibri"/>
                <w:noProof/>
                <w:color w:val="000000"/>
              </w:rPr>
              <w:t>-</w:t>
            </w:r>
            <w:r w:rsidRPr="000008C1">
              <w:rPr>
                <w:rFonts w:ascii="Calibri" w:hAnsi="Calibri" w:cs="Calibri"/>
                <w:noProof/>
                <w:color w:val="000000"/>
              </w:rPr>
              <w:t>based</w:t>
            </w:r>
            <w:r w:rsidRPr="003E607F">
              <w:rPr>
                <w:rFonts w:ascii="Calibri" w:hAnsi="Calibri" w:cs="Calibri"/>
                <w:color w:val="000000"/>
              </w:rPr>
              <w:t xml:space="preserve"> implication and composition operations used during the fuzzy inference process. </w:t>
            </w:r>
          </w:p>
          <w:p w14:paraId="3CAC1A76" w14:textId="001B981B" w:rsidR="00F7616D" w:rsidRPr="00F7616D" w:rsidRDefault="00F7616D" w:rsidP="00F7616D">
            <w:pPr>
              <w:numPr>
                <w:ilvl w:val="0"/>
                <w:numId w:val="7"/>
              </w:numPr>
              <w:spacing w:after="0" w:line="240" w:lineRule="auto"/>
              <w:rPr>
                <w:rFonts w:ascii="Calibri" w:hAnsi="Calibri" w:cs="Calibri"/>
                <w:color w:val="000000"/>
              </w:rPr>
            </w:pPr>
            <w:r w:rsidRPr="003E607F">
              <w:rPr>
                <w:rFonts w:ascii="Calibri" w:hAnsi="Calibri" w:cs="Calibri"/>
                <w:color w:val="000000"/>
              </w:rPr>
              <w:t xml:space="preserve">Design, implement and test simple fuzzy logic controllers for mapping system inputs to outputs through the use of If-Then rules, fuzzification, inference and </w:t>
            </w:r>
            <w:r w:rsidRPr="000008C1">
              <w:rPr>
                <w:rFonts w:ascii="Calibri" w:hAnsi="Calibri" w:cs="Calibri"/>
                <w:noProof/>
                <w:color w:val="000000"/>
              </w:rPr>
              <w:t>appropriate</w:t>
            </w:r>
            <w:r w:rsidRPr="003E607F">
              <w:rPr>
                <w:rFonts w:ascii="Calibri" w:hAnsi="Calibri" w:cs="Calibri"/>
                <w:color w:val="000000"/>
              </w:rPr>
              <w:t xml:space="preserve"> use of defuzzification.</w:t>
            </w:r>
          </w:p>
        </w:tc>
      </w:tr>
      <w:tr w:rsidR="00F7616D" w:rsidRPr="00F76C41" w14:paraId="258C9DBB" w14:textId="77777777" w:rsidTr="008F593C">
        <w:tc>
          <w:tcPr>
            <w:tcW w:w="9498" w:type="dxa"/>
            <w:tcBorders>
              <w:top w:val="single" w:sz="4" w:space="0" w:color="auto"/>
              <w:left w:val="single" w:sz="4" w:space="0" w:color="auto"/>
              <w:bottom w:val="single" w:sz="4" w:space="0" w:color="auto"/>
              <w:right w:val="single" w:sz="4" w:space="0" w:color="auto"/>
            </w:tcBorders>
            <w:shd w:val="clear" w:color="auto" w:fill="auto"/>
          </w:tcPr>
          <w:p w14:paraId="1474526E" w14:textId="77777777" w:rsidR="00F7616D" w:rsidRDefault="00F7616D" w:rsidP="008F593C">
            <w:pPr>
              <w:rPr>
                <w:rFonts w:ascii="Calibri" w:hAnsi="Calibri" w:cs="Calibri"/>
              </w:rPr>
            </w:pPr>
            <w:r w:rsidRPr="003E607F">
              <w:rPr>
                <w:rFonts w:ascii="Calibri" w:hAnsi="Calibri" w:cs="Calibri"/>
              </w:rPr>
              <w:t>Task and Mark distribu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45"/>
              <w:gridCol w:w="1594"/>
            </w:tblGrid>
            <w:tr w:rsidR="00F7616D" w14:paraId="7E3771F0" w14:textId="77777777" w:rsidTr="00F7616D">
              <w:trPr>
                <w:cantSplit/>
                <w:trHeight w:val="454"/>
              </w:trPr>
              <w:tc>
                <w:tcPr>
                  <w:tcW w:w="4190" w:type="pct"/>
                </w:tcPr>
                <w:p w14:paraId="6A25319D" w14:textId="77777777" w:rsidR="00F7616D" w:rsidRDefault="00F7616D" w:rsidP="008F593C">
                  <w:pPr>
                    <w:rPr>
                      <w:rFonts w:cs="Arial"/>
                      <w:noProof/>
                      <w:sz w:val="20"/>
                    </w:rPr>
                  </w:pPr>
                  <w:r>
                    <w:rPr>
                      <w:rFonts w:cs="Arial"/>
                      <w:noProof/>
                      <w:sz w:val="20"/>
                    </w:rPr>
                    <w:t>Task 1</w:t>
                  </w:r>
                </w:p>
                <w:p w14:paraId="2FED38AA" w14:textId="77777777" w:rsidR="00F7616D" w:rsidRDefault="00F7616D" w:rsidP="008F593C">
                  <w:pPr>
                    <w:rPr>
                      <w:rFonts w:cs="Arial"/>
                      <w:noProof/>
                      <w:sz w:val="20"/>
                    </w:rPr>
                  </w:pPr>
                </w:p>
                <w:p w14:paraId="3AA3A96D" w14:textId="77777777" w:rsidR="00F7616D" w:rsidRDefault="00F7616D" w:rsidP="008F593C">
                  <w:pPr>
                    <w:rPr>
                      <w:rFonts w:cs="Arial"/>
                      <w:noProof/>
                      <w:sz w:val="20"/>
                    </w:rPr>
                  </w:pPr>
                  <w:r>
                    <w:rPr>
                      <w:rFonts w:cs="Arial"/>
                      <w:noProof/>
                      <w:sz w:val="20"/>
                    </w:rPr>
                    <w:t>Task 2</w:t>
                  </w:r>
                </w:p>
                <w:p w14:paraId="33A78201" w14:textId="77777777" w:rsidR="00F7616D" w:rsidRPr="002D303C" w:rsidRDefault="00F7616D" w:rsidP="008F593C">
                  <w:pPr>
                    <w:rPr>
                      <w:rFonts w:cs="Arial"/>
                      <w:noProof/>
                      <w:sz w:val="20"/>
                    </w:rPr>
                  </w:pPr>
                </w:p>
                <w:p w14:paraId="3C333E2D" w14:textId="77777777" w:rsidR="00F7616D" w:rsidRDefault="00F7616D" w:rsidP="008F593C">
                  <w:pPr>
                    <w:rPr>
                      <w:rFonts w:cs="Arial"/>
                      <w:sz w:val="20"/>
                    </w:rPr>
                  </w:pPr>
                  <w:r>
                    <w:rPr>
                      <w:rFonts w:cs="Arial"/>
                      <w:sz w:val="20"/>
                    </w:rPr>
                    <w:t>Task 3</w:t>
                  </w:r>
                </w:p>
                <w:p w14:paraId="14E507B6" w14:textId="77777777" w:rsidR="00F7616D" w:rsidRPr="004F1D84" w:rsidRDefault="00F7616D" w:rsidP="008F593C">
                  <w:pPr>
                    <w:rPr>
                      <w:rFonts w:cs="Arial"/>
                      <w:sz w:val="20"/>
                    </w:rPr>
                  </w:pPr>
                </w:p>
                <w:p w14:paraId="31658FE9" w14:textId="77777777" w:rsidR="00F7616D" w:rsidRDefault="00F7616D" w:rsidP="008F593C">
                  <w:pPr>
                    <w:rPr>
                      <w:rFonts w:cs="Arial"/>
                      <w:sz w:val="18"/>
                      <w:szCs w:val="18"/>
                    </w:rPr>
                  </w:pPr>
                  <w:r>
                    <w:rPr>
                      <w:rFonts w:cs="Arial"/>
                      <w:sz w:val="20"/>
                    </w:rPr>
                    <w:t>Task 4</w:t>
                  </w:r>
                </w:p>
              </w:tc>
              <w:tc>
                <w:tcPr>
                  <w:tcW w:w="810" w:type="pct"/>
                </w:tcPr>
                <w:p w14:paraId="204E995D" w14:textId="77777777" w:rsidR="00F7616D" w:rsidRPr="002D303C" w:rsidRDefault="00F7616D" w:rsidP="008F593C">
                  <w:pPr>
                    <w:jc w:val="center"/>
                    <w:rPr>
                      <w:rFonts w:cs="Arial"/>
                      <w:sz w:val="20"/>
                    </w:rPr>
                  </w:pPr>
                  <w:r>
                    <w:rPr>
                      <w:rFonts w:cs="Arial"/>
                      <w:sz w:val="20"/>
                    </w:rPr>
                    <w:t>40</w:t>
                  </w:r>
                </w:p>
                <w:p w14:paraId="025E55B6" w14:textId="77777777" w:rsidR="00F7616D" w:rsidRDefault="00F7616D" w:rsidP="008F593C">
                  <w:pPr>
                    <w:jc w:val="center"/>
                    <w:rPr>
                      <w:rFonts w:cs="Arial"/>
                      <w:sz w:val="20"/>
                    </w:rPr>
                  </w:pPr>
                </w:p>
                <w:p w14:paraId="780AE12F" w14:textId="77777777" w:rsidR="00F7616D" w:rsidRDefault="00F7616D" w:rsidP="008F593C">
                  <w:pPr>
                    <w:jc w:val="center"/>
                    <w:rPr>
                      <w:rFonts w:cs="Arial"/>
                      <w:sz w:val="20"/>
                    </w:rPr>
                  </w:pPr>
                  <w:r>
                    <w:rPr>
                      <w:rFonts w:cs="Arial"/>
                      <w:sz w:val="20"/>
                    </w:rPr>
                    <w:t>20</w:t>
                  </w:r>
                </w:p>
                <w:p w14:paraId="546DBF83" w14:textId="77777777" w:rsidR="00F7616D" w:rsidRDefault="00F7616D" w:rsidP="008F593C">
                  <w:pPr>
                    <w:jc w:val="center"/>
                    <w:rPr>
                      <w:rFonts w:cs="Arial"/>
                      <w:sz w:val="20"/>
                    </w:rPr>
                  </w:pPr>
                </w:p>
                <w:p w14:paraId="1158E3AD" w14:textId="77777777" w:rsidR="00F7616D" w:rsidRDefault="00F7616D" w:rsidP="008F593C">
                  <w:pPr>
                    <w:jc w:val="center"/>
                    <w:rPr>
                      <w:rFonts w:cs="Arial"/>
                      <w:sz w:val="20"/>
                    </w:rPr>
                  </w:pPr>
                  <w:r>
                    <w:rPr>
                      <w:rFonts w:cs="Arial"/>
                      <w:sz w:val="20"/>
                    </w:rPr>
                    <w:t>25</w:t>
                  </w:r>
                </w:p>
                <w:p w14:paraId="1A232A95" w14:textId="77777777" w:rsidR="00F7616D" w:rsidRDefault="00F7616D" w:rsidP="008F593C">
                  <w:pPr>
                    <w:jc w:val="center"/>
                    <w:rPr>
                      <w:rFonts w:cs="Arial"/>
                      <w:sz w:val="20"/>
                    </w:rPr>
                  </w:pPr>
                </w:p>
                <w:p w14:paraId="52255B96" w14:textId="77777777" w:rsidR="00F7616D" w:rsidRDefault="00F7616D" w:rsidP="008F593C">
                  <w:pPr>
                    <w:jc w:val="center"/>
                    <w:rPr>
                      <w:rFonts w:cs="Arial"/>
                      <w:sz w:val="18"/>
                      <w:szCs w:val="18"/>
                    </w:rPr>
                  </w:pPr>
                  <w:r>
                    <w:rPr>
                      <w:rFonts w:cs="Arial"/>
                      <w:sz w:val="20"/>
                    </w:rPr>
                    <w:t>15</w:t>
                  </w:r>
                </w:p>
              </w:tc>
            </w:tr>
          </w:tbl>
          <w:p w14:paraId="7C6E10EF" w14:textId="77777777" w:rsidR="00F7616D" w:rsidRPr="003E607F" w:rsidRDefault="00F7616D" w:rsidP="008F593C">
            <w:pPr>
              <w:rPr>
                <w:rFonts w:ascii="Calibri" w:hAnsi="Calibri" w:cs="Calibri"/>
              </w:rPr>
            </w:pPr>
          </w:p>
        </w:tc>
      </w:tr>
    </w:tbl>
    <w:p w14:paraId="0995C4B9" w14:textId="409C99EA" w:rsidR="009E785E" w:rsidRDefault="009E785E">
      <w:pPr>
        <w:rPr>
          <w:rFonts w:cstheme="minorHAnsi"/>
          <w:szCs w:val="24"/>
        </w:rPr>
      </w:pPr>
      <w:r>
        <w:rPr>
          <w:rFonts w:cstheme="minorHAnsi"/>
          <w:szCs w:val="24"/>
        </w:rPr>
        <w:br w:type="page"/>
      </w:r>
    </w:p>
    <w:p w14:paraId="16A09DB7" w14:textId="33E32580" w:rsidR="00DA3541" w:rsidRDefault="00DA3541" w:rsidP="00DA3541">
      <w:pPr>
        <w:pStyle w:val="Heading1"/>
      </w:pPr>
      <w:r>
        <w:lastRenderedPageBreak/>
        <w:t xml:space="preserve">Section 1: </w:t>
      </w:r>
      <w:r w:rsidR="001C2884">
        <w:t>Design and Implementation of the FLC and Design Justification</w:t>
      </w:r>
    </w:p>
    <w:p w14:paraId="2C225D2B" w14:textId="77777777" w:rsidR="001C2884" w:rsidRPr="001C2884" w:rsidRDefault="001C2884" w:rsidP="001C2884">
      <w:pPr>
        <w:rPr>
          <w:lang w:val="en-US"/>
        </w:rPr>
      </w:pPr>
    </w:p>
    <w:p w14:paraId="22EAD3E4" w14:textId="1B88346D" w:rsidR="00084DC8" w:rsidRDefault="001C0471" w:rsidP="006A5697">
      <w:pPr>
        <w:pStyle w:val="NormalWeb"/>
        <w:jc w:val="both"/>
        <w:rPr>
          <w:rFonts w:asciiTheme="minorHAnsi" w:hAnsiTheme="minorHAnsi" w:cstheme="minorHAnsi"/>
          <w:sz w:val="22"/>
          <w:szCs w:val="24"/>
        </w:rPr>
      </w:pPr>
      <w:r>
        <w:rPr>
          <w:noProof/>
        </w:rPr>
        <mc:AlternateContent>
          <mc:Choice Requires="wps">
            <w:drawing>
              <wp:anchor distT="0" distB="0" distL="114300" distR="114300" simplePos="0" relativeHeight="251659284" behindDoc="0" locked="0" layoutInCell="1" allowOverlap="1" wp14:anchorId="53500832" wp14:editId="416416B4">
                <wp:simplePos x="0" y="0"/>
                <wp:positionH relativeFrom="column">
                  <wp:posOffset>-8255</wp:posOffset>
                </wp:positionH>
                <wp:positionV relativeFrom="paragraph">
                  <wp:posOffset>2784475</wp:posOffset>
                </wp:positionV>
                <wp:extent cx="2279015" cy="635"/>
                <wp:effectExtent l="0" t="0" r="0" b="0"/>
                <wp:wrapSquare wrapText="bothSides"/>
                <wp:docPr id="237" name="Text Box 237"/>
                <wp:cNvGraphicFramePr/>
                <a:graphic xmlns:a="http://schemas.openxmlformats.org/drawingml/2006/main">
                  <a:graphicData uri="http://schemas.microsoft.com/office/word/2010/wordprocessingShape">
                    <wps:wsp>
                      <wps:cNvSpPr txBox="1"/>
                      <wps:spPr>
                        <a:xfrm>
                          <a:off x="0" y="0"/>
                          <a:ext cx="2279015" cy="635"/>
                        </a:xfrm>
                        <a:prstGeom prst="rect">
                          <a:avLst/>
                        </a:prstGeom>
                        <a:solidFill>
                          <a:prstClr val="white"/>
                        </a:solidFill>
                        <a:ln>
                          <a:noFill/>
                        </a:ln>
                      </wps:spPr>
                      <wps:txbx>
                        <w:txbxContent>
                          <w:p w14:paraId="115F9949" w14:textId="4884E583" w:rsidR="001C0471" w:rsidRPr="00F93FE6" w:rsidRDefault="001C0471" w:rsidP="001C0471">
                            <w:pPr>
                              <w:pStyle w:val="Caption"/>
                              <w:rPr>
                                <w:rFonts w:ascii="Times New Roman" w:eastAsia="Times New Roman" w:hAnsi="Times New Roman" w:cs="Times New Roman"/>
                                <w:noProof/>
                                <w:sz w:val="24"/>
                                <w:szCs w:val="20"/>
                                <w:lang w:val="en-US"/>
                              </w:rPr>
                            </w:pPr>
                            <w:r>
                              <w:t xml:space="preserve">Figure </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1</w:t>
                            </w:r>
                            <w:r w:rsidR="000008C1">
                              <w:rPr>
                                <w:noProof/>
                              </w:rPr>
                              <w:fldChar w:fldCharType="end"/>
                            </w:r>
                            <w:r>
                              <w:t>.1</w:t>
                            </w:r>
                            <w:r w:rsidR="003F26B0">
                              <w:t xml:space="preserve"> - F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3500832" id="_x0000_t202" coordsize="21600,21600" o:spt="202" path="m,l,21600r21600,l21600,xe">
                <v:stroke joinstyle="miter"/>
                <v:path gradientshapeok="t" o:connecttype="rect"/>
              </v:shapetype>
              <v:shape id="Text Box 237" o:spid="_x0000_s1026" type="#_x0000_t202" style="position:absolute;left:0;text-align:left;margin-left:-.65pt;margin-top:219.25pt;width:179.45pt;height:.05pt;z-index:2516592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" stroked="f">
                <v:textbox style="mso-fit-shape-to-text:t" inset="0,0,0,0">
                  <w:txbxContent>
                    <w:p w14:paraId="115F9949" w14:textId="4884E583" w:rsidR="001C0471" w:rsidRPr="00F93FE6" w:rsidRDefault="001C0471" w:rsidP="001C0471">
                      <w:pPr>
                        <w:pStyle w:val="Caption"/>
                        <w:rPr>
                          <w:rFonts w:ascii="Times New Roman" w:eastAsia="Times New Roman" w:hAnsi="Times New Roman" w:cs="Times New Roman"/>
                          <w:noProof/>
                          <w:sz w:val="24"/>
                          <w:szCs w:val="20"/>
                          <w:lang w:val="en-US"/>
                        </w:rPr>
                      </w:pPr>
                      <w:r>
                        <w:t xml:space="preserve">Figure </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1</w:t>
                      </w:r>
                      <w:r w:rsidR="000008C1">
                        <w:rPr>
                          <w:noProof/>
                        </w:rPr>
                        <w:fldChar w:fldCharType="end"/>
                      </w:r>
                      <w:r>
                        <w:t>.1</w:t>
                      </w:r>
                      <w:r w:rsidR="003F26B0">
                        <w:t xml:space="preserve"> - FIS</w:t>
                      </w:r>
                    </w:p>
                  </w:txbxContent>
                </v:textbox>
                <w10:wrap type="square"/>
              </v:shape>
            </w:pict>
          </mc:Fallback>
        </mc:AlternateContent>
      </w:r>
      <w:r w:rsidR="00BC1BFA">
        <w:rPr>
          <w:noProof/>
        </w:rPr>
        <w:drawing>
          <wp:anchor distT="0" distB="0" distL="114300" distR="114300" simplePos="0" relativeHeight="251657236" behindDoc="0" locked="0" layoutInCell="1" allowOverlap="1" wp14:anchorId="0EED0747" wp14:editId="37C7C3E5">
            <wp:simplePos x="0" y="0"/>
            <wp:positionH relativeFrom="margin">
              <wp:posOffset>-8626</wp:posOffset>
            </wp:positionH>
            <wp:positionV relativeFrom="paragraph">
              <wp:posOffset>6985</wp:posOffset>
            </wp:positionV>
            <wp:extent cx="2279015" cy="2720340"/>
            <wp:effectExtent l="0" t="0" r="698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79015" cy="2720340"/>
                    </a:xfrm>
                    <a:prstGeom prst="rect">
                      <a:avLst/>
                    </a:prstGeom>
                  </pic:spPr>
                </pic:pic>
              </a:graphicData>
            </a:graphic>
            <wp14:sizeRelH relativeFrom="page">
              <wp14:pctWidth>0</wp14:pctWidth>
            </wp14:sizeRelH>
            <wp14:sizeRelV relativeFrom="page">
              <wp14:pctHeight>0</wp14:pctHeight>
            </wp14:sizeRelV>
          </wp:anchor>
        </w:drawing>
      </w:r>
      <w:r w:rsidR="0036178D">
        <w:rPr>
          <w:rFonts w:asciiTheme="minorHAnsi" w:hAnsiTheme="minorHAnsi" w:cstheme="minorHAnsi"/>
          <w:sz w:val="22"/>
          <w:szCs w:val="24"/>
        </w:rPr>
        <w:t xml:space="preserve">The fuzzy logic controller designed for the task was modelled using the Mamdani </w:t>
      </w:r>
      <w:r w:rsidR="00B85A67">
        <w:rPr>
          <w:rFonts w:asciiTheme="minorHAnsi" w:hAnsiTheme="minorHAnsi" w:cstheme="minorHAnsi"/>
          <w:sz w:val="22"/>
          <w:szCs w:val="24"/>
        </w:rPr>
        <w:t>interface, accepting 8 inputs (tactile, 6 ultrasonic and the GPS) and outputting 2 outputs (</w:t>
      </w:r>
      <w:r w:rsidR="00BC1BFA">
        <w:rPr>
          <w:rFonts w:asciiTheme="minorHAnsi" w:hAnsiTheme="minorHAnsi" w:cstheme="minorHAnsi"/>
          <w:sz w:val="22"/>
          <w:szCs w:val="24"/>
        </w:rPr>
        <w:t>2 wheel</w:t>
      </w:r>
      <w:r w:rsidR="00B85A67">
        <w:rPr>
          <w:rFonts w:asciiTheme="minorHAnsi" w:hAnsiTheme="minorHAnsi" w:cstheme="minorHAnsi"/>
          <w:sz w:val="22"/>
          <w:szCs w:val="24"/>
        </w:rPr>
        <w:t xml:space="preserve"> speeds)</w:t>
      </w:r>
      <w:r w:rsidR="00BC1BFA">
        <w:rPr>
          <w:rFonts w:asciiTheme="minorHAnsi" w:hAnsiTheme="minorHAnsi" w:cstheme="minorHAnsi"/>
          <w:sz w:val="22"/>
          <w:szCs w:val="24"/>
        </w:rPr>
        <w:t xml:space="preserve">. </w:t>
      </w:r>
    </w:p>
    <w:p w14:paraId="0B932730" w14:textId="003596E7" w:rsidR="00084DC8" w:rsidRDefault="00BC1BFA" w:rsidP="006A5697">
      <w:pPr>
        <w:pStyle w:val="NormalWeb"/>
        <w:jc w:val="both"/>
        <w:rPr>
          <w:rFonts w:asciiTheme="minorHAnsi" w:hAnsiTheme="minorHAnsi" w:cstheme="minorHAnsi"/>
          <w:sz w:val="22"/>
          <w:szCs w:val="24"/>
        </w:rPr>
      </w:pPr>
      <w:r>
        <w:rPr>
          <w:rFonts w:asciiTheme="minorHAnsi" w:hAnsiTheme="minorHAnsi" w:cstheme="minorHAnsi"/>
          <w:sz w:val="22"/>
          <w:szCs w:val="24"/>
        </w:rPr>
        <w:t>Whilst the robot does have 6 tactile sensors, due to their Boolean nature, and that they are only used to stop the robot in the case it crashes, the tactile sensors were combined into one single input.</w:t>
      </w:r>
      <w:r w:rsidR="00596E6A">
        <w:rPr>
          <w:rFonts w:asciiTheme="minorHAnsi" w:hAnsiTheme="minorHAnsi" w:cstheme="minorHAnsi"/>
          <w:sz w:val="22"/>
          <w:szCs w:val="24"/>
        </w:rPr>
        <w:t xml:space="preserve"> </w:t>
      </w:r>
    </w:p>
    <w:p w14:paraId="3911F01F" w14:textId="49669D52" w:rsidR="00084DC8" w:rsidRDefault="00596E6A" w:rsidP="006A5697">
      <w:pPr>
        <w:pStyle w:val="NormalWeb"/>
        <w:jc w:val="both"/>
        <w:rPr>
          <w:rFonts w:asciiTheme="minorHAnsi" w:hAnsiTheme="minorHAnsi" w:cstheme="minorHAnsi"/>
          <w:sz w:val="22"/>
          <w:szCs w:val="24"/>
        </w:rPr>
      </w:pPr>
      <w:r>
        <w:rPr>
          <w:rFonts w:asciiTheme="minorHAnsi" w:hAnsiTheme="minorHAnsi" w:cstheme="minorHAnsi"/>
          <w:sz w:val="22"/>
          <w:szCs w:val="24"/>
        </w:rPr>
        <w:t xml:space="preserve">The wheel speed sensors were not used as inputs as for the simple simulation that information wasn’t needed, </w:t>
      </w:r>
      <w:r w:rsidRPr="000008C1">
        <w:rPr>
          <w:rFonts w:asciiTheme="minorHAnsi" w:hAnsiTheme="minorHAnsi" w:cstheme="minorHAnsi"/>
          <w:noProof/>
          <w:sz w:val="22"/>
          <w:szCs w:val="24"/>
        </w:rPr>
        <w:t>however</w:t>
      </w:r>
      <w:r w:rsidR="000008C1">
        <w:rPr>
          <w:rFonts w:asciiTheme="minorHAnsi" w:hAnsiTheme="minorHAnsi" w:cstheme="minorHAnsi"/>
          <w:noProof/>
          <w:sz w:val="22"/>
          <w:szCs w:val="24"/>
        </w:rPr>
        <w:t>,</w:t>
      </w:r>
      <w:r>
        <w:rPr>
          <w:rFonts w:asciiTheme="minorHAnsi" w:hAnsiTheme="minorHAnsi" w:cstheme="minorHAnsi"/>
          <w:sz w:val="22"/>
          <w:szCs w:val="24"/>
        </w:rPr>
        <w:t xml:space="preserve"> if the robot was to be built into a real-world device, then the wheel speed sensors would be needed as </w:t>
      </w:r>
      <w:r w:rsidR="00546623">
        <w:rPr>
          <w:rFonts w:asciiTheme="minorHAnsi" w:hAnsiTheme="minorHAnsi" w:cstheme="minorHAnsi"/>
          <w:sz w:val="22"/>
          <w:szCs w:val="24"/>
        </w:rPr>
        <w:t>an input,</w:t>
      </w:r>
      <w:r>
        <w:rPr>
          <w:rFonts w:asciiTheme="minorHAnsi" w:hAnsiTheme="minorHAnsi" w:cstheme="minorHAnsi"/>
          <w:sz w:val="22"/>
          <w:szCs w:val="24"/>
        </w:rPr>
        <w:t xml:space="preserve"> so the robot can take acceleration into account when determining the new wheel speeds.</w:t>
      </w:r>
      <w:r w:rsidR="006456D8">
        <w:rPr>
          <w:rFonts w:asciiTheme="minorHAnsi" w:hAnsiTheme="minorHAnsi" w:cstheme="minorHAnsi"/>
          <w:sz w:val="22"/>
          <w:szCs w:val="24"/>
        </w:rPr>
        <w:t xml:space="preserve"> </w:t>
      </w:r>
    </w:p>
    <w:p w14:paraId="186FE805" w14:textId="25CF9F9B" w:rsidR="001B30A8" w:rsidRDefault="006456D8" w:rsidP="006A5697">
      <w:pPr>
        <w:pStyle w:val="NormalWeb"/>
        <w:jc w:val="both"/>
        <w:rPr>
          <w:rFonts w:asciiTheme="minorHAnsi" w:hAnsiTheme="minorHAnsi" w:cstheme="minorHAnsi"/>
          <w:sz w:val="22"/>
          <w:szCs w:val="24"/>
        </w:rPr>
      </w:pPr>
      <w:r>
        <w:rPr>
          <w:rFonts w:asciiTheme="minorHAnsi" w:hAnsiTheme="minorHAnsi" w:cstheme="minorHAnsi"/>
          <w:sz w:val="22"/>
          <w:szCs w:val="24"/>
        </w:rPr>
        <w:t xml:space="preserve">As for the GPS, as the robot has no one to determine which direction it is facing, using the GPS with its raw data (X and Y coordinates) </w:t>
      </w:r>
      <w:r w:rsidR="00C864A4">
        <w:rPr>
          <w:rFonts w:asciiTheme="minorHAnsi" w:hAnsiTheme="minorHAnsi" w:cstheme="minorHAnsi"/>
          <w:sz w:val="22"/>
          <w:szCs w:val="24"/>
        </w:rPr>
        <w:t>would be impossible, so for the sake of the task, the input to the GPS sensor is a simple angl</w:t>
      </w:r>
      <w:r w:rsidR="00AA3704">
        <w:rPr>
          <w:rFonts w:asciiTheme="minorHAnsi" w:hAnsiTheme="minorHAnsi" w:cstheme="minorHAnsi"/>
          <w:sz w:val="22"/>
          <w:szCs w:val="24"/>
        </w:rPr>
        <w:t>e</w:t>
      </w:r>
      <w:r w:rsidR="0067183E">
        <w:rPr>
          <w:rFonts w:asciiTheme="minorHAnsi" w:hAnsiTheme="minorHAnsi" w:cstheme="minorHAnsi"/>
          <w:sz w:val="22"/>
          <w:szCs w:val="24"/>
        </w:rPr>
        <w:t xml:space="preserve"> (further explained alongside the membership function). </w:t>
      </w:r>
      <w:r w:rsidR="00C864A4">
        <w:rPr>
          <w:rFonts w:asciiTheme="minorHAnsi" w:hAnsiTheme="minorHAnsi" w:cstheme="minorHAnsi"/>
          <w:sz w:val="22"/>
          <w:szCs w:val="24"/>
        </w:rPr>
        <w:t xml:space="preserve"> </w:t>
      </w:r>
    </w:p>
    <w:p w14:paraId="751B284D" w14:textId="2DE5F6E7" w:rsidR="008F3254" w:rsidRPr="008F3254" w:rsidRDefault="008F3254" w:rsidP="008F3254">
      <w:pPr>
        <w:pStyle w:val="NormalWeb"/>
        <w:jc w:val="both"/>
        <w:rPr>
          <w:rFonts w:asciiTheme="minorHAnsi" w:hAnsiTheme="minorHAnsi" w:cstheme="minorHAnsi"/>
          <w:sz w:val="22"/>
          <w:szCs w:val="24"/>
        </w:rPr>
      </w:pPr>
    </w:p>
    <w:p w14:paraId="39C4A4B4" w14:textId="77777777" w:rsidR="00952679" w:rsidRDefault="00952679" w:rsidP="006A5697">
      <w:pPr>
        <w:pStyle w:val="NormalWeb"/>
        <w:jc w:val="both"/>
        <w:rPr>
          <w:rFonts w:asciiTheme="minorHAnsi" w:hAnsiTheme="minorHAnsi" w:cstheme="minorHAnsi"/>
          <w:sz w:val="22"/>
          <w:szCs w:val="24"/>
        </w:rPr>
      </w:pPr>
    </w:p>
    <w:p w14:paraId="5080CF59" w14:textId="3CC2B3E8" w:rsidR="004D2C04" w:rsidRDefault="004D2C04" w:rsidP="006A5697">
      <w:pPr>
        <w:pStyle w:val="NormalWeb"/>
        <w:jc w:val="both"/>
        <w:rPr>
          <w:rFonts w:asciiTheme="minorHAnsi" w:hAnsiTheme="minorHAnsi" w:cstheme="minorHAnsi"/>
          <w:sz w:val="22"/>
          <w:szCs w:val="24"/>
        </w:rPr>
      </w:pPr>
      <w:r>
        <w:rPr>
          <w:rFonts w:asciiTheme="minorHAnsi" w:hAnsiTheme="minorHAnsi" w:cstheme="minorHAnsi"/>
          <w:sz w:val="22"/>
          <w:szCs w:val="24"/>
        </w:rPr>
        <w:t xml:space="preserve">The main reason for using </w:t>
      </w:r>
      <w:r w:rsidR="000008C1">
        <w:rPr>
          <w:rFonts w:asciiTheme="minorHAnsi" w:hAnsiTheme="minorHAnsi" w:cstheme="minorHAnsi"/>
          <w:noProof/>
          <w:sz w:val="22"/>
          <w:szCs w:val="24"/>
        </w:rPr>
        <w:t>M</w:t>
      </w:r>
      <w:r w:rsidRPr="000008C1">
        <w:rPr>
          <w:rFonts w:asciiTheme="minorHAnsi" w:hAnsiTheme="minorHAnsi" w:cstheme="minorHAnsi"/>
          <w:noProof/>
          <w:sz w:val="22"/>
          <w:szCs w:val="24"/>
        </w:rPr>
        <w:t>amdani</w:t>
      </w:r>
      <w:r>
        <w:rPr>
          <w:rFonts w:asciiTheme="minorHAnsi" w:hAnsiTheme="minorHAnsi" w:cstheme="minorHAnsi"/>
          <w:sz w:val="22"/>
          <w:szCs w:val="24"/>
        </w:rPr>
        <w:t xml:space="preserve"> over </w:t>
      </w:r>
      <w:r w:rsidR="000008C1">
        <w:rPr>
          <w:rFonts w:asciiTheme="minorHAnsi" w:hAnsiTheme="minorHAnsi" w:cstheme="minorHAnsi"/>
          <w:noProof/>
          <w:sz w:val="22"/>
          <w:szCs w:val="24"/>
        </w:rPr>
        <w:t>S</w:t>
      </w:r>
      <w:r w:rsidRPr="000008C1">
        <w:rPr>
          <w:rFonts w:asciiTheme="minorHAnsi" w:hAnsiTheme="minorHAnsi" w:cstheme="minorHAnsi"/>
          <w:noProof/>
          <w:sz w:val="22"/>
          <w:szCs w:val="24"/>
        </w:rPr>
        <w:t>ugeno</w:t>
      </w:r>
      <w:r>
        <w:rPr>
          <w:rFonts w:asciiTheme="minorHAnsi" w:hAnsiTheme="minorHAnsi" w:cstheme="minorHAnsi"/>
          <w:sz w:val="22"/>
          <w:szCs w:val="24"/>
        </w:rPr>
        <w:t xml:space="preserve"> is because of the lack of a membership function for the outputs in a </w:t>
      </w:r>
      <w:r w:rsidR="000008C1">
        <w:rPr>
          <w:rFonts w:asciiTheme="minorHAnsi" w:hAnsiTheme="minorHAnsi" w:cstheme="minorHAnsi"/>
          <w:noProof/>
          <w:sz w:val="22"/>
          <w:szCs w:val="24"/>
        </w:rPr>
        <w:t>S</w:t>
      </w:r>
      <w:r w:rsidRPr="000008C1">
        <w:rPr>
          <w:rFonts w:asciiTheme="minorHAnsi" w:hAnsiTheme="minorHAnsi" w:cstheme="minorHAnsi"/>
          <w:noProof/>
          <w:sz w:val="22"/>
          <w:szCs w:val="24"/>
        </w:rPr>
        <w:t>ugeno</w:t>
      </w:r>
      <w:r>
        <w:rPr>
          <w:rFonts w:asciiTheme="minorHAnsi" w:hAnsiTheme="minorHAnsi" w:cstheme="minorHAnsi"/>
          <w:sz w:val="22"/>
          <w:szCs w:val="24"/>
        </w:rPr>
        <w:t xml:space="preserve"> inference system. The lack of a membership function means that the different states for the wheels cannot be implemented and thus the output of the </w:t>
      </w:r>
      <w:r w:rsidR="000008C1">
        <w:rPr>
          <w:rFonts w:asciiTheme="minorHAnsi" w:hAnsiTheme="minorHAnsi" w:cstheme="minorHAnsi"/>
          <w:noProof/>
          <w:sz w:val="22"/>
          <w:szCs w:val="24"/>
        </w:rPr>
        <w:t>S</w:t>
      </w:r>
      <w:r w:rsidRPr="000008C1">
        <w:rPr>
          <w:rFonts w:asciiTheme="minorHAnsi" w:hAnsiTheme="minorHAnsi" w:cstheme="minorHAnsi"/>
          <w:noProof/>
          <w:sz w:val="22"/>
          <w:szCs w:val="24"/>
        </w:rPr>
        <w:t>ugeno</w:t>
      </w:r>
      <w:r>
        <w:rPr>
          <w:rFonts w:asciiTheme="minorHAnsi" w:hAnsiTheme="minorHAnsi" w:cstheme="minorHAnsi"/>
          <w:sz w:val="22"/>
          <w:szCs w:val="24"/>
        </w:rPr>
        <w:t xml:space="preserve"> system would either be a constant or a linear equation however for the system to be as effective at avoiding walls and objects, a greater weight needs the be adding to the reverse states so that the robot prioritizes reversing in the case it gets close to a wall which allows the reversing rules to be more effective and more decisive in the final wheel speed.</w:t>
      </w:r>
    </w:p>
    <w:p w14:paraId="689FAEBF" w14:textId="77777777" w:rsidR="00BC1BFA" w:rsidRDefault="00BC1BFA" w:rsidP="006A5697">
      <w:pPr>
        <w:pStyle w:val="NormalWeb"/>
        <w:jc w:val="both"/>
        <w:rPr>
          <w:rFonts w:ascii="Calibri" w:hAnsi="Calibri" w:cs="Calibri"/>
          <w:szCs w:val="24"/>
        </w:rPr>
      </w:pPr>
    </w:p>
    <w:p w14:paraId="3A9CFF64" w14:textId="1913012B" w:rsidR="00E256CF" w:rsidRPr="00DF25B3" w:rsidRDefault="003F26B0" w:rsidP="006A5697">
      <w:pPr>
        <w:pStyle w:val="NormalWeb"/>
        <w:jc w:val="both"/>
        <w:rPr>
          <w:rFonts w:ascii="Calibri" w:hAnsi="Calibri" w:cs="Calibri"/>
          <w:sz w:val="22"/>
          <w:szCs w:val="24"/>
        </w:rPr>
      </w:pPr>
      <w:r>
        <w:rPr>
          <w:noProof/>
        </w:rPr>
        <mc:AlternateContent>
          <mc:Choice Requires="wps">
            <w:drawing>
              <wp:anchor distT="0" distB="0" distL="114300" distR="114300" simplePos="0" relativeHeight="251678740" behindDoc="0" locked="0" layoutInCell="1" allowOverlap="1" wp14:anchorId="09209FFF" wp14:editId="2486406A">
                <wp:simplePos x="0" y="0"/>
                <wp:positionH relativeFrom="column">
                  <wp:posOffset>0</wp:posOffset>
                </wp:positionH>
                <wp:positionV relativeFrom="paragraph">
                  <wp:posOffset>321945</wp:posOffset>
                </wp:positionV>
                <wp:extent cx="955040" cy="635"/>
                <wp:effectExtent l="0" t="0" r="0" b="0"/>
                <wp:wrapSquare wrapText="bothSides"/>
                <wp:docPr id="249" name="Text Box 249"/>
                <wp:cNvGraphicFramePr/>
                <a:graphic xmlns:a="http://schemas.openxmlformats.org/drawingml/2006/main">
                  <a:graphicData uri="http://schemas.microsoft.com/office/word/2010/wordprocessingShape">
                    <wps:wsp>
                      <wps:cNvSpPr txBox="1"/>
                      <wps:spPr>
                        <a:xfrm>
                          <a:off x="0" y="0"/>
                          <a:ext cx="955040" cy="635"/>
                        </a:xfrm>
                        <a:prstGeom prst="rect">
                          <a:avLst/>
                        </a:prstGeom>
                        <a:solidFill>
                          <a:prstClr val="white"/>
                        </a:solidFill>
                        <a:ln>
                          <a:noFill/>
                        </a:ln>
                      </wps:spPr>
                      <wps:txbx>
                        <w:txbxContent>
                          <w:p w14:paraId="78AD50D8" w14:textId="29E72D66" w:rsidR="003F26B0" w:rsidRPr="00876EFB" w:rsidRDefault="003F26B0" w:rsidP="003F26B0">
                            <w:pPr>
                              <w:pStyle w:val="Caption"/>
                              <w:rPr>
                                <w:rFonts w:ascii="Calibri" w:eastAsia="Times New Roman" w:hAnsi="Calibri" w:cs="Calibri"/>
                                <w:noProof/>
                                <w:sz w:val="24"/>
                                <w:szCs w:val="24"/>
                                <w:lang w:val="en-US"/>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2</w:t>
                            </w:r>
                            <w:r w:rsidR="000008C1">
                              <w:rPr>
                                <w:noProof/>
                              </w:rPr>
                              <w:fldChar w:fldCharType="end"/>
                            </w:r>
                            <w:r>
                              <w:t xml:space="preserve"> –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209FFF" id="Text Box 249" o:spid="_x0000_s1027" type="#_x0000_t202" style="position:absolute;left:0;text-align:left;margin-left:0;margin-top:25.35pt;width:75.2pt;height:.05pt;z-index:2516787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QdtLgIAAGcEAAAOAAAAZHJzL2Uyb0RvYy54bWysVMFu2zAMvQ/YPwi6L06ypl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" stroked="f">
                <v:textbox style="mso-fit-shape-to-text:t" inset="0,0,0,0">
                  <w:txbxContent>
                    <w:p w14:paraId="78AD50D8" w14:textId="29E72D66" w:rsidR="003F26B0" w:rsidRPr="00876EFB" w:rsidRDefault="003F26B0" w:rsidP="003F26B0">
                      <w:pPr>
                        <w:pStyle w:val="Caption"/>
                        <w:rPr>
                          <w:rFonts w:ascii="Calibri" w:eastAsia="Times New Roman" w:hAnsi="Calibri" w:cs="Calibri"/>
                          <w:noProof/>
                          <w:sz w:val="24"/>
                          <w:szCs w:val="24"/>
                          <w:lang w:val="en-US"/>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2</w:t>
                      </w:r>
                      <w:r w:rsidR="000008C1">
                        <w:rPr>
                          <w:noProof/>
                        </w:rPr>
                        <w:fldChar w:fldCharType="end"/>
                      </w:r>
                      <w:r>
                        <w:t xml:space="preserve"> – And</w:t>
                      </w:r>
                    </w:p>
                  </w:txbxContent>
                </v:textbox>
                <w10:wrap type="square"/>
              </v:shape>
            </w:pict>
          </mc:Fallback>
        </mc:AlternateContent>
      </w:r>
      <w:r w:rsidR="00727F4A">
        <w:rPr>
          <w:rFonts w:ascii="Calibri" w:hAnsi="Calibri" w:cs="Calibri"/>
          <w:noProof/>
          <w:szCs w:val="24"/>
        </w:rPr>
        <mc:AlternateContent>
          <mc:Choice Requires="wpg">
            <w:drawing>
              <wp:anchor distT="0" distB="0" distL="114300" distR="114300" simplePos="0" relativeHeight="251672596" behindDoc="0" locked="0" layoutInCell="1" allowOverlap="1" wp14:anchorId="32AE9310" wp14:editId="1124E166">
                <wp:simplePos x="0" y="0"/>
                <wp:positionH relativeFrom="margin">
                  <wp:align>left</wp:align>
                </wp:positionH>
                <wp:positionV relativeFrom="paragraph">
                  <wp:posOffset>7675</wp:posOffset>
                </wp:positionV>
                <wp:extent cx="955040" cy="257175"/>
                <wp:effectExtent l="0" t="0" r="0" b="9525"/>
                <wp:wrapSquare wrapText="bothSides"/>
                <wp:docPr id="49" name="Group 49"/>
                <wp:cNvGraphicFramePr/>
                <a:graphic xmlns:a="http://schemas.openxmlformats.org/drawingml/2006/main">
                  <a:graphicData uri="http://schemas.microsoft.com/office/word/2010/wordprocessingGroup">
                    <wpg:wgp>
                      <wpg:cNvGrpSpPr/>
                      <wpg:grpSpPr>
                        <a:xfrm>
                          <a:off x="0" y="0"/>
                          <a:ext cx="955040" cy="257175"/>
                          <a:chOff x="0" y="0"/>
                          <a:chExt cx="955258" cy="257175"/>
                        </a:xfrm>
                      </wpg:grpSpPr>
                      <pic:pic xmlns:pic="http://schemas.openxmlformats.org/drawingml/2006/picture">
                        <pic:nvPicPr>
                          <pic:cNvPr id="25" name="Picture 25"/>
                          <pic:cNvPicPr>
                            <a:picLocks noChangeAspect="1"/>
                          </pic:cNvPicPr>
                        </pic:nvPicPr>
                        <pic:blipFill rotWithShape="1">
                          <a:blip r:embed="rId9">
                            <a:extLst>
                              <a:ext uri="{28A0092B-C50C-407E-A947-70E740481C1C}">
                                <a14:useLocalDpi xmlns:a14="http://schemas.microsoft.com/office/drawing/2010/main" val="0"/>
                              </a:ext>
                            </a:extLst>
                          </a:blip>
                          <a:srcRect l="1662" t="65333" r="87654" b="31292"/>
                          <a:stretch/>
                        </pic:blipFill>
                        <pic:spPr bwMode="auto">
                          <a:xfrm>
                            <a:off x="0" y="0"/>
                            <a:ext cx="612140" cy="2571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8" name="Picture 48"/>
                          <pic:cNvPicPr>
                            <a:picLocks noChangeAspect="1"/>
                          </pic:cNvPicPr>
                        </pic:nvPicPr>
                        <pic:blipFill rotWithShape="1">
                          <a:blip r:embed="rId9">
                            <a:extLst>
                              <a:ext uri="{28A0092B-C50C-407E-A947-70E740481C1C}">
                                <a14:useLocalDpi xmlns:a14="http://schemas.microsoft.com/office/drawing/2010/main" val="0"/>
                              </a:ext>
                            </a:extLst>
                          </a:blip>
                          <a:srcRect l="28877" t="65333" r="65129" b="31292"/>
                          <a:stretch/>
                        </pic:blipFill>
                        <pic:spPr bwMode="auto">
                          <a:xfrm>
                            <a:off x="612358" y="0"/>
                            <a:ext cx="342900" cy="256540"/>
                          </a:xfrm>
                          <a:prstGeom prst="rect">
                            <a:avLst/>
                          </a:prstGeom>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29B87542" id="Group 49" o:spid="_x0000_s1026" style="position:absolute;margin-left:0;margin-top:.6pt;width:75.2pt;height:20.25pt;z-index:251672596;mso-position-horizontal:left;mso-position-horizontal-relative:margin" coordsize="9552,2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27" type="#_x0000_t75" style="position:absolute;width:6121;height:2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">
                  <v:imagedata r:id="rId10" o:title="" croptop="42817f" cropbottom="20508f" cropleft="1089f" cropright="57445f"/>
                </v:shape>
                <v:shape id="Picture 48" o:spid="_x0000_s1028" type="#_x0000_t75" style="position:absolute;left:6123;width:3429;height:2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">
                  <v:imagedata r:id="rId10" o:title="" croptop="42817f" cropbottom="20508f" cropleft="18925f" cropright="42683f"/>
                </v:shape>
                <w10:wrap type="square" anchorx="margin"/>
              </v:group>
            </w:pict>
          </mc:Fallback>
        </mc:AlternateContent>
      </w:r>
      <w:r w:rsidR="00DF25B3">
        <w:rPr>
          <w:rFonts w:ascii="Calibri" w:hAnsi="Calibri" w:cs="Calibri"/>
          <w:sz w:val="22"/>
          <w:szCs w:val="24"/>
        </w:rPr>
        <w:t>The method used for the A</w:t>
      </w:r>
      <w:r w:rsidR="00C5159B">
        <w:rPr>
          <w:rFonts w:ascii="Calibri" w:hAnsi="Calibri" w:cs="Calibri"/>
          <w:sz w:val="22"/>
          <w:szCs w:val="24"/>
        </w:rPr>
        <w:t>ND</w:t>
      </w:r>
      <w:r w:rsidR="00DF25B3">
        <w:rPr>
          <w:rFonts w:ascii="Calibri" w:hAnsi="Calibri" w:cs="Calibri"/>
          <w:sz w:val="22"/>
          <w:szCs w:val="24"/>
        </w:rPr>
        <w:t xml:space="preserve"> rules is min (figure 1.2). The reason for using min is </w:t>
      </w:r>
      <w:r w:rsidR="00EC1879">
        <w:rPr>
          <w:rFonts w:ascii="Calibri" w:hAnsi="Calibri" w:cs="Calibri"/>
          <w:sz w:val="22"/>
          <w:szCs w:val="24"/>
        </w:rPr>
        <w:t xml:space="preserve">the min method </w:t>
      </w:r>
      <w:r w:rsidR="00727F4A">
        <w:rPr>
          <w:rFonts w:ascii="Calibri" w:hAnsi="Calibri" w:cs="Calibri"/>
          <w:sz w:val="22"/>
          <w:szCs w:val="24"/>
        </w:rPr>
        <w:t xml:space="preserve">can preserve the results of the </w:t>
      </w:r>
      <w:r w:rsidR="008F6E50">
        <w:rPr>
          <w:rFonts w:ascii="Calibri" w:hAnsi="Calibri" w:cs="Calibri"/>
          <w:sz w:val="22"/>
          <w:szCs w:val="24"/>
        </w:rPr>
        <w:t xml:space="preserve">AND operation </w:t>
      </w:r>
      <w:r w:rsidR="00727F4A">
        <w:rPr>
          <w:rFonts w:ascii="Calibri" w:hAnsi="Calibri" w:cs="Calibri"/>
          <w:sz w:val="22"/>
          <w:szCs w:val="24"/>
        </w:rPr>
        <w:t>whilst also extending to all real numbers between the scale</w:t>
      </w:r>
    </w:p>
    <w:p w14:paraId="1304070A" w14:textId="1A19E4A4" w:rsidR="0009057F" w:rsidRDefault="0009057F" w:rsidP="006A5697">
      <w:pPr>
        <w:pStyle w:val="NormalWeb"/>
        <w:jc w:val="both"/>
        <w:rPr>
          <w:rFonts w:ascii="Calibri" w:hAnsi="Calibri" w:cs="Calibri"/>
          <w:szCs w:val="24"/>
        </w:rPr>
      </w:pPr>
    </w:p>
    <w:p w14:paraId="0C40FA6B" w14:textId="7D9050C5" w:rsidR="0009057F" w:rsidRPr="0009057F" w:rsidRDefault="003F26B0" w:rsidP="006A5697">
      <w:pPr>
        <w:pStyle w:val="NormalWeb"/>
        <w:jc w:val="both"/>
        <w:rPr>
          <w:rFonts w:ascii="Calibri" w:hAnsi="Calibri" w:cs="Calibri"/>
          <w:sz w:val="22"/>
          <w:szCs w:val="24"/>
        </w:rPr>
      </w:pPr>
      <w:r>
        <w:rPr>
          <w:noProof/>
        </w:rPr>
        <mc:AlternateContent>
          <mc:Choice Requires="wps">
            <w:drawing>
              <wp:anchor distT="0" distB="0" distL="114300" distR="114300" simplePos="0" relativeHeight="251680788" behindDoc="0" locked="0" layoutInCell="1" allowOverlap="1" wp14:anchorId="2477A13C" wp14:editId="0C788EFD">
                <wp:simplePos x="0" y="0"/>
                <wp:positionH relativeFrom="column">
                  <wp:posOffset>5405120</wp:posOffset>
                </wp:positionH>
                <wp:positionV relativeFrom="paragraph">
                  <wp:posOffset>334010</wp:posOffset>
                </wp:positionV>
                <wp:extent cx="914400" cy="635"/>
                <wp:effectExtent l="0" t="0" r="0" b="0"/>
                <wp:wrapSquare wrapText="bothSides"/>
                <wp:docPr id="250" name="Text Box 250"/>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6779D1F6" w14:textId="0F976D0C" w:rsidR="003F26B0" w:rsidRPr="003A3675" w:rsidRDefault="003F26B0" w:rsidP="003F26B0">
                            <w:pPr>
                              <w:pStyle w:val="Caption"/>
                              <w:rPr>
                                <w:rFonts w:ascii="Times New Roman" w:eastAsia="Times New Roman" w:hAnsi="Times New Roman" w:cs="Times New Roman"/>
                                <w:noProof/>
                                <w:sz w:val="24"/>
                                <w:szCs w:val="20"/>
                                <w:lang w:val="en-US"/>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3</w:t>
                            </w:r>
                            <w:r w:rsidR="000008C1">
                              <w:rPr>
                                <w:noProof/>
                              </w:rPr>
                              <w:fldChar w:fldCharType="end"/>
                            </w:r>
                            <w:r>
                              <w:t xml:space="preserve"> - 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77A13C" id="Text Box 250" o:spid="_x0000_s1028" type="#_x0000_t202" style="position:absolute;left:0;text-align:left;margin-left:425.6pt;margin-top:26.3pt;width:1in;height:.05pt;z-index:2516807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" stroked="f">
                <v:textbox style="mso-fit-shape-to-text:t" inset="0,0,0,0">
                  <w:txbxContent>
                    <w:p w14:paraId="6779D1F6" w14:textId="0F976D0C" w:rsidR="003F26B0" w:rsidRPr="003A3675" w:rsidRDefault="003F26B0" w:rsidP="003F26B0">
                      <w:pPr>
                        <w:pStyle w:val="Caption"/>
                        <w:rPr>
                          <w:rFonts w:ascii="Times New Roman" w:eastAsia="Times New Roman" w:hAnsi="Times New Roman" w:cs="Times New Roman"/>
                          <w:noProof/>
                          <w:sz w:val="24"/>
                          <w:szCs w:val="20"/>
                          <w:lang w:val="en-US"/>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3</w:t>
                      </w:r>
                      <w:r w:rsidR="000008C1">
                        <w:rPr>
                          <w:noProof/>
                        </w:rPr>
                        <w:fldChar w:fldCharType="end"/>
                      </w:r>
                      <w:r>
                        <w:t xml:space="preserve"> - Or</w:t>
                      </w:r>
                    </w:p>
                  </w:txbxContent>
                </v:textbox>
                <w10:wrap type="square"/>
              </v:shape>
            </w:pict>
          </mc:Fallback>
        </mc:AlternateContent>
      </w:r>
      <w:r w:rsidR="0055642B">
        <w:rPr>
          <w:noProof/>
        </w:rPr>
        <mc:AlternateContent>
          <mc:Choice Requires="wpg">
            <w:drawing>
              <wp:anchor distT="0" distB="0" distL="114300" distR="114300" simplePos="0" relativeHeight="251673620" behindDoc="0" locked="0" layoutInCell="1" allowOverlap="1" wp14:anchorId="18C908B8" wp14:editId="667EC677">
                <wp:simplePos x="0" y="0"/>
                <wp:positionH relativeFrom="margin">
                  <wp:align>right</wp:align>
                </wp:positionH>
                <wp:positionV relativeFrom="paragraph">
                  <wp:posOffset>33020</wp:posOffset>
                </wp:positionV>
                <wp:extent cx="892810" cy="243840"/>
                <wp:effectExtent l="0" t="0" r="2540" b="3810"/>
                <wp:wrapSquare wrapText="bothSides"/>
                <wp:docPr id="53" name="Group 53"/>
                <wp:cNvGraphicFramePr/>
                <a:graphic xmlns:a="http://schemas.openxmlformats.org/drawingml/2006/main">
                  <a:graphicData uri="http://schemas.microsoft.com/office/word/2010/wordprocessingGroup">
                    <wpg:wgp>
                      <wpg:cNvGrpSpPr/>
                      <wpg:grpSpPr>
                        <a:xfrm>
                          <a:off x="0" y="0"/>
                          <a:ext cx="892810" cy="243840"/>
                          <a:chOff x="0" y="0"/>
                          <a:chExt cx="893215" cy="243840"/>
                        </a:xfrm>
                      </wpg:grpSpPr>
                      <pic:pic xmlns:pic="http://schemas.openxmlformats.org/drawingml/2006/picture">
                        <pic:nvPicPr>
                          <pic:cNvPr id="50" name="Picture 50"/>
                          <pic:cNvPicPr>
                            <a:picLocks noChangeAspect="1"/>
                          </pic:cNvPicPr>
                        </pic:nvPicPr>
                        <pic:blipFill rotWithShape="1">
                          <a:blip r:embed="rId9">
                            <a:extLst>
                              <a:ext uri="{28A0092B-C50C-407E-A947-70E740481C1C}">
                                <a14:useLocalDpi xmlns:a14="http://schemas.microsoft.com/office/drawing/2010/main" val="0"/>
                              </a:ext>
                            </a:extLst>
                          </a:blip>
                          <a:srcRect l="1662" t="72663" r="88580" b="24133"/>
                          <a:stretch/>
                        </pic:blipFill>
                        <pic:spPr bwMode="auto">
                          <a:xfrm>
                            <a:off x="0" y="0"/>
                            <a:ext cx="558165" cy="2438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2" name="Picture 52"/>
                          <pic:cNvPicPr>
                            <a:picLocks noChangeAspect="1"/>
                          </pic:cNvPicPr>
                        </pic:nvPicPr>
                        <pic:blipFill rotWithShape="1">
                          <a:blip r:embed="rId9">
                            <a:extLst>
                              <a:ext uri="{28A0092B-C50C-407E-A947-70E740481C1C}">
                                <a14:useLocalDpi xmlns:a14="http://schemas.microsoft.com/office/drawing/2010/main" val="0"/>
                              </a:ext>
                            </a:extLst>
                          </a:blip>
                          <a:srcRect l="28984" t="72663" r="65159" b="24133"/>
                          <a:stretch/>
                        </pic:blipFill>
                        <pic:spPr bwMode="auto">
                          <a:xfrm>
                            <a:off x="558570" y="0"/>
                            <a:ext cx="334645" cy="243205"/>
                          </a:xfrm>
                          <a:prstGeom prst="rect">
                            <a:avLst/>
                          </a:prstGeom>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041FA802" id="Group 53" o:spid="_x0000_s1026" style="position:absolute;margin-left:19.1pt;margin-top:2.6pt;width:70.3pt;height:19.2pt;z-index:251673620;mso-position-horizontal:right;mso-position-horizontal-relative:margin" coordsize="8932,24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">
                <v:shape id="Picture 50" o:spid="_x0000_s1027" type="#_x0000_t75" style="position:absolute;width:5581;height: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">
                  <v:imagedata r:id="rId10" o:title="" croptop="47620f" cropbottom="15816f" cropleft="1089f" cropright="58052f"/>
                </v:shape>
                <v:shape id="Picture 52" o:spid="_x0000_s1028" type="#_x0000_t75" style="position:absolute;left:5585;width:3347;height:2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">
                  <v:imagedata r:id="rId10" o:title="" croptop="47620f" cropbottom="15816f" cropleft="18995f" cropright="42703f"/>
                </v:shape>
                <w10:wrap type="square" anchorx="margin"/>
              </v:group>
            </w:pict>
          </mc:Fallback>
        </mc:AlternateContent>
      </w:r>
      <w:r w:rsidR="0009057F">
        <w:rPr>
          <w:rFonts w:ascii="Calibri" w:hAnsi="Calibri" w:cs="Calibri"/>
          <w:sz w:val="22"/>
          <w:szCs w:val="24"/>
        </w:rPr>
        <w:t>The method used for the O</w:t>
      </w:r>
      <w:r w:rsidR="00C5159B">
        <w:rPr>
          <w:rFonts w:ascii="Calibri" w:hAnsi="Calibri" w:cs="Calibri"/>
          <w:sz w:val="22"/>
          <w:szCs w:val="24"/>
        </w:rPr>
        <w:t>R</w:t>
      </w:r>
      <w:r w:rsidR="0009057F">
        <w:rPr>
          <w:rFonts w:ascii="Calibri" w:hAnsi="Calibri" w:cs="Calibri"/>
          <w:sz w:val="22"/>
          <w:szCs w:val="24"/>
        </w:rPr>
        <w:t xml:space="preserve"> rules is max (figure 1.3). </w:t>
      </w:r>
      <w:r w:rsidR="0055642B">
        <w:rPr>
          <w:rFonts w:ascii="Calibri" w:hAnsi="Calibri" w:cs="Calibri"/>
          <w:sz w:val="22"/>
          <w:szCs w:val="24"/>
        </w:rPr>
        <w:t xml:space="preserve">The reason for using the max method is because the alternative is to use the </w:t>
      </w:r>
      <w:r w:rsidR="0055642B" w:rsidRPr="000008C1">
        <w:rPr>
          <w:rFonts w:ascii="Calibri" w:hAnsi="Calibri" w:cs="Calibri"/>
          <w:noProof/>
          <w:sz w:val="22"/>
          <w:szCs w:val="24"/>
        </w:rPr>
        <w:t>probor</w:t>
      </w:r>
      <w:r w:rsidR="0055642B">
        <w:rPr>
          <w:rFonts w:ascii="Calibri" w:hAnsi="Calibri" w:cs="Calibri"/>
          <w:sz w:val="22"/>
          <w:szCs w:val="24"/>
        </w:rPr>
        <w:t xml:space="preserve"> method (probabilistic), however as it’s a robot running with real crisp values, using a probabilistic method wouldn’t be as effective as the max method.</w:t>
      </w:r>
      <w:r w:rsidR="0017041C">
        <w:rPr>
          <w:rFonts w:ascii="Calibri" w:hAnsi="Calibri" w:cs="Calibri"/>
          <w:sz w:val="22"/>
          <w:szCs w:val="24"/>
        </w:rPr>
        <w:t xml:space="preserve"> </w:t>
      </w:r>
    </w:p>
    <w:p w14:paraId="321BE9AD" w14:textId="2693EE7C" w:rsidR="0009057F" w:rsidRDefault="0009057F" w:rsidP="006A5697">
      <w:pPr>
        <w:pStyle w:val="NormalWeb"/>
        <w:jc w:val="both"/>
        <w:rPr>
          <w:noProof/>
        </w:rPr>
      </w:pPr>
    </w:p>
    <w:p w14:paraId="03E08CFE" w14:textId="08C7FFA5" w:rsidR="0009057F" w:rsidRPr="0009057F" w:rsidRDefault="003F26B0" w:rsidP="006A5697">
      <w:pPr>
        <w:pStyle w:val="NormalWeb"/>
        <w:jc w:val="both"/>
        <w:rPr>
          <w:rFonts w:asciiTheme="minorHAnsi" w:hAnsiTheme="minorHAnsi"/>
          <w:noProof/>
          <w:sz w:val="22"/>
        </w:rPr>
      </w:pPr>
      <w:r>
        <w:rPr>
          <w:noProof/>
        </w:rPr>
        <mc:AlternateContent>
          <mc:Choice Requires="wpg">
            <w:drawing>
              <wp:anchor distT="0" distB="0" distL="114300" distR="114300" simplePos="0" relativeHeight="251674644" behindDoc="0" locked="0" layoutInCell="1" allowOverlap="1" wp14:anchorId="24E67C03" wp14:editId="097EB045">
                <wp:simplePos x="0" y="0"/>
                <wp:positionH relativeFrom="margin">
                  <wp:posOffset>0</wp:posOffset>
                </wp:positionH>
                <wp:positionV relativeFrom="paragraph">
                  <wp:posOffset>232741</wp:posOffset>
                </wp:positionV>
                <wp:extent cx="901700" cy="252095"/>
                <wp:effectExtent l="0" t="0" r="0" b="0"/>
                <wp:wrapSquare wrapText="bothSides"/>
                <wp:docPr id="56" name="Group 56"/>
                <wp:cNvGraphicFramePr/>
                <a:graphic xmlns:a="http://schemas.openxmlformats.org/drawingml/2006/main">
                  <a:graphicData uri="http://schemas.microsoft.com/office/word/2010/wordprocessingGroup">
                    <wpg:wgp>
                      <wpg:cNvGrpSpPr/>
                      <wpg:grpSpPr>
                        <a:xfrm>
                          <a:off x="0" y="0"/>
                          <a:ext cx="901700" cy="252095"/>
                          <a:chOff x="0" y="0"/>
                          <a:chExt cx="901797" cy="252095"/>
                        </a:xfrm>
                      </wpg:grpSpPr>
                      <pic:pic xmlns:pic="http://schemas.openxmlformats.org/drawingml/2006/picture">
                        <pic:nvPicPr>
                          <pic:cNvPr id="51" name="Picture 51"/>
                          <pic:cNvPicPr>
                            <a:picLocks noChangeAspect="1"/>
                          </pic:cNvPicPr>
                        </pic:nvPicPr>
                        <pic:blipFill rotWithShape="1">
                          <a:blip r:embed="rId9">
                            <a:extLst>
                              <a:ext uri="{28A0092B-C50C-407E-A947-70E740481C1C}">
                                <a14:useLocalDpi xmlns:a14="http://schemas.microsoft.com/office/drawing/2010/main" val="0"/>
                              </a:ext>
                            </a:extLst>
                          </a:blip>
                          <a:srcRect l="1662" t="80048" r="88508" b="16639"/>
                          <a:stretch/>
                        </pic:blipFill>
                        <pic:spPr bwMode="auto">
                          <a:xfrm>
                            <a:off x="0" y="0"/>
                            <a:ext cx="562610" cy="2520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5" name="Picture 55"/>
                          <pic:cNvPicPr>
                            <a:picLocks noChangeAspect="1"/>
                          </pic:cNvPicPr>
                        </pic:nvPicPr>
                        <pic:blipFill rotWithShape="1">
                          <a:blip r:embed="rId9">
                            <a:extLst>
                              <a:ext uri="{28A0092B-C50C-407E-A947-70E740481C1C}">
                                <a14:useLocalDpi xmlns:a14="http://schemas.microsoft.com/office/drawing/2010/main" val="0"/>
                              </a:ext>
                            </a:extLst>
                          </a:blip>
                          <a:srcRect l="28768" t="80048" r="65305" b="16639"/>
                          <a:stretch/>
                        </pic:blipFill>
                        <pic:spPr bwMode="auto">
                          <a:xfrm>
                            <a:off x="562707" y="0"/>
                            <a:ext cx="339090" cy="251460"/>
                          </a:xfrm>
                          <a:prstGeom prst="rect">
                            <a:avLst/>
                          </a:prstGeom>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62E491BA" id="Group 56" o:spid="_x0000_s1026" style="position:absolute;margin-left:0;margin-top:18.35pt;width:71pt;height:19.85pt;z-index:251674644;mso-position-horizontal-relative:margin" coordsize="9017,25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">
                <v:shape id="Picture 51" o:spid="_x0000_s1027" type="#_x0000_t75" style="position:absolute;width:5626;height:2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">
                  <v:imagedata r:id="rId10" o:title="" croptop="52460f" cropbottom="10905f" cropleft="1089f" cropright="58005f"/>
                </v:shape>
                <v:shape id="Picture 55" o:spid="_x0000_s1028" type="#_x0000_t75" style="position:absolute;left:5627;width:3390;height:2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">
                  <v:imagedata r:id="rId10" o:title="" croptop="52460f" cropbottom="10905f" cropleft="18853f" cropright="42798f"/>
                </v:shape>
                <w10:wrap type="square" anchorx="margin"/>
              </v:group>
            </w:pict>
          </mc:Fallback>
        </mc:AlternateContent>
      </w:r>
      <w:r>
        <w:rPr>
          <w:noProof/>
        </w:rPr>
        <mc:AlternateContent>
          <mc:Choice Requires="wps">
            <w:drawing>
              <wp:anchor distT="0" distB="0" distL="114300" distR="114300" simplePos="0" relativeHeight="251682836" behindDoc="0" locked="0" layoutInCell="1" allowOverlap="1" wp14:anchorId="775D0AFF" wp14:editId="7201DD29">
                <wp:simplePos x="0" y="0"/>
                <wp:positionH relativeFrom="margin">
                  <wp:posOffset>0</wp:posOffset>
                </wp:positionH>
                <wp:positionV relativeFrom="paragraph">
                  <wp:posOffset>525476</wp:posOffset>
                </wp:positionV>
                <wp:extent cx="1073150" cy="190500"/>
                <wp:effectExtent l="0" t="0" r="0" b="0"/>
                <wp:wrapSquare wrapText="bothSides"/>
                <wp:docPr id="251" name="Text Box 251"/>
                <wp:cNvGraphicFramePr/>
                <a:graphic xmlns:a="http://schemas.openxmlformats.org/drawingml/2006/main">
                  <a:graphicData uri="http://schemas.microsoft.com/office/word/2010/wordprocessingShape">
                    <wps:wsp>
                      <wps:cNvSpPr txBox="1"/>
                      <wps:spPr>
                        <a:xfrm>
                          <a:off x="0" y="0"/>
                          <a:ext cx="1073150" cy="190500"/>
                        </a:xfrm>
                        <a:prstGeom prst="rect">
                          <a:avLst/>
                        </a:prstGeom>
                        <a:solidFill>
                          <a:prstClr val="white"/>
                        </a:solidFill>
                        <a:ln>
                          <a:noFill/>
                        </a:ln>
                      </wps:spPr>
                      <wps:txbx>
                        <w:txbxContent>
                          <w:p w14:paraId="30520E49" w14:textId="0042410A" w:rsidR="003F26B0" w:rsidRPr="003F6DFE" w:rsidRDefault="003F26B0" w:rsidP="003F26B0">
                            <w:pPr>
                              <w:pStyle w:val="Caption"/>
                              <w:rPr>
                                <w:rFonts w:ascii="Times New Roman" w:eastAsia="Times New Roman" w:hAnsi="Times New Roman" w:cs="Times New Roman"/>
                                <w:noProof/>
                                <w:sz w:val="24"/>
                                <w:szCs w:val="20"/>
                                <w:lang w:val="en-US"/>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4</w:t>
                            </w:r>
                            <w:r w:rsidR="000008C1">
                              <w:rPr>
                                <w:noProof/>
                              </w:rPr>
                              <w:fldChar w:fldCharType="end"/>
                            </w:r>
                            <w:r>
                              <w:t xml:space="preserve"> - Im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D0AFF" id="Text Box 251" o:spid="_x0000_s1029" type="#_x0000_t202" style="position:absolute;left:0;text-align:left;margin-left:0;margin-top:41.4pt;width:84.5pt;height:15pt;z-index:2516828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" stroked="f">
                <v:textbox inset="0,0,0,0">
                  <w:txbxContent>
                    <w:p w14:paraId="30520E49" w14:textId="0042410A" w:rsidR="003F26B0" w:rsidRPr="003F6DFE" w:rsidRDefault="003F26B0" w:rsidP="003F26B0">
                      <w:pPr>
                        <w:pStyle w:val="Caption"/>
                        <w:rPr>
                          <w:rFonts w:ascii="Times New Roman" w:eastAsia="Times New Roman" w:hAnsi="Times New Roman" w:cs="Times New Roman"/>
                          <w:noProof/>
                          <w:sz w:val="24"/>
                          <w:szCs w:val="20"/>
                          <w:lang w:val="en-US"/>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4</w:t>
                      </w:r>
                      <w:r w:rsidR="000008C1">
                        <w:rPr>
                          <w:noProof/>
                        </w:rPr>
                        <w:fldChar w:fldCharType="end"/>
                      </w:r>
                      <w:r>
                        <w:t xml:space="preserve"> - Implication</w:t>
                      </w:r>
                    </w:p>
                  </w:txbxContent>
                </v:textbox>
                <w10:wrap type="square" anchorx="margin"/>
              </v:shape>
            </w:pict>
          </mc:Fallback>
        </mc:AlternateContent>
      </w:r>
      <w:r w:rsidR="0009057F">
        <w:rPr>
          <w:rFonts w:asciiTheme="minorHAnsi" w:hAnsiTheme="minorHAnsi"/>
          <w:noProof/>
          <w:sz w:val="22"/>
        </w:rPr>
        <w:t xml:space="preserve">The method used for implication is min (figure 1.4). The reason for using </w:t>
      </w:r>
      <w:r w:rsidR="0009057F" w:rsidRPr="000008C1">
        <w:rPr>
          <w:rFonts w:asciiTheme="minorHAnsi" w:hAnsiTheme="minorHAnsi"/>
          <w:noProof/>
          <w:sz w:val="22"/>
        </w:rPr>
        <w:t>min is</w:t>
      </w:r>
      <w:r w:rsidR="00D30C85">
        <w:rPr>
          <w:rFonts w:asciiTheme="minorHAnsi" w:hAnsiTheme="minorHAnsi"/>
          <w:noProof/>
          <w:sz w:val="22"/>
        </w:rPr>
        <w:t xml:space="preserve"> to limit the impact of the rules that are weighted less. </w:t>
      </w:r>
      <w:r w:rsidR="0084585C">
        <w:rPr>
          <w:rFonts w:asciiTheme="minorHAnsi" w:hAnsiTheme="minorHAnsi"/>
          <w:noProof/>
          <w:sz w:val="22"/>
        </w:rPr>
        <w:t xml:space="preserve">The min method </w:t>
      </w:r>
      <w:r w:rsidR="0084585C" w:rsidRPr="000008C1">
        <w:rPr>
          <w:rFonts w:asciiTheme="minorHAnsi" w:hAnsiTheme="minorHAnsi"/>
          <w:noProof/>
          <w:sz w:val="22"/>
        </w:rPr>
        <w:t>tr</w:t>
      </w:r>
      <w:r w:rsidR="000008C1">
        <w:rPr>
          <w:rFonts w:asciiTheme="minorHAnsi" w:hAnsiTheme="minorHAnsi"/>
          <w:noProof/>
          <w:sz w:val="22"/>
        </w:rPr>
        <w:t>u</w:t>
      </w:r>
      <w:r w:rsidR="0084585C" w:rsidRPr="000008C1">
        <w:rPr>
          <w:rFonts w:asciiTheme="minorHAnsi" w:hAnsiTheme="minorHAnsi"/>
          <w:noProof/>
          <w:sz w:val="22"/>
        </w:rPr>
        <w:t>ncates</w:t>
      </w:r>
      <w:r w:rsidR="0084585C">
        <w:rPr>
          <w:rFonts w:asciiTheme="minorHAnsi" w:hAnsiTheme="minorHAnsi"/>
          <w:noProof/>
          <w:sz w:val="22"/>
        </w:rPr>
        <w:t xml:space="preserve"> the output, which as intended, limited the impact of said rules, whereas the prod method would scale the </w:t>
      </w:r>
      <w:r w:rsidR="0084585C" w:rsidRPr="000008C1">
        <w:rPr>
          <w:rFonts w:asciiTheme="minorHAnsi" w:hAnsiTheme="minorHAnsi"/>
          <w:noProof/>
          <w:sz w:val="22"/>
        </w:rPr>
        <w:t>ou</w:t>
      </w:r>
      <w:r w:rsidR="000008C1">
        <w:rPr>
          <w:rFonts w:asciiTheme="minorHAnsi" w:hAnsiTheme="minorHAnsi"/>
          <w:noProof/>
          <w:sz w:val="22"/>
        </w:rPr>
        <w:t>t</w:t>
      </w:r>
      <w:r w:rsidR="0084585C" w:rsidRPr="000008C1">
        <w:rPr>
          <w:rFonts w:asciiTheme="minorHAnsi" w:hAnsiTheme="minorHAnsi"/>
          <w:noProof/>
          <w:sz w:val="22"/>
        </w:rPr>
        <w:t>put</w:t>
      </w:r>
      <w:r w:rsidR="0084585C">
        <w:rPr>
          <w:rFonts w:asciiTheme="minorHAnsi" w:hAnsiTheme="minorHAnsi"/>
          <w:noProof/>
          <w:sz w:val="22"/>
        </w:rPr>
        <w:t xml:space="preserve"> accor</w:t>
      </w:r>
      <w:r w:rsidR="00914BF0">
        <w:rPr>
          <w:rFonts w:asciiTheme="minorHAnsi" w:hAnsiTheme="minorHAnsi"/>
          <w:noProof/>
          <w:sz w:val="22"/>
        </w:rPr>
        <w:t>dingly which would increase their impact in comparison to the min method.</w:t>
      </w:r>
    </w:p>
    <w:p w14:paraId="279E2094" w14:textId="750A14D2" w:rsidR="0009057F" w:rsidRDefault="0009057F" w:rsidP="006A5697">
      <w:pPr>
        <w:pStyle w:val="NormalWeb"/>
        <w:jc w:val="both"/>
        <w:rPr>
          <w:noProof/>
        </w:rPr>
      </w:pPr>
    </w:p>
    <w:p w14:paraId="607E3033" w14:textId="4D3A4E39" w:rsidR="0009057F" w:rsidRPr="0009057F" w:rsidRDefault="003F26B0" w:rsidP="006A5697">
      <w:pPr>
        <w:pStyle w:val="NormalWeb"/>
        <w:jc w:val="both"/>
        <w:rPr>
          <w:rFonts w:asciiTheme="minorHAnsi" w:hAnsiTheme="minorHAnsi"/>
          <w:noProof/>
          <w:sz w:val="22"/>
          <w:szCs w:val="22"/>
        </w:rPr>
      </w:pPr>
      <w:r>
        <w:rPr>
          <w:noProof/>
        </w:rPr>
        <mc:AlternateContent>
          <mc:Choice Requires="wpg">
            <w:drawing>
              <wp:anchor distT="0" distB="0" distL="114300" distR="114300" simplePos="0" relativeHeight="251675668" behindDoc="0" locked="0" layoutInCell="1" allowOverlap="1" wp14:anchorId="4E0F43BF" wp14:editId="5FD970B6">
                <wp:simplePos x="0" y="0"/>
                <wp:positionH relativeFrom="margin">
                  <wp:align>right</wp:align>
                </wp:positionH>
                <wp:positionV relativeFrom="paragraph">
                  <wp:posOffset>201268</wp:posOffset>
                </wp:positionV>
                <wp:extent cx="1038225" cy="289560"/>
                <wp:effectExtent l="0" t="0" r="9525" b="0"/>
                <wp:wrapSquare wrapText="bothSides"/>
                <wp:docPr id="59" name="Group 59"/>
                <wp:cNvGraphicFramePr/>
                <a:graphic xmlns:a="http://schemas.openxmlformats.org/drawingml/2006/main">
                  <a:graphicData uri="http://schemas.microsoft.com/office/word/2010/wordprocessingGroup">
                    <wpg:wgp>
                      <wpg:cNvGrpSpPr/>
                      <wpg:grpSpPr>
                        <a:xfrm>
                          <a:off x="0" y="0"/>
                          <a:ext cx="1038225" cy="289560"/>
                          <a:chOff x="0" y="0"/>
                          <a:chExt cx="1038503" cy="289560"/>
                        </a:xfrm>
                      </wpg:grpSpPr>
                      <pic:pic xmlns:pic="http://schemas.openxmlformats.org/drawingml/2006/picture">
                        <pic:nvPicPr>
                          <pic:cNvPr id="54" name="Picture 54"/>
                          <pic:cNvPicPr>
                            <a:picLocks noChangeAspect="1"/>
                          </pic:cNvPicPr>
                        </pic:nvPicPr>
                        <pic:blipFill rotWithShape="1">
                          <a:blip r:embed="rId9">
                            <a:extLst>
                              <a:ext uri="{28A0092B-C50C-407E-A947-70E740481C1C}">
                                <a14:useLocalDpi xmlns:a14="http://schemas.microsoft.com/office/drawing/2010/main" val="0"/>
                              </a:ext>
                            </a:extLst>
                          </a:blip>
                          <a:srcRect l="1662" t="87161" r="87213" b="9036"/>
                          <a:stretch/>
                        </pic:blipFill>
                        <pic:spPr bwMode="auto">
                          <a:xfrm>
                            <a:off x="0" y="0"/>
                            <a:ext cx="636905" cy="2895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8" name="Picture 58"/>
                          <pic:cNvPicPr>
                            <a:picLocks noChangeAspect="1"/>
                          </pic:cNvPicPr>
                        </pic:nvPicPr>
                        <pic:blipFill rotWithShape="1">
                          <a:blip r:embed="rId9">
                            <a:extLst>
                              <a:ext uri="{28A0092B-C50C-407E-A947-70E740481C1C}">
                                <a14:useLocalDpi xmlns:a14="http://schemas.microsoft.com/office/drawing/2010/main" val="0"/>
                              </a:ext>
                            </a:extLst>
                          </a:blip>
                          <a:srcRect l="28536" t="87161" r="64453" b="9036"/>
                          <a:stretch/>
                        </pic:blipFill>
                        <pic:spPr bwMode="auto">
                          <a:xfrm>
                            <a:off x="637183" y="0"/>
                            <a:ext cx="401320" cy="288925"/>
                          </a:xfrm>
                          <a:prstGeom prst="rect">
                            <a:avLst/>
                          </a:prstGeom>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56A1D83D" id="Group 59" o:spid="_x0000_s1026" style="position:absolute;margin-left:30.55pt;margin-top:15.85pt;width:81.75pt;height:22.8pt;z-index:251675668;mso-position-horizontal:right;mso-position-horizontal-relative:margin" coordsize="10385,28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">
                <v:shape id="Picture 54" o:spid="_x0000_s1027" type="#_x0000_t75" style="position:absolute;width:6369;height:28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">
                  <v:imagedata r:id="rId10" o:title="" croptop="57122f" cropbottom="5922f" cropleft="1089f" cropright="57156f"/>
                </v:shape>
                <v:shape id="Picture 58" o:spid="_x0000_s1028" type="#_x0000_t75" style="position:absolute;left:6371;width:4014;height:2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">
                  <v:imagedata r:id="rId10" o:title="" croptop="57122f" cropbottom="5922f" cropleft="18701f" cropright="42240f"/>
                </v:shape>
                <w10:wrap type="square" anchorx="margin"/>
              </v:group>
            </w:pict>
          </mc:Fallback>
        </mc:AlternateContent>
      </w:r>
      <w:r>
        <w:rPr>
          <w:noProof/>
        </w:rPr>
        <mc:AlternateContent>
          <mc:Choice Requires="wps">
            <w:drawing>
              <wp:anchor distT="0" distB="0" distL="114300" distR="114300" simplePos="0" relativeHeight="251684884" behindDoc="0" locked="0" layoutInCell="1" allowOverlap="1" wp14:anchorId="069F2290" wp14:editId="5CB0BF41">
                <wp:simplePos x="0" y="0"/>
                <wp:positionH relativeFrom="margin">
                  <wp:align>right</wp:align>
                </wp:positionH>
                <wp:positionV relativeFrom="paragraph">
                  <wp:posOffset>561340</wp:posOffset>
                </wp:positionV>
                <wp:extent cx="1165225" cy="635"/>
                <wp:effectExtent l="0" t="0" r="0" b="0"/>
                <wp:wrapSquare wrapText="bothSides"/>
                <wp:docPr id="252" name="Text Box 252"/>
                <wp:cNvGraphicFramePr/>
                <a:graphic xmlns:a="http://schemas.openxmlformats.org/drawingml/2006/main">
                  <a:graphicData uri="http://schemas.microsoft.com/office/word/2010/wordprocessingShape">
                    <wps:wsp>
                      <wps:cNvSpPr txBox="1"/>
                      <wps:spPr>
                        <a:xfrm>
                          <a:off x="0" y="0"/>
                          <a:ext cx="1165225" cy="635"/>
                        </a:xfrm>
                        <a:prstGeom prst="rect">
                          <a:avLst/>
                        </a:prstGeom>
                        <a:solidFill>
                          <a:prstClr val="white"/>
                        </a:solidFill>
                        <a:ln>
                          <a:noFill/>
                        </a:ln>
                      </wps:spPr>
                      <wps:txbx>
                        <w:txbxContent>
                          <w:p w14:paraId="5D73A990" w14:textId="6BD41FD6" w:rsidR="003F26B0" w:rsidRPr="00440217" w:rsidRDefault="003F26B0" w:rsidP="003F26B0">
                            <w:pPr>
                              <w:pStyle w:val="Caption"/>
                              <w:rPr>
                                <w:rFonts w:ascii="Times New Roman" w:eastAsia="Times New Roman" w:hAnsi="Times New Roman" w:cs="Times New Roman"/>
                                <w:noProof/>
                                <w:sz w:val="24"/>
                                <w:szCs w:val="20"/>
                                <w:lang w:val="en-US"/>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5</w:t>
                            </w:r>
                            <w:r w:rsidR="000008C1">
                              <w:rPr>
                                <w:noProof/>
                              </w:rPr>
                              <w:fldChar w:fldCharType="end"/>
                            </w:r>
                            <w:r>
                              <w:t xml:space="preserve"> - Aggreg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9F2290" id="Text Box 252" o:spid="_x0000_s1030" type="#_x0000_t202" style="position:absolute;left:0;text-align:left;margin-left:40.55pt;margin-top:44.2pt;width:91.75pt;height:.05pt;z-index:2516848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" stroked="f">
                <v:textbox style="mso-fit-shape-to-text:t" inset="0,0,0,0">
                  <w:txbxContent>
                    <w:p w14:paraId="5D73A990" w14:textId="6BD41FD6" w:rsidR="003F26B0" w:rsidRPr="00440217" w:rsidRDefault="003F26B0" w:rsidP="003F26B0">
                      <w:pPr>
                        <w:pStyle w:val="Caption"/>
                        <w:rPr>
                          <w:rFonts w:ascii="Times New Roman" w:eastAsia="Times New Roman" w:hAnsi="Times New Roman" w:cs="Times New Roman"/>
                          <w:noProof/>
                          <w:sz w:val="24"/>
                          <w:szCs w:val="20"/>
                          <w:lang w:val="en-US"/>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5</w:t>
                      </w:r>
                      <w:r w:rsidR="000008C1">
                        <w:rPr>
                          <w:noProof/>
                        </w:rPr>
                        <w:fldChar w:fldCharType="end"/>
                      </w:r>
                      <w:r>
                        <w:t xml:space="preserve"> - Aggregation</w:t>
                      </w:r>
                    </w:p>
                  </w:txbxContent>
                </v:textbox>
                <w10:wrap type="square" anchorx="margin"/>
              </v:shape>
            </w:pict>
          </mc:Fallback>
        </mc:AlternateContent>
      </w:r>
      <w:r w:rsidR="0009057F">
        <w:rPr>
          <w:rFonts w:asciiTheme="minorHAnsi" w:hAnsiTheme="minorHAnsi"/>
          <w:noProof/>
          <w:sz w:val="22"/>
          <w:szCs w:val="22"/>
        </w:rPr>
        <w:t>The method used for aggregation is max (figure 1.5). The reason for using max is</w:t>
      </w:r>
      <w:r w:rsidR="00135D08">
        <w:rPr>
          <w:rFonts w:asciiTheme="minorHAnsi" w:hAnsiTheme="minorHAnsi"/>
          <w:noProof/>
          <w:sz w:val="22"/>
          <w:szCs w:val="22"/>
        </w:rPr>
        <w:t xml:space="preserve"> </w:t>
      </w:r>
      <w:r w:rsidR="00B63EAA">
        <w:rPr>
          <w:rFonts w:asciiTheme="minorHAnsi" w:hAnsiTheme="minorHAnsi"/>
          <w:noProof/>
          <w:sz w:val="22"/>
          <w:szCs w:val="22"/>
        </w:rPr>
        <w:t xml:space="preserve">that the alternatives (prod and sum) reduce the impact on some of the important rules (such as </w:t>
      </w:r>
      <w:r w:rsidR="002447F5">
        <w:rPr>
          <w:rFonts w:asciiTheme="minorHAnsi" w:hAnsiTheme="minorHAnsi"/>
          <w:noProof/>
          <w:sz w:val="22"/>
          <w:szCs w:val="22"/>
        </w:rPr>
        <w:t xml:space="preserve">the ones designed to prevent the robot from crashes), </w:t>
      </w:r>
      <w:r w:rsidR="002447F5" w:rsidRPr="000008C1">
        <w:rPr>
          <w:rFonts w:asciiTheme="minorHAnsi" w:hAnsiTheme="minorHAnsi"/>
          <w:noProof/>
          <w:sz w:val="22"/>
          <w:szCs w:val="22"/>
        </w:rPr>
        <w:t>whereas</w:t>
      </w:r>
      <w:r w:rsidR="002447F5">
        <w:rPr>
          <w:rFonts w:asciiTheme="minorHAnsi" w:hAnsiTheme="minorHAnsi"/>
          <w:noProof/>
          <w:sz w:val="22"/>
          <w:szCs w:val="22"/>
        </w:rPr>
        <w:t xml:space="preserve"> max makes it so the lesser rules (or the rules with lower values at the time) have less of an impact</w:t>
      </w:r>
      <w:r w:rsidR="002C1997">
        <w:rPr>
          <w:rFonts w:asciiTheme="minorHAnsi" w:hAnsiTheme="minorHAnsi"/>
          <w:noProof/>
          <w:sz w:val="22"/>
          <w:szCs w:val="22"/>
        </w:rPr>
        <w:t>.</w:t>
      </w:r>
    </w:p>
    <w:p w14:paraId="1A76BB1F" w14:textId="7267029F" w:rsidR="00C400E1" w:rsidRDefault="00C400E1" w:rsidP="006A5697">
      <w:pPr>
        <w:pStyle w:val="NormalWeb"/>
        <w:jc w:val="both"/>
        <w:rPr>
          <w:noProof/>
        </w:rPr>
      </w:pPr>
    </w:p>
    <w:p w14:paraId="09ADEF6A" w14:textId="354B4F55" w:rsidR="0009057F" w:rsidRPr="0009057F" w:rsidRDefault="003F26B0" w:rsidP="006A5697">
      <w:pPr>
        <w:pStyle w:val="NormalWeb"/>
        <w:jc w:val="both"/>
        <w:rPr>
          <w:rFonts w:asciiTheme="minorHAnsi" w:hAnsiTheme="minorHAnsi"/>
          <w:noProof/>
          <w:sz w:val="22"/>
        </w:rPr>
      </w:pPr>
      <w:r>
        <w:rPr>
          <w:noProof/>
        </w:rPr>
        <mc:AlternateContent>
          <mc:Choice Requires="wps">
            <w:drawing>
              <wp:anchor distT="0" distB="0" distL="114300" distR="114300" simplePos="0" relativeHeight="251686932" behindDoc="0" locked="0" layoutInCell="1" allowOverlap="1" wp14:anchorId="252F4513" wp14:editId="3AA45D0A">
                <wp:simplePos x="0" y="0"/>
                <wp:positionH relativeFrom="column">
                  <wp:posOffset>0</wp:posOffset>
                </wp:positionH>
                <wp:positionV relativeFrom="paragraph">
                  <wp:posOffset>559435</wp:posOffset>
                </wp:positionV>
                <wp:extent cx="1356360" cy="635"/>
                <wp:effectExtent l="0" t="0" r="0" b="0"/>
                <wp:wrapSquare wrapText="bothSides"/>
                <wp:docPr id="253" name="Text Box 253"/>
                <wp:cNvGraphicFramePr/>
                <a:graphic xmlns:a="http://schemas.openxmlformats.org/drawingml/2006/main">
                  <a:graphicData uri="http://schemas.microsoft.com/office/word/2010/wordprocessingShape">
                    <wps:wsp>
                      <wps:cNvSpPr txBox="1"/>
                      <wps:spPr>
                        <a:xfrm>
                          <a:off x="0" y="0"/>
                          <a:ext cx="1356360" cy="635"/>
                        </a:xfrm>
                        <a:prstGeom prst="rect">
                          <a:avLst/>
                        </a:prstGeom>
                        <a:solidFill>
                          <a:prstClr val="white"/>
                        </a:solidFill>
                        <a:ln>
                          <a:noFill/>
                        </a:ln>
                      </wps:spPr>
                      <wps:txbx>
                        <w:txbxContent>
                          <w:p w14:paraId="6DE4AADB" w14:textId="780204FA" w:rsidR="003F26B0" w:rsidRPr="00A965EC" w:rsidRDefault="003F26B0" w:rsidP="003F26B0">
                            <w:pPr>
                              <w:pStyle w:val="Caption"/>
                              <w:rPr>
                                <w:rFonts w:ascii="Times New Roman" w:eastAsia="Times New Roman" w:hAnsi="Times New Roman" w:cs="Times New Roman"/>
                                <w:noProof/>
                                <w:sz w:val="24"/>
                                <w:szCs w:val="20"/>
                                <w:lang w:val="en-US"/>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6</w:t>
                            </w:r>
                            <w:r w:rsidR="000008C1">
                              <w:rPr>
                                <w:noProof/>
                              </w:rPr>
                              <w:fldChar w:fldCharType="end"/>
                            </w:r>
                            <w:r>
                              <w:t xml:space="preserve"> - Defuzz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2F4513" id="Text Box 253" o:spid="_x0000_s1031" type="#_x0000_t202" style="position:absolute;left:0;text-align:left;margin-left:0;margin-top:44.05pt;width:106.8pt;height:.05pt;z-index:2516869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" stroked="f">
                <v:textbox style="mso-fit-shape-to-text:t" inset="0,0,0,0">
                  <w:txbxContent>
                    <w:p w14:paraId="6DE4AADB" w14:textId="780204FA" w:rsidR="003F26B0" w:rsidRPr="00A965EC" w:rsidRDefault="003F26B0" w:rsidP="003F26B0">
                      <w:pPr>
                        <w:pStyle w:val="Caption"/>
                        <w:rPr>
                          <w:rFonts w:ascii="Times New Roman" w:eastAsia="Times New Roman" w:hAnsi="Times New Roman" w:cs="Times New Roman"/>
                          <w:noProof/>
                          <w:sz w:val="24"/>
                          <w:szCs w:val="20"/>
                          <w:lang w:val="en-US"/>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6</w:t>
                      </w:r>
                      <w:r w:rsidR="000008C1">
                        <w:rPr>
                          <w:noProof/>
                        </w:rPr>
                        <w:fldChar w:fldCharType="end"/>
                      </w:r>
                      <w:r>
                        <w:t xml:space="preserve"> - Defuzzification</w:t>
                      </w:r>
                    </w:p>
                  </w:txbxContent>
                </v:textbox>
                <w10:wrap type="square"/>
              </v:shape>
            </w:pict>
          </mc:Fallback>
        </mc:AlternateContent>
      </w:r>
      <w:r w:rsidR="00FE5A1C">
        <w:rPr>
          <w:noProof/>
        </w:rPr>
        <mc:AlternateContent>
          <mc:Choice Requires="wpg">
            <w:drawing>
              <wp:anchor distT="0" distB="0" distL="114300" distR="114300" simplePos="0" relativeHeight="251676692" behindDoc="0" locked="0" layoutInCell="1" allowOverlap="1" wp14:anchorId="21CA497A" wp14:editId="68BAAF1D">
                <wp:simplePos x="0" y="0"/>
                <wp:positionH relativeFrom="margin">
                  <wp:posOffset>0</wp:posOffset>
                </wp:positionH>
                <wp:positionV relativeFrom="paragraph">
                  <wp:posOffset>235916</wp:posOffset>
                </wp:positionV>
                <wp:extent cx="1356360" cy="266700"/>
                <wp:effectExtent l="0" t="0" r="0" b="0"/>
                <wp:wrapSquare wrapText="bothSides"/>
                <wp:docPr id="61" name="Group 61"/>
                <wp:cNvGraphicFramePr/>
                <a:graphic xmlns:a="http://schemas.openxmlformats.org/drawingml/2006/main">
                  <a:graphicData uri="http://schemas.microsoft.com/office/word/2010/wordprocessingGroup">
                    <wpg:wgp>
                      <wpg:cNvGrpSpPr/>
                      <wpg:grpSpPr>
                        <a:xfrm>
                          <a:off x="0" y="0"/>
                          <a:ext cx="1356360" cy="266700"/>
                          <a:chOff x="0" y="0"/>
                          <a:chExt cx="1356940" cy="266700"/>
                        </a:xfrm>
                      </wpg:grpSpPr>
                      <pic:pic xmlns:pic="http://schemas.openxmlformats.org/drawingml/2006/picture">
                        <pic:nvPicPr>
                          <pic:cNvPr id="60" name="Picture 60"/>
                          <pic:cNvPicPr>
                            <a:picLocks noChangeAspect="1"/>
                          </pic:cNvPicPr>
                        </pic:nvPicPr>
                        <pic:blipFill rotWithShape="1">
                          <a:blip r:embed="rId9">
                            <a:extLst>
                              <a:ext uri="{28A0092B-C50C-407E-A947-70E740481C1C}">
                                <a14:useLocalDpi xmlns:a14="http://schemas.microsoft.com/office/drawing/2010/main" val="0"/>
                              </a:ext>
                            </a:extLst>
                          </a:blip>
                          <a:srcRect l="28580" t="94492" r="60995" b="2000"/>
                          <a:stretch/>
                        </pic:blipFill>
                        <pic:spPr bwMode="auto">
                          <a:xfrm>
                            <a:off x="761310" y="0"/>
                            <a:ext cx="595630" cy="2660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7" name="Picture 57"/>
                          <pic:cNvPicPr>
                            <a:picLocks noChangeAspect="1"/>
                          </pic:cNvPicPr>
                        </pic:nvPicPr>
                        <pic:blipFill rotWithShape="1">
                          <a:blip r:embed="rId9">
                            <a:extLst>
                              <a:ext uri="{28A0092B-C50C-407E-A947-70E740481C1C}">
                                <a14:useLocalDpi xmlns:a14="http://schemas.microsoft.com/office/drawing/2010/main" val="0"/>
                              </a:ext>
                            </a:extLst>
                          </a:blip>
                          <a:srcRect l="1662" t="94492" r="85024" b="2000"/>
                          <a:stretch/>
                        </pic:blipFill>
                        <pic:spPr bwMode="auto">
                          <a:xfrm>
                            <a:off x="0" y="0"/>
                            <a:ext cx="760730" cy="266700"/>
                          </a:xfrm>
                          <a:prstGeom prst="rect">
                            <a:avLst/>
                          </a:prstGeom>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4B36E9D7" id="Group 61" o:spid="_x0000_s1026" style="position:absolute;margin-left:0;margin-top:18.6pt;width:106.8pt;height:21pt;z-index:251676692;mso-position-horizontal-relative:margin" coordsize="13569,26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">
                <v:shape id="Picture 60" o:spid="_x0000_s1027" type="#_x0000_t75" style="position:absolute;left:7613;width:5956;height:2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">
                  <v:imagedata r:id="rId10" o:title="" croptop="61926f" cropbottom="1311f" cropleft="18730f" cropright="39974f"/>
                </v:shape>
                <v:shape id="Picture 57" o:spid="_x0000_s1028" type="#_x0000_t75" style="position:absolute;width:7607;height:2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">
                  <v:imagedata r:id="rId10" o:title="" croptop="61926f" cropbottom="1311f" cropleft="1089f" cropright="55721f"/>
                </v:shape>
                <w10:wrap type="square" anchorx="margin"/>
              </v:group>
            </w:pict>
          </mc:Fallback>
        </mc:AlternateContent>
      </w:r>
      <w:r w:rsidR="0009057F">
        <w:rPr>
          <w:rFonts w:asciiTheme="minorHAnsi" w:hAnsiTheme="minorHAnsi"/>
          <w:noProof/>
          <w:sz w:val="22"/>
        </w:rPr>
        <w:t xml:space="preserve">The method used for defuzzification is centroid (figure 1.6). </w:t>
      </w:r>
      <w:r w:rsidR="00DC25A8">
        <w:rPr>
          <w:rFonts w:asciiTheme="minorHAnsi" w:hAnsiTheme="minorHAnsi"/>
          <w:noProof/>
          <w:sz w:val="22"/>
        </w:rPr>
        <w:t xml:space="preserve">The centroid method is the most commonly used method because it finds the </w:t>
      </w:r>
      <w:r w:rsidR="00302488">
        <w:rPr>
          <w:rFonts w:asciiTheme="minorHAnsi" w:hAnsiTheme="minorHAnsi"/>
          <w:noProof/>
          <w:sz w:val="22"/>
        </w:rPr>
        <w:t>centre of ‘mass’ within the aggregated results, thus allowing for a crisp value that is the average of the aggregated results.</w:t>
      </w:r>
      <w:r w:rsidR="0009057F">
        <w:rPr>
          <w:rFonts w:asciiTheme="minorHAnsi" w:hAnsiTheme="minorHAnsi"/>
          <w:noProof/>
          <w:sz w:val="22"/>
        </w:rPr>
        <w:t xml:space="preserve"> </w:t>
      </w:r>
    </w:p>
    <w:p w14:paraId="37DF6552" w14:textId="269B61CE" w:rsidR="00C400E1" w:rsidRDefault="00C400E1" w:rsidP="006A5697">
      <w:pPr>
        <w:pStyle w:val="NormalWeb"/>
        <w:jc w:val="both"/>
        <w:rPr>
          <w:noProof/>
        </w:rPr>
      </w:pPr>
    </w:p>
    <w:p w14:paraId="50BF1079" w14:textId="4CE7D9E2" w:rsidR="00906E45" w:rsidRDefault="00906E45" w:rsidP="006A5697">
      <w:pPr>
        <w:pStyle w:val="NormalWeb"/>
        <w:jc w:val="both"/>
        <w:rPr>
          <w:rFonts w:ascii="Calibri" w:hAnsi="Calibri" w:cs="Calibri"/>
          <w:szCs w:val="24"/>
        </w:rPr>
      </w:pPr>
    </w:p>
    <w:p w14:paraId="511750D7" w14:textId="3626748E" w:rsidR="001F1362" w:rsidRDefault="001F1362">
      <w:pPr>
        <w:rPr>
          <w:rFonts w:ascii="Calibri" w:eastAsia="Times New Roman" w:hAnsi="Calibri" w:cs="Calibri"/>
          <w:sz w:val="24"/>
          <w:szCs w:val="24"/>
          <w:lang w:val="en-US"/>
        </w:rPr>
      </w:pPr>
      <w:r>
        <w:rPr>
          <w:rFonts w:ascii="Calibri" w:hAnsi="Calibri" w:cs="Calibri"/>
          <w:szCs w:val="24"/>
        </w:rPr>
        <w:br w:type="page"/>
      </w:r>
    </w:p>
    <w:p w14:paraId="06D57EBB" w14:textId="79551C87" w:rsidR="006D10DF" w:rsidRDefault="0092583A" w:rsidP="00E07703">
      <w:r>
        <w:rPr>
          <w:noProof/>
        </w:rPr>
        <w:lastRenderedPageBreak/>
        <w:drawing>
          <wp:anchor distT="0" distB="0" distL="114300" distR="114300" simplePos="0" relativeHeight="251657216" behindDoc="0" locked="0" layoutInCell="1" allowOverlap="1" wp14:anchorId="2D6CCA54" wp14:editId="4EF7D1E8">
            <wp:simplePos x="0" y="0"/>
            <wp:positionH relativeFrom="column">
              <wp:posOffset>17780</wp:posOffset>
            </wp:positionH>
            <wp:positionV relativeFrom="paragraph">
              <wp:posOffset>22860</wp:posOffset>
            </wp:positionV>
            <wp:extent cx="3458981" cy="2070100"/>
            <wp:effectExtent l="19050" t="19050" r="27305" b="254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892" t="6889" r="1838" b="3253"/>
                    <a:stretch/>
                  </pic:blipFill>
                  <pic:spPr bwMode="auto">
                    <a:xfrm>
                      <a:off x="0" y="0"/>
                      <a:ext cx="3458981" cy="20701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10CC2">
        <w:t xml:space="preserve">Whilst the robot has 6 tactile sensors, for the fuzzy logic controller they have been combined into one single input as the tactile </w:t>
      </w:r>
      <w:r w:rsidR="000008C1">
        <w:rPr>
          <w:noProof/>
        </w:rPr>
        <w:t>is</w:t>
      </w:r>
      <w:r w:rsidR="00110CC2">
        <w:t xml:space="preserve"> only responsible for stopping the robot if it bumps into anything, the ultra-sonic are responsible for controlling the direction and speed. Due to the Boolean nature </w:t>
      </w:r>
      <w:r w:rsidR="00170FFA">
        <w:t xml:space="preserve">of the tactile sensor (pressed or </w:t>
      </w:r>
      <w:r w:rsidR="00170FFA" w:rsidRPr="000008C1">
        <w:rPr>
          <w:noProof/>
        </w:rPr>
        <w:t>not)</w:t>
      </w:r>
      <w:r w:rsidR="000008C1">
        <w:rPr>
          <w:noProof/>
        </w:rPr>
        <w:t>,</w:t>
      </w:r>
      <w:r w:rsidR="00170FFA">
        <w:t xml:space="preserve"> the membership function for it is a simple </w:t>
      </w:r>
      <w:r w:rsidR="00A6582B">
        <w:t xml:space="preserve">sigmoid function altered </w:t>
      </w:r>
      <w:r w:rsidR="00021A86">
        <w:t>to cover only 0 and 1.</w:t>
      </w:r>
    </w:p>
    <w:p w14:paraId="041EB469" w14:textId="79A52134" w:rsidR="00622681" w:rsidRDefault="00682B1B" w:rsidP="00E07703">
      <w:r>
        <w:rPr>
          <w:noProof/>
        </w:rPr>
        <mc:AlternateContent>
          <mc:Choice Requires="wps">
            <w:drawing>
              <wp:anchor distT="0" distB="0" distL="114300" distR="114300" simplePos="0" relativeHeight="251688980" behindDoc="0" locked="0" layoutInCell="1" allowOverlap="1" wp14:anchorId="62699416" wp14:editId="0DF8A20C">
                <wp:simplePos x="0" y="0"/>
                <wp:positionH relativeFrom="column">
                  <wp:posOffset>13970</wp:posOffset>
                </wp:positionH>
                <wp:positionV relativeFrom="paragraph">
                  <wp:posOffset>210820</wp:posOffset>
                </wp:positionV>
                <wp:extent cx="1979295" cy="635"/>
                <wp:effectExtent l="0" t="0" r="1905" b="0"/>
                <wp:wrapSquare wrapText="bothSides"/>
                <wp:docPr id="254" name="Text Box 254"/>
                <wp:cNvGraphicFramePr/>
                <a:graphic xmlns:a="http://schemas.openxmlformats.org/drawingml/2006/main">
                  <a:graphicData uri="http://schemas.microsoft.com/office/word/2010/wordprocessingShape">
                    <wps:wsp>
                      <wps:cNvSpPr txBox="1"/>
                      <wps:spPr>
                        <a:xfrm>
                          <a:off x="0" y="0"/>
                          <a:ext cx="1979295" cy="635"/>
                        </a:xfrm>
                        <a:prstGeom prst="rect">
                          <a:avLst/>
                        </a:prstGeom>
                        <a:solidFill>
                          <a:prstClr val="white"/>
                        </a:solidFill>
                        <a:ln>
                          <a:noFill/>
                        </a:ln>
                      </wps:spPr>
                      <wps:txbx>
                        <w:txbxContent>
                          <w:p w14:paraId="0CE0F53E" w14:textId="50FCE4D6" w:rsidR="003F26B0" w:rsidRPr="00CE04F0" w:rsidRDefault="003F26B0" w:rsidP="003F26B0">
                            <w:pPr>
                              <w:pStyle w:val="Caption"/>
                              <w:rPr>
                                <w:noProof/>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7</w:t>
                            </w:r>
                            <w:r w:rsidR="000008C1">
                              <w:rPr>
                                <w:noProof/>
                              </w:rPr>
                              <w:fldChar w:fldCharType="end"/>
                            </w:r>
                            <w:r w:rsidR="00682B1B">
                              <w:t xml:space="preserve"> – Tactile Membership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699416" id="Text Box 254" o:spid="_x0000_s1032" type="#_x0000_t202" style="position:absolute;margin-left:1.1pt;margin-top:16.6pt;width:155.85pt;height:.05pt;z-index:2516889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" stroked="f">
                <v:textbox style="mso-fit-shape-to-text:t" inset="0,0,0,0">
                  <w:txbxContent>
                    <w:p w14:paraId="0CE0F53E" w14:textId="50FCE4D6" w:rsidR="003F26B0" w:rsidRPr="00CE04F0" w:rsidRDefault="003F26B0" w:rsidP="003F26B0">
                      <w:pPr>
                        <w:pStyle w:val="Caption"/>
                        <w:rPr>
                          <w:noProof/>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7</w:t>
                      </w:r>
                      <w:r w:rsidR="000008C1">
                        <w:rPr>
                          <w:noProof/>
                        </w:rPr>
                        <w:fldChar w:fldCharType="end"/>
                      </w:r>
                      <w:r w:rsidR="00682B1B">
                        <w:t xml:space="preserve"> – Tactile Membership Function</w:t>
                      </w:r>
                    </w:p>
                  </w:txbxContent>
                </v:textbox>
                <w10:wrap type="square"/>
              </v:shape>
            </w:pict>
          </mc:Fallback>
        </mc:AlternateContent>
      </w:r>
    </w:p>
    <w:p w14:paraId="7A41EDC0" w14:textId="77777777" w:rsidR="00682B1B" w:rsidRDefault="00682B1B" w:rsidP="00021A86"/>
    <w:p w14:paraId="28066954" w14:textId="579507F6" w:rsidR="009A5C11" w:rsidRDefault="00682B1B" w:rsidP="00021A86">
      <w:r>
        <w:rPr>
          <w:noProof/>
        </w:rPr>
        <mc:AlternateContent>
          <mc:Choice Requires="wps">
            <w:drawing>
              <wp:anchor distT="0" distB="0" distL="114300" distR="114300" simplePos="0" relativeHeight="251691028" behindDoc="0" locked="0" layoutInCell="1" allowOverlap="1" wp14:anchorId="12623026" wp14:editId="1D26BE4E">
                <wp:simplePos x="0" y="0"/>
                <wp:positionH relativeFrom="column">
                  <wp:posOffset>3018155</wp:posOffset>
                </wp:positionH>
                <wp:positionV relativeFrom="paragraph">
                  <wp:posOffset>2026920</wp:posOffset>
                </wp:positionV>
                <wp:extent cx="3281680" cy="635"/>
                <wp:effectExtent l="0" t="0" r="0" b="0"/>
                <wp:wrapSquare wrapText="bothSides"/>
                <wp:docPr id="255" name="Text Box 255"/>
                <wp:cNvGraphicFramePr/>
                <a:graphic xmlns:a="http://schemas.openxmlformats.org/drawingml/2006/main">
                  <a:graphicData uri="http://schemas.microsoft.com/office/word/2010/wordprocessingShape">
                    <wps:wsp>
                      <wps:cNvSpPr txBox="1"/>
                      <wps:spPr>
                        <a:xfrm>
                          <a:off x="0" y="0"/>
                          <a:ext cx="3281680" cy="635"/>
                        </a:xfrm>
                        <a:prstGeom prst="rect">
                          <a:avLst/>
                        </a:prstGeom>
                        <a:solidFill>
                          <a:prstClr val="white"/>
                        </a:solidFill>
                        <a:ln>
                          <a:noFill/>
                        </a:ln>
                      </wps:spPr>
                      <wps:txbx>
                        <w:txbxContent>
                          <w:p w14:paraId="734A9307" w14:textId="796D13DA" w:rsidR="00682B1B" w:rsidRPr="00E068BA" w:rsidRDefault="00682B1B" w:rsidP="00682B1B">
                            <w:pPr>
                              <w:pStyle w:val="Caption"/>
                              <w:rPr>
                                <w:noProof/>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8</w:t>
                            </w:r>
                            <w:r w:rsidR="000008C1">
                              <w:rPr>
                                <w:noProof/>
                              </w:rPr>
                              <w:fldChar w:fldCharType="end"/>
                            </w:r>
                            <w:r>
                              <w:t xml:space="preserve"> – Membership Function for </w:t>
                            </w:r>
                            <w:r w:rsidR="00496560">
                              <w:t xml:space="preserve">all 6 </w:t>
                            </w:r>
                            <w:proofErr w:type="spellStart"/>
                            <w:r w:rsidR="00496560">
                              <w:t>Ultrasonic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623026" id="Text Box 255" o:spid="_x0000_s1033" type="#_x0000_t202" style="position:absolute;margin-left:237.65pt;margin-top:159.6pt;width:258.4pt;height:.05pt;z-index:2516910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" stroked="f">
                <v:textbox style="mso-fit-shape-to-text:t" inset="0,0,0,0">
                  <w:txbxContent>
                    <w:p w14:paraId="734A9307" w14:textId="796D13DA" w:rsidR="00682B1B" w:rsidRPr="00E068BA" w:rsidRDefault="00682B1B" w:rsidP="00682B1B">
                      <w:pPr>
                        <w:pStyle w:val="Caption"/>
                        <w:rPr>
                          <w:noProof/>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8</w:t>
                      </w:r>
                      <w:r w:rsidR="000008C1">
                        <w:rPr>
                          <w:noProof/>
                        </w:rPr>
                        <w:fldChar w:fldCharType="end"/>
                      </w:r>
                      <w:r>
                        <w:t xml:space="preserve"> – Membership Function for </w:t>
                      </w:r>
                      <w:r w:rsidR="00496560">
                        <w:t xml:space="preserve">all 6 </w:t>
                      </w:r>
                      <w:proofErr w:type="spellStart"/>
                      <w:r w:rsidR="00496560">
                        <w:t>Ultrasonics</w:t>
                      </w:r>
                      <w:proofErr w:type="spellEnd"/>
                    </w:p>
                  </w:txbxContent>
                </v:textbox>
                <w10:wrap type="square"/>
              </v:shape>
            </w:pict>
          </mc:Fallback>
        </mc:AlternateContent>
      </w:r>
      <w:r w:rsidR="00021A86">
        <w:rPr>
          <w:noProof/>
        </w:rPr>
        <w:drawing>
          <wp:anchor distT="0" distB="0" distL="114300" distR="114300" simplePos="0" relativeHeight="251657217" behindDoc="0" locked="0" layoutInCell="1" allowOverlap="1" wp14:anchorId="28E174AA" wp14:editId="64C5B9D2">
            <wp:simplePos x="0" y="0"/>
            <wp:positionH relativeFrom="column">
              <wp:posOffset>3018155</wp:posOffset>
            </wp:positionH>
            <wp:positionV relativeFrom="paragraph">
              <wp:posOffset>-4445</wp:posOffset>
            </wp:positionV>
            <wp:extent cx="3282297" cy="1974215"/>
            <wp:effectExtent l="19050" t="19050" r="13970" b="260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380" t="8529" r="2425"/>
                    <a:stretch/>
                  </pic:blipFill>
                  <pic:spPr bwMode="auto">
                    <a:xfrm>
                      <a:off x="0" y="0"/>
                      <a:ext cx="3282297" cy="197421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1A86">
        <w:t>For the 6 ultra-sonic sensors</w:t>
      </w:r>
      <w:r w:rsidR="005C0F2E">
        <w:t>, they all share the same membership function design (refer to figure 1.</w:t>
      </w:r>
      <w:r>
        <w:t>8</w:t>
      </w:r>
      <w:r w:rsidR="005C0F2E">
        <w:t>)</w:t>
      </w:r>
      <w:r w:rsidR="00BC6883">
        <w:t xml:space="preserve">. As the ultra-sonic sensor used has a range of 8 meters, the membership function ranges from 0 to 8 </w:t>
      </w:r>
      <w:r w:rsidR="00525DF2">
        <w:t xml:space="preserve">for </w:t>
      </w:r>
      <w:r w:rsidR="00525DF2" w:rsidRPr="000008C1">
        <w:rPr>
          <w:noProof/>
        </w:rPr>
        <w:t>its</w:t>
      </w:r>
      <w:r w:rsidR="00525DF2">
        <w:t xml:space="preserve"> input values to </w:t>
      </w:r>
      <w:r w:rsidR="00622681">
        <w:t>fully utilize the sensors precision.</w:t>
      </w:r>
      <w:r w:rsidR="006B672A">
        <w:t xml:space="preserve"> Four states were devised </w:t>
      </w:r>
      <w:r w:rsidR="00110D31">
        <w:t>along the scale to be used in conjunction with the rules (</w:t>
      </w:r>
      <w:r w:rsidR="00F7717D">
        <w:t xml:space="preserve">Very-close, </w:t>
      </w:r>
      <w:r w:rsidR="002254D9">
        <w:t>close, far, and very-far)</w:t>
      </w:r>
      <w:r w:rsidR="00C81023">
        <w:t xml:space="preserve"> all of which are </w:t>
      </w:r>
      <w:r w:rsidR="000008C1">
        <w:rPr>
          <w:noProof/>
        </w:rPr>
        <w:t>G</w:t>
      </w:r>
      <w:r w:rsidR="005A21B5" w:rsidRPr="000008C1">
        <w:rPr>
          <w:noProof/>
        </w:rPr>
        <w:t>aussian</w:t>
      </w:r>
      <w:r w:rsidR="00C81023">
        <w:t xml:space="preserve"> </w:t>
      </w:r>
      <w:r w:rsidR="00637BE6">
        <w:t>functions.</w:t>
      </w:r>
      <w:r w:rsidR="007A229A">
        <w:t xml:space="preserve"> Very-close is used for the rules made to make sure the </w:t>
      </w:r>
      <w:r w:rsidR="00213C56">
        <w:t xml:space="preserve">robot doesn’t crash, close is used to navigate </w:t>
      </w:r>
      <w:r w:rsidR="000008C1">
        <w:t>a</w:t>
      </w:r>
      <w:r w:rsidR="00213C56" w:rsidRPr="000008C1">
        <w:rPr>
          <w:noProof/>
        </w:rPr>
        <w:t>round</w:t>
      </w:r>
      <w:r w:rsidR="00213C56">
        <w:t xml:space="preserve"> corners and follow walls, far &amp; very-far are used to navigate the robot forward.</w:t>
      </w:r>
    </w:p>
    <w:p w14:paraId="3402353B" w14:textId="1E9176D3" w:rsidR="009A5C11" w:rsidRDefault="00496560" w:rsidP="00E07703">
      <w:r>
        <w:rPr>
          <w:noProof/>
        </w:rPr>
        <mc:AlternateContent>
          <mc:Choice Requires="wps">
            <w:drawing>
              <wp:anchor distT="0" distB="0" distL="114300" distR="114300" simplePos="0" relativeHeight="251693076" behindDoc="0" locked="0" layoutInCell="1" allowOverlap="1" wp14:anchorId="2AF8CB18" wp14:editId="1E83AF6A">
                <wp:simplePos x="0" y="0"/>
                <wp:positionH relativeFrom="column">
                  <wp:posOffset>-1270</wp:posOffset>
                </wp:positionH>
                <wp:positionV relativeFrom="paragraph">
                  <wp:posOffset>2084705</wp:posOffset>
                </wp:positionV>
                <wp:extent cx="3314065" cy="635"/>
                <wp:effectExtent l="0" t="0" r="0" b="0"/>
                <wp:wrapSquare wrapText="bothSides"/>
                <wp:docPr id="256" name="Text Box 256"/>
                <wp:cNvGraphicFramePr/>
                <a:graphic xmlns:a="http://schemas.openxmlformats.org/drawingml/2006/main">
                  <a:graphicData uri="http://schemas.microsoft.com/office/word/2010/wordprocessingShape">
                    <wps:wsp>
                      <wps:cNvSpPr txBox="1"/>
                      <wps:spPr>
                        <a:xfrm>
                          <a:off x="0" y="0"/>
                          <a:ext cx="3314065" cy="635"/>
                        </a:xfrm>
                        <a:prstGeom prst="rect">
                          <a:avLst/>
                        </a:prstGeom>
                        <a:solidFill>
                          <a:prstClr val="white"/>
                        </a:solidFill>
                        <a:ln>
                          <a:noFill/>
                        </a:ln>
                      </wps:spPr>
                      <wps:txbx>
                        <w:txbxContent>
                          <w:p w14:paraId="105ECC1F" w14:textId="16430C37" w:rsidR="00496560" w:rsidRPr="009A3831" w:rsidRDefault="00496560" w:rsidP="00496560">
                            <w:pPr>
                              <w:pStyle w:val="Caption"/>
                              <w:rPr>
                                <w:noProof/>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9</w:t>
                            </w:r>
                            <w:r w:rsidR="000008C1">
                              <w:rPr>
                                <w:noProof/>
                              </w:rPr>
                              <w:fldChar w:fldCharType="end"/>
                            </w:r>
                            <w:r>
                              <w:t xml:space="preserve"> – GPS membership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F8CB18" id="Text Box 256" o:spid="_x0000_s1034" type="#_x0000_t202" style="position:absolute;margin-left:-.1pt;margin-top:164.15pt;width:260.95pt;height:.05pt;z-index:2516930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" stroked="f">
                <v:textbox style="mso-fit-shape-to-text:t" inset="0,0,0,0">
                  <w:txbxContent>
                    <w:p w14:paraId="105ECC1F" w14:textId="16430C37" w:rsidR="00496560" w:rsidRPr="009A3831" w:rsidRDefault="00496560" w:rsidP="00496560">
                      <w:pPr>
                        <w:pStyle w:val="Caption"/>
                        <w:rPr>
                          <w:noProof/>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9</w:t>
                      </w:r>
                      <w:r w:rsidR="000008C1">
                        <w:rPr>
                          <w:noProof/>
                        </w:rPr>
                        <w:fldChar w:fldCharType="end"/>
                      </w:r>
                      <w:r>
                        <w:t xml:space="preserve"> – GPS membership function</w:t>
                      </w:r>
                    </w:p>
                  </w:txbxContent>
                </v:textbox>
                <w10:wrap type="square"/>
              </v:shape>
            </w:pict>
          </mc:Fallback>
        </mc:AlternateContent>
      </w:r>
      <w:r w:rsidR="0001661F">
        <w:rPr>
          <w:noProof/>
        </w:rPr>
        <w:drawing>
          <wp:anchor distT="0" distB="0" distL="114300" distR="114300" simplePos="0" relativeHeight="251657218" behindDoc="0" locked="0" layoutInCell="1" allowOverlap="1" wp14:anchorId="6FDD4811" wp14:editId="1076AAB9">
            <wp:simplePos x="0" y="0"/>
            <wp:positionH relativeFrom="column">
              <wp:posOffset>-1270</wp:posOffset>
            </wp:positionH>
            <wp:positionV relativeFrom="paragraph">
              <wp:posOffset>635</wp:posOffset>
            </wp:positionV>
            <wp:extent cx="3314484" cy="2026920"/>
            <wp:effectExtent l="0" t="0" r="63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4489"/>
                    <a:stretch/>
                  </pic:blipFill>
                  <pic:spPr bwMode="auto">
                    <a:xfrm>
                      <a:off x="0" y="0"/>
                      <a:ext cx="3314484" cy="20269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4CE6">
        <w:t>The GPS</w:t>
      </w:r>
      <w:r w:rsidR="00FE577C">
        <w:t xml:space="preserve"> sensor receives two signals, an X coordinate and </w:t>
      </w:r>
      <w:r w:rsidR="00FE577C" w:rsidRPr="000008C1">
        <w:rPr>
          <w:noProof/>
        </w:rPr>
        <w:t>a Y</w:t>
      </w:r>
      <w:r w:rsidR="00FE577C">
        <w:t xml:space="preserve"> coordinate</w:t>
      </w:r>
      <w:r w:rsidR="00C443CC">
        <w:t xml:space="preserve">. </w:t>
      </w:r>
      <w:r w:rsidR="00CB69FC">
        <w:t>However,</w:t>
      </w:r>
      <w:r w:rsidR="00C443CC">
        <w:t xml:space="preserve"> for a fuzzy controller, </w:t>
      </w:r>
      <w:r w:rsidR="00C67AB4">
        <w:t xml:space="preserve">taking the GPS location of the robot and the GPS of the chosen location and using these to determine the </w:t>
      </w:r>
      <w:r w:rsidR="00346BE6">
        <w:t xml:space="preserve">chosen path </w:t>
      </w:r>
      <w:r w:rsidR="00373AF2">
        <w:t xml:space="preserve">is difficult as the robot has no one of telling which direction it is facing. That said, it is possible to figure of which direction the chosen location is through </w:t>
      </w:r>
      <w:r w:rsidR="003F173A">
        <w:t xml:space="preserve">alternative algorithms, </w:t>
      </w:r>
      <w:r w:rsidR="00DD6C1A">
        <w:t>outside of the fuzzy logic controller</w:t>
      </w:r>
      <w:r w:rsidR="00CA12BE">
        <w:t xml:space="preserve"> and so for the sake of </w:t>
      </w:r>
      <w:r w:rsidR="00F63C06">
        <w:t>this</w:t>
      </w:r>
      <w:r w:rsidR="00CA12BE">
        <w:t xml:space="preserve"> controller</w:t>
      </w:r>
      <w:r w:rsidR="00F63C06">
        <w:t xml:space="preserve"> the input to the controller is a single angle between -180 and 180 telling the robot which way to turn </w:t>
      </w:r>
      <w:r w:rsidR="00431DD3">
        <w:t xml:space="preserve">to face the chosen destination. The GPS </w:t>
      </w:r>
      <w:r w:rsidR="00B752BF">
        <w:t xml:space="preserve">input is designed to only have </w:t>
      </w:r>
      <w:r w:rsidR="00B752BF" w:rsidRPr="000008C1">
        <w:rPr>
          <w:noProof/>
        </w:rPr>
        <w:t>a</w:t>
      </w:r>
      <w:r w:rsidR="000008C1">
        <w:rPr>
          <w:noProof/>
        </w:rPr>
        <w:t>n</w:t>
      </w:r>
      <w:r w:rsidR="00B752BF" w:rsidRPr="000008C1">
        <w:rPr>
          <w:noProof/>
        </w:rPr>
        <w:t xml:space="preserve"> impact</w:t>
      </w:r>
      <w:r w:rsidR="00B752BF">
        <w:t xml:space="preserve"> in helping get the robot to the destination, if it was to run in a fork in the path for example, whilst not hindering the robot navigating the rest of the maze, and so </w:t>
      </w:r>
      <w:r w:rsidR="00FA0D90">
        <w:t>the functions used are simple ... Each ranging from one end to the middle.</w:t>
      </w:r>
    </w:p>
    <w:p w14:paraId="2A916AD2" w14:textId="5CE78F65" w:rsidR="009A5C11" w:rsidRDefault="00F95568" w:rsidP="00E07703">
      <w:r>
        <w:t>For both the wheels, they have the same membership function design (refer to figure 1.</w:t>
      </w:r>
      <w:r w:rsidR="00496560">
        <w:t>10</w:t>
      </w:r>
      <w:r w:rsidR="007E613E">
        <w:t>). The scale for the wheel speed is -1 and 1, with -1 being reverse and 1 being forward.</w:t>
      </w:r>
      <w:r w:rsidR="004F7B13">
        <w:t xml:space="preserve"> </w:t>
      </w:r>
      <w:r w:rsidR="008103F3">
        <w:t xml:space="preserve">Like </w:t>
      </w:r>
      <w:r w:rsidR="00BD657F">
        <w:t xml:space="preserve">the ultrasonic sensors, the wheel speed outputs use </w:t>
      </w:r>
      <w:r w:rsidR="005A21B5">
        <w:t>gaussian</w:t>
      </w:r>
      <w:r w:rsidR="00BD657F">
        <w:t xml:space="preserve"> </w:t>
      </w:r>
      <w:r w:rsidR="00522C2B">
        <w:t>functions for it</w:t>
      </w:r>
      <w:r w:rsidR="00ED1ABD">
        <w:t xml:space="preserve">s states (reverse-hard, reverse, </w:t>
      </w:r>
      <w:r w:rsidR="00261DF6">
        <w:t>reverse slow, stop, forward-slow, forward and forward-fast).</w:t>
      </w:r>
      <w:r w:rsidR="005F222D">
        <w:t xml:space="preserve"> As the rules using the reverse-hard state are </w:t>
      </w:r>
      <w:r w:rsidR="00214A5E">
        <w:t>responsible for the robot not crashing</w:t>
      </w:r>
      <w:r w:rsidR="005F222D">
        <w:t xml:space="preserve">, the state for membership function for reverse-hard was made to be </w:t>
      </w:r>
      <w:r w:rsidR="00214A5E">
        <w:t xml:space="preserve">quite large so it can scale smoothly when </w:t>
      </w:r>
      <w:r w:rsidR="00214A5E">
        <w:lastRenderedPageBreak/>
        <w:t>the robot gets closer and closer to the walls.</w:t>
      </w:r>
      <w:r w:rsidR="007B2E88">
        <w:t xml:space="preserve"> The opposite is for the forward-slow state, the membership function is narrow so that it only </w:t>
      </w:r>
      <w:r w:rsidR="004A096D">
        <w:t>adds a little bit of speed to the wheels.</w:t>
      </w:r>
    </w:p>
    <w:p w14:paraId="4F70E39E" w14:textId="77777777" w:rsidR="00496560" w:rsidRDefault="0001661F" w:rsidP="00496560">
      <w:pPr>
        <w:keepNext/>
      </w:pPr>
      <w:r>
        <w:rPr>
          <w:noProof/>
        </w:rPr>
        <w:drawing>
          <wp:inline distT="0" distB="0" distL="0" distR="0" wp14:anchorId="52E78005" wp14:editId="3380313B">
            <wp:extent cx="5113471" cy="1887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620"/>
                    <a:stretch/>
                  </pic:blipFill>
                  <pic:spPr bwMode="auto">
                    <a:xfrm>
                      <a:off x="0" y="0"/>
                      <a:ext cx="5149794" cy="1901265"/>
                    </a:xfrm>
                    <a:prstGeom prst="rect">
                      <a:avLst/>
                    </a:prstGeom>
                    <a:ln>
                      <a:noFill/>
                    </a:ln>
                    <a:extLst>
                      <a:ext uri="{53640926-AAD7-44D8-BBD7-CCE9431645EC}">
                        <a14:shadowObscured xmlns:a14="http://schemas.microsoft.com/office/drawing/2010/main"/>
                      </a:ext>
                    </a:extLst>
                  </pic:spPr>
                </pic:pic>
              </a:graphicData>
            </a:graphic>
          </wp:inline>
        </w:drawing>
      </w:r>
    </w:p>
    <w:p w14:paraId="71241CAE" w14:textId="11B1D9EE" w:rsidR="009A5C11" w:rsidRDefault="00496560" w:rsidP="00496560">
      <w:pPr>
        <w:pStyle w:val="Caption"/>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10</w:t>
      </w:r>
      <w:r w:rsidR="000008C1">
        <w:rPr>
          <w:noProof/>
        </w:rPr>
        <w:fldChar w:fldCharType="end"/>
      </w:r>
      <w:r>
        <w:t xml:space="preserve"> – Membership function for the two wheels</w:t>
      </w:r>
    </w:p>
    <w:p w14:paraId="682AABF3" w14:textId="784FC668" w:rsidR="001E04AB" w:rsidRDefault="00496560" w:rsidP="00E07703">
      <w:r>
        <w:rPr>
          <w:noProof/>
        </w:rPr>
        <mc:AlternateContent>
          <mc:Choice Requires="wps">
            <w:drawing>
              <wp:anchor distT="0" distB="0" distL="114300" distR="114300" simplePos="0" relativeHeight="251695124" behindDoc="0" locked="0" layoutInCell="1" allowOverlap="1" wp14:anchorId="46FBD2CC" wp14:editId="005686A7">
                <wp:simplePos x="0" y="0"/>
                <wp:positionH relativeFrom="column">
                  <wp:posOffset>21590</wp:posOffset>
                </wp:positionH>
                <wp:positionV relativeFrom="paragraph">
                  <wp:posOffset>955675</wp:posOffset>
                </wp:positionV>
                <wp:extent cx="3074670" cy="174625"/>
                <wp:effectExtent l="0" t="0" r="0" b="0"/>
                <wp:wrapSquare wrapText="bothSides"/>
                <wp:docPr id="257" name="Text Box 257"/>
                <wp:cNvGraphicFramePr/>
                <a:graphic xmlns:a="http://schemas.openxmlformats.org/drawingml/2006/main">
                  <a:graphicData uri="http://schemas.microsoft.com/office/word/2010/wordprocessingShape">
                    <wps:wsp>
                      <wps:cNvSpPr txBox="1"/>
                      <wps:spPr>
                        <a:xfrm>
                          <a:off x="0" y="0"/>
                          <a:ext cx="3074670" cy="174625"/>
                        </a:xfrm>
                        <a:prstGeom prst="rect">
                          <a:avLst/>
                        </a:prstGeom>
                        <a:solidFill>
                          <a:prstClr val="white"/>
                        </a:solidFill>
                        <a:ln>
                          <a:noFill/>
                        </a:ln>
                      </wps:spPr>
                      <wps:txbx>
                        <w:txbxContent>
                          <w:p w14:paraId="0436EA3D" w14:textId="24E3A4B9" w:rsidR="00496560" w:rsidRPr="009909A6" w:rsidRDefault="00496560" w:rsidP="00496560">
                            <w:pPr>
                              <w:pStyle w:val="Caption"/>
                              <w:rPr>
                                <w:noProof/>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11</w:t>
                            </w:r>
                            <w:r w:rsidR="000008C1">
                              <w:rPr>
                                <w:noProof/>
                              </w:rPr>
                              <w:fldChar w:fldCharType="end"/>
                            </w:r>
                            <w:r>
                              <w:t xml:space="preserve"> – Rule set 1 (Tacti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FBD2CC" id="Text Box 257" o:spid="_x0000_s1035" type="#_x0000_t202" style="position:absolute;margin-left:1.7pt;margin-top:75.25pt;width:242.1pt;height:13.75pt;z-index:2516951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" stroked="f">
                <v:textbox inset="0,0,0,0">
                  <w:txbxContent>
                    <w:p w14:paraId="0436EA3D" w14:textId="24E3A4B9" w:rsidR="00496560" w:rsidRPr="009909A6" w:rsidRDefault="00496560" w:rsidP="00496560">
                      <w:pPr>
                        <w:pStyle w:val="Caption"/>
                        <w:rPr>
                          <w:noProof/>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11</w:t>
                      </w:r>
                      <w:r w:rsidR="000008C1">
                        <w:rPr>
                          <w:noProof/>
                        </w:rPr>
                        <w:fldChar w:fldCharType="end"/>
                      </w:r>
                      <w:r>
                        <w:t xml:space="preserve"> – Rule set 1 (Tactile)</w:t>
                      </w:r>
                    </w:p>
                  </w:txbxContent>
                </v:textbox>
                <w10:wrap type="square"/>
              </v:shape>
            </w:pict>
          </mc:Fallback>
        </mc:AlternateContent>
      </w:r>
      <w:r>
        <w:rPr>
          <w:noProof/>
        </w:rPr>
        <w:drawing>
          <wp:anchor distT="0" distB="0" distL="114300" distR="114300" simplePos="0" relativeHeight="251660308" behindDoc="0" locked="0" layoutInCell="1" allowOverlap="1" wp14:anchorId="39F6C8E2" wp14:editId="51A5E7C3">
            <wp:simplePos x="0" y="0"/>
            <wp:positionH relativeFrom="margin">
              <wp:posOffset>19050</wp:posOffset>
            </wp:positionH>
            <wp:positionV relativeFrom="paragraph">
              <wp:posOffset>743916</wp:posOffset>
            </wp:positionV>
            <wp:extent cx="3074670" cy="160020"/>
            <wp:effectExtent l="19050" t="19050" r="11430" b="11430"/>
            <wp:wrapSquare wrapText="bothSides"/>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9805" r="2648" b="9892"/>
                    <a:stretch/>
                  </pic:blipFill>
                  <pic:spPr bwMode="auto">
                    <a:xfrm>
                      <a:off x="0" y="0"/>
                      <a:ext cx="3074670" cy="1600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4771">
        <w:t xml:space="preserve">The logic controller is comprised of 13 </w:t>
      </w:r>
      <w:r w:rsidR="00F072A1">
        <w:t xml:space="preserve">rules to achieve its task, the rules </w:t>
      </w:r>
      <w:r w:rsidR="002218C0">
        <w:t xml:space="preserve">are split into several sections, each responsible </w:t>
      </w:r>
      <w:r w:rsidR="0090341C">
        <w:t>for different aspects of the controller. The first of which is a single rule, in the case of any of the tactile sensors are pressed then the vehicle reverses</w:t>
      </w:r>
      <w:r w:rsidR="00912593">
        <w:t xml:space="preserve"> to make sure it’s </w:t>
      </w:r>
      <w:r w:rsidR="00912593" w:rsidRPr="0048755D">
        <w:rPr>
          <w:noProof/>
        </w:rPr>
        <w:t>no</w:t>
      </w:r>
      <w:r w:rsidR="00912593">
        <w:t xml:space="preserve"> longer against a </w:t>
      </w:r>
      <w:r w:rsidR="00772A23">
        <w:t>wall or object</w:t>
      </w:r>
      <w:r w:rsidR="001C0CCC">
        <w:t>.</w:t>
      </w:r>
      <w:r w:rsidR="00382236">
        <w:t xml:space="preserve"> The reason for it only reversing is to make sure that the tactile sensors are no longer pressed after it moves, the ultrasonic </w:t>
      </w:r>
      <w:r w:rsidR="000008C1">
        <w:rPr>
          <w:noProof/>
        </w:rPr>
        <w:t>is</w:t>
      </w:r>
      <w:r w:rsidR="00382236">
        <w:t xml:space="preserve"> then responsible for </w:t>
      </w:r>
      <w:r w:rsidR="00F16A14">
        <w:t>any form of turning and preventing it from crashing again.</w:t>
      </w:r>
    </w:p>
    <w:p w14:paraId="0389ED37" w14:textId="1A0041DB" w:rsidR="00C336E1" w:rsidRDefault="00E13E18" w:rsidP="00E07703">
      <w:r>
        <w:t xml:space="preserve">The second set of rules is a group of 3 responsible </w:t>
      </w:r>
      <w:r w:rsidR="00E23D3A">
        <w:t xml:space="preserve">for making sure the robot doesn’t get too close to a wall and or object </w:t>
      </w:r>
      <w:r w:rsidR="00A636C3">
        <w:t>using</w:t>
      </w:r>
      <w:r w:rsidR="00E23D3A">
        <w:t xml:space="preserve"> the ultrasonic sensors.</w:t>
      </w:r>
      <w:r w:rsidR="00FF1295">
        <w:t xml:space="preserve"> </w:t>
      </w:r>
      <w:r w:rsidR="00FF1295" w:rsidRPr="000008C1">
        <w:rPr>
          <w:noProof/>
        </w:rPr>
        <w:t>I</w:t>
      </w:r>
      <w:r w:rsidR="000008C1">
        <w:rPr>
          <w:noProof/>
        </w:rPr>
        <w:t>f</w:t>
      </w:r>
      <w:r w:rsidR="00FF1295">
        <w:t xml:space="preserve"> the front sensors get too close to a wall it reverses, whilst if the side sensors get close, the wheel closest to the wall speeds up whilst the other wheel reverses, to turn the robot.</w:t>
      </w:r>
    </w:p>
    <w:p w14:paraId="1E3DACD1" w14:textId="78E85454" w:rsidR="0021445B" w:rsidRDefault="00A30C4B" w:rsidP="00E07703">
      <w:r>
        <w:rPr>
          <w:noProof/>
        </w:rPr>
        <w:drawing>
          <wp:anchor distT="0" distB="0" distL="114300" distR="114300" simplePos="0" relativeHeight="251665428" behindDoc="0" locked="0" layoutInCell="1" allowOverlap="1" wp14:anchorId="75F86571" wp14:editId="5E42EC51">
            <wp:simplePos x="0" y="0"/>
            <wp:positionH relativeFrom="margin">
              <wp:align>left</wp:align>
            </wp:positionH>
            <wp:positionV relativeFrom="paragraph">
              <wp:posOffset>24959</wp:posOffset>
            </wp:positionV>
            <wp:extent cx="4371975" cy="438150"/>
            <wp:effectExtent l="19050" t="19050" r="28575" b="19050"/>
            <wp:wrapSquare wrapText="bothSides"/>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371975" cy="4381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E5F9129" w14:textId="03F80E22" w:rsidR="0021445B" w:rsidRDefault="00496560" w:rsidP="00E07703">
      <w:r>
        <w:rPr>
          <w:noProof/>
        </w:rPr>
        <mc:AlternateContent>
          <mc:Choice Requires="wps">
            <w:drawing>
              <wp:anchor distT="0" distB="0" distL="114300" distR="114300" simplePos="0" relativeHeight="251697172" behindDoc="0" locked="0" layoutInCell="1" allowOverlap="1" wp14:anchorId="337657AC" wp14:editId="40206CE7">
                <wp:simplePos x="0" y="0"/>
                <wp:positionH relativeFrom="column">
                  <wp:posOffset>21590</wp:posOffset>
                </wp:positionH>
                <wp:positionV relativeFrom="paragraph">
                  <wp:posOffset>234315</wp:posOffset>
                </wp:positionV>
                <wp:extent cx="1939925" cy="635"/>
                <wp:effectExtent l="0" t="0" r="3175" b="0"/>
                <wp:wrapSquare wrapText="bothSides"/>
                <wp:docPr id="258" name="Text Box 258"/>
                <wp:cNvGraphicFramePr/>
                <a:graphic xmlns:a="http://schemas.openxmlformats.org/drawingml/2006/main">
                  <a:graphicData uri="http://schemas.microsoft.com/office/word/2010/wordprocessingShape">
                    <wps:wsp>
                      <wps:cNvSpPr txBox="1"/>
                      <wps:spPr>
                        <a:xfrm>
                          <a:off x="0" y="0"/>
                          <a:ext cx="1939925" cy="635"/>
                        </a:xfrm>
                        <a:prstGeom prst="rect">
                          <a:avLst/>
                        </a:prstGeom>
                        <a:solidFill>
                          <a:prstClr val="white"/>
                        </a:solidFill>
                        <a:ln>
                          <a:noFill/>
                        </a:ln>
                      </wps:spPr>
                      <wps:txbx>
                        <w:txbxContent>
                          <w:p w14:paraId="1ACC0753" w14:textId="3C422AED" w:rsidR="00496560" w:rsidRPr="00263C17" w:rsidRDefault="00496560" w:rsidP="00496560">
                            <w:pPr>
                              <w:pStyle w:val="Caption"/>
                              <w:rPr>
                                <w:noProof/>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12</w:t>
                            </w:r>
                            <w:r w:rsidR="000008C1">
                              <w:rPr>
                                <w:noProof/>
                              </w:rPr>
                              <w:fldChar w:fldCharType="end"/>
                            </w:r>
                            <w:r>
                              <w:t xml:space="preserve"> – Rule set 2 (Wall Avoid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7657AC" id="Text Box 258" o:spid="_x0000_s1036" type="#_x0000_t202" style="position:absolute;margin-left:1.7pt;margin-top:18.45pt;width:152.75pt;height:.05pt;z-index:2516971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" stroked="f">
                <v:textbox style="mso-fit-shape-to-text:t" inset="0,0,0,0">
                  <w:txbxContent>
                    <w:p w14:paraId="1ACC0753" w14:textId="3C422AED" w:rsidR="00496560" w:rsidRPr="00263C17" w:rsidRDefault="00496560" w:rsidP="00496560">
                      <w:pPr>
                        <w:pStyle w:val="Caption"/>
                        <w:rPr>
                          <w:noProof/>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12</w:t>
                      </w:r>
                      <w:r w:rsidR="000008C1">
                        <w:rPr>
                          <w:noProof/>
                        </w:rPr>
                        <w:fldChar w:fldCharType="end"/>
                      </w:r>
                      <w:r>
                        <w:t xml:space="preserve"> – Rule set 2 (Wall Avoidance)</w:t>
                      </w:r>
                    </w:p>
                  </w:txbxContent>
                </v:textbox>
                <w10:wrap type="square"/>
              </v:shape>
            </w:pict>
          </mc:Fallback>
        </mc:AlternateContent>
      </w:r>
    </w:p>
    <w:p w14:paraId="62A21DE6" w14:textId="77777777" w:rsidR="00496560" w:rsidRDefault="00496560" w:rsidP="00E07703"/>
    <w:p w14:paraId="1E3A91B3" w14:textId="43057173" w:rsidR="00163343" w:rsidRDefault="00496560" w:rsidP="00E07703">
      <w:r>
        <w:rPr>
          <w:noProof/>
        </w:rPr>
        <mc:AlternateContent>
          <mc:Choice Requires="wps">
            <w:drawing>
              <wp:anchor distT="0" distB="0" distL="114300" distR="114300" simplePos="0" relativeHeight="251699220" behindDoc="0" locked="0" layoutInCell="1" allowOverlap="1" wp14:anchorId="42DE24B7" wp14:editId="3A633F61">
                <wp:simplePos x="0" y="0"/>
                <wp:positionH relativeFrom="column">
                  <wp:posOffset>3425190</wp:posOffset>
                </wp:positionH>
                <wp:positionV relativeFrom="paragraph">
                  <wp:posOffset>394970</wp:posOffset>
                </wp:positionV>
                <wp:extent cx="2847975" cy="150495"/>
                <wp:effectExtent l="0" t="0" r="9525" b="1905"/>
                <wp:wrapSquare wrapText="bothSides"/>
                <wp:docPr id="259" name="Text Box 259"/>
                <wp:cNvGraphicFramePr/>
                <a:graphic xmlns:a="http://schemas.openxmlformats.org/drawingml/2006/main">
                  <a:graphicData uri="http://schemas.microsoft.com/office/word/2010/wordprocessingShape">
                    <wps:wsp>
                      <wps:cNvSpPr txBox="1"/>
                      <wps:spPr>
                        <a:xfrm>
                          <a:off x="0" y="0"/>
                          <a:ext cx="2847975" cy="150495"/>
                        </a:xfrm>
                        <a:prstGeom prst="rect">
                          <a:avLst/>
                        </a:prstGeom>
                        <a:solidFill>
                          <a:prstClr val="white"/>
                        </a:solidFill>
                        <a:ln>
                          <a:noFill/>
                        </a:ln>
                      </wps:spPr>
                      <wps:txbx>
                        <w:txbxContent>
                          <w:p w14:paraId="19EBAD01" w14:textId="45822913" w:rsidR="00496560" w:rsidRPr="002F3188" w:rsidRDefault="00496560" w:rsidP="00496560">
                            <w:pPr>
                              <w:pStyle w:val="Caption"/>
                              <w:rPr>
                                <w:noProof/>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13</w:t>
                            </w:r>
                            <w:r w:rsidR="000008C1">
                              <w:rPr>
                                <w:noProof/>
                              </w:rPr>
                              <w:fldChar w:fldCharType="end"/>
                            </w:r>
                            <w:r>
                              <w:t xml:space="preserve"> – Rule set 3 (</w:t>
                            </w:r>
                            <w:r w:rsidR="00EB526A">
                              <w:t>GP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DE24B7" id="Text Box 259" o:spid="_x0000_s1037" type="#_x0000_t202" style="position:absolute;margin-left:269.7pt;margin-top:31.1pt;width:224.25pt;height:11.85pt;z-index:2516992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" stroked="f">
                <v:textbox inset="0,0,0,0">
                  <w:txbxContent>
                    <w:p w14:paraId="19EBAD01" w14:textId="45822913" w:rsidR="00496560" w:rsidRPr="002F3188" w:rsidRDefault="00496560" w:rsidP="00496560">
                      <w:pPr>
                        <w:pStyle w:val="Caption"/>
                        <w:rPr>
                          <w:noProof/>
                        </w:rPr>
                      </w:pPr>
                      <w:r>
                        <w:t>Figure 1.</w:t>
                      </w:r>
                      <w:r w:rsidR="000008C1">
                        <w:rPr>
                          <w:noProof/>
                        </w:rPr>
                        <w:fldChar w:fldCharType="begin"/>
                      </w:r>
                      <w:r w:rsidR="000008C1">
                        <w:rPr>
                          <w:noProof/>
                        </w:rPr>
                        <w:instrText xml:space="preserve"> SEQ Figure \* ARABIC </w:instrText>
                      </w:r>
                      <w:r w:rsidR="000008C1">
                        <w:rPr>
                          <w:noProof/>
                        </w:rPr>
                        <w:fldChar w:fldCharType="separate"/>
                      </w:r>
                      <w:r w:rsidR="00566504">
                        <w:rPr>
                          <w:noProof/>
                        </w:rPr>
                        <w:t>13</w:t>
                      </w:r>
                      <w:r w:rsidR="000008C1">
                        <w:rPr>
                          <w:noProof/>
                        </w:rPr>
                        <w:fldChar w:fldCharType="end"/>
                      </w:r>
                      <w:r>
                        <w:t xml:space="preserve"> – Rule set 3 (</w:t>
                      </w:r>
                      <w:r w:rsidR="00EB526A">
                        <w:t>GPS)</w:t>
                      </w:r>
                    </w:p>
                  </w:txbxContent>
                </v:textbox>
                <w10:wrap type="square"/>
              </v:shape>
            </w:pict>
          </mc:Fallback>
        </mc:AlternateContent>
      </w:r>
      <w:r w:rsidR="005B31EB">
        <w:rPr>
          <w:noProof/>
        </w:rPr>
        <w:drawing>
          <wp:anchor distT="0" distB="0" distL="114300" distR="114300" simplePos="0" relativeHeight="251666452" behindDoc="0" locked="0" layoutInCell="1" allowOverlap="1" wp14:anchorId="6246FFBC" wp14:editId="1A8683EA">
            <wp:simplePos x="0" y="0"/>
            <wp:positionH relativeFrom="margin">
              <wp:align>right</wp:align>
            </wp:positionH>
            <wp:positionV relativeFrom="paragraph">
              <wp:posOffset>26366</wp:posOffset>
            </wp:positionV>
            <wp:extent cx="2847975" cy="314325"/>
            <wp:effectExtent l="19050" t="19050" r="28575" b="28575"/>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847975" cy="3143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1B1228">
        <w:t xml:space="preserve">The third set of rules are used to navigate the robot to a selected destination. </w:t>
      </w:r>
      <w:r w:rsidR="00641D9C">
        <w:t xml:space="preserve">It’s designed so in the case of </w:t>
      </w:r>
      <w:r w:rsidR="00F55C9B">
        <w:t xml:space="preserve">a fork in the path, </w:t>
      </w:r>
      <w:r w:rsidR="003834F0">
        <w:t>the rules will push it in the right direction, only slightly but enough for it to continue in that direction.</w:t>
      </w:r>
    </w:p>
    <w:p w14:paraId="49670922" w14:textId="6A9F1518" w:rsidR="00422B51" w:rsidRDefault="00EB526A" w:rsidP="00E07703">
      <w:r>
        <w:rPr>
          <w:noProof/>
        </w:rPr>
        <mc:AlternateContent>
          <mc:Choice Requires="wps">
            <w:drawing>
              <wp:anchor distT="0" distB="0" distL="114300" distR="114300" simplePos="0" relativeHeight="251701268" behindDoc="0" locked="0" layoutInCell="1" allowOverlap="1" wp14:anchorId="73F9313A" wp14:editId="60EFE065">
                <wp:simplePos x="0" y="0"/>
                <wp:positionH relativeFrom="column">
                  <wp:posOffset>21590</wp:posOffset>
                </wp:positionH>
                <wp:positionV relativeFrom="paragraph">
                  <wp:posOffset>526415</wp:posOffset>
                </wp:positionV>
                <wp:extent cx="1709420" cy="150495"/>
                <wp:effectExtent l="0" t="0" r="5080" b="1905"/>
                <wp:wrapSquare wrapText="bothSides"/>
                <wp:docPr id="260" name="Text Box 260"/>
                <wp:cNvGraphicFramePr/>
                <a:graphic xmlns:a="http://schemas.openxmlformats.org/drawingml/2006/main">
                  <a:graphicData uri="http://schemas.microsoft.com/office/word/2010/wordprocessingShape">
                    <wps:wsp>
                      <wps:cNvSpPr txBox="1"/>
                      <wps:spPr>
                        <a:xfrm>
                          <a:off x="0" y="0"/>
                          <a:ext cx="1709420" cy="150495"/>
                        </a:xfrm>
                        <a:prstGeom prst="rect">
                          <a:avLst/>
                        </a:prstGeom>
                        <a:solidFill>
                          <a:prstClr val="white"/>
                        </a:solidFill>
                        <a:ln>
                          <a:noFill/>
                        </a:ln>
                      </wps:spPr>
                      <wps:txbx>
                        <w:txbxContent>
                          <w:p w14:paraId="65437BF4" w14:textId="7ABAAFE6" w:rsidR="00EB526A" w:rsidRPr="007B045E" w:rsidRDefault="00EB526A" w:rsidP="00EB526A">
                            <w:pPr>
                              <w:pStyle w:val="Caption"/>
                              <w:rPr>
                                <w:noProof/>
                              </w:rPr>
                            </w:pPr>
                            <w:r>
                              <w:t>Figure 1.14 – Rule set 4 (Navig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F9313A" id="Text Box 260" o:spid="_x0000_s1038" type="#_x0000_t202" style="position:absolute;margin-left:1.7pt;margin-top:41.45pt;width:134.6pt;height:11.85pt;z-index:251701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" stroked="f">
                <v:textbox inset="0,0,0,0">
                  <w:txbxContent>
                    <w:p w14:paraId="65437BF4" w14:textId="7ABAAFE6" w:rsidR="00EB526A" w:rsidRPr="007B045E" w:rsidRDefault="00EB526A" w:rsidP="00EB526A">
                      <w:pPr>
                        <w:pStyle w:val="Caption"/>
                        <w:rPr>
                          <w:noProof/>
                        </w:rPr>
                      </w:pPr>
                      <w:r>
                        <w:t>Figure 1.14 – Rule set 4 (Navigation)</w:t>
                      </w:r>
                    </w:p>
                  </w:txbxContent>
                </v:textbox>
                <w10:wrap type="square"/>
              </v:shape>
            </w:pict>
          </mc:Fallback>
        </mc:AlternateContent>
      </w:r>
      <w:r w:rsidR="007C4E1B">
        <w:rPr>
          <w:noProof/>
        </w:rPr>
        <w:drawing>
          <wp:anchor distT="0" distB="0" distL="114300" distR="114300" simplePos="0" relativeHeight="251663380" behindDoc="0" locked="0" layoutInCell="1" allowOverlap="1" wp14:anchorId="026EA1F1" wp14:editId="357F6F1E">
            <wp:simplePos x="0" y="0"/>
            <wp:positionH relativeFrom="margin">
              <wp:align>left</wp:align>
            </wp:positionH>
            <wp:positionV relativeFrom="paragraph">
              <wp:posOffset>24709</wp:posOffset>
            </wp:positionV>
            <wp:extent cx="4314825" cy="447675"/>
            <wp:effectExtent l="19050" t="19050" r="28575" b="28575"/>
            <wp:wrapSquare wrapText="bothSides"/>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314825" cy="4476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22B51">
        <w:t xml:space="preserve">The fourth set of rules </w:t>
      </w:r>
      <w:r w:rsidR="00722B06">
        <w:t xml:space="preserve">are for making the robot go forward, </w:t>
      </w:r>
      <w:r w:rsidR="00BD75B6">
        <w:t xml:space="preserve">whenever the sensors don’t sense a wall or it’s far away, then </w:t>
      </w:r>
      <w:r w:rsidR="00F068F7">
        <w:t>the wheels move forward to make sure the robot is always moving.</w:t>
      </w:r>
      <w:r w:rsidR="00966F32">
        <w:t xml:space="preserve"> As this set of rules are responsible for the robot going forward</w:t>
      </w:r>
      <w:r w:rsidR="00D07742">
        <w:t>, the weights of the rules were set to 0.5 so they don’t interfere with the other rules, the ones responsible with making sure the robot doesn’t crash.</w:t>
      </w:r>
    </w:p>
    <w:p w14:paraId="3F108726" w14:textId="237D552F" w:rsidR="00633057" w:rsidRDefault="00EB526A" w:rsidP="00E07703">
      <w:r>
        <w:rPr>
          <w:noProof/>
        </w:rPr>
        <mc:AlternateContent>
          <mc:Choice Requires="wps">
            <w:drawing>
              <wp:anchor distT="0" distB="0" distL="114300" distR="114300" simplePos="0" relativeHeight="251703316" behindDoc="0" locked="0" layoutInCell="1" allowOverlap="1" wp14:anchorId="4B531594" wp14:editId="1D0BEC95">
                <wp:simplePos x="0" y="0"/>
                <wp:positionH relativeFrom="column">
                  <wp:posOffset>4243705</wp:posOffset>
                </wp:positionH>
                <wp:positionV relativeFrom="paragraph">
                  <wp:posOffset>648335</wp:posOffset>
                </wp:positionV>
                <wp:extent cx="2037080" cy="182880"/>
                <wp:effectExtent l="0" t="0" r="1270" b="7620"/>
                <wp:wrapSquare wrapText="bothSides"/>
                <wp:docPr id="261" name="Text Box 261"/>
                <wp:cNvGraphicFramePr/>
                <a:graphic xmlns:a="http://schemas.openxmlformats.org/drawingml/2006/main">
                  <a:graphicData uri="http://schemas.microsoft.com/office/word/2010/wordprocessingShape">
                    <wps:wsp>
                      <wps:cNvSpPr txBox="1"/>
                      <wps:spPr>
                        <a:xfrm>
                          <a:off x="0" y="0"/>
                          <a:ext cx="2037080" cy="182880"/>
                        </a:xfrm>
                        <a:prstGeom prst="rect">
                          <a:avLst/>
                        </a:prstGeom>
                        <a:solidFill>
                          <a:prstClr val="white"/>
                        </a:solidFill>
                        <a:ln>
                          <a:noFill/>
                        </a:ln>
                      </wps:spPr>
                      <wps:txbx>
                        <w:txbxContent>
                          <w:p w14:paraId="09622CBA" w14:textId="056165F4" w:rsidR="00EB526A" w:rsidRPr="00B63ACD" w:rsidRDefault="00EB526A" w:rsidP="00EB526A">
                            <w:pPr>
                              <w:pStyle w:val="Caption"/>
                              <w:rPr>
                                <w:noProof/>
                              </w:rPr>
                            </w:pPr>
                            <w:r>
                              <w:t>Figure 1.15 – Rule Set 5 (Object Avoid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31594" id="Text Box 261" o:spid="_x0000_s1039" type="#_x0000_t202" style="position:absolute;margin-left:334.15pt;margin-top:51.05pt;width:160.4pt;height:14.4pt;z-index:2517033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" stroked="f">
                <v:textbox inset="0,0,0,0">
                  <w:txbxContent>
                    <w:p w14:paraId="09622CBA" w14:textId="056165F4" w:rsidR="00EB526A" w:rsidRPr="00B63ACD" w:rsidRDefault="00EB526A" w:rsidP="00EB526A">
                      <w:pPr>
                        <w:pStyle w:val="Caption"/>
                        <w:rPr>
                          <w:noProof/>
                        </w:rPr>
                      </w:pPr>
                      <w:r>
                        <w:t>Figure 1.15 – Rule Set 5 (Object Avoidance)</w:t>
                      </w:r>
                    </w:p>
                  </w:txbxContent>
                </v:textbox>
                <w10:wrap type="square"/>
              </v:shape>
            </w:pict>
          </mc:Fallback>
        </mc:AlternateContent>
      </w:r>
      <w:r w:rsidR="005B31EB">
        <w:rPr>
          <w:noProof/>
        </w:rPr>
        <w:drawing>
          <wp:anchor distT="0" distB="0" distL="114300" distR="114300" simplePos="0" relativeHeight="251667476" behindDoc="0" locked="0" layoutInCell="1" allowOverlap="1" wp14:anchorId="2D2506A4" wp14:editId="74D693D5">
            <wp:simplePos x="0" y="0"/>
            <wp:positionH relativeFrom="margin">
              <wp:align>right</wp:align>
            </wp:positionH>
            <wp:positionV relativeFrom="paragraph">
              <wp:posOffset>25732</wp:posOffset>
            </wp:positionV>
            <wp:extent cx="4343400" cy="561975"/>
            <wp:effectExtent l="19050" t="19050" r="19050" b="28575"/>
            <wp:wrapSquare wrapText="bothSides"/>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343400" cy="5619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DC3BCF">
        <w:t xml:space="preserve">The fifth and final set of rules are designed to make the robot avoid any objects. As </w:t>
      </w:r>
      <w:r w:rsidR="0028485F">
        <w:rPr>
          <w:noProof/>
        </w:rPr>
        <w:t>an</w:t>
      </w:r>
      <w:r w:rsidR="00DC3BCF">
        <w:t xml:space="preserve"> object can be </w:t>
      </w:r>
      <w:r w:rsidR="003A7B2D">
        <w:t xml:space="preserve">small, only one </w:t>
      </w:r>
      <w:r w:rsidR="0028485F">
        <w:t>of the</w:t>
      </w:r>
      <w:r w:rsidR="003A7B2D">
        <w:t xml:space="preserve"> sensor</w:t>
      </w:r>
      <w:r w:rsidR="00BC2A6E">
        <w:t>s</w:t>
      </w:r>
      <w:r w:rsidR="003A7B2D">
        <w:t xml:space="preserve"> will pick it up whilst the others say it’s fine to proceed thus a few extra rules were needed.</w:t>
      </w:r>
    </w:p>
    <w:p w14:paraId="434C228A" w14:textId="18935899" w:rsidR="00F12492" w:rsidRPr="008E1A5C" w:rsidRDefault="001F1362">
      <w:r>
        <w:br w:type="page"/>
      </w:r>
    </w:p>
    <w:p w14:paraId="451EFED4" w14:textId="7E702321" w:rsidR="001C2884" w:rsidRDefault="001C2884" w:rsidP="001C2884">
      <w:pPr>
        <w:pStyle w:val="Heading1"/>
        <w:rPr>
          <w:rFonts w:ascii="Calibri" w:hAnsi="Calibri" w:cs="Calibri"/>
          <w:szCs w:val="24"/>
        </w:rPr>
      </w:pPr>
      <w:r>
        <w:rPr>
          <w:noProof/>
        </w:rPr>
        <w:lastRenderedPageBreak/>
        <w:t>Section 2: Analysis of Controller Performance</w:t>
      </w:r>
    </w:p>
    <w:p w14:paraId="3BB47D18" w14:textId="120417E2" w:rsidR="001F1362" w:rsidRPr="00BB066B" w:rsidRDefault="001F1362" w:rsidP="001F1362">
      <w:pPr>
        <w:pStyle w:val="NormalWeb"/>
        <w:jc w:val="both"/>
        <w:rPr>
          <w:rFonts w:ascii="Calibri" w:hAnsi="Calibri" w:cs="Calibri"/>
          <w:szCs w:val="24"/>
        </w:rPr>
      </w:pPr>
    </w:p>
    <w:p w14:paraId="518C1A64" w14:textId="22C0BE6F" w:rsidR="00FE1E91" w:rsidRDefault="00973815" w:rsidP="00E07703">
      <w:r>
        <w:rPr>
          <w:noProof/>
        </w:rPr>
        <mc:AlternateContent>
          <mc:Choice Requires="wps">
            <w:drawing>
              <wp:anchor distT="0" distB="0" distL="114300" distR="114300" simplePos="0" relativeHeight="251705364" behindDoc="0" locked="0" layoutInCell="1" allowOverlap="1" wp14:anchorId="57565E32" wp14:editId="18FFA7DF">
                <wp:simplePos x="0" y="0"/>
                <wp:positionH relativeFrom="column">
                  <wp:posOffset>19050</wp:posOffset>
                </wp:positionH>
                <wp:positionV relativeFrom="paragraph">
                  <wp:posOffset>2199005</wp:posOffset>
                </wp:positionV>
                <wp:extent cx="3268980" cy="635"/>
                <wp:effectExtent l="0" t="0" r="0" b="0"/>
                <wp:wrapSquare wrapText="bothSides"/>
                <wp:docPr id="262" name="Text Box 262"/>
                <wp:cNvGraphicFramePr/>
                <a:graphic xmlns:a="http://schemas.openxmlformats.org/drawingml/2006/main">
                  <a:graphicData uri="http://schemas.microsoft.com/office/word/2010/wordprocessingShape">
                    <wps:wsp>
                      <wps:cNvSpPr txBox="1"/>
                      <wps:spPr>
                        <a:xfrm>
                          <a:off x="0" y="0"/>
                          <a:ext cx="3268980" cy="635"/>
                        </a:xfrm>
                        <a:prstGeom prst="rect">
                          <a:avLst/>
                        </a:prstGeom>
                        <a:solidFill>
                          <a:prstClr val="white"/>
                        </a:solidFill>
                        <a:ln>
                          <a:noFill/>
                        </a:ln>
                      </wps:spPr>
                      <wps:txbx>
                        <w:txbxContent>
                          <w:p w14:paraId="5476A97C" w14:textId="153A9678" w:rsidR="00973815" w:rsidRPr="00517551" w:rsidRDefault="00973815" w:rsidP="00973815">
                            <w:pPr>
                              <w:pStyle w:val="Caption"/>
                              <w:rPr>
                                <w:noProof/>
                              </w:rPr>
                            </w:pPr>
                            <w:r>
                              <w:t xml:space="preserve">Figure 2.1 – Surface Plot for </w:t>
                            </w:r>
                            <w:proofErr w:type="spellStart"/>
                            <w:r>
                              <w:t>Ultrasonics</w:t>
                            </w:r>
                            <w:proofErr w:type="spellEnd"/>
                            <w:r>
                              <w:t xml:space="preserve"> 1 and 2 for Wheel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65E32" id="Text Box 262" o:spid="_x0000_s1040" type="#_x0000_t202" style="position:absolute;margin-left:1.5pt;margin-top:173.15pt;width:257.4pt;height:.05pt;z-index:2517053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S+cMQIAAGkEAAAOAAAAZHJzL2Uyb0RvYy54bWysVMFu2zAMvQ/YPwi6L07SLWi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" stroked="f">
                <v:textbox style="mso-fit-shape-to-text:t" inset="0,0,0,0">
                  <w:txbxContent>
                    <w:p w14:paraId="5476A97C" w14:textId="153A9678" w:rsidR="00973815" w:rsidRPr="00517551" w:rsidRDefault="00973815" w:rsidP="00973815">
                      <w:pPr>
                        <w:pStyle w:val="Caption"/>
                        <w:rPr>
                          <w:noProof/>
                        </w:rPr>
                      </w:pPr>
                      <w:r>
                        <w:t xml:space="preserve">Figure 2.1 – Surface Plot for </w:t>
                      </w:r>
                      <w:proofErr w:type="spellStart"/>
                      <w:r>
                        <w:t>Ultrasonics</w:t>
                      </w:r>
                      <w:proofErr w:type="spellEnd"/>
                      <w:r>
                        <w:t xml:space="preserve"> 1 and 2 for Wheel 2</w:t>
                      </w:r>
                    </w:p>
                  </w:txbxContent>
                </v:textbox>
                <w10:wrap type="square"/>
              </v:shape>
            </w:pict>
          </mc:Fallback>
        </mc:AlternateContent>
      </w:r>
      <w:r w:rsidR="00045FE3">
        <w:rPr>
          <w:noProof/>
        </w:rPr>
        <w:drawing>
          <wp:anchor distT="0" distB="0" distL="114300" distR="114300" simplePos="0" relativeHeight="251657225" behindDoc="0" locked="0" layoutInCell="1" allowOverlap="1" wp14:anchorId="047BEA9B" wp14:editId="48C6A975">
            <wp:simplePos x="0" y="0"/>
            <wp:positionH relativeFrom="margin">
              <wp:align>left</wp:align>
            </wp:positionH>
            <wp:positionV relativeFrom="paragraph">
              <wp:posOffset>25539</wp:posOffset>
            </wp:positionV>
            <wp:extent cx="3268980" cy="2116455"/>
            <wp:effectExtent l="19050" t="19050" r="9525" b="22225"/>
            <wp:wrapSquare wrapText="bothSides"/>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l="4101" t="2026" r="2663"/>
                    <a:stretch/>
                  </pic:blipFill>
                  <pic:spPr bwMode="auto">
                    <a:xfrm>
                      <a:off x="0" y="0"/>
                      <a:ext cx="3268980" cy="211645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E1E91">
        <w:t>All surface plots shown a</w:t>
      </w:r>
      <w:r w:rsidR="00893D68">
        <w:t>re</w:t>
      </w:r>
      <w:r w:rsidR="00FE1E91">
        <w:t xml:space="preserve"> for wheel 2, w</w:t>
      </w:r>
      <w:r w:rsidR="00045FE3">
        <w:t>ith</w:t>
      </w:r>
      <w:r w:rsidR="00FE1E91">
        <w:t xml:space="preserve"> both wheels being reflections of each other, the surface plots which be the mirror images of one another.</w:t>
      </w:r>
    </w:p>
    <w:p w14:paraId="4A886B54" w14:textId="31AC4948" w:rsidR="003B1016" w:rsidRDefault="00A866A0" w:rsidP="00E07703">
      <w:r>
        <w:t>Figure 2.</w:t>
      </w:r>
      <w:r w:rsidR="00973815">
        <w:t>1</w:t>
      </w:r>
      <w:r>
        <w:t xml:space="preserve"> Shows the surface plot for the first and second ultrasonic sensors, the side ones of the opposite side of wheel 2 (which would be US 5 and 6 for wheel 1). </w:t>
      </w:r>
      <w:r w:rsidR="009D7120">
        <w:t xml:space="preserve">As seen, the closer the side ultrasonic </w:t>
      </w:r>
      <w:r w:rsidR="00BA4C3E">
        <w:t xml:space="preserve">sensors get to the wall, the </w:t>
      </w:r>
      <w:r w:rsidR="00AE5531">
        <w:t xml:space="preserve">more the wheels reverse. </w:t>
      </w:r>
    </w:p>
    <w:p w14:paraId="784C00AB" w14:textId="5616EA2A" w:rsidR="0001661F" w:rsidRDefault="0001661F" w:rsidP="006077C2"/>
    <w:p w14:paraId="48223568" w14:textId="411F52A7" w:rsidR="00676140" w:rsidRDefault="00676140" w:rsidP="006077C2"/>
    <w:p w14:paraId="69B2959A" w14:textId="77777777" w:rsidR="00973815" w:rsidRDefault="00973815" w:rsidP="006077C2"/>
    <w:p w14:paraId="63E4BC2A" w14:textId="64751BE0" w:rsidR="006077C2" w:rsidRDefault="00973815" w:rsidP="006077C2">
      <w:r>
        <w:rPr>
          <w:noProof/>
        </w:rPr>
        <mc:AlternateContent>
          <mc:Choice Requires="wps">
            <w:drawing>
              <wp:anchor distT="0" distB="0" distL="114300" distR="114300" simplePos="0" relativeHeight="251707412" behindDoc="0" locked="0" layoutInCell="1" allowOverlap="1" wp14:anchorId="428C8B13" wp14:editId="093AFB28">
                <wp:simplePos x="0" y="0"/>
                <wp:positionH relativeFrom="column">
                  <wp:posOffset>-635</wp:posOffset>
                </wp:positionH>
                <wp:positionV relativeFrom="paragraph">
                  <wp:posOffset>2364105</wp:posOffset>
                </wp:positionV>
                <wp:extent cx="3281045" cy="635"/>
                <wp:effectExtent l="0" t="0" r="0" b="0"/>
                <wp:wrapSquare wrapText="bothSides"/>
                <wp:docPr id="263" name="Text Box 263"/>
                <wp:cNvGraphicFramePr/>
                <a:graphic xmlns:a="http://schemas.openxmlformats.org/drawingml/2006/main">
                  <a:graphicData uri="http://schemas.microsoft.com/office/word/2010/wordprocessingShape">
                    <wps:wsp>
                      <wps:cNvSpPr txBox="1"/>
                      <wps:spPr>
                        <a:xfrm>
                          <a:off x="0" y="0"/>
                          <a:ext cx="3281045" cy="635"/>
                        </a:xfrm>
                        <a:prstGeom prst="rect">
                          <a:avLst/>
                        </a:prstGeom>
                        <a:solidFill>
                          <a:prstClr val="white"/>
                        </a:solidFill>
                        <a:ln>
                          <a:noFill/>
                        </a:ln>
                      </wps:spPr>
                      <wps:txbx>
                        <w:txbxContent>
                          <w:p w14:paraId="2176AB58" w14:textId="06DA39C1" w:rsidR="00973815" w:rsidRPr="003C3733" w:rsidRDefault="00973815" w:rsidP="00973815">
                            <w:pPr>
                              <w:pStyle w:val="Caption"/>
                              <w:rPr>
                                <w:noProof/>
                              </w:rPr>
                            </w:pPr>
                            <w:r>
                              <w:t xml:space="preserve">Figure 2.2 – Surface Plot for </w:t>
                            </w:r>
                            <w:proofErr w:type="spellStart"/>
                            <w:r>
                              <w:t>Ultrasonics</w:t>
                            </w:r>
                            <w:proofErr w:type="spellEnd"/>
                            <w:r>
                              <w:t xml:space="preserve"> 3 and 4 for Wheel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8C8B13" id="Text Box 263" o:spid="_x0000_s1041" type="#_x0000_t202" style="position:absolute;margin-left:-.05pt;margin-top:186.15pt;width:258.35pt;height:.05pt;z-index:2517074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" stroked="f">
                <v:textbox style="mso-fit-shape-to-text:t" inset="0,0,0,0">
                  <w:txbxContent>
                    <w:p w14:paraId="2176AB58" w14:textId="06DA39C1" w:rsidR="00973815" w:rsidRPr="003C3733" w:rsidRDefault="00973815" w:rsidP="00973815">
                      <w:pPr>
                        <w:pStyle w:val="Caption"/>
                        <w:rPr>
                          <w:noProof/>
                        </w:rPr>
                      </w:pPr>
                      <w:r>
                        <w:t xml:space="preserve">Figure 2.2 – Surface Plot for </w:t>
                      </w:r>
                      <w:proofErr w:type="spellStart"/>
                      <w:r>
                        <w:t>Ultrasonics</w:t>
                      </w:r>
                      <w:proofErr w:type="spellEnd"/>
                      <w:r>
                        <w:t xml:space="preserve"> 3 and 4 for Wheel 2</w:t>
                      </w:r>
                    </w:p>
                  </w:txbxContent>
                </v:textbox>
                <w10:wrap type="square"/>
              </v:shape>
            </w:pict>
          </mc:Fallback>
        </mc:AlternateContent>
      </w:r>
      <w:r w:rsidR="00676140">
        <w:rPr>
          <w:noProof/>
        </w:rPr>
        <w:drawing>
          <wp:anchor distT="0" distB="0" distL="114300" distR="114300" simplePos="0" relativeHeight="251657226" behindDoc="0" locked="0" layoutInCell="1" allowOverlap="1" wp14:anchorId="504F44FF" wp14:editId="38F5CD02">
            <wp:simplePos x="0" y="0"/>
            <wp:positionH relativeFrom="margin">
              <wp:posOffset>-635</wp:posOffset>
            </wp:positionH>
            <wp:positionV relativeFrom="paragraph">
              <wp:posOffset>13335</wp:posOffset>
            </wp:positionV>
            <wp:extent cx="3281045" cy="2293620"/>
            <wp:effectExtent l="19050" t="19050" r="15875" b="27305"/>
            <wp:wrapSquare wrapText="bothSides"/>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281045" cy="229362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6E4924">
        <w:t>Figure 2.</w:t>
      </w:r>
      <w:r>
        <w:t>2</w:t>
      </w:r>
      <w:r w:rsidR="006E4924">
        <w:t xml:space="preserve"> shows the surface plot for the third and fourth ultrasonic sensors, the middle ones.</w:t>
      </w:r>
      <w:r w:rsidR="00A759FF">
        <w:t xml:space="preserve"> This surface plot would be mirrored for the first wheel. As seen, </w:t>
      </w:r>
      <w:r w:rsidR="0038772F">
        <w:t xml:space="preserve">ultrasonic 3 </w:t>
      </w:r>
      <w:r w:rsidR="00C567AC">
        <w:t xml:space="preserve">has more of </w:t>
      </w:r>
      <w:r w:rsidR="00A31B64">
        <w:t xml:space="preserve">an impact on the wheel going forward whereas ultrasonic 4 </w:t>
      </w:r>
      <w:r w:rsidR="001D7E00">
        <w:t xml:space="preserve">has more or a varying impact on the wheel, this is </w:t>
      </w:r>
      <w:r w:rsidR="001D7E00" w:rsidRPr="000008C1">
        <w:rPr>
          <w:noProof/>
        </w:rPr>
        <w:t>vi</w:t>
      </w:r>
      <w:r w:rsidR="000008C1" w:rsidRPr="000008C1">
        <w:rPr>
          <w:noProof/>
        </w:rPr>
        <w:t>ce-</w:t>
      </w:r>
      <w:r w:rsidR="001D7E00" w:rsidRPr="000008C1">
        <w:rPr>
          <w:noProof/>
        </w:rPr>
        <w:t>versa</w:t>
      </w:r>
      <w:r w:rsidR="001D7E00">
        <w:t xml:space="preserve"> for wheel 1.</w:t>
      </w:r>
    </w:p>
    <w:p w14:paraId="28E3DB13" w14:textId="10466391" w:rsidR="00E54109" w:rsidRDefault="00E54109" w:rsidP="006077C2"/>
    <w:p w14:paraId="0D9EA917" w14:textId="1AC999BF" w:rsidR="00E54109" w:rsidRDefault="00E54109" w:rsidP="006077C2"/>
    <w:p w14:paraId="431BE551" w14:textId="439D11C6" w:rsidR="00E54109" w:rsidRDefault="00E54109" w:rsidP="006077C2"/>
    <w:p w14:paraId="1A85E9FD" w14:textId="032212FC" w:rsidR="00F12492" w:rsidRDefault="00F12492" w:rsidP="006077C2"/>
    <w:p w14:paraId="4D3EFF73" w14:textId="77777777" w:rsidR="00973815" w:rsidRDefault="00973815" w:rsidP="006077C2"/>
    <w:p w14:paraId="407B5C80" w14:textId="59470FF6" w:rsidR="001D7E00" w:rsidRDefault="00973815" w:rsidP="00E07703">
      <w:r>
        <w:rPr>
          <w:noProof/>
        </w:rPr>
        <mc:AlternateContent>
          <mc:Choice Requires="wps">
            <w:drawing>
              <wp:anchor distT="0" distB="0" distL="114300" distR="114300" simplePos="0" relativeHeight="251709460" behindDoc="0" locked="0" layoutInCell="1" allowOverlap="1" wp14:anchorId="163C48DB" wp14:editId="6C862CF6">
                <wp:simplePos x="0" y="0"/>
                <wp:positionH relativeFrom="column">
                  <wp:posOffset>19050</wp:posOffset>
                </wp:positionH>
                <wp:positionV relativeFrom="paragraph">
                  <wp:posOffset>2330450</wp:posOffset>
                </wp:positionV>
                <wp:extent cx="3268980" cy="635"/>
                <wp:effectExtent l="0" t="0" r="0" b="0"/>
                <wp:wrapSquare wrapText="bothSides"/>
                <wp:docPr id="264" name="Text Box 264"/>
                <wp:cNvGraphicFramePr/>
                <a:graphic xmlns:a="http://schemas.openxmlformats.org/drawingml/2006/main">
                  <a:graphicData uri="http://schemas.microsoft.com/office/word/2010/wordprocessingShape">
                    <wps:wsp>
                      <wps:cNvSpPr txBox="1"/>
                      <wps:spPr>
                        <a:xfrm>
                          <a:off x="0" y="0"/>
                          <a:ext cx="3268980" cy="635"/>
                        </a:xfrm>
                        <a:prstGeom prst="rect">
                          <a:avLst/>
                        </a:prstGeom>
                        <a:solidFill>
                          <a:prstClr val="white"/>
                        </a:solidFill>
                        <a:ln>
                          <a:noFill/>
                        </a:ln>
                      </wps:spPr>
                      <wps:txbx>
                        <w:txbxContent>
                          <w:p w14:paraId="5787E5E3" w14:textId="230C026F" w:rsidR="00973815" w:rsidRPr="000E4C73" w:rsidRDefault="00973815" w:rsidP="00973815">
                            <w:pPr>
                              <w:pStyle w:val="Caption"/>
                              <w:rPr>
                                <w:noProof/>
                              </w:rPr>
                            </w:pPr>
                            <w:r>
                              <w:t>Figure 2.3 – Surface Plot for Ultrasonic 4 and GPS for Wheel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3C48DB" id="Text Box 264" o:spid="_x0000_s1042" type="#_x0000_t202" style="position:absolute;margin-left:1.5pt;margin-top:183.5pt;width:257.4pt;height:.05pt;z-index:2517094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UT5MQIAAGkEAAAOAAAAZHJzL2Uyb0RvYy54bWysVMFu2zAMvQ/YPwi6L07SLWi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" stroked="f">
                <v:textbox style="mso-fit-shape-to-text:t" inset="0,0,0,0">
                  <w:txbxContent>
                    <w:p w14:paraId="5787E5E3" w14:textId="230C026F" w:rsidR="00973815" w:rsidRPr="000E4C73" w:rsidRDefault="00973815" w:rsidP="00973815">
                      <w:pPr>
                        <w:pStyle w:val="Caption"/>
                        <w:rPr>
                          <w:noProof/>
                        </w:rPr>
                      </w:pPr>
                      <w:r>
                        <w:t>Figure 2.3 – Surface Plot for Ultrasonic 4 and GPS for Wheel 2</w:t>
                      </w:r>
                    </w:p>
                  </w:txbxContent>
                </v:textbox>
                <w10:wrap type="square"/>
              </v:shape>
            </w:pict>
          </mc:Fallback>
        </mc:AlternateContent>
      </w:r>
      <w:r w:rsidR="003F198C">
        <w:rPr>
          <w:noProof/>
        </w:rPr>
        <w:drawing>
          <wp:anchor distT="0" distB="0" distL="114300" distR="114300" simplePos="0" relativeHeight="251657227" behindDoc="0" locked="0" layoutInCell="1" allowOverlap="1" wp14:anchorId="0D0298F6" wp14:editId="0717D088">
            <wp:simplePos x="0" y="0"/>
            <wp:positionH relativeFrom="margin">
              <wp:align>left</wp:align>
            </wp:positionH>
            <wp:positionV relativeFrom="paragraph">
              <wp:posOffset>27677</wp:posOffset>
            </wp:positionV>
            <wp:extent cx="3268980" cy="2245995"/>
            <wp:effectExtent l="19050" t="19050" r="26670" b="20955"/>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4675" t="4180"/>
                    <a:stretch/>
                  </pic:blipFill>
                  <pic:spPr bwMode="auto">
                    <a:xfrm>
                      <a:off x="0" y="0"/>
                      <a:ext cx="3272984" cy="2248938"/>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A4112">
        <w:t>Figure 2.</w:t>
      </w:r>
      <w:r>
        <w:t>3</w:t>
      </w:r>
      <w:r w:rsidR="00DA4112">
        <w:t xml:space="preserve"> shows the surface plot for the fourth ultrasonic and the GPS, it’s to show the impact of the GPS on the system, the fourth ultrasonic was chosen as it’s an influential sensor for the second wheel. </w:t>
      </w:r>
      <w:r w:rsidR="00B814D6">
        <w:t>As seen, if the wheel is stationary or going forward then the GPS has little to no impact, however when the wheel is reversing then it has a huge impact.</w:t>
      </w:r>
    </w:p>
    <w:p w14:paraId="2FFA9A69" w14:textId="77777777" w:rsidR="00E54109" w:rsidRDefault="00E54109" w:rsidP="00B07669"/>
    <w:p w14:paraId="47D443F8" w14:textId="77777777" w:rsidR="00E54109" w:rsidRDefault="00E54109" w:rsidP="00B07669"/>
    <w:p w14:paraId="0185ADA5" w14:textId="3DB9550F" w:rsidR="00E54109" w:rsidRDefault="00E54109" w:rsidP="00B07669"/>
    <w:p w14:paraId="4E381FFE" w14:textId="3754E2F3" w:rsidR="00B814D6" w:rsidRDefault="00813784" w:rsidP="00E07703">
      <w:r>
        <w:rPr>
          <w:noProof/>
        </w:rPr>
        <w:lastRenderedPageBreak/>
        <w:drawing>
          <wp:anchor distT="0" distB="0" distL="114300" distR="114300" simplePos="0" relativeHeight="251657228" behindDoc="0" locked="0" layoutInCell="1" allowOverlap="1" wp14:anchorId="4C0FF22B" wp14:editId="68D0D3B3">
            <wp:simplePos x="0" y="0"/>
            <wp:positionH relativeFrom="margin">
              <wp:align>left</wp:align>
            </wp:positionH>
            <wp:positionV relativeFrom="paragraph">
              <wp:posOffset>27065</wp:posOffset>
            </wp:positionV>
            <wp:extent cx="3280503" cy="2182483"/>
            <wp:effectExtent l="19050" t="19050" r="15240" b="27940"/>
            <wp:wrapSquare wrapText="bothSides"/>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280503" cy="2182483"/>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B814D6">
        <w:t>Figure 2.</w:t>
      </w:r>
      <w:r w:rsidR="00973815">
        <w:t>4</w:t>
      </w:r>
      <w:r w:rsidR="00B814D6">
        <w:t xml:space="preserve"> Shows the surface plot for the fourth ultrasonic and tactile</w:t>
      </w:r>
      <w:r w:rsidR="00253E0E">
        <w:t xml:space="preserve">. This is used to show the impact of the tactile in the case it is </w:t>
      </w:r>
      <w:r w:rsidR="0085002B">
        <w:t>pressed and</w:t>
      </w:r>
      <w:r w:rsidR="00253E0E">
        <w:t xml:space="preserve"> like before the fourth ultrasonic is used as the control. </w:t>
      </w:r>
      <w:r w:rsidR="00E451BF">
        <w:t>As shown if the tactile is pressed the wheel follows the same pattern just at a much lower speed (or even reversing).</w:t>
      </w:r>
    </w:p>
    <w:p w14:paraId="34744EC4" w14:textId="0BAFDAF9" w:rsidR="00E451BF" w:rsidRDefault="00E451BF" w:rsidP="00E07703"/>
    <w:p w14:paraId="6DA45325" w14:textId="6B1A49DE" w:rsidR="00730126" w:rsidRPr="00730126" w:rsidRDefault="00730126" w:rsidP="00730126"/>
    <w:p w14:paraId="37DEC7F8" w14:textId="77777777" w:rsidR="006877B5" w:rsidRDefault="006877B5" w:rsidP="00730126"/>
    <w:p w14:paraId="2F3112BF" w14:textId="4E9348FC" w:rsidR="006877B5" w:rsidRDefault="00973815" w:rsidP="00730126">
      <w:r>
        <w:rPr>
          <w:noProof/>
        </w:rPr>
        <mc:AlternateContent>
          <mc:Choice Requires="wps">
            <w:drawing>
              <wp:anchor distT="0" distB="0" distL="114300" distR="114300" simplePos="0" relativeHeight="251711508" behindDoc="0" locked="0" layoutInCell="1" allowOverlap="1" wp14:anchorId="0282D2C5" wp14:editId="7006465E">
                <wp:simplePos x="0" y="0"/>
                <wp:positionH relativeFrom="column">
                  <wp:posOffset>21590</wp:posOffset>
                </wp:positionH>
                <wp:positionV relativeFrom="paragraph">
                  <wp:posOffset>17145</wp:posOffset>
                </wp:positionV>
                <wp:extent cx="3280410" cy="182880"/>
                <wp:effectExtent l="0" t="0" r="0" b="7620"/>
                <wp:wrapSquare wrapText="bothSides"/>
                <wp:docPr id="265" name="Text Box 265"/>
                <wp:cNvGraphicFramePr/>
                <a:graphic xmlns:a="http://schemas.openxmlformats.org/drawingml/2006/main">
                  <a:graphicData uri="http://schemas.microsoft.com/office/word/2010/wordprocessingShape">
                    <wps:wsp>
                      <wps:cNvSpPr txBox="1"/>
                      <wps:spPr>
                        <a:xfrm>
                          <a:off x="0" y="0"/>
                          <a:ext cx="3280410" cy="182880"/>
                        </a:xfrm>
                        <a:prstGeom prst="rect">
                          <a:avLst/>
                        </a:prstGeom>
                        <a:solidFill>
                          <a:prstClr val="white"/>
                        </a:solidFill>
                        <a:ln>
                          <a:noFill/>
                        </a:ln>
                      </wps:spPr>
                      <wps:txbx>
                        <w:txbxContent>
                          <w:p w14:paraId="2B6F4B0D" w14:textId="58F0A2B2" w:rsidR="00973815" w:rsidRPr="008738B7" w:rsidRDefault="00973815" w:rsidP="00973815">
                            <w:pPr>
                              <w:pStyle w:val="Caption"/>
                              <w:rPr>
                                <w:noProof/>
                              </w:rPr>
                            </w:pPr>
                            <w:r>
                              <w:t>Figure 2.4 – Surface Plot for Ultrasonic 4 and Tactile for Wheel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82D2C5" id="Text Box 265" o:spid="_x0000_s1043" type="#_x0000_t202" style="position:absolute;margin-left:1.7pt;margin-top:1.35pt;width:258.3pt;height:14.4pt;z-index:2517115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" stroked="f">
                <v:textbox inset="0,0,0,0">
                  <w:txbxContent>
                    <w:p w14:paraId="2B6F4B0D" w14:textId="58F0A2B2" w:rsidR="00973815" w:rsidRPr="008738B7" w:rsidRDefault="00973815" w:rsidP="00973815">
                      <w:pPr>
                        <w:pStyle w:val="Caption"/>
                        <w:rPr>
                          <w:noProof/>
                        </w:rPr>
                      </w:pPr>
                      <w:r>
                        <w:t>Figure 2.4 – Surface Plot for Ultrasonic 4 and Tactile for Wheel 2</w:t>
                      </w:r>
                    </w:p>
                  </w:txbxContent>
                </v:textbox>
                <w10:wrap type="square"/>
              </v:shape>
            </w:pict>
          </mc:Fallback>
        </mc:AlternateContent>
      </w:r>
    </w:p>
    <w:p w14:paraId="3E91145A" w14:textId="16E0EA92" w:rsidR="00730126" w:rsidRPr="00730126" w:rsidRDefault="003A5AC4" w:rsidP="00730126">
      <w:r>
        <w:rPr>
          <w:noProof/>
        </w:rPr>
        <w:drawing>
          <wp:anchor distT="0" distB="0" distL="114300" distR="114300" simplePos="0" relativeHeight="251657229" behindDoc="0" locked="0" layoutInCell="1" allowOverlap="1" wp14:anchorId="0F7F3A24" wp14:editId="6F184344">
            <wp:simplePos x="0" y="0"/>
            <wp:positionH relativeFrom="margin">
              <wp:posOffset>-635</wp:posOffset>
            </wp:positionH>
            <wp:positionV relativeFrom="paragraph">
              <wp:posOffset>5080</wp:posOffset>
            </wp:positionV>
            <wp:extent cx="1880235" cy="3034665"/>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80235" cy="3034665"/>
                    </a:xfrm>
                    <a:prstGeom prst="rect">
                      <a:avLst/>
                    </a:prstGeom>
                  </pic:spPr>
                </pic:pic>
              </a:graphicData>
            </a:graphic>
            <wp14:sizeRelH relativeFrom="page">
              <wp14:pctWidth>0</wp14:pctWidth>
            </wp14:sizeRelH>
            <wp14:sizeRelV relativeFrom="page">
              <wp14:pctHeight>0</wp14:pctHeight>
            </wp14:sizeRelV>
          </wp:anchor>
        </w:drawing>
      </w:r>
      <w:r w:rsidR="001943DB">
        <w:t xml:space="preserve">The </w:t>
      </w:r>
      <w:r w:rsidR="0070602D">
        <w:t xml:space="preserve">figure </w:t>
      </w:r>
      <w:r w:rsidR="00D1184B">
        <w:t>to the right (figure 2.</w:t>
      </w:r>
      <w:r w:rsidR="00973815">
        <w:t>5</w:t>
      </w:r>
      <w:r w:rsidR="00D1184B">
        <w:t>)</w:t>
      </w:r>
      <w:r w:rsidR="0070602D">
        <w:t xml:space="preserve"> is a simple path for the robot to traverse, with the pink symbol being the </w:t>
      </w:r>
      <w:r w:rsidR="006877B5">
        <w:t>destination</w:t>
      </w:r>
      <w:r w:rsidR="00F411AD">
        <w:t>, and below is a number of situations that prove the ability of the logic controller</w:t>
      </w:r>
      <w:r w:rsidR="008E3C05">
        <w:t>.</w:t>
      </w:r>
      <w:r w:rsidR="00F411AD">
        <w:t xml:space="preserve"> </w:t>
      </w:r>
      <w:r w:rsidR="008E3C05">
        <w:t xml:space="preserve">All the </w:t>
      </w:r>
      <w:r w:rsidR="006877B5">
        <w:t>situations were</w:t>
      </w:r>
      <w:r w:rsidR="00612715">
        <w:t xml:space="preserve"> </w:t>
      </w:r>
      <w:r w:rsidR="007A360A">
        <w:t xml:space="preserve">drawn up in CAD </w:t>
      </w:r>
      <w:r w:rsidR="002E2678">
        <w:t>to get accurate angl</w:t>
      </w:r>
      <w:r w:rsidR="00CC7BE8">
        <w:t>e</w:t>
      </w:r>
      <w:r w:rsidR="002E2678">
        <w:t xml:space="preserve">s and distances for the ultrasonic sensors, </w:t>
      </w:r>
      <w:r w:rsidR="00EB20EB">
        <w:t>in combination with equations for calculating how far a robot travels for the different outputs</w:t>
      </w:r>
      <w:r w:rsidR="00784410">
        <w:t>, all of this to get accurate</w:t>
      </w:r>
      <w:r w:rsidR="00EB20EB">
        <w:t xml:space="preserve"> </w:t>
      </w:r>
      <w:r w:rsidR="008E3C05">
        <w:t>readings whilst testing the robot</w:t>
      </w:r>
      <w:r w:rsidR="00FD0B80">
        <w:t>.</w:t>
      </w:r>
      <w:r w:rsidR="00D3424F">
        <w:t xml:space="preserve"> For all situations explained below, there is a table of iterations with the input and outputs, the inputs are the tactile sensors, the 6 ultrasonic and the GPS in that order.</w:t>
      </w:r>
      <w:r w:rsidR="006F7C09">
        <w:t xml:space="preserve"> </w:t>
      </w:r>
      <w:r w:rsidR="006877B5">
        <w:t>Also,</w:t>
      </w:r>
      <w:r w:rsidR="006F7C09">
        <w:t xml:space="preserve"> </w:t>
      </w:r>
      <w:r w:rsidR="000008C1">
        <w:t xml:space="preserve">alongside </w:t>
      </w:r>
      <w:r w:rsidR="006F7C09">
        <w:t xml:space="preserve">each situation is a CAD picture showing the robot in the first iteration of the situation with all its input values </w:t>
      </w:r>
      <w:r w:rsidR="006877B5">
        <w:t>labelled</w:t>
      </w:r>
      <w:r w:rsidR="006F7C09">
        <w:t>.</w:t>
      </w:r>
      <w:r w:rsidR="0003742E">
        <w:t xml:space="preserve"> For all situations only a few </w:t>
      </w:r>
      <w:r w:rsidR="006C3414">
        <w:t xml:space="preserve">iterations are included, enough to </w:t>
      </w:r>
      <w:r w:rsidR="00D16F5A">
        <w:t>demonstrate that it achieves the given task at that time.</w:t>
      </w:r>
    </w:p>
    <w:p w14:paraId="70CB5B54" w14:textId="2A12B114" w:rsidR="00B46550" w:rsidRDefault="00B46550" w:rsidP="00E07703"/>
    <w:p w14:paraId="66F556F2" w14:textId="1E232A10" w:rsidR="00E54109" w:rsidRDefault="00E54109" w:rsidP="00E07703"/>
    <w:p w14:paraId="67AA2A11" w14:textId="324FFAC9" w:rsidR="00E54109" w:rsidRDefault="00973815" w:rsidP="00E07703">
      <w:r>
        <w:rPr>
          <w:noProof/>
        </w:rPr>
        <mc:AlternateContent>
          <mc:Choice Requires="wps">
            <w:drawing>
              <wp:anchor distT="0" distB="0" distL="114300" distR="114300" simplePos="0" relativeHeight="251713556" behindDoc="0" locked="0" layoutInCell="1" allowOverlap="1" wp14:anchorId="646C706B" wp14:editId="4154B820">
                <wp:simplePos x="0" y="0"/>
                <wp:positionH relativeFrom="margin">
                  <wp:align>left</wp:align>
                </wp:positionH>
                <wp:positionV relativeFrom="paragraph">
                  <wp:posOffset>213995</wp:posOffset>
                </wp:positionV>
                <wp:extent cx="1880235" cy="174625"/>
                <wp:effectExtent l="0" t="0" r="5715" b="0"/>
                <wp:wrapSquare wrapText="bothSides"/>
                <wp:docPr id="266" name="Text Box 266"/>
                <wp:cNvGraphicFramePr/>
                <a:graphic xmlns:a="http://schemas.openxmlformats.org/drawingml/2006/main">
                  <a:graphicData uri="http://schemas.microsoft.com/office/word/2010/wordprocessingShape">
                    <wps:wsp>
                      <wps:cNvSpPr txBox="1"/>
                      <wps:spPr>
                        <a:xfrm>
                          <a:off x="0" y="0"/>
                          <a:ext cx="1880235" cy="174625"/>
                        </a:xfrm>
                        <a:prstGeom prst="rect">
                          <a:avLst/>
                        </a:prstGeom>
                        <a:solidFill>
                          <a:prstClr val="white"/>
                        </a:solidFill>
                        <a:ln>
                          <a:noFill/>
                        </a:ln>
                      </wps:spPr>
                      <wps:txbx>
                        <w:txbxContent>
                          <w:p w14:paraId="01F25096" w14:textId="6C6A6E2F" w:rsidR="00973815" w:rsidRPr="003A5B9F" w:rsidRDefault="00973815" w:rsidP="00973815">
                            <w:pPr>
                              <w:pStyle w:val="Caption"/>
                              <w:rPr>
                                <w:noProof/>
                              </w:rPr>
                            </w:pPr>
                            <w:r>
                              <w:t>Figure 2.5 – Reference M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6C706B" id="Text Box 266" o:spid="_x0000_s1044" type="#_x0000_t202" style="position:absolute;margin-left:0;margin-top:16.85pt;width:148.05pt;height:13.75pt;z-index:2517135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" stroked="f">
                <v:textbox inset="0,0,0,0">
                  <w:txbxContent>
                    <w:p w14:paraId="01F25096" w14:textId="6C6A6E2F" w:rsidR="00973815" w:rsidRPr="003A5B9F" w:rsidRDefault="00973815" w:rsidP="00973815">
                      <w:pPr>
                        <w:pStyle w:val="Caption"/>
                        <w:rPr>
                          <w:noProof/>
                        </w:rPr>
                      </w:pPr>
                      <w:r>
                        <w:t>Figure 2.5 – Reference Map</w:t>
                      </w:r>
                    </w:p>
                  </w:txbxContent>
                </v:textbox>
                <w10:wrap type="square" anchorx="margin"/>
              </v:shape>
            </w:pict>
          </mc:Fallback>
        </mc:AlternateContent>
      </w:r>
    </w:p>
    <w:p w14:paraId="308CD6F2" w14:textId="77777777" w:rsidR="00973815" w:rsidRDefault="00973815" w:rsidP="00D1184B"/>
    <w:p w14:paraId="32039519" w14:textId="261EBF35" w:rsidR="00D1184B" w:rsidRDefault="00D1184B" w:rsidP="00D1184B">
      <w:r>
        <w:t>Figure 2.</w:t>
      </w:r>
      <w:r w:rsidR="00973815">
        <w:t>6</w:t>
      </w:r>
      <w:r>
        <w:t xml:space="preserve"> shows the rules activation with the inputs being the first iteration of situation 1 (refer to page 7).</w:t>
      </w:r>
      <w:r w:rsidR="007724C2">
        <w:t xml:space="preserve"> </w:t>
      </w:r>
    </w:p>
    <w:p w14:paraId="3B37FC6E" w14:textId="5E7BCC07" w:rsidR="00B46550" w:rsidRDefault="00973815" w:rsidP="00E07703">
      <w:r>
        <w:rPr>
          <w:noProof/>
        </w:rPr>
        <mc:AlternateContent>
          <mc:Choice Requires="wps">
            <w:drawing>
              <wp:anchor distT="0" distB="0" distL="114300" distR="114300" simplePos="0" relativeHeight="251715604" behindDoc="0" locked="0" layoutInCell="1" allowOverlap="1" wp14:anchorId="4E4F01DB" wp14:editId="57A4CB1F">
                <wp:simplePos x="0" y="0"/>
                <wp:positionH relativeFrom="column">
                  <wp:posOffset>0</wp:posOffset>
                </wp:positionH>
                <wp:positionV relativeFrom="paragraph">
                  <wp:posOffset>2730500</wp:posOffset>
                </wp:positionV>
                <wp:extent cx="4572000" cy="635"/>
                <wp:effectExtent l="0" t="0" r="0" b="0"/>
                <wp:wrapSquare wrapText="bothSides"/>
                <wp:docPr id="267" name="Text Box 267"/>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769EA4DA" w14:textId="64112143" w:rsidR="00973815" w:rsidRPr="007A3AEF" w:rsidRDefault="00973815" w:rsidP="00973815">
                            <w:pPr>
                              <w:pStyle w:val="Caption"/>
                              <w:rPr>
                                <w:rFonts w:ascii="Calibri" w:hAnsi="Calibri" w:cs="Calibri"/>
                                <w:noProof/>
                                <w:szCs w:val="24"/>
                              </w:rPr>
                            </w:pPr>
                            <w:r>
                              <w:t>Figure 2.6 – Rule Activation for 1</w:t>
                            </w:r>
                            <w:r w:rsidRPr="00973815">
                              <w:rPr>
                                <w:vertAlign w:val="superscript"/>
                              </w:rPr>
                              <w:t>st</w:t>
                            </w:r>
                            <w:r>
                              <w:t xml:space="preserve"> iteration of Simulation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4F01DB" id="Text Box 267" o:spid="_x0000_s1045" type="#_x0000_t202" style="position:absolute;margin-left:0;margin-top:215pt;width:5in;height:.05pt;z-index:2517156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jebMAIAAGkEAAAOAAAAZHJzL2Uyb0RvYy54bWysVMFu2zAMvQ/YPwi6L06yNd2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" stroked="f">
                <v:textbox style="mso-fit-shape-to-text:t" inset="0,0,0,0">
                  <w:txbxContent>
                    <w:p w14:paraId="769EA4DA" w14:textId="64112143" w:rsidR="00973815" w:rsidRPr="007A3AEF" w:rsidRDefault="00973815" w:rsidP="00973815">
                      <w:pPr>
                        <w:pStyle w:val="Caption"/>
                        <w:rPr>
                          <w:rFonts w:ascii="Calibri" w:hAnsi="Calibri" w:cs="Calibri"/>
                          <w:noProof/>
                          <w:szCs w:val="24"/>
                        </w:rPr>
                      </w:pPr>
                      <w:r>
                        <w:t>Figure 2.6 – Rule Activation for 1</w:t>
                      </w:r>
                      <w:r w:rsidRPr="00973815">
                        <w:rPr>
                          <w:vertAlign w:val="superscript"/>
                        </w:rPr>
                        <w:t>st</w:t>
                      </w:r>
                      <w:r>
                        <w:t xml:space="preserve"> iteration of Simulation 1</w:t>
                      </w:r>
                    </w:p>
                  </w:txbxContent>
                </v:textbox>
                <w10:wrap type="square"/>
              </v:shape>
            </w:pict>
          </mc:Fallback>
        </mc:AlternateContent>
      </w:r>
      <w:r w:rsidR="001030AC">
        <w:rPr>
          <w:rFonts w:ascii="Calibri" w:hAnsi="Calibri" w:cs="Calibri"/>
          <w:noProof/>
          <w:szCs w:val="24"/>
        </w:rPr>
        <mc:AlternateContent>
          <mc:Choice Requires="wpg">
            <w:drawing>
              <wp:anchor distT="0" distB="0" distL="114300" distR="114300" simplePos="0" relativeHeight="251657230" behindDoc="0" locked="0" layoutInCell="1" allowOverlap="1" wp14:anchorId="4BDDF692" wp14:editId="59D69794">
                <wp:simplePos x="0" y="0"/>
                <wp:positionH relativeFrom="margin">
                  <wp:align>left</wp:align>
                </wp:positionH>
                <wp:positionV relativeFrom="paragraph">
                  <wp:posOffset>8144</wp:posOffset>
                </wp:positionV>
                <wp:extent cx="4572000" cy="2743200"/>
                <wp:effectExtent l="0" t="0" r="0" b="0"/>
                <wp:wrapSquare wrapText="bothSides"/>
                <wp:docPr id="230" name="Group 230"/>
                <wp:cNvGraphicFramePr/>
                <a:graphic xmlns:a="http://schemas.openxmlformats.org/drawingml/2006/main">
                  <a:graphicData uri="http://schemas.microsoft.com/office/word/2010/wordprocessingGroup">
                    <wpg:wgp>
                      <wpg:cNvGrpSpPr/>
                      <wpg:grpSpPr>
                        <a:xfrm>
                          <a:off x="0" y="0"/>
                          <a:ext cx="4572000" cy="2743200"/>
                          <a:chOff x="0" y="0"/>
                          <a:chExt cx="4286839" cy="2649645"/>
                        </a:xfrm>
                      </wpg:grpSpPr>
                      <pic:pic xmlns:pic="http://schemas.openxmlformats.org/drawingml/2006/picture">
                        <pic:nvPicPr>
                          <pic:cNvPr id="213" name="Picture 213"/>
                          <pic:cNvPicPr>
                            <a:picLocks noChangeAspect="1"/>
                          </pic:cNvPicPr>
                        </pic:nvPicPr>
                        <pic:blipFill rotWithShape="1">
                          <a:blip r:embed="rId25">
                            <a:extLst>
                              <a:ext uri="{28A0092B-C50C-407E-A947-70E740481C1C}">
                                <a14:useLocalDpi xmlns:a14="http://schemas.microsoft.com/office/drawing/2010/main" val="0"/>
                              </a:ext>
                            </a:extLst>
                          </a:blip>
                          <a:srcRect t="1" r="91834" b="1329"/>
                          <a:stretch/>
                        </pic:blipFill>
                        <pic:spPr bwMode="auto">
                          <a:xfrm>
                            <a:off x="0" y="11220"/>
                            <a:ext cx="420370" cy="26365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0" name="Picture 220"/>
                          <pic:cNvPicPr>
                            <a:picLocks noChangeAspect="1"/>
                          </pic:cNvPicPr>
                        </pic:nvPicPr>
                        <pic:blipFill rotWithShape="1">
                          <a:blip r:embed="rId25">
                            <a:extLst>
                              <a:ext uri="{28A0092B-C50C-407E-A947-70E740481C1C}">
                                <a14:useLocalDpi xmlns:a14="http://schemas.microsoft.com/office/drawing/2010/main" val="0"/>
                              </a:ext>
                            </a:extLst>
                          </a:blip>
                          <a:srcRect l="11213" t="1" r="81373" b="1329"/>
                          <a:stretch/>
                        </pic:blipFill>
                        <pic:spPr bwMode="auto">
                          <a:xfrm>
                            <a:off x="420737" y="11220"/>
                            <a:ext cx="381000" cy="26314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1" name="Picture 221"/>
                          <pic:cNvPicPr>
                            <a:picLocks noChangeAspect="1"/>
                          </pic:cNvPicPr>
                        </pic:nvPicPr>
                        <pic:blipFill rotWithShape="1">
                          <a:blip r:embed="rId25">
                            <a:extLst>
                              <a:ext uri="{28A0092B-C50C-407E-A947-70E740481C1C}">
                                <a14:useLocalDpi xmlns:a14="http://schemas.microsoft.com/office/drawing/2010/main" val="0"/>
                              </a:ext>
                            </a:extLst>
                          </a:blip>
                          <a:srcRect l="20671" t="1" r="71281" b="1329"/>
                          <a:stretch/>
                        </pic:blipFill>
                        <pic:spPr bwMode="auto">
                          <a:xfrm>
                            <a:off x="774155" y="11220"/>
                            <a:ext cx="414655" cy="26365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3" name="Picture 223"/>
                          <pic:cNvPicPr>
                            <a:picLocks noChangeAspect="1"/>
                          </pic:cNvPicPr>
                        </pic:nvPicPr>
                        <pic:blipFill rotWithShape="1">
                          <a:blip r:embed="rId25">
                            <a:extLst>
                              <a:ext uri="{28A0092B-C50C-407E-A947-70E740481C1C}">
                                <a14:useLocalDpi xmlns:a14="http://schemas.microsoft.com/office/drawing/2010/main" val="0"/>
                              </a:ext>
                            </a:extLst>
                          </a:blip>
                          <a:srcRect l="30459" t="1" r="60511" b="1329"/>
                          <a:stretch/>
                        </pic:blipFill>
                        <pic:spPr bwMode="auto">
                          <a:xfrm>
                            <a:off x="1172452" y="11220"/>
                            <a:ext cx="465455" cy="26384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4" name="Picture 224"/>
                          <pic:cNvPicPr>
                            <a:picLocks noChangeAspect="1"/>
                          </pic:cNvPicPr>
                        </pic:nvPicPr>
                        <pic:blipFill rotWithShape="1">
                          <a:blip r:embed="rId25">
                            <a:extLst>
                              <a:ext uri="{28A0092B-C50C-407E-A947-70E740481C1C}">
                                <a14:useLocalDpi xmlns:a14="http://schemas.microsoft.com/office/drawing/2010/main" val="0"/>
                              </a:ext>
                            </a:extLst>
                          </a:blip>
                          <a:srcRect l="41011" t="1" r="51156" b="1329"/>
                          <a:stretch/>
                        </pic:blipFill>
                        <pic:spPr bwMode="auto">
                          <a:xfrm>
                            <a:off x="1621237" y="11220"/>
                            <a:ext cx="403860" cy="26384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5" name="Picture 225"/>
                          <pic:cNvPicPr>
                            <a:picLocks noChangeAspect="1"/>
                          </pic:cNvPicPr>
                        </pic:nvPicPr>
                        <pic:blipFill rotWithShape="1">
                          <a:blip r:embed="rId25">
                            <a:extLst>
                              <a:ext uri="{28A0092B-C50C-407E-A947-70E740481C1C}">
                                <a14:useLocalDpi xmlns:a14="http://schemas.microsoft.com/office/drawing/2010/main" val="0"/>
                              </a:ext>
                            </a:extLst>
                          </a:blip>
                          <a:srcRect l="51237" t="1" r="40930" b="1329"/>
                          <a:stretch/>
                        </pic:blipFill>
                        <pic:spPr bwMode="auto">
                          <a:xfrm>
                            <a:off x="2025144" y="5610"/>
                            <a:ext cx="403860" cy="26384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6" name="Picture 226"/>
                          <pic:cNvPicPr>
                            <a:picLocks noChangeAspect="1"/>
                          </pic:cNvPicPr>
                        </pic:nvPicPr>
                        <pic:blipFill rotWithShape="1">
                          <a:blip r:embed="rId25">
                            <a:extLst>
                              <a:ext uri="{28A0092B-C50C-407E-A947-70E740481C1C}">
                                <a14:useLocalDpi xmlns:a14="http://schemas.microsoft.com/office/drawing/2010/main" val="0"/>
                              </a:ext>
                            </a:extLst>
                          </a:blip>
                          <a:srcRect l="60810" t="1" r="30703" b="1329"/>
                          <a:stretch/>
                        </pic:blipFill>
                        <pic:spPr bwMode="auto">
                          <a:xfrm>
                            <a:off x="2406611" y="5610"/>
                            <a:ext cx="437515" cy="26384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7" name="Picture 227"/>
                          <pic:cNvPicPr>
                            <a:picLocks noChangeAspect="1"/>
                          </pic:cNvPicPr>
                        </pic:nvPicPr>
                        <pic:blipFill rotWithShape="1">
                          <a:blip r:embed="rId25">
                            <a:extLst>
                              <a:ext uri="{28A0092B-C50C-407E-A947-70E740481C1C}">
                                <a14:useLocalDpi xmlns:a14="http://schemas.microsoft.com/office/drawing/2010/main" val="0"/>
                              </a:ext>
                            </a:extLst>
                          </a:blip>
                          <a:srcRect l="70709" t="1" r="20912" b="1329"/>
                          <a:stretch/>
                        </pic:blipFill>
                        <pic:spPr bwMode="auto">
                          <a:xfrm>
                            <a:off x="2832957" y="5610"/>
                            <a:ext cx="431800" cy="26377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8" name="Picture 228"/>
                          <pic:cNvPicPr>
                            <a:picLocks noChangeAspect="1"/>
                          </pic:cNvPicPr>
                        </pic:nvPicPr>
                        <pic:blipFill rotWithShape="1">
                          <a:blip r:embed="rId25">
                            <a:extLst>
                              <a:ext uri="{28A0092B-C50C-407E-A947-70E740481C1C}">
                                <a14:useLocalDpi xmlns:a14="http://schemas.microsoft.com/office/drawing/2010/main" val="0"/>
                              </a:ext>
                            </a:extLst>
                          </a:blip>
                          <a:srcRect l="79956" t="1" b="1329"/>
                          <a:stretch/>
                        </pic:blipFill>
                        <pic:spPr bwMode="auto">
                          <a:xfrm>
                            <a:off x="3253694" y="0"/>
                            <a:ext cx="1033145" cy="263906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E2E86CB" id="Group 230" o:spid="_x0000_s1026" style="position:absolute;margin-left:0;margin-top:.65pt;width:5in;height:3in;z-index:251657230;mso-position-horizontal:left;mso-position-horizontal-relative:margin;mso-width-relative:margin;mso-height-relative:margin" coordsize="42868,26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">
                <v:shape id="Picture 213" o:spid="_x0000_s1027" type="#_x0000_t75" style="position:absolute;top:112;width:4203;height:26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">
                  <v:imagedata r:id="rId26" o:title="" croptop="1f" cropbottom="871f" cropright="60184f"/>
                </v:shape>
                <v:shape id="Picture 220" o:spid="_x0000_s1028" type="#_x0000_t75" style="position:absolute;left:4207;top:112;width:3810;height:26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">
                  <v:imagedata r:id="rId26" o:title="" croptop="1f" cropbottom="871f" cropleft="7349f" cropright="53329f"/>
                </v:shape>
                <v:shape id="Picture 221" o:spid="_x0000_s1029" type="#_x0000_t75" style="position:absolute;left:7741;top:112;width:4147;height:26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">
                  <v:imagedata r:id="rId26" o:title="" croptop="1f" cropbottom="871f" cropleft="13547f" cropright="46715f"/>
                </v:shape>
                <v:shape id="Picture 223" o:spid="_x0000_s1030" type="#_x0000_t75" style="position:absolute;left:11724;top:112;width:4655;height:26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">
                  <v:imagedata r:id="rId26" o:title="" croptop="1f" cropbottom="871f" cropleft="19962f" cropright="39656f"/>
                </v:shape>
                <v:shape id="Picture 224" o:spid="_x0000_s1031" type="#_x0000_t75" style="position:absolute;left:16212;top:112;width:4038;height:26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">
                  <v:imagedata r:id="rId26" o:title="" croptop="1f" cropbottom="871f" cropleft="26877f" cropright="33526f"/>
                </v:shape>
                <v:shape id="Picture 225" o:spid="_x0000_s1032" type="#_x0000_t75" style="position:absolute;left:20251;top:56;width:4039;height:26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">
                  <v:imagedata r:id="rId26" o:title="" croptop="1f" cropbottom="871f" cropleft="33579f" cropright="26824f"/>
                </v:shape>
                <v:shape id="Picture 226" o:spid="_x0000_s1033" type="#_x0000_t75" style="position:absolute;left:24066;top:56;width:4375;height:26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">
                  <v:imagedata r:id="rId26" o:title="" croptop="1f" cropbottom="871f" cropleft="39852f" cropright="20122f"/>
                </v:shape>
                <v:shape id="Picture 227" o:spid="_x0000_s1034" type="#_x0000_t75" style="position:absolute;left:28329;top:56;width:4318;height:263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">
                  <v:imagedata r:id="rId26" o:title="" croptop="1f" cropbottom="871f" cropleft="46340f" cropright="13705f"/>
                </v:shape>
                <v:shape id="Picture 228" o:spid="_x0000_s1035" type="#_x0000_t75" style="position:absolute;left:32536;width:10332;height:26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">
                  <v:imagedata r:id="rId26" o:title="" croptop="1f" cropbottom="871f" cropleft="52400f"/>
                </v:shape>
                <w10:wrap type="square" anchorx="margin"/>
              </v:group>
            </w:pict>
          </mc:Fallback>
        </mc:AlternateContent>
      </w:r>
    </w:p>
    <w:p w14:paraId="4E7FBFFA" w14:textId="77777777" w:rsidR="001030AC" w:rsidRDefault="001030AC" w:rsidP="00E07703"/>
    <w:p w14:paraId="681E863F" w14:textId="0F59C86F" w:rsidR="001030AC" w:rsidRDefault="001030AC" w:rsidP="00E07703"/>
    <w:p w14:paraId="0505DF08" w14:textId="77777777" w:rsidR="001030AC" w:rsidRDefault="001030AC" w:rsidP="00E07703"/>
    <w:p w14:paraId="24B10720" w14:textId="54C0CD51" w:rsidR="001030AC" w:rsidRDefault="001030AC" w:rsidP="00E07703"/>
    <w:p w14:paraId="4379C839" w14:textId="77777777" w:rsidR="001030AC" w:rsidRDefault="001030AC" w:rsidP="00E07703"/>
    <w:p w14:paraId="3A4185D1" w14:textId="77777777" w:rsidR="001030AC" w:rsidRDefault="001030AC" w:rsidP="00E07703"/>
    <w:p w14:paraId="5EB06E97" w14:textId="77777777" w:rsidR="001030AC" w:rsidRDefault="001030AC" w:rsidP="00E07703"/>
    <w:p w14:paraId="6AF3BF85" w14:textId="77777777" w:rsidR="001030AC" w:rsidRDefault="001030AC" w:rsidP="00E07703"/>
    <w:tbl>
      <w:tblPr>
        <w:tblStyle w:val="TableGrid"/>
        <w:tblpPr w:leftFromText="180" w:rightFromText="180" w:vertAnchor="page" w:horzAnchor="margin" w:tblpY="1290"/>
        <w:tblW w:w="0" w:type="auto"/>
        <w:tblLook w:val="04A0" w:firstRow="1" w:lastRow="0" w:firstColumn="1" w:lastColumn="0" w:noHBand="0" w:noVBand="1"/>
      </w:tblPr>
      <w:tblGrid>
        <w:gridCol w:w="993"/>
        <w:gridCol w:w="2842"/>
        <w:gridCol w:w="1434"/>
      </w:tblGrid>
      <w:tr w:rsidR="000852FB" w14:paraId="07E08D9E" w14:textId="77777777" w:rsidTr="000852FB">
        <w:tc>
          <w:tcPr>
            <w:tcW w:w="5269" w:type="dxa"/>
            <w:gridSpan w:val="3"/>
          </w:tcPr>
          <w:p w14:paraId="3398CC40" w14:textId="77777777" w:rsidR="000852FB" w:rsidRDefault="000852FB" w:rsidP="000852FB">
            <w:pPr>
              <w:jc w:val="center"/>
            </w:pPr>
            <w:r>
              <w:lastRenderedPageBreak/>
              <w:t>Situation 1</w:t>
            </w:r>
          </w:p>
        </w:tc>
      </w:tr>
      <w:tr w:rsidR="000852FB" w14:paraId="6C31A30E" w14:textId="77777777" w:rsidTr="000852FB">
        <w:tc>
          <w:tcPr>
            <w:tcW w:w="993" w:type="dxa"/>
          </w:tcPr>
          <w:p w14:paraId="4CA59C1F" w14:textId="77777777" w:rsidR="000852FB" w:rsidRDefault="000852FB" w:rsidP="000852FB">
            <w:pPr>
              <w:jc w:val="center"/>
            </w:pPr>
            <w:r>
              <w:t>Iteration</w:t>
            </w:r>
          </w:p>
        </w:tc>
        <w:tc>
          <w:tcPr>
            <w:tcW w:w="2842" w:type="dxa"/>
          </w:tcPr>
          <w:p w14:paraId="0863342C" w14:textId="77777777" w:rsidR="000852FB" w:rsidRDefault="000852FB" w:rsidP="000852FB">
            <w:pPr>
              <w:jc w:val="center"/>
            </w:pPr>
            <w:r>
              <w:t>Input</w:t>
            </w:r>
          </w:p>
        </w:tc>
        <w:tc>
          <w:tcPr>
            <w:tcW w:w="1434" w:type="dxa"/>
          </w:tcPr>
          <w:p w14:paraId="60D52678" w14:textId="77777777" w:rsidR="000852FB" w:rsidRDefault="000852FB" w:rsidP="000852FB">
            <w:pPr>
              <w:jc w:val="center"/>
            </w:pPr>
            <w:r>
              <w:t>Output</w:t>
            </w:r>
          </w:p>
        </w:tc>
      </w:tr>
      <w:tr w:rsidR="000852FB" w14:paraId="481E9A5D" w14:textId="77777777" w:rsidTr="000852FB">
        <w:tc>
          <w:tcPr>
            <w:tcW w:w="993" w:type="dxa"/>
          </w:tcPr>
          <w:p w14:paraId="47494BA4" w14:textId="77777777" w:rsidR="000852FB" w:rsidRDefault="000852FB" w:rsidP="000852FB">
            <w:pPr>
              <w:jc w:val="center"/>
            </w:pPr>
            <w:r>
              <w:t>1</w:t>
            </w:r>
          </w:p>
        </w:tc>
        <w:tc>
          <w:tcPr>
            <w:tcW w:w="2842" w:type="dxa"/>
          </w:tcPr>
          <w:p w14:paraId="61E7C0A5" w14:textId="77777777" w:rsidR="000852FB" w:rsidRDefault="000852FB" w:rsidP="000852FB">
            <w:pPr>
              <w:jc w:val="center"/>
            </w:pPr>
            <w:r w:rsidRPr="00C4455F">
              <w:t>0</w:t>
            </w:r>
            <w:r>
              <w:t xml:space="preserve">, </w:t>
            </w:r>
            <w:r w:rsidRPr="00C4455F">
              <w:t>3.4</w:t>
            </w:r>
            <w:r>
              <w:t xml:space="preserve">, </w:t>
            </w:r>
            <w:r w:rsidRPr="00C4455F">
              <w:t>8</w:t>
            </w:r>
            <w:r>
              <w:t xml:space="preserve">, </w:t>
            </w:r>
            <w:r w:rsidRPr="00C4455F">
              <w:t>8</w:t>
            </w:r>
            <w:r>
              <w:t xml:space="preserve">, </w:t>
            </w:r>
            <w:r w:rsidRPr="00C4455F">
              <w:t>8</w:t>
            </w:r>
            <w:r>
              <w:t xml:space="preserve">, </w:t>
            </w:r>
            <w:r w:rsidRPr="00C4455F">
              <w:t>8</w:t>
            </w:r>
            <w:r>
              <w:t xml:space="preserve">, </w:t>
            </w:r>
            <w:r w:rsidRPr="00C4455F">
              <w:t>3.4</w:t>
            </w:r>
            <w:r>
              <w:t xml:space="preserve">, </w:t>
            </w:r>
            <w:r w:rsidRPr="00C4455F">
              <w:t>30</w:t>
            </w:r>
          </w:p>
        </w:tc>
        <w:tc>
          <w:tcPr>
            <w:tcW w:w="1434" w:type="dxa"/>
          </w:tcPr>
          <w:p w14:paraId="12D673A1" w14:textId="77777777" w:rsidR="000852FB" w:rsidRDefault="000852FB" w:rsidP="000852FB">
            <w:pPr>
              <w:jc w:val="center"/>
            </w:pPr>
            <w:r>
              <w:t>0.409, 0.333</w:t>
            </w:r>
          </w:p>
        </w:tc>
      </w:tr>
      <w:tr w:rsidR="000852FB" w14:paraId="1F037867" w14:textId="77777777" w:rsidTr="000852FB">
        <w:tc>
          <w:tcPr>
            <w:tcW w:w="993" w:type="dxa"/>
          </w:tcPr>
          <w:p w14:paraId="5914C870" w14:textId="77777777" w:rsidR="000852FB" w:rsidRDefault="000852FB" w:rsidP="000852FB">
            <w:pPr>
              <w:jc w:val="center"/>
            </w:pPr>
            <w:r>
              <w:t>2</w:t>
            </w:r>
          </w:p>
        </w:tc>
        <w:tc>
          <w:tcPr>
            <w:tcW w:w="2842" w:type="dxa"/>
          </w:tcPr>
          <w:p w14:paraId="0D5A44AF" w14:textId="77777777" w:rsidR="000852FB" w:rsidRDefault="000852FB" w:rsidP="000852FB">
            <w:pPr>
              <w:jc w:val="center"/>
            </w:pPr>
            <w:r w:rsidRPr="00115088">
              <w:t>0</w:t>
            </w:r>
            <w:r>
              <w:t xml:space="preserve">, </w:t>
            </w:r>
            <w:r w:rsidRPr="00115088">
              <w:t>3.5</w:t>
            </w:r>
            <w:r>
              <w:t xml:space="preserve">, </w:t>
            </w:r>
            <w:r w:rsidRPr="00115088">
              <w:t>8</w:t>
            </w:r>
            <w:r>
              <w:t xml:space="preserve">, </w:t>
            </w:r>
            <w:r w:rsidRPr="00115088">
              <w:t>8</w:t>
            </w:r>
            <w:r>
              <w:t xml:space="preserve">, </w:t>
            </w:r>
            <w:r w:rsidRPr="00115088">
              <w:t>8</w:t>
            </w:r>
            <w:r>
              <w:t xml:space="preserve">, </w:t>
            </w:r>
            <w:r w:rsidRPr="00115088">
              <w:t>8</w:t>
            </w:r>
            <w:r>
              <w:t xml:space="preserve">, </w:t>
            </w:r>
            <w:r w:rsidRPr="00115088">
              <w:t>3.3</w:t>
            </w:r>
            <w:r>
              <w:t xml:space="preserve">, </w:t>
            </w:r>
            <w:r w:rsidRPr="00115088">
              <w:t>27.72</w:t>
            </w:r>
          </w:p>
        </w:tc>
        <w:tc>
          <w:tcPr>
            <w:tcW w:w="1434" w:type="dxa"/>
          </w:tcPr>
          <w:p w14:paraId="5B09B8CD" w14:textId="77777777" w:rsidR="000852FB" w:rsidRDefault="000852FB" w:rsidP="000852FB">
            <w:pPr>
              <w:jc w:val="center"/>
            </w:pPr>
            <w:r>
              <w:t>0.408, 0.336</w:t>
            </w:r>
          </w:p>
        </w:tc>
      </w:tr>
      <w:tr w:rsidR="000852FB" w14:paraId="22027362" w14:textId="77777777" w:rsidTr="000852FB">
        <w:tc>
          <w:tcPr>
            <w:tcW w:w="993" w:type="dxa"/>
          </w:tcPr>
          <w:p w14:paraId="632EB86B" w14:textId="77777777" w:rsidR="000852FB" w:rsidRDefault="000852FB" w:rsidP="000852FB">
            <w:pPr>
              <w:jc w:val="center"/>
            </w:pPr>
            <w:r>
              <w:t>3</w:t>
            </w:r>
          </w:p>
        </w:tc>
        <w:tc>
          <w:tcPr>
            <w:tcW w:w="2842" w:type="dxa"/>
          </w:tcPr>
          <w:p w14:paraId="1265D922" w14:textId="77777777" w:rsidR="000852FB" w:rsidRDefault="000852FB" w:rsidP="000852FB">
            <w:pPr>
              <w:jc w:val="center"/>
            </w:pPr>
            <w:r w:rsidRPr="00A035E9">
              <w:t>0</w:t>
            </w:r>
            <w:r>
              <w:t xml:space="preserve">, </w:t>
            </w:r>
            <w:r w:rsidRPr="00A035E9">
              <w:t>3.6</w:t>
            </w:r>
            <w:r>
              <w:t xml:space="preserve">, </w:t>
            </w:r>
            <w:r w:rsidRPr="00A035E9">
              <w:t>8</w:t>
            </w:r>
            <w:r>
              <w:t xml:space="preserve">, </w:t>
            </w:r>
            <w:r w:rsidRPr="00A035E9">
              <w:t>8</w:t>
            </w:r>
            <w:r>
              <w:t xml:space="preserve">, </w:t>
            </w:r>
            <w:r w:rsidRPr="00A035E9">
              <w:t>8</w:t>
            </w:r>
            <w:r>
              <w:t xml:space="preserve">, </w:t>
            </w:r>
            <w:r w:rsidRPr="00A035E9">
              <w:t>7.8</w:t>
            </w:r>
            <w:r>
              <w:t xml:space="preserve">, </w:t>
            </w:r>
            <w:r w:rsidRPr="00A035E9">
              <w:t>3.3</w:t>
            </w:r>
            <w:r>
              <w:t xml:space="preserve">, </w:t>
            </w:r>
            <w:r w:rsidRPr="00A035E9">
              <w:t>25.56</w:t>
            </w:r>
          </w:p>
        </w:tc>
        <w:tc>
          <w:tcPr>
            <w:tcW w:w="1434" w:type="dxa"/>
          </w:tcPr>
          <w:p w14:paraId="6847B548" w14:textId="77777777" w:rsidR="000852FB" w:rsidRDefault="000852FB" w:rsidP="000852FB">
            <w:pPr>
              <w:keepNext/>
              <w:jc w:val="center"/>
            </w:pPr>
            <w:r>
              <w:t>0.408, 0.343</w:t>
            </w:r>
          </w:p>
        </w:tc>
      </w:tr>
    </w:tbl>
    <w:p w14:paraId="0A899384" w14:textId="0960D88F" w:rsidR="000852FB" w:rsidRDefault="000852FB">
      <w:pPr>
        <w:pStyle w:val="Caption"/>
      </w:pPr>
      <w:r>
        <w:rPr>
          <w:noProof/>
        </w:rPr>
        <mc:AlternateContent>
          <mc:Choice Requires="wps">
            <w:drawing>
              <wp:anchor distT="0" distB="0" distL="114300" distR="114300" simplePos="0" relativeHeight="251717652" behindDoc="0" locked="0" layoutInCell="1" allowOverlap="1" wp14:anchorId="6360AD34" wp14:editId="11EA851B">
                <wp:simplePos x="0" y="0"/>
                <wp:positionH relativeFrom="column">
                  <wp:posOffset>3813810</wp:posOffset>
                </wp:positionH>
                <wp:positionV relativeFrom="paragraph">
                  <wp:posOffset>1997710</wp:posOffset>
                </wp:positionV>
                <wp:extent cx="2407920" cy="635"/>
                <wp:effectExtent l="0" t="0" r="0" b="0"/>
                <wp:wrapSquare wrapText="bothSides"/>
                <wp:docPr id="268" name="Text Box 268"/>
                <wp:cNvGraphicFramePr/>
                <a:graphic xmlns:a="http://schemas.openxmlformats.org/drawingml/2006/main">
                  <a:graphicData uri="http://schemas.microsoft.com/office/word/2010/wordprocessingShape">
                    <wps:wsp>
                      <wps:cNvSpPr txBox="1"/>
                      <wps:spPr>
                        <a:xfrm>
                          <a:off x="0" y="0"/>
                          <a:ext cx="2407920" cy="635"/>
                        </a:xfrm>
                        <a:prstGeom prst="rect">
                          <a:avLst/>
                        </a:prstGeom>
                        <a:solidFill>
                          <a:prstClr val="white"/>
                        </a:solidFill>
                        <a:ln>
                          <a:noFill/>
                        </a:ln>
                      </wps:spPr>
                      <wps:txbx>
                        <w:txbxContent>
                          <w:p w14:paraId="0FB0B5C4" w14:textId="0A8D67F0" w:rsidR="000852FB" w:rsidRPr="00022222" w:rsidRDefault="000852FB" w:rsidP="000852FB">
                            <w:pPr>
                              <w:pStyle w:val="Caption"/>
                              <w:rPr>
                                <w:noProof/>
                              </w:rPr>
                            </w:pPr>
                            <w:r>
                              <w:t>Figure 2.7 – Situation 1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60AD34" id="Text Box 268" o:spid="_x0000_s1046" type="#_x0000_t202" style="position:absolute;margin-left:300.3pt;margin-top:157.3pt;width:189.6pt;height:.05pt;z-index:2517176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" stroked="f">
                <v:textbox style="mso-fit-shape-to-text:t" inset="0,0,0,0">
                  <w:txbxContent>
                    <w:p w14:paraId="0FB0B5C4" w14:textId="0A8D67F0" w:rsidR="000852FB" w:rsidRPr="00022222" w:rsidRDefault="000852FB" w:rsidP="000852FB">
                      <w:pPr>
                        <w:pStyle w:val="Caption"/>
                        <w:rPr>
                          <w:noProof/>
                        </w:rPr>
                      </w:pPr>
                      <w:r>
                        <w:t>Figure 2.7 – Situation 1 Map</w:t>
                      </w:r>
                    </w:p>
                  </w:txbxContent>
                </v:textbox>
                <w10:wrap type="square"/>
              </v:shape>
            </w:pict>
          </mc:Fallback>
        </mc:AlternateContent>
      </w:r>
      <w:r>
        <w:rPr>
          <w:noProof/>
        </w:rPr>
        <mc:AlternateContent>
          <mc:Choice Requires="wpg">
            <w:drawing>
              <wp:anchor distT="0" distB="0" distL="114300" distR="114300" simplePos="0" relativeHeight="251657224" behindDoc="0" locked="0" layoutInCell="1" allowOverlap="1" wp14:anchorId="7550D8B8" wp14:editId="3ED55D14">
                <wp:simplePos x="0" y="0"/>
                <wp:positionH relativeFrom="margin">
                  <wp:posOffset>3813893</wp:posOffset>
                </wp:positionH>
                <wp:positionV relativeFrom="paragraph">
                  <wp:posOffset>151075</wp:posOffset>
                </wp:positionV>
                <wp:extent cx="2407920" cy="1790065"/>
                <wp:effectExtent l="0" t="0" r="0" b="635"/>
                <wp:wrapSquare wrapText="bothSides"/>
                <wp:docPr id="204" name="Group 204"/>
                <wp:cNvGraphicFramePr/>
                <a:graphic xmlns:a="http://schemas.openxmlformats.org/drawingml/2006/main">
                  <a:graphicData uri="http://schemas.microsoft.com/office/word/2010/wordprocessingGroup">
                    <wpg:wgp>
                      <wpg:cNvGrpSpPr/>
                      <wpg:grpSpPr>
                        <a:xfrm>
                          <a:off x="0" y="0"/>
                          <a:ext cx="2407920" cy="1790065"/>
                          <a:chOff x="-112173" y="55659"/>
                          <a:chExt cx="2408555" cy="1790065"/>
                        </a:xfrm>
                      </wpg:grpSpPr>
                      <pic:pic xmlns:pic="http://schemas.openxmlformats.org/drawingml/2006/picture">
                        <pic:nvPicPr>
                          <pic:cNvPr id="15" name="Picture 15"/>
                          <pic:cNvPicPr>
                            <a:picLocks noChangeAspect="1"/>
                          </pic:cNvPicPr>
                        </pic:nvPicPr>
                        <pic:blipFill rotWithShape="1">
                          <a:blip r:embed="rId27" cstate="print">
                            <a:extLst>
                              <a:ext uri="{28A0092B-C50C-407E-A947-70E740481C1C}">
                                <a14:useLocalDpi xmlns:a14="http://schemas.microsoft.com/office/drawing/2010/main" val="0"/>
                              </a:ext>
                            </a:extLst>
                          </a:blip>
                          <a:srcRect l="17926" t="4336" r="4941" b="7669"/>
                          <a:stretch/>
                        </pic:blipFill>
                        <pic:spPr bwMode="auto">
                          <a:xfrm>
                            <a:off x="-112173" y="55659"/>
                            <a:ext cx="2408555" cy="1790065"/>
                          </a:xfrm>
                          <a:prstGeom prst="rect">
                            <a:avLst/>
                          </a:prstGeom>
                          <a:ln>
                            <a:noFill/>
                          </a:ln>
                          <a:extLst>
                            <a:ext uri="{53640926-AAD7-44D8-BBD7-CCE9431645EC}">
                              <a14:shadowObscured xmlns:a14="http://schemas.microsoft.com/office/drawing/2010/main"/>
                            </a:ext>
                          </a:extLst>
                        </pic:spPr>
                      </pic:pic>
                      <wps:wsp>
                        <wps:cNvPr id="203" name="Text Box 2"/>
                        <wps:cNvSpPr txBox="1">
                          <a:spLocks noChangeArrowheads="1"/>
                        </wps:cNvSpPr>
                        <wps:spPr bwMode="auto">
                          <a:xfrm>
                            <a:off x="0" y="894303"/>
                            <a:ext cx="425450" cy="273050"/>
                          </a:xfrm>
                          <a:prstGeom prst="rect">
                            <a:avLst/>
                          </a:prstGeom>
                          <a:noFill/>
                          <a:ln w="9525">
                            <a:noFill/>
                            <a:miter lim="800000"/>
                            <a:headEnd/>
                            <a:tailEnd/>
                          </a:ln>
                        </wps:spPr>
                        <wps:txbx>
                          <w:txbxContent>
                            <w:p w14:paraId="529D0E56" w14:textId="70FB2E05" w:rsidR="00E822A2" w:rsidRPr="00481539" w:rsidRDefault="00E822A2" w:rsidP="00E822A2">
                              <w:pPr>
                                <w:rPr>
                                  <w:color w:val="D9D9D9" w:themeColor="background1" w:themeShade="D9"/>
                                  <w:sz w:val="20"/>
                                </w:rPr>
                              </w:pPr>
                              <w:r>
                                <w:rPr>
                                  <w:color w:val="D9D9D9" w:themeColor="background1" w:themeShade="D9"/>
                                  <w:sz w:val="20"/>
                                </w:rPr>
                                <w:t>3.</w:t>
                              </w:r>
                              <w:r w:rsidRPr="00481539">
                                <w:rPr>
                                  <w:color w:val="D9D9D9" w:themeColor="background1" w:themeShade="D9"/>
                                  <w:sz w:val="20"/>
                                </w:rPr>
                                <w:t>4</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7550D8B8" id="Group 204" o:spid="_x0000_s1047" style="position:absolute;margin-left:300.3pt;margin-top:11.9pt;width:189.6pt;height:140.95pt;z-index:251657224;mso-position-horizontal-relative:margin;mso-width-relative:margin" coordorigin="-1121,556" coordsize="24085,179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48" type="#_x0000_t75" style="position:absolute;left:-1121;top:556;width:24084;height:17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">
                  <v:imagedata r:id="rId28" o:title="" croptop="2842f" cropbottom="5026f" cropleft="11748f" cropright="3238f"/>
                </v:shape>
                <v:shape id="Text Box 2" o:spid="_x0000_s1049" type="#_x0000_t202" style="position:absolute;top:8943;width:4254;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" filled="f" stroked="f">
                  <v:textbox>
                    <w:txbxContent>
                      <w:p w14:paraId="529D0E56" w14:textId="70FB2E05" w:rsidR="00E822A2" w:rsidRPr="00481539" w:rsidRDefault="00E822A2" w:rsidP="00E822A2">
                        <w:pPr>
                          <w:rPr>
                            <w:color w:val="D9D9D9" w:themeColor="background1" w:themeShade="D9"/>
                            <w:sz w:val="20"/>
                          </w:rPr>
                        </w:pPr>
                        <w:r>
                          <w:rPr>
                            <w:color w:val="D9D9D9" w:themeColor="background1" w:themeShade="D9"/>
                            <w:sz w:val="20"/>
                          </w:rPr>
                          <w:t>3.</w:t>
                        </w:r>
                        <w:r w:rsidRPr="00481539">
                          <w:rPr>
                            <w:color w:val="D9D9D9" w:themeColor="background1" w:themeShade="D9"/>
                            <w:sz w:val="20"/>
                          </w:rPr>
                          <w:t>4</w:t>
                        </w:r>
                      </w:p>
                    </w:txbxContent>
                  </v:textbox>
                </v:shape>
                <w10:wrap type="square" anchorx="margin"/>
              </v:group>
            </w:pict>
          </mc:Fallback>
        </mc:AlternateContent>
      </w:r>
    </w:p>
    <w:p w14:paraId="093ED552" w14:textId="163C8BB0" w:rsidR="000852FB" w:rsidRDefault="000852FB">
      <w:pPr>
        <w:pStyle w:val="Caption"/>
      </w:pPr>
      <w:r>
        <w:t>Table 2.1 – Situation 1 Iterations</w:t>
      </w:r>
    </w:p>
    <w:p w14:paraId="577C3462" w14:textId="1FE0C818" w:rsidR="00481539" w:rsidRDefault="00443CAF" w:rsidP="00E07703">
      <w:r>
        <w:t xml:space="preserve">The first situation is the robot </w:t>
      </w:r>
      <w:r w:rsidR="00BB2940">
        <w:t>going down a straight corridor</w:t>
      </w:r>
      <w:r w:rsidR="00EA7D3D">
        <w:t xml:space="preserve">, </w:t>
      </w:r>
      <w:r w:rsidR="00EA7D3D" w:rsidRPr="000008C1">
        <w:rPr>
          <w:noProof/>
        </w:rPr>
        <w:t>figure</w:t>
      </w:r>
      <w:r w:rsidR="00EA7D3D">
        <w:t xml:space="preserve"> 2.</w:t>
      </w:r>
      <w:r w:rsidR="000852FB">
        <w:t>7</w:t>
      </w:r>
      <w:r w:rsidR="00EA7D3D">
        <w:t xml:space="preserve"> shows the starting position and values for the input. </w:t>
      </w:r>
      <w:r w:rsidR="00853C42">
        <w:t xml:space="preserve">As seen by table 2.1, the outputs from each iteration make the robot lean towards the right, this is because of the GPS, but with each iteration the difference between both wheels lessens and the </w:t>
      </w:r>
      <w:r w:rsidR="00331DBC">
        <w:t>car follows the wall, this is because as it gets closer to the wall, the ultrasonic sensors make the right wheel go faster to make sure it doesn’t crash.</w:t>
      </w:r>
    </w:p>
    <w:p w14:paraId="2E1E07AE" w14:textId="665ACD53" w:rsidR="00AA4E95" w:rsidRDefault="000852FB" w:rsidP="00E07703">
      <w:r>
        <w:rPr>
          <w:noProof/>
        </w:rPr>
        <mc:AlternateContent>
          <mc:Choice Requires="wps">
            <w:drawing>
              <wp:anchor distT="0" distB="0" distL="114300" distR="114300" simplePos="0" relativeHeight="251719700" behindDoc="0" locked="0" layoutInCell="1" allowOverlap="1" wp14:anchorId="4483E60F" wp14:editId="60246AC1">
                <wp:simplePos x="0" y="0"/>
                <wp:positionH relativeFrom="column">
                  <wp:posOffset>3779520</wp:posOffset>
                </wp:positionH>
                <wp:positionV relativeFrom="paragraph">
                  <wp:posOffset>2356485</wp:posOffset>
                </wp:positionV>
                <wp:extent cx="2515235" cy="635"/>
                <wp:effectExtent l="0" t="0" r="0" b="0"/>
                <wp:wrapSquare wrapText="bothSides"/>
                <wp:docPr id="269" name="Text Box 269"/>
                <wp:cNvGraphicFramePr/>
                <a:graphic xmlns:a="http://schemas.openxmlformats.org/drawingml/2006/main">
                  <a:graphicData uri="http://schemas.microsoft.com/office/word/2010/wordprocessingShape">
                    <wps:wsp>
                      <wps:cNvSpPr txBox="1"/>
                      <wps:spPr>
                        <a:xfrm>
                          <a:off x="0" y="0"/>
                          <a:ext cx="2515235" cy="635"/>
                        </a:xfrm>
                        <a:prstGeom prst="rect">
                          <a:avLst/>
                        </a:prstGeom>
                        <a:solidFill>
                          <a:prstClr val="white"/>
                        </a:solidFill>
                        <a:ln>
                          <a:noFill/>
                        </a:ln>
                      </wps:spPr>
                      <wps:txbx>
                        <w:txbxContent>
                          <w:p w14:paraId="5DD1BD18" w14:textId="5A181869" w:rsidR="000852FB" w:rsidRPr="000F745C" w:rsidRDefault="000852FB" w:rsidP="000852FB">
                            <w:pPr>
                              <w:pStyle w:val="Caption"/>
                              <w:rPr>
                                <w:noProof/>
                              </w:rPr>
                            </w:pPr>
                            <w:r>
                              <w:t>Figure 2.8 – Situation 2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83E60F" id="Text Box 269" o:spid="_x0000_s1050" type="#_x0000_t202" style="position:absolute;margin-left:297.6pt;margin-top:185.55pt;width:198.05pt;height:.05pt;z-index:2517197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" stroked="f">
                <v:textbox style="mso-fit-shape-to-text:t" inset="0,0,0,0">
                  <w:txbxContent>
                    <w:p w14:paraId="5DD1BD18" w14:textId="5A181869" w:rsidR="000852FB" w:rsidRPr="000F745C" w:rsidRDefault="000852FB" w:rsidP="000852FB">
                      <w:pPr>
                        <w:pStyle w:val="Caption"/>
                        <w:rPr>
                          <w:noProof/>
                        </w:rPr>
                      </w:pPr>
                      <w:r>
                        <w:t>Figure 2.8 – Situation 2 Map</w:t>
                      </w:r>
                    </w:p>
                  </w:txbxContent>
                </v:textbox>
                <w10:wrap type="square"/>
              </v:shape>
            </w:pict>
          </mc:Fallback>
        </mc:AlternateContent>
      </w:r>
      <w:r w:rsidR="00481539">
        <w:rPr>
          <w:noProof/>
        </w:rPr>
        <mc:AlternateContent>
          <mc:Choice Requires="wpg">
            <w:drawing>
              <wp:anchor distT="0" distB="0" distL="114300" distR="114300" simplePos="0" relativeHeight="251657223" behindDoc="0" locked="0" layoutInCell="1" allowOverlap="1" wp14:anchorId="4A147492" wp14:editId="4E3D53AC">
                <wp:simplePos x="0" y="0"/>
                <wp:positionH relativeFrom="margin">
                  <wp:posOffset>3780126</wp:posOffset>
                </wp:positionH>
                <wp:positionV relativeFrom="paragraph">
                  <wp:posOffset>292956</wp:posOffset>
                </wp:positionV>
                <wp:extent cx="2515457" cy="2006600"/>
                <wp:effectExtent l="0" t="0" r="0" b="0"/>
                <wp:wrapSquare wrapText="bothSides"/>
                <wp:docPr id="202" name="Group 202"/>
                <wp:cNvGraphicFramePr/>
                <a:graphic xmlns:a="http://schemas.openxmlformats.org/drawingml/2006/main">
                  <a:graphicData uri="http://schemas.microsoft.com/office/word/2010/wordprocessingGroup">
                    <wpg:wgp>
                      <wpg:cNvGrpSpPr/>
                      <wpg:grpSpPr>
                        <a:xfrm>
                          <a:off x="0" y="0"/>
                          <a:ext cx="2515457" cy="2006600"/>
                          <a:chOff x="92488" y="0"/>
                          <a:chExt cx="2515457" cy="2006600"/>
                        </a:xfrm>
                      </wpg:grpSpPr>
                      <pic:pic xmlns:pic="http://schemas.openxmlformats.org/drawingml/2006/picture">
                        <pic:nvPicPr>
                          <pic:cNvPr id="16" name="Picture 16"/>
                          <pic:cNvPicPr>
                            <a:picLocks noChangeAspect="1"/>
                          </pic:cNvPicPr>
                        </pic:nvPicPr>
                        <pic:blipFill rotWithShape="1">
                          <a:blip r:embed="rId29" cstate="print">
                            <a:extLst>
                              <a:ext uri="{28A0092B-C50C-407E-A947-70E740481C1C}">
                                <a14:useLocalDpi xmlns:a14="http://schemas.microsoft.com/office/drawing/2010/main" val="0"/>
                              </a:ext>
                            </a:extLst>
                          </a:blip>
                          <a:srcRect l="17868" t="16773" r="23221" b="9944"/>
                          <a:stretch/>
                        </pic:blipFill>
                        <pic:spPr bwMode="auto">
                          <a:xfrm>
                            <a:off x="103367" y="0"/>
                            <a:ext cx="2504578" cy="2006600"/>
                          </a:xfrm>
                          <a:prstGeom prst="rect">
                            <a:avLst/>
                          </a:prstGeom>
                          <a:ln>
                            <a:noFill/>
                          </a:ln>
                          <a:extLst>
                            <a:ext uri="{53640926-AAD7-44D8-BBD7-CCE9431645EC}">
                              <a14:shadowObscured xmlns:a14="http://schemas.microsoft.com/office/drawing/2010/main"/>
                            </a:ext>
                          </a:extLst>
                        </pic:spPr>
                      </pic:pic>
                      <wps:wsp>
                        <wps:cNvPr id="201" name="Text Box 2"/>
                        <wps:cNvSpPr txBox="1">
                          <a:spLocks noChangeArrowheads="1"/>
                        </wps:cNvSpPr>
                        <wps:spPr bwMode="auto">
                          <a:xfrm>
                            <a:off x="92488" y="986836"/>
                            <a:ext cx="425450" cy="273050"/>
                          </a:xfrm>
                          <a:prstGeom prst="rect">
                            <a:avLst/>
                          </a:prstGeom>
                          <a:noFill/>
                          <a:ln w="9525">
                            <a:noFill/>
                            <a:miter lim="800000"/>
                            <a:headEnd/>
                            <a:tailEnd/>
                          </a:ln>
                        </wps:spPr>
                        <wps:txbx>
                          <w:txbxContent>
                            <w:p w14:paraId="5E547F2B" w14:textId="04EBD80C" w:rsidR="00481539" w:rsidRPr="00481539" w:rsidRDefault="00481539" w:rsidP="00481539">
                              <w:pPr>
                                <w:rPr>
                                  <w:color w:val="D9D9D9" w:themeColor="background1" w:themeShade="D9"/>
                                  <w:sz w:val="20"/>
                                </w:rPr>
                              </w:pPr>
                              <w:r w:rsidRPr="00481539">
                                <w:rPr>
                                  <w:color w:val="D9D9D9" w:themeColor="background1" w:themeShade="D9"/>
                                  <w:sz w:val="20"/>
                                </w:rPr>
                                <w:t>4</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w14:anchorId="4A147492" id="Group 202" o:spid="_x0000_s1051" style="position:absolute;margin-left:297.65pt;margin-top:23.05pt;width:198.05pt;height:158pt;z-index:251657223;mso-position-horizontal-relative:margin;mso-width-relative:margin" coordorigin="924" coordsize="25154,200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">
                <v:shape id="Picture 16" o:spid="_x0000_s1052" type="#_x0000_t75" style="position:absolute;left:1033;width:25046;height:200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">
                  <v:imagedata r:id="rId30" o:title="" croptop="10992f" cropbottom="6517f" cropleft="11710f" cropright="15218f"/>
                </v:shape>
                <v:shape id="Text Box 2" o:spid="_x0000_s1053" type="#_x0000_t202" style="position:absolute;left:924;top:9868;width:425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5E547F2B" w14:textId="04EBD80C" w:rsidR="00481539" w:rsidRPr="00481539" w:rsidRDefault="00481539" w:rsidP="00481539">
                        <w:pPr>
                          <w:rPr>
                            <w:color w:val="D9D9D9" w:themeColor="background1" w:themeShade="D9"/>
                            <w:sz w:val="20"/>
                          </w:rPr>
                        </w:pPr>
                        <w:r w:rsidRPr="00481539">
                          <w:rPr>
                            <w:color w:val="D9D9D9" w:themeColor="background1" w:themeShade="D9"/>
                            <w:sz w:val="20"/>
                          </w:rPr>
                          <w:t>4</w:t>
                        </w:r>
                      </w:p>
                    </w:txbxContent>
                  </v:textbox>
                </v:shape>
                <w10:wrap type="square" anchorx="margin"/>
              </v:group>
            </w:pict>
          </mc:Fallback>
        </mc:AlternateContent>
      </w:r>
    </w:p>
    <w:tbl>
      <w:tblPr>
        <w:tblStyle w:val="TableGrid"/>
        <w:tblW w:w="0" w:type="auto"/>
        <w:tblLook w:val="04A0" w:firstRow="1" w:lastRow="0" w:firstColumn="1" w:lastColumn="0" w:noHBand="0" w:noVBand="1"/>
      </w:tblPr>
      <w:tblGrid>
        <w:gridCol w:w="993"/>
        <w:gridCol w:w="2842"/>
        <w:gridCol w:w="1548"/>
      </w:tblGrid>
      <w:tr w:rsidR="00E33A9E" w14:paraId="236675AF" w14:textId="77777777" w:rsidTr="00481539">
        <w:tc>
          <w:tcPr>
            <w:tcW w:w="5031" w:type="dxa"/>
            <w:gridSpan w:val="3"/>
          </w:tcPr>
          <w:p w14:paraId="6F62265B" w14:textId="21494C41" w:rsidR="00E33A9E" w:rsidRDefault="00E33A9E" w:rsidP="00E33A9E">
            <w:pPr>
              <w:jc w:val="center"/>
            </w:pPr>
            <w:r>
              <w:t>Situation 2</w:t>
            </w:r>
          </w:p>
        </w:tc>
      </w:tr>
      <w:tr w:rsidR="00E33A9E" w14:paraId="5E12FEA6" w14:textId="77777777" w:rsidTr="00481539">
        <w:tc>
          <w:tcPr>
            <w:tcW w:w="641" w:type="dxa"/>
          </w:tcPr>
          <w:p w14:paraId="2CBD8188" w14:textId="7A8BC608" w:rsidR="00E33A9E" w:rsidRDefault="00E33A9E" w:rsidP="00E33A9E">
            <w:pPr>
              <w:jc w:val="center"/>
            </w:pPr>
            <w:r>
              <w:t>Ite</w:t>
            </w:r>
            <w:r w:rsidR="00E54109">
              <w:t>r</w:t>
            </w:r>
            <w:r w:rsidR="001030AC">
              <w:t>ation</w:t>
            </w:r>
          </w:p>
        </w:tc>
        <w:tc>
          <w:tcPr>
            <w:tcW w:w="2842" w:type="dxa"/>
          </w:tcPr>
          <w:p w14:paraId="7D1F18C4" w14:textId="203D1DEC" w:rsidR="00E33A9E" w:rsidRDefault="00E33A9E" w:rsidP="00E33A9E">
            <w:pPr>
              <w:jc w:val="center"/>
            </w:pPr>
            <w:r>
              <w:t>Input</w:t>
            </w:r>
          </w:p>
        </w:tc>
        <w:tc>
          <w:tcPr>
            <w:tcW w:w="1545" w:type="dxa"/>
          </w:tcPr>
          <w:p w14:paraId="2D0619A8" w14:textId="22BF21D5" w:rsidR="00E33A9E" w:rsidRDefault="00E33A9E" w:rsidP="00E33A9E">
            <w:pPr>
              <w:jc w:val="center"/>
            </w:pPr>
            <w:r>
              <w:t>Output</w:t>
            </w:r>
          </w:p>
        </w:tc>
      </w:tr>
      <w:tr w:rsidR="00E33A9E" w14:paraId="587CAEFF" w14:textId="77777777" w:rsidTr="00481539">
        <w:tc>
          <w:tcPr>
            <w:tcW w:w="641" w:type="dxa"/>
          </w:tcPr>
          <w:p w14:paraId="19BFFE20" w14:textId="1981ACCB" w:rsidR="00E33A9E" w:rsidRDefault="00E33A9E" w:rsidP="00E33A9E">
            <w:pPr>
              <w:jc w:val="center"/>
            </w:pPr>
            <w:r>
              <w:t>1</w:t>
            </w:r>
          </w:p>
        </w:tc>
        <w:tc>
          <w:tcPr>
            <w:tcW w:w="2842" w:type="dxa"/>
          </w:tcPr>
          <w:p w14:paraId="7584C09A" w14:textId="3C738E4B" w:rsidR="00E33A9E" w:rsidRDefault="005914B9" w:rsidP="00E33A9E">
            <w:pPr>
              <w:jc w:val="center"/>
            </w:pPr>
            <w:r w:rsidRPr="005914B9">
              <w:t>0</w:t>
            </w:r>
            <w:r>
              <w:t xml:space="preserve">, </w:t>
            </w:r>
            <w:r w:rsidRPr="005914B9">
              <w:t>4</w:t>
            </w:r>
            <w:r>
              <w:t xml:space="preserve">, </w:t>
            </w:r>
            <w:r w:rsidRPr="005914B9">
              <w:t>4.6</w:t>
            </w:r>
            <w:r>
              <w:t xml:space="preserve">, </w:t>
            </w:r>
            <w:r w:rsidRPr="005914B9">
              <w:t>6.1</w:t>
            </w:r>
            <w:r>
              <w:t xml:space="preserve">, </w:t>
            </w:r>
            <w:r w:rsidRPr="005914B9">
              <w:t>7.1</w:t>
            </w:r>
            <w:r>
              <w:t xml:space="preserve">, </w:t>
            </w:r>
            <w:r w:rsidRPr="005914B9">
              <w:t>8</w:t>
            </w:r>
            <w:r>
              <w:t xml:space="preserve">, </w:t>
            </w:r>
            <w:r w:rsidRPr="005914B9">
              <w:t>7.4</w:t>
            </w:r>
            <w:r>
              <w:t xml:space="preserve">, </w:t>
            </w:r>
            <w:r w:rsidRPr="005914B9">
              <w:t>30</w:t>
            </w:r>
          </w:p>
        </w:tc>
        <w:tc>
          <w:tcPr>
            <w:tcW w:w="1545" w:type="dxa"/>
          </w:tcPr>
          <w:p w14:paraId="00DDCFE2" w14:textId="733EC7B1" w:rsidR="00E33A9E" w:rsidRDefault="005914B9" w:rsidP="00E33A9E">
            <w:pPr>
              <w:jc w:val="center"/>
            </w:pPr>
            <w:r w:rsidRPr="005914B9">
              <w:t>0.561,</w:t>
            </w:r>
            <w:r>
              <w:t xml:space="preserve"> </w:t>
            </w:r>
            <w:r w:rsidRPr="005914B9">
              <w:t>0.217</w:t>
            </w:r>
          </w:p>
        </w:tc>
      </w:tr>
      <w:tr w:rsidR="00E33A9E" w14:paraId="40EB569A" w14:textId="77777777" w:rsidTr="00481539">
        <w:tc>
          <w:tcPr>
            <w:tcW w:w="641" w:type="dxa"/>
          </w:tcPr>
          <w:p w14:paraId="425258AF" w14:textId="1ECE9501" w:rsidR="00E33A9E" w:rsidRDefault="00E33A9E" w:rsidP="00E33A9E">
            <w:pPr>
              <w:jc w:val="center"/>
            </w:pPr>
            <w:r>
              <w:t>2</w:t>
            </w:r>
          </w:p>
        </w:tc>
        <w:tc>
          <w:tcPr>
            <w:tcW w:w="2842" w:type="dxa"/>
          </w:tcPr>
          <w:p w14:paraId="6C211407" w14:textId="32A991C5" w:rsidR="00E33A9E" w:rsidRDefault="005914B9" w:rsidP="00E33A9E">
            <w:pPr>
              <w:jc w:val="center"/>
            </w:pPr>
            <w:r w:rsidRPr="005914B9">
              <w:t>0</w:t>
            </w:r>
            <w:r>
              <w:t xml:space="preserve">, </w:t>
            </w:r>
            <w:r w:rsidRPr="005914B9">
              <w:t>4</w:t>
            </w:r>
            <w:r>
              <w:t xml:space="preserve">, </w:t>
            </w:r>
            <w:r w:rsidRPr="005914B9">
              <w:t>4.7</w:t>
            </w:r>
            <w:r>
              <w:t xml:space="preserve">, </w:t>
            </w:r>
            <w:r w:rsidRPr="005914B9">
              <w:t>7.3</w:t>
            </w:r>
            <w:r>
              <w:t xml:space="preserve">, </w:t>
            </w:r>
            <w:r w:rsidRPr="005914B9">
              <w:t>8</w:t>
            </w:r>
            <w:r>
              <w:t xml:space="preserve">, </w:t>
            </w:r>
            <w:r w:rsidRPr="005914B9">
              <w:t>8</w:t>
            </w:r>
            <w:r>
              <w:t xml:space="preserve">, </w:t>
            </w:r>
            <w:r w:rsidRPr="005914B9">
              <w:t>4.7</w:t>
            </w:r>
            <w:r>
              <w:t xml:space="preserve">, </w:t>
            </w:r>
            <w:r w:rsidRPr="005914B9">
              <w:t>19.68</w:t>
            </w:r>
          </w:p>
        </w:tc>
        <w:tc>
          <w:tcPr>
            <w:tcW w:w="1545" w:type="dxa"/>
          </w:tcPr>
          <w:p w14:paraId="4C0A444F" w14:textId="7483AF06" w:rsidR="00E33A9E" w:rsidRDefault="005914B9" w:rsidP="00E33A9E">
            <w:pPr>
              <w:jc w:val="center"/>
            </w:pPr>
            <w:r w:rsidRPr="005914B9">
              <w:t>0.561,</w:t>
            </w:r>
            <w:r>
              <w:t xml:space="preserve"> </w:t>
            </w:r>
            <w:r w:rsidRPr="005914B9">
              <w:t>0.3548</w:t>
            </w:r>
          </w:p>
        </w:tc>
      </w:tr>
      <w:tr w:rsidR="00E33A9E" w14:paraId="4B586EBA" w14:textId="77777777" w:rsidTr="00481539">
        <w:tc>
          <w:tcPr>
            <w:tcW w:w="641" w:type="dxa"/>
          </w:tcPr>
          <w:p w14:paraId="1F662BDD" w14:textId="7637161C" w:rsidR="00E33A9E" w:rsidRDefault="00E33A9E" w:rsidP="00E33A9E">
            <w:pPr>
              <w:jc w:val="center"/>
            </w:pPr>
            <w:r>
              <w:t>3</w:t>
            </w:r>
          </w:p>
        </w:tc>
        <w:tc>
          <w:tcPr>
            <w:tcW w:w="2842" w:type="dxa"/>
          </w:tcPr>
          <w:p w14:paraId="2DAD6F90" w14:textId="566261A7" w:rsidR="00E33A9E" w:rsidRDefault="005914B9" w:rsidP="00E33A9E">
            <w:pPr>
              <w:jc w:val="center"/>
            </w:pPr>
            <w:r w:rsidRPr="005914B9">
              <w:t>0</w:t>
            </w:r>
            <w:r>
              <w:t xml:space="preserve">, </w:t>
            </w:r>
            <w:r w:rsidRPr="005914B9">
              <w:t>3.7</w:t>
            </w:r>
            <w:r>
              <w:t xml:space="preserve">, </w:t>
            </w:r>
            <w:r w:rsidRPr="005914B9">
              <w:t>4.9</w:t>
            </w:r>
            <w:r>
              <w:t xml:space="preserve">, </w:t>
            </w:r>
            <w:r w:rsidRPr="005914B9">
              <w:t>8</w:t>
            </w:r>
            <w:r>
              <w:t xml:space="preserve">, </w:t>
            </w:r>
            <w:r w:rsidRPr="005914B9">
              <w:t>8</w:t>
            </w:r>
            <w:r>
              <w:t xml:space="preserve">, </w:t>
            </w:r>
            <w:r w:rsidRPr="005914B9">
              <w:t>8</w:t>
            </w:r>
            <w:r>
              <w:t xml:space="preserve">, </w:t>
            </w:r>
            <w:r w:rsidRPr="005914B9">
              <w:t>4</w:t>
            </w:r>
            <w:r>
              <w:t xml:space="preserve">, </w:t>
            </w:r>
            <w:r w:rsidRPr="005914B9">
              <w:t>13.47</w:t>
            </w:r>
          </w:p>
        </w:tc>
        <w:tc>
          <w:tcPr>
            <w:tcW w:w="1545" w:type="dxa"/>
          </w:tcPr>
          <w:p w14:paraId="719DBC94" w14:textId="474CA2BC" w:rsidR="00E33A9E" w:rsidRDefault="005914B9" w:rsidP="000852FB">
            <w:pPr>
              <w:keepNext/>
              <w:jc w:val="center"/>
            </w:pPr>
            <w:r w:rsidRPr="005914B9">
              <w:t>0.56,</w:t>
            </w:r>
            <w:r>
              <w:t xml:space="preserve"> </w:t>
            </w:r>
            <w:r w:rsidRPr="005914B9">
              <w:t>0.37</w:t>
            </w:r>
          </w:p>
        </w:tc>
      </w:tr>
    </w:tbl>
    <w:p w14:paraId="58C54B70" w14:textId="694504CB" w:rsidR="000852FB" w:rsidRDefault="000852FB">
      <w:pPr>
        <w:pStyle w:val="Caption"/>
      </w:pPr>
      <w:r>
        <w:t>Table 2.2 – Situation 2 Iterations</w:t>
      </w:r>
    </w:p>
    <w:p w14:paraId="6D77773A" w14:textId="6988918D" w:rsidR="0036715A" w:rsidRDefault="00E9533A" w:rsidP="00E07703">
      <w:r>
        <w:t xml:space="preserve">The second situation is the robot navigating a corridor </w:t>
      </w:r>
      <w:r w:rsidR="0052303D">
        <w:t xml:space="preserve">which </w:t>
      </w:r>
      <w:r w:rsidR="002B03F8">
        <w:t>takes a 45 degree turn to the right, a half corner</w:t>
      </w:r>
      <w:r w:rsidR="00D30E13">
        <w:t>, figure 2.</w:t>
      </w:r>
      <w:r w:rsidR="000852FB">
        <w:t>8</w:t>
      </w:r>
      <w:r w:rsidR="00D30E13">
        <w:t xml:space="preserve"> shows the starting </w:t>
      </w:r>
      <w:r w:rsidR="006513B6">
        <w:t>position and values for the input.</w:t>
      </w:r>
      <w:r w:rsidR="00C81BE2">
        <w:t xml:space="preserve"> As seen in table 2.2, </w:t>
      </w:r>
      <w:r w:rsidR="0020030D">
        <w:t xml:space="preserve">with the left </w:t>
      </w:r>
      <w:r w:rsidR="00B67994">
        <w:t xml:space="preserve">wheel going faster than the right, </w:t>
      </w:r>
      <w:r w:rsidR="00D36E8B">
        <w:t>the robot starts to turn following the turn in the wall.</w:t>
      </w:r>
    </w:p>
    <w:p w14:paraId="76FC67CA" w14:textId="3045238B" w:rsidR="00D3762F" w:rsidRDefault="000852FB" w:rsidP="00E07703">
      <w:r>
        <w:rPr>
          <w:noProof/>
        </w:rPr>
        <mc:AlternateContent>
          <mc:Choice Requires="wps">
            <w:drawing>
              <wp:anchor distT="0" distB="0" distL="114300" distR="114300" simplePos="0" relativeHeight="251721748" behindDoc="0" locked="0" layoutInCell="1" allowOverlap="1" wp14:anchorId="67716B7A" wp14:editId="38F2A02B">
                <wp:simplePos x="0" y="0"/>
                <wp:positionH relativeFrom="column">
                  <wp:posOffset>4166870</wp:posOffset>
                </wp:positionH>
                <wp:positionV relativeFrom="paragraph">
                  <wp:posOffset>2690495</wp:posOffset>
                </wp:positionV>
                <wp:extent cx="2124710" cy="635"/>
                <wp:effectExtent l="0" t="0" r="0" b="0"/>
                <wp:wrapSquare wrapText="bothSides"/>
                <wp:docPr id="270" name="Text Box 270"/>
                <wp:cNvGraphicFramePr/>
                <a:graphic xmlns:a="http://schemas.openxmlformats.org/drawingml/2006/main">
                  <a:graphicData uri="http://schemas.microsoft.com/office/word/2010/wordprocessingShape">
                    <wps:wsp>
                      <wps:cNvSpPr txBox="1"/>
                      <wps:spPr>
                        <a:xfrm>
                          <a:off x="0" y="0"/>
                          <a:ext cx="2124710" cy="635"/>
                        </a:xfrm>
                        <a:prstGeom prst="rect">
                          <a:avLst/>
                        </a:prstGeom>
                        <a:solidFill>
                          <a:prstClr val="white"/>
                        </a:solidFill>
                        <a:ln>
                          <a:noFill/>
                        </a:ln>
                      </wps:spPr>
                      <wps:txbx>
                        <w:txbxContent>
                          <w:p w14:paraId="58A4D148" w14:textId="6781CD9E" w:rsidR="000852FB" w:rsidRPr="00A50C0B" w:rsidRDefault="000852FB" w:rsidP="000852FB">
                            <w:pPr>
                              <w:pStyle w:val="Caption"/>
                              <w:rPr>
                                <w:noProof/>
                              </w:rPr>
                            </w:pPr>
                            <w:r>
                              <w:t xml:space="preserve">Figure </w:t>
                            </w:r>
                            <w:r w:rsidR="00566504">
                              <w:t>2.9 – Situation 3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716B7A" id="Text Box 270" o:spid="_x0000_s1054" type="#_x0000_t202" style="position:absolute;margin-left:328.1pt;margin-top:211.85pt;width:167.3pt;height:.05pt;z-index:2517217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" stroked="f">
                <v:textbox style="mso-fit-shape-to-text:t" inset="0,0,0,0">
                  <w:txbxContent>
                    <w:p w14:paraId="58A4D148" w14:textId="6781CD9E" w:rsidR="000852FB" w:rsidRPr="00A50C0B" w:rsidRDefault="000852FB" w:rsidP="000852FB">
                      <w:pPr>
                        <w:pStyle w:val="Caption"/>
                        <w:rPr>
                          <w:noProof/>
                        </w:rPr>
                      </w:pPr>
                      <w:r>
                        <w:t xml:space="preserve">Figure </w:t>
                      </w:r>
                      <w:r w:rsidR="00566504">
                        <w:t>2.9 – Situation 3 Map</w:t>
                      </w:r>
                    </w:p>
                  </w:txbxContent>
                </v:textbox>
                <w10:wrap type="square"/>
              </v:shape>
            </w:pict>
          </mc:Fallback>
        </mc:AlternateContent>
      </w:r>
      <w:r w:rsidR="00F77C77">
        <w:rPr>
          <w:noProof/>
        </w:rPr>
        <mc:AlternateContent>
          <mc:Choice Requires="wpg">
            <w:drawing>
              <wp:anchor distT="0" distB="0" distL="114300" distR="114300" simplePos="0" relativeHeight="251671572" behindDoc="0" locked="0" layoutInCell="1" allowOverlap="1" wp14:anchorId="33A7F821" wp14:editId="3C2EF3DB">
                <wp:simplePos x="0" y="0"/>
                <wp:positionH relativeFrom="margin">
                  <wp:align>right</wp:align>
                </wp:positionH>
                <wp:positionV relativeFrom="paragraph">
                  <wp:posOffset>290526</wp:posOffset>
                </wp:positionV>
                <wp:extent cx="2124765" cy="2343150"/>
                <wp:effectExtent l="0" t="0" r="8890" b="0"/>
                <wp:wrapSquare wrapText="bothSides"/>
                <wp:docPr id="248" name="Group 248"/>
                <wp:cNvGraphicFramePr/>
                <a:graphic xmlns:a="http://schemas.openxmlformats.org/drawingml/2006/main">
                  <a:graphicData uri="http://schemas.microsoft.com/office/word/2010/wordprocessingGroup">
                    <wpg:wgp>
                      <wpg:cNvGrpSpPr/>
                      <wpg:grpSpPr>
                        <a:xfrm>
                          <a:off x="0" y="0"/>
                          <a:ext cx="2124765" cy="2343150"/>
                          <a:chOff x="516834" y="0"/>
                          <a:chExt cx="2124765" cy="2343150"/>
                        </a:xfrm>
                      </wpg:grpSpPr>
                      <wpg:grpSp>
                        <wpg:cNvPr id="192" name="Group 192"/>
                        <wpg:cNvGrpSpPr/>
                        <wpg:grpSpPr>
                          <a:xfrm>
                            <a:off x="516834" y="0"/>
                            <a:ext cx="2124765" cy="2343150"/>
                            <a:chOff x="516834" y="0"/>
                            <a:chExt cx="2124765" cy="2343150"/>
                          </a:xfrm>
                        </wpg:grpSpPr>
                        <pic:pic xmlns:pic="http://schemas.openxmlformats.org/drawingml/2006/picture">
                          <pic:nvPicPr>
                            <pic:cNvPr id="17" name="Picture 17"/>
                            <pic:cNvPicPr>
                              <a:picLocks noChangeAspect="1"/>
                            </pic:cNvPicPr>
                          </pic:nvPicPr>
                          <pic:blipFill rotWithShape="1">
                            <a:blip r:embed="rId31" cstate="print">
                              <a:extLst>
                                <a:ext uri="{28A0092B-C50C-407E-A947-70E740481C1C}">
                                  <a14:useLocalDpi xmlns:a14="http://schemas.microsoft.com/office/drawing/2010/main" val="0"/>
                                </a:ext>
                              </a:extLst>
                            </a:blip>
                            <a:srcRect l="45899" t="10902" b="17932"/>
                            <a:stretch/>
                          </pic:blipFill>
                          <pic:spPr bwMode="auto">
                            <a:xfrm>
                              <a:off x="516834" y="0"/>
                              <a:ext cx="2124765" cy="2343150"/>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1104900" y="2025650"/>
                              <a:ext cx="425450" cy="273050"/>
                            </a:xfrm>
                            <a:prstGeom prst="rect">
                              <a:avLst/>
                            </a:prstGeom>
                            <a:noFill/>
                            <a:ln w="9525">
                              <a:noFill/>
                              <a:miter lim="800000"/>
                              <a:headEnd/>
                              <a:tailEnd/>
                            </a:ln>
                          </wps:spPr>
                          <wps:txbx>
                            <w:txbxContent>
                              <w:p w14:paraId="7B16640D" w14:textId="65E3DA84" w:rsidR="0083704D" w:rsidRPr="0083704D" w:rsidRDefault="0083704D">
                                <w:pPr>
                                  <w:rPr>
                                    <w:color w:val="BFBFBF" w:themeColor="background1" w:themeShade="BF"/>
                                  </w:rPr>
                                </w:pPr>
                                <w:r w:rsidRPr="0083704D">
                                  <w:rPr>
                                    <w:color w:val="BFBFBF" w:themeColor="background1" w:themeShade="BF"/>
                                  </w:rPr>
                                  <w:t>3.4</w:t>
                                </w:r>
                              </w:p>
                            </w:txbxContent>
                          </wps:txbx>
                          <wps:bodyPr rot="0" vert="horz" wrap="square" lIns="91440" tIns="45720" rIns="91440" bIns="45720" anchor="t" anchorCtr="0">
                            <a:noAutofit/>
                          </wps:bodyPr>
                        </wps:wsp>
                      </wpg:grpSp>
                      <wps:wsp>
                        <wps:cNvPr id="246" name="Text Box 2"/>
                        <wps:cNvSpPr txBox="1">
                          <a:spLocks noChangeArrowheads="1"/>
                        </wps:cNvSpPr>
                        <wps:spPr bwMode="auto">
                          <a:xfrm>
                            <a:off x="739471" y="23854"/>
                            <a:ext cx="699715" cy="273050"/>
                          </a:xfrm>
                          <a:prstGeom prst="rect">
                            <a:avLst/>
                          </a:prstGeom>
                          <a:noFill/>
                          <a:ln w="9525">
                            <a:noFill/>
                            <a:miter lim="800000"/>
                            <a:headEnd/>
                            <a:tailEnd/>
                          </a:ln>
                        </wps:spPr>
                        <wps:txbx>
                          <w:txbxContent>
                            <w:p w14:paraId="648988BC" w14:textId="4788DC53" w:rsidR="00F77C77" w:rsidRPr="00F77C77" w:rsidRDefault="00F77C77" w:rsidP="00F77C77">
                              <w:pPr>
                                <w:rPr>
                                  <w:color w:val="BFBFBF" w:themeColor="background1" w:themeShade="BF"/>
                                  <w:sz w:val="20"/>
                                </w:rPr>
                              </w:pPr>
                              <w:r w:rsidRPr="00F77C77">
                                <w:rPr>
                                  <w:color w:val="BFBFBF" w:themeColor="background1" w:themeShade="BF"/>
                                  <w:sz w:val="20"/>
                                </w:rPr>
                                <w:t>GPS = -70</w:t>
                              </w:r>
                            </w:p>
                          </w:txbxContent>
                        </wps:txbx>
                        <wps:bodyPr rot="0" vert="horz" wrap="square" lIns="91440" tIns="45720" rIns="91440" bIns="45720" anchor="t" anchorCtr="0">
                          <a:noAutofit/>
                        </wps:bodyPr>
                      </wps:wsp>
                      <wps:wsp>
                        <wps:cNvPr id="247" name="Rectangle 247"/>
                        <wps:cNvSpPr/>
                        <wps:spPr>
                          <a:xfrm>
                            <a:off x="527425" y="572494"/>
                            <a:ext cx="128473" cy="166978"/>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33A7F821" id="Group 248" o:spid="_x0000_s1055" style="position:absolute;margin-left:116.1pt;margin-top:22.9pt;width:167.3pt;height:184.5pt;z-index:251671572;mso-position-horizontal:right;mso-position-horizontal-relative:margin;mso-width-relative:margin" coordorigin="5168" coordsize="21247,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">
                <v:group id="Group 192" o:spid="_x0000_s1056" style="position:absolute;left:5168;width:21247;height:23431" coordorigin="5168" coordsize="21247,2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shape id="Picture 17" o:spid="_x0000_s1057" type="#_x0000_t75" style="position:absolute;left:5168;width:21247;height:23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">
                    <v:imagedata r:id="rId32" o:title="" croptop="7145f" cropbottom="11752f" cropleft="30080f"/>
                  </v:shape>
                  <v:shape id="Text Box 2" o:spid="_x0000_s1058" type="#_x0000_t202" style="position:absolute;left:11049;top:20256;width:4254;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B16640D" w14:textId="65E3DA84" w:rsidR="0083704D" w:rsidRPr="0083704D" w:rsidRDefault="0083704D">
                          <w:pPr>
                            <w:rPr>
                              <w:color w:val="BFBFBF" w:themeColor="background1" w:themeShade="BF"/>
                            </w:rPr>
                          </w:pPr>
                          <w:r w:rsidRPr="0083704D">
                            <w:rPr>
                              <w:color w:val="BFBFBF" w:themeColor="background1" w:themeShade="BF"/>
                            </w:rPr>
                            <w:t>3.4</w:t>
                          </w:r>
                        </w:p>
                      </w:txbxContent>
                    </v:textbox>
                  </v:shape>
                </v:group>
                <v:shape id="Text Box 2" o:spid="_x0000_s1059" type="#_x0000_t202" style="position:absolute;left:7394;top:238;width:6997;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648988BC" w14:textId="4788DC53" w:rsidR="00F77C77" w:rsidRPr="00F77C77" w:rsidRDefault="00F77C77" w:rsidP="00F77C77">
                        <w:pPr>
                          <w:rPr>
                            <w:color w:val="BFBFBF" w:themeColor="background1" w:themeShade="BF"/>
                            <w:sz w:val="20"/>
                          </w:rPr>
                        </w:pPr>
                        <w:r w:rsidRPr="00F77C77">
                          <w:rPr>
                            <w:color w:val="BFBFBF" w:themeColor="background1" w:themeShade="BF"/>
                            <w:sz w:val="20"/>
                          </w:rPr>
                          <w:t>GPS = -70</w:t>
                        </w:r>
                      </w:p>
                    </w:txbxContent>
                  </v:textbox>
                </v:shape>
                <v:rect id="Rectangle 247" o:spid="_x0000_s1060" style="position:absolute;left:5274;top:5724;width:1284;height:1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" fillcolor="black [3200]" strokecolor="black [1600]" strokeweight="1pt"/>
                <w10:wrap type="square" anchorx="margin"/>
              </v:group>
            </w:pict>
          </mc:Fallback>
        </mc:AlternateContent>
      </w:r>
    </w:p>
    <w:tbl>
      <w:tblPr>
        <w:tblStyle w:val="TableGrid"/>
        <w:tblW w:w="0" w:type="auto"/>
        <w:tblLook w:val="04A0" w:firstRow="1" w:lastRow="0" w:firstColumn="1" w:lastColumn="0" w:noHBand="0" w:noVBand="1"/>
      </w:tblPr>
      <w:tblGrid>
        <w:gridCol w:w="993"/>
        <w:gridCol w:w="3243"/>
        <w:gridCol w:w="1545"/>
        <w:gridCol w:w="6"/>
      </w:tblGrid>
      <w:tr w:rsidR="004E40D0" w14:paraId="2C257BDD" w14:textId="77777777" w:rsidTr="00E54109">
        <w:tc>
          <w:tcPr>
            <w:tcW w:w="5435" w:type="dxa"/>
            <w:gridSpan w:val="4"/>
          </w:tcPr>
          <w:p w14:paraId="700C8A60" w14:textId="272558CE" w:rsidR="004E40D0" w:rsidRDefault="004E40D0" w:rsidP="004E40D0">
            <w:pPr>
              <w:jc w:val="center"/>
            </w:pPr>
            <w:r>
              <w:t>Situation 3</w:t>
            </w:r>
          </w:p>
        </w:tc>
      </w:tr>
      <w:tr w:rsidR="004E40D0" w14:paraId="20B985A4" w14:textId="77777777" w:rsidTr="00E54109">
        <w:trPr>
          <w:gridAfter w:val="1"/>
          <w:wAfter w:w="6" w:type="dxa"/>
        </w:trPr>
        <w:tc>
          <w:tcPr>
            <w:tcW w:w="641" w:type="dxa"/>
          </w:tcPr>
          <w:p w14:paraId="350D91D8" w14:textId="11BAE8CE" w:rsidR="004E40D0" w:rsidRDefault="004E40D0" w:rsidP="004E40D0">
            <w:pPr>
              <w:jc w:val="center"/>
            </w:pPr>
            <w:r>
              <w:t>Iter</w:t>
            </w:r>
            <w:r w:rsidR="00F77C77">
              <w:t>ation</w:t>
            </w:r>
          </w:p>
        </w:tc>
        <w:tc>
          <w:tcPr>
            <w:tcW w:w="3243" w:type="dxa"/>
          </w:tcPr>
          <w:p w14:paraId="64A0ED06" w14:textId="404F7302" w:rsidR="004E40D0" w:rsidRDefault="004E40D0" w:rsidP="004E40D0">
            <w:pPr>
              <w:jc w:val="center"/>
            </w:pPr>
            <w:r>
              <w:t>Input</w:t>
            </w:r>
          </w:p>
        </w:tc>
        <w:tc>
          <w:tcPr>
            <w:tcW w:w="1545" w:type="dxa"/>
          </w:tcPr>
          <w:p w14:paraId="0CB1EC0E" w14:textId="59BA3A6F" w:rsidR="004E40D0" w:rsidRDefault="004E40D0" w:rsidP="004E40D0">
            <w:pPr>
              <w:jc w:val="center"/>
            </w:pPr>
            <w:r>
              <w:t>Output</w:t>
            </w:r>
          </w:p>
        </w:tc>
      </w:tr>
      <w:tr w:rsidR="004E40D0" w14:paraId="553DECDE" w14:textId="77777777" w:rsidTr="00E54109">
        <w:trPr>
          <w:gridAfter w:val="1"/>
          <w:wAfter w:w="6" w:type="dxa"/>
        </w:trPr>
        <w:tc>
          <w:tcPr>
            <w:tcW w:w="641" w:type="dxa"/>
          </w:tcPr>
          <w:p w14:paraId="0848B308" w14:textId="586095A8" w:rsidR="004E40D0" w:rsidRDefault="004E40D0" w:rsidP="004E40D0">
            <w:pPr>
              <w:jc w:val="center"/>
            </w:pPr>
            <w:r>
              <w:t>1</w:t>
            </w:r>
          </w:p>
        </w:tc>
        <w:tc>
          <w:tcPr>
            <w:tcW w:w="3243" w:type="dxa"/>
          </w:tcPr>
          <w:p w14:paraId="6808F433" w14:textId="019E7164" w:rsidR="004E40D0" w:rsidRDefault="00704538" w:rsidP="004E40D0">
            <w:pPr>
              <w:jc w:val="center"/>
            </w:pPr>
            <w:r w:rsidRPr="00704538">
              <w:t>0</w:t>
            </w:r>
            <w:r>
              <w:t xml:space="preserve">, </w:t>
            </w:r>
            <w:r w:rsidRPr="00704538">
              <w:t>8</w:t>
            </w:r>
            <w:r>
              <w:t xml:space="preserve">, </w:t>
            </w:r>
            <w:r w:rsidRPr="00704538">
              <w:t>7.5</w:t>
            </w:r>
            <w:r>
              <w:t xml:space="preserve">, </w:t>
            </w:r>
            <w:r w:rsidRPr="00704538">
              <w:t>6.6</w:t>
            </w:r>
            <w:r>
              <w:t xml:space="preserve">, </w:t>
            </w:r>
            <w:r w:rsidRPr="00704538">
              <w:t>6.6</w:t>
            </w:r>
            <w:r>
              <w:t xml:space="preserve">, </w:t>
            </w:r>
            <w:r w:rsidRPr="00704538">
              <w:t>7.5</w:t>
            </w:r>
            <w:r>
              <w:t xml:space="preserve">, </w:t>
            </w:r>
            <w:r w:rsidRPr="00704538">
              <w:t>3.4</w:t>
            </w:r>
            <w:r>
              <w:t xml:space="preserve">, </w:t>
            </w:r>
            <w:r w:rsidRPr="00704538">
              <w:t>-7</w:t>
            </w:r>
            <w:r>
              <w:t>0</w:t>
            </w:r>
          </w:p>
        </w:tc>
        <w:tc>
          <w:tcPr>
            <w:tcW w:w="1545" w:type="dxa"/>
          </w:tcPr>
          <w:p w14:paraId="3A8D2E81" w14:textId="35233AA8" w:rsidR="004E40D0" w:rsidRDefault="00704538" w:rsidP="004E40D0">
            <w:pPr>
              <w:jc w:val="center"/>
            </w:pPr>
            <w:r w:rsidRPr="00704538">
              <w:t>0.223,</w:t>
            </w:r>
            <w:r>
              <w:t xml:space="preserve"> </w:t>
            </w:r>
            <w:r w:rsidRPr="00704538">
              <w:t>0.435</w:t>
            </w:r>
          </w:p>
        </w:tc>
      </w:tr>
      <w:tr w:rsidR="004E40D0" w14:paraId="41DC24DF" w14:textId="77777777" w:rsidTr="00E54109">
        <w:trPr>
          <w:gridAfter w:val="1"/>
          <w:wAfter w:w="6" w:type="dxa"/>
        </w:trPr>
        <w:tc>
          <w:tcPr>
            <w:tcW w:w="641" w:type="dxa"/>
          </w:tcPr>
          <w:p w14:paraId="43B4F0F7" w14:textId="0C5A2600" w:rsidR="004E40D0" w:rsidRDefault="004E40D0" w:rsidP="004E40D0">
            <w:pPr>
              <w:jc w:val="center"/>
            </w:pPr>
            <w:r>
              <w:t>2</w:t>
            </w:r>
          </w:p>
        </w:tc>
        <w:tc>
          <w:tcPr>
            <w:tcW w:w="3243" w:type="dxa"/>
          </w:tcPr>
          <w:p w14:paraId="0F8D184A" w14:textId="1502E428" w:rsidR="004E40D0" w:rsidRDefault="00704538" w:rsidP="004E40D0">
            <w:pPr>
              <w:jc w:val="center"/>
            </w:pPr>
            <w:r w:rsidRPr="00704538">
              <w:t>0</w:t>
            </w:r>
            <w:r>
              <w:t xml:space="preserve">, </w:t>
            </w:r>
            <w:r w:rsidRPr="00704538">
              <w:t>8</w:t>
            </w:r>
            <w:r>
              <w:t xml:space="preserve">, </w:t>
            </w:r>
            <w:r w:rsidRPr="00704538">
              <w:t>7.6</w:t>
            </w:r>
            <w:r>
              <w:t xml:space="preserve">, </w:t>
            </w:r>
            <w:r w:rsidRPr="00704538">
              <w:t>6.4</w:t>
            </w:r>
            <w:r>
              <w:t xml:space="preserve">, </w:t>
            </w:r>
            <w:r w:rsidRPr="00704538">
              <w:t>6.2</w:t>
            </w:r>
            <w:r>
              <w:t xml:space="preserve">, </w:t>
            </w:r>
            <w:r w:rsidRPr="00704538">
              <w:t>6.8</w:t>
            </w:r>
            <w:r>
              <w:t xml:space="preserve">, </w:t>
            </w:r>
            <w:r w:rsidRPr="00704538">
              <w:t>3.8</w:t>
            </w:r>
            <w:r>
              <w:t xml:space="preserve">, </w:t>
            </w:r>
            <w:r w:rsidRPr="00704538">
              <w:t>-63.64</w:t>
            </w:r>
          </w:p>
        </w:tc>
        <w:tc>
          <w:tcPr>
            <w:tcW w:w="1545" w:type="dxa"/>
          </w:tcPr>
          <w:p w14:paraId="32E97938" w14:textId="0C080D88" w:rsidR="004E40D0" w:rsidRDefault="00704538" w:rsidP="004E40D0">
            <w:pPr>
              <w:jc w:val="center"/>
            </w:pPr>
            <w:r w:rsidRPr="00704538">
              <w:t>0.0504,</w:t>
            </w:r>
            <w:r>
              <w:t xml:space="preserve"> </w:t>
            </w:r>
            <w:r w:rsidRPr="00704538">
              <w:t>0.513</w:t>
            </w:r>
          </w:p>
        </w:tc>
      </w:tr>
      <w:tr w:rsidR="004E40D0" w14:paraId="711151AA" w14:textId="77777777" w:rsidTr="00E54109">
        <w:trPr>
          <w:gridAfter w:val="1"/>
          <w:wAfter w:w="6" w:type="dxa"/>
        </w:trPr>
        <w:tc>
          <w:tcPr>
            <w:tcW w:w="641" w:type="dxa"/>
          </w:tcPr>
          <w:p w14:paraId="357F5C73" w14:textId="79708AEA" w:rsidR="004E40D0" w:rsidRDefault="004E40D0" w:rsidP="004E40D0">
            <w:pPr>
              <w:jc w:val="center"/>
            </w:pPr>
            <w:r>
              <w:t>3</w:t>
            </w:r>
          </w:p>
        </w:tc>
        <w:tc>
          <w:tcPr>
            <w:tcW w:w="3243" w:type="dxa"/>
          </w:tcPr>
          <w:p w14:paraId="720A6EA8" w14:textId="5C237617" w:rsidR="004E40D0" w:rsidRDefault="00704538" w:rsidP="004E40D0">
            <w:pPr>
              <w:jc w:val="center"/>
            </w:pPr>
            <w:r w:rsidRPr="00704538">
              <w:t>0</w:t>
            </w:r>
            <w:r>
              <w:t xml:space="preserve">, </w:t>
            </w:r>
            <w:r w:rsidRPr="00704538">
              <w:t>8</w:t>
            </w:r>
            <w:r>
              <w:t xml:space="preserve">, </w:t>
            </w:r>
            <w:r w:rsidRPr="00704538">
              <w:t>8</w:t>
            </w:r>
            <w:r>
              <w:t xml:space="preserve">, </w:t>
            </w:r>
            <w:r w:rsidRPr="00704538">
              <w:t>6.7</w:t>
            </w:r>
            <w:r>
              <w:t xml:space="preserve">, </w:t>
            </w:r>
            <w:r w:rsidRPr="00704538">
              <w:t>6.3</w:t>
            </w:r>
            <w:r>
              <w:t xml:space="preserve">, </w:t>
            </w:r>
            <w:r w:rsidRPr="00704538">
              <w:t>6</w:t>
            </w:r>
            <w:r>
              <w:t xml:space="preserve">, </w:t>
            </w:r>
            <w:r w:rsidRPr="00704538">
              <w:t>5</w:t>
            </w:r>
            <w:r>
              <w:t xml:space="preserve">, </w:t>
            </w:r>
            <w:r w:rsidRPr="00704538">
              <w:t>-49.762</w:t>
            </w:r>
          </w:p>
        </w:tc>
        <w:tc>
          <w:tcPr>
            <w:tcW w:w="1545" w:type="dxa"/>
          </w:tcPr>
          <w:p w14:paraId="15441CCB" w14:textId="15CEFC32" w:rsidR="004E40D0" w:rsidRDefault="00704538" w:rsidP="000852FB">
            <w:pPr>
              <w:keepNext/>
              <w:jc w:val="center"/>
            </w:pPr>
            <w:r w:rsidRPr="00704538">
              <w:t>0.043,</w:t>
            </w:r>
            <w:r>
              <w:t xml:space="preserve"> </w:t>
            </w:r>
            <w:r w:rsidRPr="00704538">
              <w:t>0.557</w:t>
            </w:r>
          </w:p>
        </w:tc>
      </w:tr>
    </w:tbl>
    <w:p w14:paraId="6D700A53" w14:textId="00248CC8" w:rsidR="000852FB" w:rsidRDefault="000852FB">
      <w:pPr>
        <w:pStyle w:val="Caption"/>
      </w:pPr>
      <w:r>
        <w:t>Table 2.3 – Situation 3 Iterations</w:t>
      </w:r>
    </w:p>
    <w:p w14:paraId="2B71AAD5" w14:textId="0328EA91" w:rsidR="00136ACE" w:rsidRPr="00136ACE" w:rsidRDefault="006A7F8E" w:rsidP="00136ACE">
      <w:r>
        <w:t xml:space="preserve">The third </w:t>
      </w:r>
      <w:r w:rsidR="003825BF">
        <w:t>situation is the turning of a corner, figure 2.</w:t>
      </w:r>
      <w:r w:rsidR="000852FB">
        <w:t>9</w:t>
      </w:r>
      <w:r w:rsidR="003825BF">
        <w:t xml:space="preserve"> </w:t>
      </w:r>
      <w:r w:rsidR="001A42CE">
        <w:t xml:space="preserve">shows the starting position and the input values. </w:t>
      </w:r>
      <w:r w:rsidR="00054E71">
        <w:t xml:space="preserve">At the first iteration, the </w:t>
      </w:r>
      <w:r w:rsidR="00C00392">
        <w:t xml:space="preserve">robot turns to turn the corner, as it gets </w:t>
      </w:r>
      <w:r w:rsidR="00134940">
        <w:t>closer to the wall the left wheel starts to slow down making the robot take a sharper turn.</w:t>
      </w:r>
    </w:p>
    <w:p w14:paraId="2C2D811D" w14:textId="0C31E21C" w:rsidR="00D263BB" w:rsidRDefault="00D263BB" w:rsidP="00E07703"/>
    <w:p w14:paraId="151A5B22" w14:textId="135FFF9C" w:rsidR="00E54109" w:rsidRDefault="00566504" w:rsidP="00E07703">
      <w:r>
        <w:rPr>
          <w:noProof/>
        </w:rPr>
        <w:lastRenderedPageBreak/>
        <mc:AlternateContent>
          <mc:Choice Requires="wps">
            <w:drawing>
              <wp:anchor distT="0" distB="0" distL="114300" distR="114300" simplePos="0" relativeHeight="251723796" behindDoc="0" locked="0" layoutInCell="1" allowOverlap="1" wp14:anchorId="64DDB293" wp14:editId="2173CD37">
                <wp:simplePos x="0" y="0"/>
                <wp:positionH relativeFrom="column">
                  <wp:posOffset>3592830</wp:posOffset>
                </wp:positionH>
                <wp:positionV relativeFrom="paragraph">
                  <wp:posOffset>2771775</wp:posOffset>
                </wp:positionV>
                <wp:extent cx="2836545" cy="635"/>
                <wp:effectExtent l="0" t="0" r="0" b="0"/>
                <wp:wrapSquare wrapText="bothSides"/>
                <wp:docPr id="271" name="Text Box 271"/>
                <wp:cNvGraphicFramePr/>
                <a:graphic xmlns:a="http://schemas.openxmlformats.org/drawingml/2006/main">
                  <a:graphicData uri="http://schemas.microsoft.com/office/word/2010/wordprocessingShape">
                    <wps:wsp>
                      <wps:cNvSpPr txBox="1"/>
                      <wps:spPr>
                        <a:xfrm>
                          <a:off x="0" y="0"/>
                          <a:ext cx="2836545" cy="635"/>
                        </a:xfrm>
                        <a:prstGeom prst="rect">
                          <a:avLst/>
                        </a:prstGeom>
                        <a:solidFill>
                          <a:prstClr val="white"/>
                        </a:solidFill>
                        <a:ln>
                          <a:noFill/>
                        </a:ln>
                      </wps:spPr>
                      <wps:txbx>
                        <w:txbxContent>
                          <w:p w14:paraId="7A0F9EDD" w14:textId="22D5198B" w:rsidR="00566504" w:rsidRPr="0012669D" w:rsidRDefault="00566504" w:rsidP="00566504">
                            <w:pPr>
                              <w:pStyle w:val="Caption"/>
                              <w:rPr>
                                <w:noProof/>
                              </w:rPr>
                            </w:pPr>
                            <w:r>
                              <w:t>Figure 2.10 – Situation 4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DDB293" id="Text Box 271" o:spid="_x0000_s1061" type="#_x0000_t202" style="position:absolute;margin-left:282.9pt;margin-top:218.25pt;width:223.35pt;height:.05pt;z-index:2517237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" stroked="f">
                <v:textbox style="mso-fit-shape-to-text:t" inset="0,0,0,0">
                  <w:txbxContent>
                    <w:p w14:paraId="7A0F9EDD" w14:textId="22D5198B" w:rsidR="00566504" w:rsidRPr="0012669D" w:rsidRDefault="00566504" w:rsidP="00566504">
                      <w:pPr>
                        <w:pStyle w:val="Caption"/>
                        <w:rPr>
                          <w:noProof/>
                        </w:rPr>
                      </w:pPr>
                      <w:r>
                        <w:t>Figure 2.10 – Situation 4 Map</w:t>
                      </w:r>
                    </w:p>
                  </w:txbxContent>
                </v:textbox>
                <w10:wrap type="square"/>
              </v:shape>
            </w:pict>
          </mc:Fallback>
        </mc:AlternateContent>
      </w:r>
      <w:r w:rsidR="008E1A5C">
        <w:rPr>
          <w:noProof/>
        </w:rPr>
        <mc:AlternateContent>
          <mc:Choice Requires="wpg">
            <w:drawing>
              <wp:anchor distT="0" distB="0" distL="114300" distR="114300" simplePos="0" relativeHeight="251657220" behindDoc="0" locked="0" layoutInCell="1" allowOverlap="1" wp14:anchorId="6E598BF0" wp14:editId="56769F81">
                <wp:simplePos x="0" y="0"/>
                <wp:positionH relativeFrom="column">
                  <wp:posOffset>3592830</wp:posOffset>
                </wp:positionH>
                <wp:positionV relativeFrom="paragraph">
                  <wp:posOffset>277495</wp:posOffset>
                </wp:positionV>
                <wp:extent cx="2836545" cy="2437130"/>
                <wp:effectExtent l="0" t="0" r="1905" b="1270"/>
                <wp:wrapSquare wrapText="bothSides"/>
                <wp:docPr id="194" name="Group 194"/>
                <wp:cNvGraphicFramePr/>
                <a:graphic xmlns:a="http://schemas.openxmlformats.org/drawingml/2006/main">
                  <a:graphicData uri="http://schemas.microsoft.com/office/word/2010/wordprocessingGroup">
                    <wpg:wgp>
                      <wpg:cNvGrpSpPr/>
                      <wpg:grpSpPr>
                        <a:xfrm>
                          <a:off x="0" y="0"/>
                          <a:ext cx="2836545" cy="2437130"/>
                          <a:chOff x="0" y="0"/>
                          <a:chExt cx="2836545" cy="2437130"/>
                        </a:xfrm>
                      </wpg:grpSpPr>
                      <pic:pic xmlns:pic="http://schemas.openxmlformats.org/drawingml/2006/picture">
                        <pic:nvPicPr>
                          <pic:cNvPr id="18" name="Picture 18"/>
                          <pic:cNvPicPr>
                            <a:picLocks noChangeAspect="1"/>
                          </pic:cNvPicPr>
                        </pic:nvPicPr>
                        <pic:blipFill rotWithShape="1">
                          <a:blip r:embed="rId33" cstate="print">
                            <a:extLst>
                              <a:ext uri="{28A0092B-C50C-407E-A947-70E740481C1C}">
                                <a14:useLocalDpi xmlns:a14="http://schemas.microsoft.com/office/drawing/2010/main" val="0"/>
                              </a:ext>
                            </a:extLst>
                          </a:blip>
                          <a:srcRect l="19775" t="53797" r="10592" b="939"/>
                          <a:stretch/>
                        </pic:blipFill>
                        <pic:spPr bwMode="auto">
                          <a:xfrm>
                            <a:off x="0" y="609600"/>
                            <a:ext cx="2836545" cy="18275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93" name="Picture 193"/>
                          <pic:cNvPicPr>
                            <a:picLocks noChangeAspect="1"/>
                          </pic:cNvPicPr>
                        </pic:nvPicPr>
                        <pic:blipFill rotWithShape="1">
                          <a:blip r:embed="rId33" cstate="print">
                            <a:extLst>
                              <a:ext uri="{28A0092B-C50C-407E-A947-70E740481C1C}">
                                <a14:useLocalDpi xmlns:a14="http://schemas.microsoft.com/office/drawing/2010/main" val="0"/>
                              </a:ext>
                            </a:extLst>
                          </a:blip>
                          <a:srcRect l="19775" t="8046" r="10592" b="76704"/>
                          <a:stretch/>
                        </pic:blipFill>
                        <pic:spPr bwMode="auto">
                          <a:xfrm>
                            <a:off x="0" y="0"/>
                            <a:ext cx="2836545" cy="61595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AD472AC" id="Group 194" o:spid="_x0000_s1026" style="position:absolute;margin-left:282.9pt;margin-top:21.85pt;width:223.35pt;height:191.9pt;z-index:251657220" coordsize="28365,24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">
                <v:shape id="Picture 18" o:spid="_x0000_s1027" type="#_x0000_t75" style="position:absolute;top:6096;width:28365;height:18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">
                  <v:imagedata r:id="rId34" o:title="" croptop="35256f" cropbottom="615f" cropleft="12960f" cropright="6942f"/>
                </v:shape>
                <v:shape id="Picture 193" o:spid="_x0000_s1028" type="#_x0000_t75" style="position:absolute;width:28365;height:6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">
                  <v:imagedata r:id="rId34" o:title="" croptop="5273f" cropbottom="50269f" cropleft="12960f" cropright="6942f"/>
                </v:shape>
                <w10:wrap type="square"/>
              </v:group>
            </w:pict>
          </mc:Fallback>
        </mc:AlternateContent>
      </w:r>
    </w:p>
    <w:tbl>
      <w:tblPr>
        <w:tblStyle w:val="TableGrid"/>
        <w:tblW w:w="0" w:type="auto"/>
        <w:tblLook w:val="04A0" w:firstRow="1" w:lastRow="0" w:firstColumn="1" w:lastColumn="0" w:noHBand="0" w:noVBand="1"/>
      </w:tblPr>
      <w:tblGrid>
        <w:gridCol w:w="1103"/>
        <w:gridCol w:w="2842"/>
        <w:gridCol w:w="1434"/>
      </w:tblGrid>
      <w:tr w:rsidR="00095D12" w14:paraId="44A0D82C" w14:textId="77777777" w:rsidTr="00143D16">
        <w:tc>
          <w:tcPr>
            <w:tcW w:w="5379" w:type="dxa"/>
            <w:gridSpan w:val="3"/>
          </w:tcPr>
          <w:p w14:paraId="4AC6B880" w14:textId="6C4BEA08" w:rsidR="00095D12" w:rsidRDefault="00095D12" w:rsidP="00095D12">
            <w:pPr>
              <w:jc w:val="center"/>
            </w:pPr>
            <w:r>
              <w:t>Situation 4</w:t>
            </w:r>
          </w:p>
        </w:tc>
      </w:tr>
      <w:tr w:rsidR="00704538" w14:paraId="6DD2C381" w14:textId="77777777" w:rsidTr="00143D16">
        <w:tc>
          <w:tcPr>
            <w:tcW w:w="1103" w:type="dxa"/>
          </w:tcPr>
          <w:p w14:paraId="6991E95F" w14:textId="3D4586E8" w:rsidR="00704538" w:rsidRDefault="00095D12" w:rsidP="00095D12">
            <w:pPr>
              <w:jc w:val="center"/>
            </w:pPr>
            <w:r>
              <w:t>Iteration</w:t>
            </w:r>
          </w:p>
        </w:tc>
        <w:tc>
          <w:tcPr>
            <w:tcW w:w="2842" w:type="dxa"/>
          </w:tcPr>
          <w:p w14:paraId="1DB2D61A" w14:textId="1906D7D4" w:rsidR="00704538" w:rsidRDefault="00095D12" w:rsidP="00095D12">
            <w:pPr>
              <w:jc w:val="center"/>
            </w:pPr>
            <w:r>
              <w:t>Input</w:t>
            </w:r>
          </w:p>
        </w:tc>
        <w:tc>
          <w:tcPr>
            <w:tcW w:w="1434" w:type="dxa"/>
          </w:tcPr>
          <w:p w14:paraId="70CC6F32" w14:textId="75089464" w:rsidR="00704538" w:rsidRDefault="00095D12" w:rsidP="00095D12">
            <w:pPr>
              <w:jc w:val="center"/>
            </w:pPr>
            <w:r>
              <w:t>Output</w:t>
            </w:r>
          </w:p>
        </w:tc>
      </w:tr>
      <w:tr w:rsidR="00704538" w14:paraId="71117578" w14:textId="77777777" w:rsidTr="00143D16">
        <w:tc>
          <w:tcPr>
            <w:tcW w:w="1103" w:type="dxa"/>
          </w:tcPr>
          <w:p w14:paraId="49A30CE5" w14:textId="6531C95F" w:rsidR="00704538" w:rsidRDefault="00095D12" w:rsidP="00095D12">
            <w:pPr>
              <w:jc w:val="center"/>
            </w:pPr>
            <w:r>
              <w:t>1</w:t>
            </w:r>
          </w:p>
        </w:tc>
        <w:tc>
          <w:tcPr>
            <w:tcW w:w="2842" w:type="dxa"/>
          </w:tcPr>
          <w:p w14:paraId="0F328FBA" w14:textId="58ED2C7F" w:rsidR="00704538" w:rsidRDefault="00D73F6E" w:rsidP="00095D12">
            <w:pPr>
              <w:jc w:val="center"/>
            </w:pPr>
            <w:r w:rsidRPr="00D73F6E">
              <w:t>0</w:t>
            </w:r>
            <w:r>
              <w:t xml:space="preserve">, </w:t>
            </w:r>
            <w:r w:rsidRPr="00D73F6E">
              <w:t>8</w:t>
            </w:r>
            <w:r>
              <w:t xml:space="preserve">, </w:t>
            </w:r>
            <w:r w:rsidRPr="00D73F6E">
              <w:t>7.5</w:t>
            </w:r>
            <w:r>
              <w:t xml:space="preserve">, </w:t>
            </w:r>
            <w:r w:rsidRPr="00D73F6E">
              <w:t>6.6</w:t>
            </w:r>
            <w:r>
              <w:t xml:space="preserve">, </w:t>
            </w:r>
            <w:r w:rsidRPr="00D73F6E">
              <w:t>6.6</w:t>
            </w:r>
            <w:r>
              <w:t xml:space="preserve">, </w:t>
            </w:r>
            <w:r w:rsidRPr="00D73F6E">
              <w:t>7.5</w:t>
            </w:r>
            <w:r>
              <w:t xml:space="preserve">, </w:t>
            </w:r>
            <w:r w:rsidRPr="00D73F6E">
              <w:t>8</w:t>
            </w:r>
            <w:r w:rsidR="00095C27">
              <w:t xml:space="preserve">, </w:t>
            </w:r>
            <w:r w:rsidRPr="00D73F6E">
              <w:t>20</w:t>
            </w:r>
          </w:p>
        </w:tc>
        <w:tc>
          <w:tcPr>
            <w:tcW w:w="1434" w:type="dxa"/>
          </w:tcPr>
          <w:p w14:paraId="21C08094" w14:textId="225EE5C4" w:rsidR="00704538" w:rsidRDefault="00D73F6E" w:rsidP="00095D12">
            <w:pPr>
              <w:jc w:val="center"/>
            </w:pPr>
            <w:r w:rsidRPr="00D73F6E">
              <w:t>0.411, 0.354</w:t>
            </w:r>
          </w:p>
        </w:tc>
      </w:tr>
      <w:tr w:rsidR="00704538" w14:paraId="0207C9F3" w14:textId="77777777" w:rsidTr="00143D16">
        <w:tc>
          <w:tcPr>
            <w:tcW w:w="1103" w:type="dxa"/>
          </w:tcPr>
          <w:p w14:paraId="45D47647" w14:textId="0E099439" w:rsidR="00704538" w:rsidRDefault="00095D12" w:rsidP="00095D12">
            <w:pPr>
              <w:jc w:val="center"/>
            </w:pPr>
            <w:r>
              <w:t>2</w:t>
            </w:r>
          </w:p>
        </w:tc>
        <w:tc>
          <w:tcPr>
            <w:tcW w:w="2842" w:type="dxa"/>
          </w:tcPr>
          <w:p w14:paraId="02CA5B09" w14:textId="5B9B6030" w:rsidR="00704538" w:rsidRDefault="00D73F6E" w:rsidP="00095D12">
            <w:pPr>
              <w:jc w:val="center"/>
            </w:pPr>
            <w:r w:rsidRPr="00D73F6E">
              <w:t>0</w:t>
            </w:r>
            <w:r w:rsidR="00095C27">
              <w:t xml:space="preserve">, </w:t>
            </w:r>
            <w:r w:rsidRPr="00D73F6E">
              <w:t>8</w:t>
            </w:r>
            <w:r w:rsidR="00095C27">
              <w:t xml:space="preserve">, </w:t>
            </w:r>
            <w:r w:rsidRPr="00D73F6E">
              <w:t>7</w:t>
            </w:r>
            <w:r w:rsidR="00095C27">
              <w:t xml:space="preserve">, </w:t>
            </w:r>
            <w:r w:rsidRPr="00D73F6E">
              <w:t>6.2</w:t>
            </w:r>
            <w:r w:rsidR="00095C27">
              <w:t xml:space="preserve">, </w:t>
            </w:r>
            <w:r w:rsidRPr="00D73F6E">
              <w:t>6.2</w:t>
            </w:r>
            <w:r w:rsidR="00095C27">
              <w:t xml:space="preserve">, </w:t>
            </w:r>
            <w:r w:rsidRPr="00D73F6E">
              <w:t>7.2</w:t>
            </w:r>
            <w:r w:rsidR="00095C27">
              <w:t xml:space="preserve">, </w:t>
            </w:r>
            <w:r w:rsidRPr="00D73F6E">
              <w:t>8</w:t>
            </w:r>
            <w:r w:rsidR="00095C27">
              <w:t xml:space="preserve">, </w:t>
            </w:r>
            <w:r w:rsidRPr="00D73F6E">
              <w:t>18.29</w:t>
            </w:r>
          </w:p>
        </w:tc>
        <w:tc>
          <w:tcPr>
            <w:tcW w:w="1434" w:type="dxa"/>
          </w:tcPr>
          <w:p w14:paraId="2813288F" w14:textId="64482AB6" w:rsidR="00704538" w:rsidRDefault="00D73F6E" w:rsidP="00566504">
            <w:pPr>
              <w:keepNext/>
              <w:jc w:val="center"/>
            </w:pPr>
            <w:r w:rsidRPr="00D73F6E">
              <w:t>0.41, 0.358</w:t>
            </w:r>
          </w:p>
        </w:tc>
      </w:tr>
    </w:tbl>
    <w:p w14:paraId="5DAF5067" w14:textId="6F7368C1" w:rsidR="00566504" w:rsidRDefault="00566504">
      <w:pPr>
        <w:pStyle w:val="Caption"/>
      </w:pPr>
      <w:r>
        <w:t>Table 2.4 – Situation 4 Iterations</w:t>
      </w:r>
    </w:p>
    <w:p w14:paraId="6DFAF247" w14:textId="11DF6C23" w:rsidR="005E10DD" w:rsidRPr="005E10DD" w:rsidRDefault="00D263BB" w:rsidP="005E10DD">
      <w:r>
        <w:t xml:space="preserve">The </w:t>
      </w:r>
      <w:r w:rsidR="0089159B">
        <w:t xml:space="preserve">fourth situation is a fork in the path like mentioned earlier, it is used to demonstrate the effectiveness of the GPS sensor as the </w:t>
      </w:r>
      <w:r w:rsidR="006B0F17">
        <w:t xml:space="preserve">intended destination is down the right path, figure 2.4 shows the starting position and input values. </w:t>
      </w:r>
      <w:r w:rsidR="00595C10">
        <w:t>As seen in table 2.</w:t>
      </w:r>
      <w:r w:rsidR="000852FB">
        <w:t>10</w:t>
      </w:r>
      <w:r w:rsidR="00595C10">
        <w:t xml:space="preserve">, the robot starts to turn slowly to the right, whilst it </w:t>
      </w:r>
      <w:r w:rsidR="00595C10" w:rsidRPr="000008C1">
        <w:rPr>
          <w:noProof/>
        </w:rPr>
        <w:t>is only</w:t>
      </w:r>
      <w:r w:rsidR="00595C10">
        <w:t xml:space="preserve"> a little bit it’s enough for the robot to continue </w:t>
      </w:r>
      <w:r w:rsidR="003F6725">
        <w:t>to turn the corner in that direction.</w:t>
      </w:r>
    </w:p>
    <w:p w14:paraId="5D8BB2B3" w14:textId="605417AD" w:rsidR="003F6725" w:rsidRDefault="003F6725" w:rsidP="00E07703"/>
    <w:p w14:paraId="5B0322FC" w14:textId="56593E39" w:rsidR="00844004" w:rsidRDefault="00566504" w:rsidP="00E07703">
      <w:r>
        <w:rPr>
          <w:noProof/>
        </w:rPr>
        <mc:AlternateContent>
          <mc:Choice Requires="wps">
            <w:drawing>
              <wp:anchor distT="0" distB="0" distL="114300" distR="114300" simplePos="0" relativeHeight="251725844" behindDoc="0" locked="0" layoutInCell="1" allowOverlap="1" wp14:anchorId="38B4FCC1" wp14:editId="38928DA9">
                <wp:simplePos x="0" y="0"/>
                <wp:positionH relativeFrom="column">
                  <wp:posOffset>4052570</wp:posOffset>
                </wp:positionH>
                <wp:positionV relativeFrom="paragraph">
                  <wp:posOffset>2145030</wp:posOffset>
                </wp:positionV>
                <wp:extent cx="2247900" cy="635"/>
                <wp:effectExtent l="0" t="0" r="0" b="0"/>
                <wp:wrapSquare wrapText="bothSides"/>
                <wp:docPr id="272" name="Text Box 272"/>
                <wp:cNvGraphicFramePr/>
                <a:graphic xmlns:a="http://schemas.openxmlformats.org/drawingml/2006/main">
                  <a:graphicData uri="http://schemas.microsoft.com/office/word/2010/wordprocessingShape">
                    <wps:wsp>
                      <wps:cNvSpPr txBox="1"/>
                      <wps:spPr>
                        <a:xfrm>
                          <a:off x="0" y="0"/>
                          <a:ext cx="2247900" cy="635"/>
                        </a:xfrm>
                        <a:prstGeom prst="rect">
                          <a:avLst/>
                        </a:prstGeom>
                        <a:solidFill>
                          <a:prstClr val="white"/>
                        </a:solidFill>
                        <a:ln>
                          <a:noFill/>
                        </a:ln>
                      </wps:spPr>
                      <wps:txbx>
                        <w:txbxContent>
                          <w:p w14:paraId="2F05CCE3" w14:textId="795417FE" w:rsidR="00566504" w:rsidRPr="00554A49" w:rsidRDefault="00566504" w:rsidP="00566504">
                            <w:pPr>
                              <w:pStyle w:val="Caption"/>
                              <w:rPr>
                                <w:noProof/>
                              </w:rPr>
                            </w:pPr>
                            <w:r>
                              <w:t>Figure 2.11 – Situation 5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B4FCC1" id="Text Box 272" o:spid="_x0000_s1062" type="#_x0000_t202" style="position:absolute;margin-left:319.1pt;margin-top:168.9pt;width:177pt;height:.05pt;z-index:2517258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" stroked="f">
                <v:textbox style="mso-fit-shape-to-text:t" inset="0,0,0,0">
                  <w:txbxContent>
                    <w:p w14:paraId="2F05CCE3" w14:textId="795417FE" w:rsidR="00566504" w:rsidRPr="00554A49" w:rsidRDefault="00566504" w:rsidP="00566504">
                      <w:pPr>
                        <w:pStyle w:val="Caption"/>
                        <w:rPr>
                          <w:noProof/>
                        </w:rPr>
                      </w:pPr>
                      <w:r>
                        <w:t>Figure 2.11 – Situation 5 Map</w:t>
                      </w:r>
                    </w:p>
                  </w:txbxContent>
                </v:textbox>
                <w10:wrap type="square"/>
              </v:shape>
            </w:pict>
          </mc:Fallback>
        </mc:AlternateContent>
      </w:r>
      <w:r w:rsidR="006877B5">
        <w:rPr>
          <w:noProof/>
        </w:rPr>
        <mc:AlternateContent>
          <mc:Choice Requires="wpg">
            <w:drawing>
              <wp:anchor distT="0" distB="0" distL="114300" distR="114300" simplePos="0" relativeHeight="251657221" behindDoc="0" locked="0" layoutInCell="1" allowOverlap="1" wp14:anchorId="0C1576D4" wp14:editId="1FD1EEC8">
                <wp:simplePos x="0" y="0"/>
                <wp:positionH relativeFrom="margin">
                  <wp:align>right</wp:align>
                </wp:positionH>
                <wp:positionV relativeFrom="paragraph">
                  <wp:posOffset>237490</wp:posOffset>
                </wp:positionV>
                <wp:extent cx="2247900" cy="1850390"/>
                <wp:effectExtent l="0" t="0" r="0" b="0"/>
                <wp:wrapSquare wrapText="bothSides"/>
                <wp:docPr id="198" name="Group 198"/>
                <wp:cNvGraphicFramePr/>
                <a:graphic xmlns:a="http://schemas.openxmlformats.org/drawingml/2006/main">
                  <a:graphicData uri="http://schemas.microsoft.com/office/word/2010/wordprocessingGroup">
                    <wpg:wgp>
                      <wpg:cNvGrpSpPr/>
                      <wpg:grpSpPr>
                        <a:xfrm>
                          <a:off x="0" y="0"/>
                          <a:ext cx="2247900" cy="1850390"/>
                          <a:chOff x="0" y="0"/>
                          <a:chExt cx="2247900" cy="1850390"/>
                        </a:xfrm>
                      </wpg:grpSpPr>
                      <pic:pic xmlns:pic="http://schemas.openxmlformats.org/drawingml/2006/picture">
                        <pic:nvPicPr>
                          <pic:cNvPr id="21" name="Picture 21"/>
                          <pic:cNvPicPr>
                            <a:picLocks noChangeAspect="1"/>
                          </pic:cNvPicPr>
                        </pic:nvPicPr>
                        <pic:blipFill rotWithShape="1">
                          <a:blip r:embed="rId35" cstate="print">
                            <a:extLst>
                              <a:ext uri="{28A0092B-C50C-407E-A947-70E740481C1C}">
                                <a14:useLocalDpi xmlns:a14="http://schemas.microsoft.com/office/drawing/2010/main" val="0"/>
                              </a:ext>
                            </a:extLst>
                          </a:blip>
                          <a:srcRect l="22141" t="7167" r="7220" b="1194"/>
                          <a:stretch/>
                        </pic:blipFill>
                        <pic:spPr bwMode="auto">
                          <a:xfrm>
                            <a:off x="38100" y="0"/>
                            <a:ext cx="2197100" cy="1850390"/>
                          </a:xfrm>
                          <a:prstGeom prst="rect">
                            <a:avLst/>
                          </a:prstGeom>
                          <a:ln>
                            <a:noFill/>
                          </a:ln>
                          <a:extLst>
                            <a:ext uri="{53640926-AAD7-44D8-BBD7-CCE9431645EC}">
                              <a14:shadowObscured xmlns:a14="http://schemas.microsoft.com/office/drawing/2010/main"/>
                            </a:ext>
                          </a:extLst>
                        </pic:spPr>
                      </pic:pic>
                      <wps:wsp>
                        <wps:cNvPr id="196" name="Text Box 2"/>
                        <wps:cNvSpPr txBox="1">
                          <a:spLocks noChangeArrowheads="1"/>
                        </wps:cNvSpPr>
                        <wps:spPr bwMode="auto">
                          <a:xfrm>
                            <a:off x="0" y="914400"/>
                            <a:ext cx="425450" cy="273050"/>
                          </a:xfrm>
                          <a:prstGeom prst="rect">
                            <a:avLst/>
                          </a:prstGeom>
                          <a:noFill/>
                          <a:ln w="9525">
                            <a:noFill/>
                            <a:miter lim="800000"/>
                            <a:headEnd/>
                            <a:tailEnd/>
                          </a:ln>
                        </wps:spPr>
                        <wps:txbx>
                          <w:txbxContent>
                            <w:p w14:paraId="25DBDECC" w14:textId="77777777" w:rsidR="006877B5" w:rsidRPr="006877B5" w:rsidRDefault="006877B5" w:rsidP="006877B5">
                              <w:pPr>
                                <w:rPr>
                                  <w:color w:val="BFBFBF" w:themeColor="background1" w:themeShade="BF"/>
                                  <w:sz w:val="20"/>
                                </w:rPr>
                              </w:pPr>
                              <w:r w:rsidRPr="006877B5">
                                <w:rPr>
                                  <w:color w:val="BFBFBF" w:themeColor="background1" w:themeShade="BF"/>
                                  <w:sz w:val="20"/>
                                </w:rPr>
                                <w:t>3.4</w:t>
                              </w:r>
                            </w:p>
                          </w:txbxContent>
                        </wps:txbx>
                        <wps:bodyPr rot="0" vert="horz" wrap="square" lIns="91440" tIns="45720" rIns="91440" bIns="45720" anchor="t" anchorCtr="0">
                          <a:noAutofit/>
                        </wps:bodyPr>
                      </wps:wsp>
                      <wps:wsp>
                        <wps:cNvPr id="197" name="Text Box 2"/>
                        <wps:cNvSpPr txBox="1">
                          <a:spLocks noChangeArrowheads="1"/>
                        </wps:cNvSpPr>
                        <wps:spPr bwMode="auto">
                          <a:xfrm>
                            <a:off x="1822450" y="781050"/>
                            <a:ext cx="425450" cy="273050"/>
                          </a:xfrm>
                          <a:prstGeom prst="rect">
                            <a:avLst/>
                          </a:prstGeom>
                          <a:noFill/>
                          <a:ln w="9525">
                            <a:noFill/>
                            <a:miter lim="800000"/>
                            <a:headEnd/>
                            <a:tailEnd/>
                          </a:ln>
                        </wps:spPr>
                        <wps:txbx>
                          <w:txbxContent>
                            <w:p w14:paraId="770481AF" w14:textId="77777777" w:rsidR="006877B5" w:rsidRPr="006877B5" w:rsidRDefault="006877B5" w:rsidP="006877B5">
                              <w:pPr>
                                <w:rPr>
                                  <w:color w:val="BFBFBF" w:themeColor="background1" w:themeShade="BF"/>
                                  <w:sz w:val="20"/>
                                </w:rPr>
                              </w:pPr>
                              <w:r w:rsidRPr="006877B5">
                                <w:rPr>
                                  <w:color w:val="BFBFBF" w:themeColor="background1" w:themeShade="BF"/>
                                  <w:sz w:val="20"/>
                                </w:rPr>
                                <w:t>3.4</w:t>
                              </w:r>
                            </w:p>
                          </w:txbxContent>
                        </wps:txbx>
                        <wps:bodyPr rot="0" vert="horz" wrap="square" lIns="91440" tIns="45720" rIns="91440" bIns="45720" anchor="t" anchorCtr="0">
                          <a:noAutofit/>
                        </wps:bodyPr>
                      </wps:wsp>
                    </wpg:wgp>
                  </a:graphicData>
                </a:graphic>
              </wp:anchor>
            </w:drawing>
          </mc:Choice>
          <mc:Fallback>
            <w:pict>
              <v:group w14:anchorId="0C1576D4" id="Group 198" o:spid="_x0000_s1063" style="position:absolute;margin-left:125.8pt;margin-top:18.7pt;width:177pt;height:145.7pt;z-index:251657221;mso-position-horizontal:right;mso-position-horizontal-relative:margin" coordsize="22479,185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">
                <v:shape id="Picture 21" o:spid="_x0000_s1064" type="#_x0000_t75" style="position:absolute;left:381;width:21971;height:18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">
                  <v:imagedata r:id="rId36" o:title="" croptop="4697f" cropbottom="782f" cropleft="14510f" cropright="4732f"/>
                </v:shape>
                <v:shape id="Text Box 2" o:spid="_x0000_s1065" type="#_x0000_t202" style="position:absolute;top:9144;width:4254;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25DBDECC" w14:textId="77777777" w:rsidR="006877B5" w:rsidRPr="006877B5" w:rsidRDefault="006877B5" w:rsidP="006877B5">
                        <w:pPr>
                          <w:rPr>
                            <w:color w:val="BFBFBF" w:themeColor="background1" w:themeShade="BF"/>
                            <w:sz w:val="20"/>
                          </w:rPr>
                        </w:pPr>
                        <w:r w:rsidRPr="006877B5">
                          <w:rPr>
                            <w:color w:val="BFBFBF" w:themeColor="background1" w:themeShade="BF"/>
                            <w:sz w:val="20"/>
                          </w:rPr>
                          <w:t>3.4</w:t>
                        </w:r>
                      </w:p>
                    </w:txbxContent>
                  </v:textbox>
                </v:shape>
                <v:shape id="Text Box 2" o:spid="_x0000_s1066" type="#_x0000_t202" style="position:absolute;left:18224;top:7810;width:4255;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770481AF" w14:textId="77777777" w:rsidR="006877B5" w:rsidRPr="006877B5" w:rsidRDefault="006877B5" w:rsidP="006877B5">
                        <w:pPr>
                          <w:rPr>
                            <w:color w:val="BFBFBF" w:themeColor="background1" w:themeShade="BF"/>
                            <w:sz w:val="20"/>
                          </w:rPr>
                        </w:pPr>
                        <w:r w:rsidRPr="006877B5">
                          <w:rPr>
                            <w:color w:val="BFBFBF" w:themeColor="background1" w:themeShade="BF"/>
                            <w:sz w:val="20"/>
                          </w:rPr>
                          <w:t>3.4</w:t>
                        </w:r>
                      </w:p>
                    </w:txbxContent>
                  </v:textbox>
                </v:shape>
                <w10:wrap type="square" anchorx="margin"/>
              </v:group>
            </w:pict>
          </mc:Fallback>
        </mc:AlternateContent>
      </w:r>
    </w:p>
    <w:tbl>
      <w:tblPr>
        <w:tblStyle w:val="TableGrid"/>
        <w:tblW w:w="0" w:type="auto"/>
        <w:tblLook w:val="04A0" w:firstRow="1" w:lastRow="0" w:firstColumn="1" w:lastColumn="0" w:noHBand="0" w:noVBand="1"/>
      </w:tblPr>
      <w:tblGrid>
        <w:gridCol w:w="1103"/>
        <w:gridCol w:w="2965"/>
        <w:gridCol w:w="1434"/>
      </w:tblGrid>
      <w:tr w:rsidR="00095C27" w14:paraId="17D216BD" w14:textId="77777777" w:rsidTr="00143D16">
        <w:tc>
          <w:tcPr>
            <w:tcW w:w="5502" w:type="dxa"/>
            <w:gridSpan w:val="3"/>
          </w:tcPr>
          <w:p w14:paraId="42537C3D" w14:textId="7B3F5F84" w:rsidR="00095C27" w:rsidRDefault="00095C27" w:rsidP="00095C27">
            <w:pPr>
              <w:jc w:val="center"/>
            </w:pPr>
            <w:r>
              <w:t>Situation 5</w:t>
            </w:r>
          </w:p>
        </w:tc>
      </w:tr>
      <w:tr w:rsidR="00095C27" w14:paraId="3BA65D4C" w14:textId="77777777" w:rsidTr="00143D16">
        <w:tc>
          <w:tcPr>
            <w:tcW w:w="1103" w:type="dxa"/>
          </w:tcPr>
          <w:p w14:paraId="71BF1DAF" w14:textId="7CC069A0" w:rsidR="00095C27" w:rsidRDefault="00095C27" w:rsidP="00095C27">
            <w:pPr>
              <w:jc w:val="center"/>
            </w:pPr>
            <w:r>
              <w:t>Iteration</w:t>
            </w:r>
          </w:p>
        </w:tc>
        <w:tc>
          <w:tcPr>
            <w:tcW w:w="2965" w:type="dxa"/>
          </w:tcPr>
          <w:p w14:paraId="4BE2B849" w14:textId="269F231C" w:rsidR="00095C27" w:rsidRDefault="00095C27" w:rsidP="00095C27">
            <w:pPr>
              <w:jc w:val="center"/>
            </w:pPr>
            <w:r>
              <w:t>Input</w:t>
            </w:r>
          </w:p>
        </w:tc>
        <w:tc>
          <w:tcPr>
            <w:tcW w:w="1434" w:type="dxa"/>
          </w:tcPr>
          <w:p w14:paraId="53C4B025" w14:textId="79FDFC8C" w:rsidR="00095C27" w:rsidRDefault="00095C27" w:rsidP="00095C27">
            <w:pPr>
              <w:jc w:val="center"/>
            </w:pPr>
            <w:r>
              <w:t>Output</w:t>
            </w:r>
          </w:p>
        </w:tc>
      </w:tr>
      <w:tr w:rsidR="00095C27" w14:paraId="11A9EAF7" w14:textId="77777777" w:rsidTr="00143D16">
        <w:tc>
          <w:tcPr>
            <w:tcW w:w="1103" w:type="dxa"/>
          </w:tcPr>
          <w:p w14:paraId="78560EFD" w14:textId="06657CA8" w:rsidR="00095C27" w:rsidRDefault="00095C27" w:rsidP="00095C27">
            <w:pPr>
              <w:jc w:val="center"/>
            </w:pPr>
            <w:r>
              <w:t>1</w:t>
            </w:r>
          </w:p>
        </w:tc>
        <w:tc>
          <w:tcPr>
            <w:tcW w:w="2965" w:type="dxa"/>
          </w:tcPr>
          <w:p w14:paraId="1889ECB5" w14:textId="6362D00D" w:rsidR="00095C27" w:rsidRDefault="00095C27" w:rsidP="00095C27">
            <w:pPr>
              <w:jc w:val="center"/>
            </w:pPr>
            <w:r w:rsidRPr="00095C27">
              <w:t>0</w:t>
            </w:r>
            <w:r w:rsidR="00143D16">
              <w:t xml:space="preserve">, </w:t>
            </w:r>
            <w:r w:rsidRPr="00095C27">
              <w:t>3.4</w:t>
            </w:r>
            <w:r w:rsidR="00143D16">
              <w:t xml:space="preserve">, </w:t>
            </w:r>
            <w:r w:rsidRPr="00095C27">
              <w:t>8</w:t>
            </w:r>
            <w:r w:rsidR="00143D16">
              <w:t xml:space="preserve">, </w:t>
            </w:r>
            <w:r w:rsidRPr="00095C27">
              <w:t>5.9</w:t>
            </w:r>
            <w:r w:rsidR="00143D16">
              <w:t xml:space="preserve">, </w:t>
            </w:r>
            <w:r w:rsidRPr="00095C27">
              <w:t>8</w:t>
            </w:r>
            <w:r w:rsidR="00143D16">
              <w:t xml:space="preserve">, </w:t>
            </w:r>
            <w:r w:rsidRPr="00095C27">
              <w:t>8</w:t>
            </w:r>
            <w:r w:rsidR="00143D16">
              <w:t xml:space="preserve">, </w:t>
            </w:r>
            <w:r w:rsidRPr="00095C27">
              <w:t>3.4</w:t>
            </w:r>
            <w:r w:rsidR="00143D16">
              <w:t xml:space="preserve">, </w:t>
            </w:r>
            <w:r w:rsidRPr="00095C27">
              <w:t>0</w:t>
            </w:r>
          </w:p>
        </w:tc>
        <w:tc>
          <w:tcPr>
            <w:tcW w:w="1434" w:type="dxa"/>
          </w:tcPr>
          <w:p w14:paraId="7E4AABB3" w14:textId="4CFFFA12" w:rsidR="00095C27" w:rsidRDefault="00143D16" w:rsidP="00095C27">
            <w:pPr>
              <w:jc w:val="center"/>
            </w:pPr>
            <w:r w:rsidRPr="00143D16">
              <w:t>0.409, 0.291</w:t>
            </w:r>
          </w:p>
        </w:tc>
      </w:tr>
      <w:tr w:rsidR="00095C27" w14:paraId="5D0FD37A" w14:textId="77777777" w:rsidTr="00143D16">
        <w:tc>
          <w:tcPr>
            <w:tcW w:w="1103" w:type="dxa"/>
          </w:tcPr>
          <w:p w14:paraId="3EA7BFCD" w14:textId="5117A2DF" w:rsidR="00095C27" w:rsidRDefault="00095C27" w:rsidP="00095C27">
            <w:pPr>
              <w:jc w:val="center"/>
            </w:pPr>
            <w:r>
              <w:t>2</w:t>
            </w:r>
          </w:p>
        </w:tc>
        <w:tc>
          <w:tcPr>
            <w:tcW w:w="2965" w:type="dxa"/>
          </w:tcPr>
          <w:p w14:paraId="4475EC8C" w14:textId="1287A29E" w:rsidR="00095C27" w:rsidRDefault="00143D16" w:rsidP="00095C27">
            <w:pPr>
              <w:jc w:val="center"/>
            </w:pPr>
            <w:r w:rsidRPr="00143D16">
              <w:t>0</w:t>
            </w:r>
            <w:r>
              <w:t xml:space="preserve">, </w:t>
            </w:r>
            <w:r w:rsidRPr="00143D16">
              <w:t>3.7</w:t>
            </w:r>
            <w:r>
              <w:t xml:space="preserve">, </w:t>
            </w:r>
            <w:r w:rsidRPr="00143D16">
              <w:t>4.3</w:t>
            </w:r>
            <w:r>
              <w:t xml:space="preserve">, </w:t>
            </w:r>
            <w:r w:rsidRPr="00143D16">
              <w:t>8</w:t>
            </w:r>
            <w:r>
              <w:t xml:space="preserve">, </w:t>
            </w:r>
            <w:r w:rsidRPr="00143D16">
              <w:t>8</w:t>
            </w:r>
            <w:r>
              <w:t xml:space="preserve">, </w:t>
            </w:r>
            <w:r w:rsidRPr="00143D16">
              <w:t>7.9</w:t>
            </w:r>
            <w:r>
              <w:t xml:space="preserve">, </w:t>
            </w:r>
            <w:r w:rsidRPr="00143D16">
              <w:t>3.2</w:t>
            </w:r>
            <w:r>
              <w:t xml:space="preserve">, </w:t>
            </w:r>
            <w:r w:rsidRPr="00143D16">
              <w:t>-3.54</w:t>
            </w:r>
          </w:p>
        </w:tc>
        <w:tc>
          <w:tcPr>
            <w:tcW w:w="1434" w:type="dxa"/>
          </w:tcPr>
          <w:p w14:paraId="7B007EDD" w14:textId="69FD777D" w:rsidR="00095C27" w:rsidRDefault="00143D16" w:rsidP="00566504">
            <w:pPr>
              <w:keepNext/>
              <w:jc w:val="center"/>
            </w:pPr>
            <w:r w:rsidRPr="00143D16">
              <w:t>0.537,</w:t>
            </w:r>
            <w:r>
              <w:t xml:space="preserve"> </w:t>
            </w:r>
            <w:r w:rsidRPr="00143D16">
              <w:t>0.411</w:t>
            </w:r>
          </w:p>
        </w:tc>
      </w:tr>
    </w:tbl>
    <w:p w14:paraId="78EC09F4" w14:textId="2CEAC153" w:rsidR="00566504" w:rsidRDefault="00566504">
      <w:pPr>
        <w:pStyle w:val="Caption"/>
      </w:pPr>
      <w:r>
        <w:t>Table 2.5 – Situation 5 Iterations</w:t>
      </w:r>
    </w:p>
    <w:p w14:paraId="2B93FEA9" w14:textId="75B402E6" w:rsidR="00904840" w:rsidRPr="00904840" w:rsidRDefault="005D0CB3" w:rsidP="00904840">
      <w:r>
        <w:t xml:space="preserve">The fifth situation is the introduction of an object in the path to </w:t>
      </w:r>
      <w:r w:rsidRPr="000008C1">
        <w:rPr>
          <w:noProof/>
        </w:rPr>
        <w:t>demonstrat</w:t>
      </w:r>
      <w:r w:rsidR="000008C1">
        <w:rPr>
          <w:noProof/>
        </w:rPr>
        <w:t>ing</w:t>
      </w:r>
      <w:r>
        <w:t xml:space="preserve"> the </w:t>
      </w:r>
      <w:r w:rsidR="00266BDA">
        <w:t>ability of the logic controller, figure 2.</w:t>
      </w:r>
      <w:r w:rsidR="000852FB">
        <w:t>11</w:t>
      </w:r>
      <w:r w:rsidR="00266BDA">
        <w:t xml:space="preserve"> shows the starting location and input values.</w:t>
      </w:r>
      <w:r w:rsidR="00797641">
        <w:t xml:space="preserve"> At </w:t>
      </w:r>
      <w:r w:rsidR="00797641" w:rsidRPr="000008C1">
        <w:rPr>
          <w:noProof/>
        </w:rPr>
        <w:t>first</w:t>
      </w:r>
      <w:r w:rsidR="000008C1">
        <w:rPr>
          <w:noProof/>
        </w:rPr>
        <w:t>,</w:t>
      </w:r>
      <w:r w:rsidR="00797641">
        <w:t xml:space="preserve"> the robot starts to take a sharp turn to avoid the object, after which the turning rate is slowed, but it continues until it clears the object.</w:t>
      </w:r>
    </w:p>
    <w:p w14:paraId="41619FA9" w14:textId="00C4B15A" w:rsidR="00E548A1" w:rsidRDefault="00566504" w:rsidP="00E07703">
      <w:r>
        <w:rPr>
          <w:noProof/>
        </w:rPr>
        <mc:AlternateContent>
          <mc:Choice Requires="wps">
            <w:drawing>
              <wp:anchor distT="0" distB="0" distL="114300" distR="114300" simplePos="0" relativeHeight="251727892" behindDoc="0" locked="0" layoutInCell="1" allowOverlap="1" wp14:anchorId="14D48976" wp14:editId="59EF1A49">
                <wp:simplePos x="0" y="0"/>
                <wp:positionH relativeFrom="column">
                  <wp:posOffset>4443730</wp:posOffset>
                </wp:positionH>
                <wp:positionV relativeFrom="paragraph">
                  <wp:posOffset>2618740</wp:posOffset>
                </wp:positionV>
                <wp:extent cx="1856740" cy="635"/>
                <wp:effectExtent l="0" t="0" r="0" b="0"/>
                <wp:wrapSquare wrapText="bothSides"/>
                <wp:docPr id="273" name="Text Box 273"/>
                <wp:cNvGraphicFramePr/>
                <a:graphic xmlns:a="http://schemas.openxmlformats.org/drawingml/2006/main">
                  <a:graphicData uri="http://schemas.microsoft.com/office/word/2010/wordprocessingShape">
                    <wps:wsp>
                      <wps:cNvSpPr txBox="1"/>
                      <wps:spPr>
                        <a:xfrm>
                          <a:off x="0" y="0"/>
                          <a:ext cx="1856740" cy="635"/>
                        </a:xfrm>
                        <a:prstGeom prst="rect">
                          <a:avLst/>
                        </a:prstGeom>
                        <a:solidFill>
                          <a:prstClr val="white"/>
                        </a:solidFill>
                        <a:ln>
                          <a:noFill/>
                        </a:ln>
                      </wps:spPr>
                      <wps:txbx>
                        <w:txbxContent>
                          <w:p w14:paraId="3C148210" w14:textId="20EE38E8" w:rsidR="00566504" w:rsidRPr="008662A7" w:rsidRDefault="00566504" w:rsidP="00566504">
                            <w:pPr>
                              <w:pStyle w:val="Caption"/>
                              <w:rPr>
                                <w:noProof/>
                              </w:rPr>
                            </w:pPr>
                            <w:r>
                              <w:t>Figure 2.12 – Situation 6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D48976" id="Text Box 273" o:spid="_x0000_s1067" type="#_x0000_t202" style="position:absolute;margin-left:349.9pt;margin-top:206.2pt;width:146.2pt;height:.05pt;z-index:2517278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" stroked="f">
                <v:textbox style="mso-fit-shape-to-text:t" inset="0,0,0,0">
                  <w:txbxContent>
                    <w:p w14:paraId="3C148210" w14:textId="20EE38E8" w:rsidR="00566504" w:rsidRPr="008662A7" w:rsidRDefault="00566504" w:rsidP="00566504">
                      <w:pPr>
                        <w:pStyle w:val="Caption"/>
                        <w:rPr>
                          <w:noProof/>
                        </w:rPr>
                      </w:pPr>
                      <w:r>
                        <w:t>Figure 2.12 – Situation 6 Map</w:t>
                      </w:r>
                    </w:p>
                  </w:txbxContent>
                </v:textbox>
                <w10:wrap type="square"/>
              </v:shape>
            </w:pict>
          </mc:Fallback>
        </mc:AlternateContent>
      </w:r>
      <w:r w:rsidR="008E1A5C">
        <w:rPr>
          <w:noProof/>
        </w:rPr>
        <mc:AlternateContent>
          <mc:Choice Requires="wpg">
            <w:drawing>
              <wp:anchor distT="0" distB="0" distL="114300" distR="114300" simplePos="0" relativeHeight="251657222" behindDoc="0" locked="0" layoutInCell="1" allowOverlap="1" wp14:anchorId="673B327D" wp14:editId="53C23D1B">
                <wp:simplePos x="0" y="0"/>
                <wp:positionH relativeFrom="margin">
                  <wp:posOffset>4443730</wp:posOffset>
                </wp:positionH>
                <wp:positionV relativeFrom="paragraph">
                  <wp:posOffset>263154</wp:posOffset>
                </wp:positionV>
                <wp:extent cx="1856740" cy="2298700"/>
                <wp:effectExtent l="0" t="0" r="0" b="6350"/>
                <wp:wrapSquare wrapText="bothSides"/>
                <wp:docPr id="200" name="Group 200"/>
                <wp:cNvGraphicFramePr/>
                <a:graphic xmlns:a="http://schemas.openxmlformats.org/drawingml/2006/main">
                  <a:graphicData uri="http://schemas.microsoft.com/office/word/2010/wordprocessingGroup">
                    <wpg:wgp>
                      <wpg:cNvGrpSpPr/>
                      <wpg:grpSpPr>
                        <a:xfrm>
                          <a:off x="0" y="0"/>
                          <a:ext cx="1856740" cy="2298700"/>
                          <a:chOff x="0" y="0"/>
                          <a:chExt cx="1856740" cy="2298700"/>
                        </a:xfrm>
                      </wpg:grpSpPr>
                      <pic:pic xmlns:pic="http://schemas.openxmlformats.org/drawingml/2006/picture">
                        <pic:nvPicPr>
                          <pic:cNvPr id="22" name="Picture 22"/>
                          <pic:cNvPicPr>
                            <a:picLocks noChangeAspect="1"/>
                          </pic:cNvPicPr>
                        </pic:nvPicPr>
                        <pic:blipFill rotWithShape="1">
                          <a:blip r:embed="rId37" cstate="print">
                            <a:extLst>
                              <a:ext uri="{28A0092B-C50C-407E-A947-70E740481C1C}">
                                <a14:useLocalDpi xmlns:a14="http://schemas.microsoft.com/office/drawing/2010/main" val="0"/>
                              </a:ext>
                            </a:extLst>
                          </a:blip>
                          <a:srcRect l="14625" t="3487" b="20634"/>
                          <a:stretch/>
                        </pic:blipFill>
                        <pic:spPr bwMode="auto">
                          <a:xfrm>
                            <a:off x="0" y="0"/>
                            <a:ext cx="1856740" cy="2279650"/>
                          </a:xfrm>
                          <a:prstGeom prst="rect">
                            <a:avLst/>
                          </a:prstGeom>
                          <a:ln>
                            <a:noFill/>
                          </a:ln>
                          <a:extLst>
                            <a:ext uri="{53640926-AAD7-44D8-BBD7-CCE9431645EC}">
                              <a14:shadowObscured xmlns:a14="http://schemas.microsoft.com/office/drawing/2010/main"/>
                            </a:ext>
                          </a:extLst>
                        </pic:spPr>
                      </pic:pic>
                      <wps:wsp>
                        <wps:cNvPr id="199" name="Text Box 2"/>
                        <wps:cNvSpPr txBox="1">
                          <a:spLocks noChangeArrowheads="1"/>
                        </wps:cNvSpPr>
                        <wps:spPr bwMode="auto">
                          <a:xfrm>
                            <a:off x="920750" y="2025650"/>
                            <a:ext cx="425450" cy="273050"/>
                          </a:xfrm>
                          <a:prstGeom prst="rect">
                            <a:avLst/>
                          </a:prstGeom>
                          <a:noFill/>
                          <a:ln w="9525">
                            <a:noFill/>
                            <a:miter lim="800000"/>
                            <a:headEnd/>
                            <a:tailEnd/>
                          </a:ln>
                        </wps:spPr>
                        <wps:txbx>
                          <w:txbxContent>
                            <w:p w14:paraId="343E7280" w14:textId="409078F4" w:rsidR="006877B5" w:rsidRPr="006877B5" w:rsidRDefault="006877B5" w:rsidP="006877B5">
                              <w:pPr>
                                <w:rPr>
                                  <w:color w:val="BFBFBF" w:themeColor="background1" w:themeShade="BF"/>
                                  <w:sz w:val="20"/>
                                </w:rPr>
                              </w:pPr>
                              <w:r>
                                <w:rPr>
                                  <w:color w:val="BFBFBF" w:themeColor="background1" w:themeShade="BF"/>
                                  <w:sz w:val="20"/>
                                </w:rPr>
                                <w:t>2.6</w:t>
                              </w:r>
                            </w:p>
                          </w:txbxContent>
                        </wps:txbx>
                        <wps:bodyPr rot="0" vert="horz" wrap="square" lIns="91440" tIns="45720" rIns="91440" bIns="45720" anchor="t" anchorCtr="0">
                          <a:noAutofit/>
                        </wps:bodyPr>
                      </wps:wsp>
                    </wpg:wgp>
                  </a:graphicData>
                </a:graphic>
              </wp:anchor>
            </w:drawing>
          </mc:Choice>
          <mc:Fallback>
            <w:pict>
              <v:group w14:anchorId="673B327D" id="Group 200" o:spid="_x0000_s1068" style="position:absolute;margin-left:349.9pt;margin-top:20.7pt;width:146.2pt;height:181pt;z-index:251657222;mso-position-horizontal-relative:margin" coordsize="18567,22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">
                <v:shape id="Picture 22" o:spid="_x0000_s1069" type="#_x0000_t75" style="position:absolute;width:18567;height:22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">
                  <v:imagedata r:id="rId38" o:title="" croptop="2285f" cropbottom="13523f" cropleft="9585f"/>
                </v:shape>
                <v:shape id="Text Box 2" o:spid="_x0000_s1070" type="#_x0000_t202" style="position:absolute;left:9207;top:20256;width:4255;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343E7280" w14:textId="409078F4" w:rsidR="006877B5" w:rsidRPr="006877B5" w:rsidRDefault="006877B5" w:rsidP="006877B5">
                        <w:pPr>
                          <w:rPr>
                            <w:color w:val="BFBFBF" w:themeColor="background1" w:themeShade="BF"/>
                            <w:sz w:val="20"/>
                          </w:rPr>
                        </w:pPr>
                        <w:r>
                          <w:rPr>
                            <w:color w:val="BFBFBF" w:themeColor="background1" w:themeShade="BF"/>
                            <w:sz w:val="20"/>
                          </w:rPr>
                          <w:t>2.6</w:t>
                        </w:r>
                      </w:p>
                    </w:txbxContent>
                  </v:textbox>
                </v:shape>
                <w10:wrap type="square" anchorx="margin"/>
              </v:group>
            </w:pict>
          </mc:Fallback>
        </mc:AlternateContent>
      </w:r>
    </w:p>
    <w:tbl>
      <w:tblPr>
        <w:tblStyle w:val="TableGrid"/>
        <w:tblW w:w="0" w:type="auto"/>
        <w:tblLook w:val="04A0" w:firstRow="1" w:lastRow="0" w:firstColumn="1" w:lastColumn="0" w:noHBand="0" w:noVBand="1"/>
      </w:tblPr>
      <w:tblGrid>
        <w:gridCol w:w="1103"/>
        <w:gridCol w:w="3231"/>
        <w:gridCol w:w="1569"/>
      </w:tblGrid>
      <w:tr w:rsidR="00143D16" w14:paraId="411E14FF" w14:textId="77777777" w:rsidTr="00E36B59">
        <w:tc>
          <w:tcPr>
            <w:tcW w:w="5903" w:type="dxa"/>
            <w:gridSpan w:val="3"/>
          </w:tcPr>
          <w:p w14:paraId="545AF962" w14:textId="393119A9" w:rsidR="00143D16" w:rsidRDefault="00143D16" w:rsidP="00143D16">
            <w:pPr>
              <w:jc w:val="center"/>
            </w:pPr>
            <w:r>
              <w:t>Situation 6</w:t>
            </w:r>
          </w:p>
        </w:tc>
      </w:tr>
      <w:tr w:rsidR="00143D16" w14:paraId="44EDBA05" w14:textId="77777777" w:rsidTr="00E36B59">
        <w:tc>
          <w:tcPr>
            <w:tcW w:w="1103" w:type="dxa"/>
          </w:tcPr>
          <w:p w14:paraId="3A183FCC" w14:textId="06851BB8" w:rsidR="00143D16" w:rsidRDefault="00143D16" w:rsidP="00143D16">
            <w:pPr>
              <w:jc w:val="center"/>
            </w:pPr>
            <w:r>
              <w:t>Iteration</w:t>
            </w:r>
          </w:p>
        </w:tc>
        <w:tc>
          <w:tcPr>
            <w:tcW w:w="3231" w:type="dxa"/>
          </w:tcPr>
          <w:p w14:paraId="4F5441AF" w14:textId="525015A5" w:rsidR="00143D16" w:rsidRDefault="00143D16" w:rsidP="00143D16">
            <w:pPr>
              <w:jc w:val="center"/>
            </w:pPr>
            <w:r>
              <w:t>Input</w:t>
            </w:r>
          </w:p>
        </w:tc>
        <w:tc>
          <w:tcPr>
            <w:tcW w:w="1569" w:type="dxa"/>
          </w:tcPr>
          <w:p w14:paraId="6E68C8D6" w14:textId="722684AE" w:rsidR="00143D16" w:rsidRDefault="00143D16" w:rsidP="00143D16">
            <w:pPr>
              <w:jc w:val="center"/>
            </w:pPr>
            <w:r>
              <w:t>Output</w:t>
            </w:r>
          </w:p>
        </w:tc>
      </w:tr>
      <w:tr w:rsidR="00143D16" w14:paraId="7A201260" w14:textId="77777777" w:rsidTr="00E36B59">
        <w:tc>
          <w:tcPr>
            <w:tcW w:w="1103" w:type="dxa"/>
          </w:tcPr>
          <w:p w14:paraId="6F062A74" w14:textId="4ABD058A" w:rsidR="00143D16" w:rsidRDefault="00143D16" w:rsidP="00143D16">
            <w:pPr>
              <w:jc w:val="center"/>
            </w:pPr>
            <w:r>
              <w:t>1</w:t>
            </w:r>
          </w:p>
        </w:tc>
        <w:tc>
          <w:tcPr>
            <w:tcW w:w="3231" w:type="dxa"/>
          </w:tcPr>
          <w:p w14:paraId="5A979FC5" w14:textId="601C68D7" w:rsidR="00143D16" w:rsidRDefault="00DD63A3" w:rsidP="00143D16">
            <w:pPr>
              <w:jc w:val="center"/>
            </w:pPr>
            <w:r w:rsidRPr="00DD63A3">
              <w:t>1</w:t>
            </w:r>
            <w:r w:rsidR="00E36B59">
              <w:t xml:space="preserve">, </w:t>
            </w:r>
            <w:r w:rsidRPr="00DD63A3">
              <w:t>2.6</w:t>
            </w:r>
            <w:r w:rsidR="00E36B59">
              <w:t xml:space="preserve">, </w:t>
            </w:r>
            <w:r w:rsidRPr="00DD63A3">
              <w:t>0.6</w:t>
            </w:r>
            <w:r w:rsidR="00E36B59">
              <w:t xml:space="preserve">, </w:t>
            </w:r>
            <w:r w:rsidRPr="00DD63A3">
              <w:t>0</w:t>
            </w:r>
            <w:r w:rsidR="00E36B59">
              <w:t xml:space="preserve">, </w:t>
            </w:r>
            <w:r w:rsidRPr="00DD63A3">
              <w:t>0</w:t>
            </w:r>
            <w:r w:rsidR="00E36B59">
              <w:t xml:space="preserve">, </w:t>
            </w:r>
            <w:r w:rsidRPr="00DD63A3">
              <w:t>0.6</w:t>
            </w:r>
            <w:r w:rsidR="00E36B59">
              <w:t xml:space="preserve">, </w:t>
            </w:r>
            <w:r w:rsidRPr="00DD63A3">
              <w:t>2.6</w:t>
            </w:r>
            <w:r w:rsidR="00E36B59">
              <w:t xml:space="preserve">, </w:t>
            </w:r>
            <w:r w:rsidRPr="00DD63A3">
              <w:t>90</w:t>
            </w:r>
          </w:p>
        </w:tc>
        <w:tc>
          <w:tcPr>
            <w:tcW w:w="1569" w:type="dxa"/>
          </w:tcPr>
          <w:p w14:paraId="05D93DAF" w14:textId="0C61F7DE" w:rsidR="00143D16" w:rsidRDefault="00DD63A3" w:rsidP="00143D16">
            <w:pPr>
              <w:jc w:val="center"/>
            </w:pPr>
            <w:r w:rsidRPr="00DD63A3">
              <w:t>-0.319, -0.439</w:t>
            </w:r>
          </w:p>
        </w:tc>
      </w:tr>
      <w:tr w:rsidR="00143D16" w14:paraId="6702BB1F" w14:textId="77777777" w:rsidTr="00E36B59">
        <w:tc>
          <w:tcPr>
            <w:tcW w:w="1103" w:type="dxa"/>
          </w:tcPr>
          <w:p w14:paraId="3B6DE8BB" w14:textId="508A6290" w:rsidR="00143D16" w:rsidRDefault="00143D16" w:rsidP="00143D16">
            <w:pPr>
              <w:jc w:val="center"/>
            </w:pPr>
            <w:r>
              <w:t>2</w:t>
            </w:r>
          </w:p>
        </w:tc>
        <w:tc>
          <w:tcPr>
            <w:tcW w:w="3231" w:type="dxa"/>
          </w:tcPr>
          <w:p w14:paraId="02863184" w14:textId="6D4D8835" w:rsidR="00143D16" w:rsidRDefault="00DD63A3" w:rsidP="00143D16">
            <w:pPr>
              <w:jc w:val="center"/>
            </w:pPr>
            <w:r w:rsidRPr="00DD63A3">
              <w:t>0</w:t>
            </w:r>
            <w:r w:rsidR="00E36B59">
              <w:t xml:space="preserve">, </w:t>
            </w:r>
            <w:r w:rsidRPr="00DD63A3">
              <w:t>2.9</w:t>
            </w:r>
            <w:r w:rsidR="00E36B59">
              <w:t xml:space="preserve">, </w:t>
            </w:r>
            <w:r w:rsidRPr="00DD63A3">
              <w:t>0.9</w:t>
            </w:r>
            <w:r w:rsidR="00E36B59">
              <w:t xml:space="preserve">, </w:t>
            </w:r>
            <w:r w:rsidRPr="00DD63A3">
              <w:t>0.5</w:t>
            </w:r>
            <w:r w:rsidR="00E36B59">
              <w:t xml:space="preserve">, </w:t>
            </w:r>
            <w:r w:rsidRPr="00DD63A3">
              <w:t>0.6</w:t>
            </w:r>
            <w:r w:rsidR="00E36B59">
              <w:t xml:space="preserve">, </w:t>
            </w:r>
            <w:r w:rsidRPr="00DD63A3">
              <w:t>1.1</w:t>
            </w:r>
            <w:r w:rsidR="00E36B59">
              <w:t xml:space="preserve">, </w:t>
            </w:r>
            <w:r w:rsidRPr="00DD63A3">
              <w:t>4</w:t>
            </w:r>
            <w:r w:rsidR="00E36B59">
              <w:t xml:space="preserve">, </w:t>
            </w:r>
            <w:r w:rsidRPr="00DD63A3">
              <w:t>86.46</w:t>
            </w:r>
          </w:p>
        </w:tc>
        <w:tc>
          <w:tcPr>
            <w:tcW w:w="1569" w:type="dxa"/>
          </w:tcPr>
          <w:p w14:paraId="712657C9" w14:textId="42BD9CA4" w:rsidR="00143D16" w:rsidRDefault="00DD63A3" w:rsidP="00143D16">
            <w:pPr>
              <w:jc w:val="center"/>
            </w:pPr>
            <w:r w:rsidRPr="00DD63A3">
              <w:t>-0.27,</w:t>
            </w:r>
            <w:r>
              <w:t xml:space="preserve"> </w:t>
            </w:r>
            <w:r w:rsidRPr="00DD63A3">
              <w:t>-0.332</w:t>
            </w:r>
          </w:p>
        </w:tc>
      </w:tr>
      <w:tr w:rsidR="00143D16" w14:paraId="52298CFC" w14:textId="77777777" w:rsidTr="00E36B59">
        <w:tc>
          <w:tcPr>
            <w:tcW w:w="1103" w:type="dxa"/>
          </w:tcPr>
          <w:p w14:paraId="6ED183D4" w14:textId="67208C47" w:rsidR="00143D16" w:rsidRDefault="00143D16" w:rsidP="00143D16">
            <w:pPr>
              <w:jc w:val="center"/>
            </w:pPr>
            <w:r>
              <w:t>3</w:t>
            </w:r>
          </w:p>
        </w:tc>
        <w:tc>
          <w:tcPr>
            <w:tcW w:w="3231" w:type="dxa"/>
          </w:tcPr>
          <w:p w14:paraId="76BB479C" w14:textId="2AF75523" w:rsidR="00143D16" w:rsidRDefault="00DD63A3" w:rsidP="00143D16">
            <w:pPr>
              <w:jc w:val="center"/>
            </w:pPr>
            <w:r w:rsidRPr="00DD63A3">
              <w:t>0</w:t>
            </w:r>
            <w:r w:rsidR="00E36B59">
              <w:t xml:space="preserve">, </w:t>
            </w:r>
            <w:r w:rsidRPr="00DD63A3">
              <w:t>3.2</w:t>
            </w:r>
            <w:r w:rsidR="00E36B59">
              <w:t xml:space="preserve">, </w:t>
            </w:r>
            <w:r w:rsidRPr="00DD63A3">
              <w:t>1.2</w:t>
            </w:r>
            <w:r w:rsidR="00E36B59">
              <w:t xml:space="preserve">, </w:t>
            </w:r>
            <w:r w:rsidRPr="00DD63A3">
              <w:t>0.8</w:t>
            </w:r>
            <w:r w:rsidR="00E36B59">
              <w:t xml:space="preserve">, </w:t>
            </w:r>
            <w:r w:rsidRPr="00DD63A3">
              <w:t>0.9</w:t>
            </w:r>
            <w:r w:rsidR="00E36B59">
              <w:t xml:space="preserve">, </w:t>
            </w:r>
            <w:r w:rsidRPr="00DD63A3">
              <w:t>1.5</w:t>
            </w:r>
            <w:r w:rsidR="00E36B59">
              <w:t xml:space="preserve">, </w:t>
            </w:r>
            <w:r w:rsidRPr="00DD63A3">
              <w:t>5.2</w:t>
            </w:r>
            <w:r w:rsidR="00E36B59">
              <w:t xml:space="preserve">, </w:t>
            </w:r>
            <w:r w:rsidRPr="00DD63A3">
              <w:t>84.6</w:t>
            </w:r>
          </w:p>
        </w:tc>
        <w:tc>
          <w:tcPr>
            <w:tcW w:w="1569" w:type="dxa"/>
          </w:tcPr>
          <w:p w14:paraId="09B72595" w14:textId="72255E08" w:rsidR="00143D16" w:rsidRDefault="00DD63A3" w:rsidP="00566504">
            <w:pPr>
              <w:keepNext/>
              <w:jc w:val="center"/>
            </w:pPr>
            <w:r w:rsidRPr="00DD63A3">
              <w:t>-0.187,</w:t>
            </w:r>
            <w:r>
              <w:t xml:space="preserve"> </w:t>
            </w:r>
            <w:r w:rsidRPr="00DD63A3">
              <w:t>-0.217</w:t>
            </w:r>
          </w:p>
        </w:tc>
      </w:tr>
    </w:tbl>
    <w:p w14:paraId="16BBE189" w14:textId="1808DC1F" w:rsidR="00566504" w:rsidRDefault="00566504">
      <w:pPr>
        <w:pStyle w:val="Caption"/>
      </w:pPr>
      <w:r>
        <w:t>Table 2.6 – Situation 6 Iterations</w:t>
      </w:r>
    </w:p>
    <w:p w14:paraId="6D94B453" w14:textId="51977731" w:rsidR="00E61287" w:rsidRDefault="00163728" w:rsidP="00E07703">
      <w:r>
        <w:t xml:space="preserve">The sixth and final situation is </w:t>
      </w:r>
      <w:r w:rsidRPr="000008C1">
        <w:rPr>
          <w:noProof/>
        </w:rPr>
        <w:t>to</w:t>
      </w:r>
      <w:r>
        <w:t xml:space="preserve"> demonstrate the ability of the tactile sensor. The ultrasonic sensors and the rules connected to them are designed so that the tactile sensors are never pressed and so this situation was needed to show if they work or not, figure 2.</w:t>
      </w:r>
      <w:r w:rsidR="000852FB">
        <w:t>12</w:t>
      </w:r>
      <w:r>
        <w:t xml:space="preserve"> shows the starting location and input values.</w:t>
      </w:r>
      <w:r w:rsidR="001B3A32">
        <w:t xml:space="preserve"> As the robot is perfected in line with the wall, the robot would back off but not turn as it wouldn’t know which direction to turn so for the sake of this situation the </w:t>
      </w:r>
      <w:r w:rsidR="00F6389A">
        <w:t xml:space="preserve">GPS sensor </w:t>
      </w:r>
      <w:r w:rsidR="00207AC7">
        <w:t>is set to tell the robot to turn to the right, and as seen in table 2.6 the robot’s right wheel reverses faster, thus turning the robot to the right</w:t>
      </w:r>
      <w:r w:rsidR="001E351C">
        <w:t xml:space="preserve"> and the robot continues this turn whilst reversing.</w:t>
      </w:r>
    </w:p>
    <w:p w14:paraId="0C358EEC" w14:textId="77777777" w:rsidR="00E61287" w:rsidRDefault="00E61287">
      <w:r>
        <w:br w:type="page"/>
      </w:r>
    </w:p>
    <w:p w14:paraId="47958C7A" w14:textId="37E98B53" w:rsidR="001C2884" w:rsidRDefault="0097403A" w:rsidP="001C2884">
      <w:pPr>
        <w:pStyle w:val="Heading1"/>
      </w:pPr>
      <w:r>
        <w:lastRenderedPageBreak/>
        <w:t>Section 4: Combining FLC with Other Computer Intelligence appro</w:t>
      </w:r>
      <w:r w:rsidR="00DD70C7">
        <w:t>a</w:t>
      </w:r>
      <w:r>
        <w:t>ches</w:t>
      </w:r>
    </w:p>
    <w:p w14:paraId="587FCFCF" w14:textId="77777777" w:rsidR="00BA27D2" w:rsidRDefault="00BA27D2" w:rsidP="00E07703"/>
    <w:p w14:paraId="5BD33DC3" w14:textId="77C449C8" w:rsidR="00C60CCC" w:rsidRDefault="00962D2E" w:rsidP="00E07703">
      <w:r>
        <w:t xml:space="preserve">There are two big hybrid fuzzy systems that </w:t>
      </w:r>
      <w:r w:rsidR="009542CF">
        <w:t xml:space="preserve">have promising results, Neuro-Fuzzy systems and Genetic Fuzzy systems (evolutionary-fuzzy), both of which fuse fuzzy systems with </w:t>
      </w:r>
      <w:r w:rsidR="000845FB">
        <w:t>another powerful system in data science.</w:t>
      </w:r>
      <w:r w:rsidR="001E0BFE">
        <w:t xml:space="preserve"> The first of </w:t>
      </w:r>
      <w:r w:rsidR="001E0BFE" w:rsidRPr="000008C1">
        <w:rPr>
          <w:noProof/>
        </w:rPr>
        <w:t>which</w:t>
      </w:r>
      <w:r w:rsidR="001E0BFE">
        <w:t xml:space="preserve"> is the combination of fuzzy systems with neural networks, this grants the fuzzy system the ability to learn from its environment and adjust its </w:t>
      </w:r>
      <w:r w:rsidR="00A554ED">
        <w:t xml:space="preserve">membership functions and fuzzy rules. The Neuro-Fuzzy system </w:t>
      </w:r>
      <w:r w:rsidR="00A356D4">
        <w:t>is si</w:t>
      </w:r>
      <w:r w:rsidR="007D5751">
        <w:t>m</w:t>
      </w:r>
      <w:r w:rsidR="00A356D4">
        <w:t xml:space="preserve">ilar to a normal multi-layer neural network, with </w:t>
      </w:r>
      <w:r w:rsidR="00314503">
        <w:t>a</w:t>
      </w:r>
      <w:r w:rsidR="00A356D4">
        <w:t xml:space="preserve"> </w:t>
      </w:r>
      <w:r w:rsidR="00940B71">
        <w:t>crisp input layer, a crisp output layer (defuzzification layer), and three hidden layers (</w:t>
      </w:r>
      <w:r w:rsidR="00D20E8D">
        <w:t xml:space="preserve">input membership functions, fuzzy rules and output membership functions). </w:t>
      </w:r>
      <w:r w:rsidR="009A15B0">
        <w:t xml:space="preserve">Having the fuzzy system designed as a neural network, it allows for the system to </w:t>
      </w:r>
      <w:r w:rsidR="004053C6">
        <w:t xml:space="preserve">determine and adjust the membership functions and rules in accordance with the inputted data which in turn allows for a more precise and </w:t>
      </w:r>
      <w:r w:rsidR="00314503">
        <w:t xml:space="preserve">effective fuzzy system especially if the system has a lot of raw data inputted. </w:t>
      </w:r>
      <w:r w:rsidR="001E0BFE">
        <w:t xml:space="preserve"> </w:t>
      </w:r>
      <w:r w:rsidR="00F763D1">
        <w:t xml:space="preserve">One of the main advantages of a </w:t>
      </w:r>
      <w:r w:rsidR="00F763D1" w:rsidRPr="000008C1">
        <w:rPr>
          <w:noProof/>
        </w:rPr>
        <w:t>neuro</w:t>
      </w:r>
      <w:r w:rsidR="000008C1">
        <w:rPr>
          <w:noProof/>
        </w:rPr>
        <w:t>-</w:t>
      </w:r>
      <w:r w:rsidR="00F763D1" w:rsidRPr="000008C1">
        <w:rPr>
          <w:noProof/>
        </w:rPr>
        <w:t>fuzzy</w:t>
      </w:r>
      <w:r w:rsidR="00F763D1">
        <w:t xml:space="preserve"> system is the </w:t>
      </w:r>
      <w:r w:rsidR="00A40D34">
        <w:t xml:space="preserve">lack of need for expert knowledge, to develop a functional fuzzy system the developer needs to have expert knowledge in the area to be able to determine the rules and membership functions whereas with a neuro-fuzzy system as the membership functions and rules are devised by the </w:t>
      </w:r>
      <w:r w:rsidR="00263E62">
        <w:t>network itself, less expert knowledge is then needed to implement it.</w:t>
      </w:r>
      <w:r w:rsidR="00CE4E45">
        <w:t xml:space="preserve"> </w:t>
      </w:r>
      <w:r w:rsidR="00E67EC5">
        <w:t xml:space="preserve">For the </w:t>
      </w:r>
      <w:r w:rsidR="00E67EC5" w:rsidRPr="000008C1">
        <w:rPr>
          <w:noProof/>
        </w:rPr>
        <w:t>robot</w:t>
      </w:r>
      <w:r w:rsidR="000008C1">
        <w:rPr>
          <w:noProof/>
        </w:rPr>
        <w:t>,</w:t>
      </w:r>
      <w:r w:rsidR="00E67EC5">
        <w:t xml:space="preserve"> this would be very useful </w:t>
      </w:r>
      <w:r w:rsidR="009D7932">
        <w:t>in creating a more flexible system, one tha</w:t>
      </w:r>
      <w:r w:rsidR="001A68FB">
        <w:t xml:space="preserve">t would operate more effectively than one with </w:t>
      </w:r>
      <w:r w:rsidR="001A68FB" w:rsidRPr="000008C1">
        <w:rPr>
          <w:noProof/>
        </w:rPr>
        <w:t>human</w:t>
      </w:r>
      <w:r w:rsidR="001A68FB">
        <w:t xml:space="preserve"> input.</w:t>
      </w:r>
    </w:p>
    <w:p w14:paraId="0160875C" w14:textId="445CF584" w:rsidR="004D5F2C" w:rsidRDefault="00CE4E45" w:rsidP="00E07703">
      <w:r>
        <w:t xml:space="preserve">This design can be extended into an Adaptive Neuro-Fuzzy system which is designed to </w:t>
      </w:r>
      <w:r w:rsidR="00FD6790">
        <w:t>function in the same way the Sugeno inference system does.</w:t>
      </w:r>
      <w:r w:rsidR="007F7763">
        <w:t xml:space="preserve"> </w:t>
      </w:r>
      <w:r w:rsidR="002151B0">
        <w:t xml:space="preserve"> It follows a similar neural layout as the normal neuro-fuzzy system with the inclusion of a 6</w:t>
      </w:r>
      <w:r w:rsidR="002151B0" w:rsidRPr="002151B0">
        <w:rPr>
          <w:vertAlign w:val="superscript"/>
        </w:rPr>
        <w:t>th</w:t>
      </w:r>
      <w:r w:rsidR="002151B0">
        <w:t xml:space="preserve"> layer </w:t>
      </w:r>
      <w:r w:rsidR="00291B57">
        <w:t>which summarizes the outputs of the defuzzification neurons.</w:t>
      </w:r>
      <w:r w:rsidR="005A3C3E">
        <w:t xml:space="preserve"> This type of hybrid system </w:t>
      </w:r>
      <w:r w:rsidR="000631CA">
        <w:t>has the ability to achieve the same results but much quicker similar to how the Sugeno is quicker than the Mamdani in a normal fuzzy system. One of the main advantages of the A</w:t>
      </w:r>
      <w:r w:rsidR="00A90EBF">
        <w:t xml:space="preserve">NFIS is the similarities to the Sugeno, which </w:t>
      </w:r>
      <w:r w:rsidR="000253F2">
        <w:t>is best suited to mathematical analysis whereas Mamdani is better suited to human input, this is especiall</w:t>
      </w:r>
      <w:bookmarkStart w:id="1" w:name="_GoBack"/>
      <w:bookmarkEnd w:id="1"/>
      <w:r w:rsidR="000253F2">
        <w:t xml:space="preserve">y important for the hybrid systems as the neural network </w:t>
      </w:r>
      <w:r w:rsidR="008E13AC">
        <w:t xml:space="preserve">will likely receive a lot of raw data rather </w:t>
      </w:r>
      <w:r w:rsidR="00195A7A">
        <w:t>than</w:t>
      </w:r>
      <w:r w:rsidR="008E13AC">
        <w:t xml:space="preserve"> human inputted data.</w:t>
      </w:r>
      <w:r w:rsidR="001A68FB">
        <w:t xml:space="preserve"> For the robot</w:t>
      </w:r>
      <w:r w:rsidR="00C1625C">
        <w:t xml:space="preserve">, the neuro-fuzzy would be more effective </w:t>
      </w:r>
      <w:proofErr w:type="spellStart"/>
      <w:r w:rsidR="00C1625C">
        <w:t>then</w:t>
      </w:r>
      <w:proofErr w:type="spellEnd"/>
      <w:r w:rsidR="00C1625C">
        <w:t xml:space="preserve"> this, </w:t>
      </w:r>
      <w:r w:rsidR="00C1625C" w:rsidRPr="000008C1">
        <w:rPr>
          <w:noProof/>
        </w:rPr>
        <w:t>however</w:t>
      </w:r>
      <w:r w:rsidR="000008C1">
        <w:rPr>
          <w:noProof/>
        </w:rPr>
        <w:t>,</w:t>
      </w:r>
      <w:r w:rsidR="00C1625C">
        <w:t xml:space="preserve"> if the robot was to be more advanced (more sensors) and thus more mathematical data, then the ANFIS </w:t>
      </w:r>
      <w:r w:rsidR="00106B5B">
        <w:t>would be more effective and powerful.</w:t>
      </w:r>
    </w:p>
    <w:p w14:paraId="73215A6F" w14:textId="64207FFF" w:rsidR="00A4289F" w:rsidRDefault="004D5F2C" w:rsidP="00E07703">
      <w:r>
        <w:t xml:space="preserve">Another powerful hybrid system is a Genetic-Fuzzy system, the combination of </w:t>
      </w:r>
      <w:r w:rsidR="00D7184A">
        <w:t>an</w:t>
      </w:r>
      <w:r w:rsidR="005D1BAC">
        <w:t xml:space="preserve"> </w:t>
      </w:r>
      <w:r>
        <w:t>evolutionary</w:t>
      </w:r>
      <w:r w:rsidR="005D1BAC">
        <w:t xml:space="preserve"> system and a fuzzy system. Like the neural-fuzzy system, the </w:t>
      </w:r>
      <w:r w:rsidR="00CC09A7">
        <w:t xml:space="preserve">introduction of evolutionary computing is used to generate </w:t>
      </w:r>
      <w:r w:rsidR="00CC09A7" w:rsidRPr="000008C1">
        <w:rPr>
          <w:noProof/>
        </w:rPr>
        <w:t>fuzzy</w:t>
      </w:r>
      <w:r w:rsidR="00CC09A7">
        <w:t xml:space="preserve"> rules and adjust the membership functions</w:t>
      </w:r>
      <w:r w:rsidR="00D7184A">
        <w:t xml:space="preserve"> through the use of genetic algorithms.</w:t>
      </w:r>
      <w:r>
        <w:t xml:space="preserve"> </w:t>
      </w:r>
      <w:r w:rsidR="0047305E">
        <w:t xml:space="preserve">The most important aspect of the genetic-fuzzy system is that its capable of reducing the number of </w:t>
      </w:r>
      <w:r w:rsidR="00BA3B56">
        <w:t xml:space="preserve">if-then rules needed for the system to work, this </w:t>
      </w:r>
      <w:r w:rsidR="00646698">
        <w:t xml:space="preserve">allows for </w:t>
      </w:r>
      <w:r w:rsidR="000008C1">
        <w:t xml:space="preserve">a </w:t>
      </w:r>
      <w:r w:rsidR="00646698" w:rsidRPr="000008C1">
        <w:rPr>
          <w:noProof/>
        </w:rPr>
        <w:t>small</w:t>
      </w:r>
      <w:r w:rsidR="00646698">
        <w:t xml:space="preserve"> lightweight system that </w:t>
      </w:r>
      <w:r w:rsidR="000008C1">
        <w:rPr>
          <w:noProof/>
        </w:rPr>
        <w:t>is</w:t>
      </w:r>
      <w:r w:rsidR="00646698">
        <w:t xml:space="preserve"> still as powerful, and also allows the system to be easily analysed by a human expert.</w:t>
      </w:r>
      <w:r w:rsidR="00106B5B">
        <w:t xml:space="preserve"> As the introduction of genetic algorithms to a fuzzy system reduces the number of rules, whilst still maintaining the effectiveness of the system, it would be very important for the robot </w:t>
      </w:r>
      <w:r w:rsidR="004E690B">
        <w:t>as it would allow the FIS to be smaller thus allowing it to be implemented only a robot with limited storage capabilities.</w:t>
      </w:r>
    </w:p>
    <w:p w14:paraId="4DDB53C5" w14:textId="77777777" w:rsidR="000008C1" w:rsidRDefault="000008C1" w:rsidP="00E07703"/>
    <w:sdt>
      <w:sdtPr>
        <w:rPr>
          <w:rFonts w:asciiTheme="minorHAnsi" w:eastAsiaTheme="minorHAnsi" w:hAnsiTheme="minorHAnsi" w:cstheme="minorBidi"/>
          <w:color w:val="auto"/>
          <w:sz w:val="22"/>
          <w:szCs w:val="22"/>
          <w:lang w:val="en-GB"/>
        </w:rPr>
        <w:id w:val="-1972591510"/>
        <w:docPartObj>
          <w:docPartGallery w:val="Bibliographies"/>
          <w:docPartUnique/>
        </w:docPartObj>
      </w:sdtPr>
      <w:sdtEndPr/>
      <w:sdtContent>
        <w:p w14:paraId="63F6155E" w14:textId="43B6570D" w:rsidR="00564BB3" w:rsidRDefault="00564BB3">
          <w:pPr>
            <w:pStyle w:val="Heading1"/>
          </w:pPr>
          <w:r>
            <w:t>References</w:t>
          </w:r>
        </w:p>
        <w:sdt>
          <w:sdtPr>
            <w:id w:val="-573587230"/>
            <w:bibliography/>
          </w:sdtPr>
          <w:sdtEndPr/>
          <w:sdtContent>
            <w:p w14:paraId="6F678203" w14:textId="77777777" w:rsidR="00564BB3" w:rsidRDefault="00564BB3" w:rsidP="00564BB3">
              <w:pPr>
                <w:pStyle w:val="Bibliography"/>
                <w:rPr>
                  <w:noProof/>
                  <w:sz w:val="24"/>
                  <w:szCs w:val="24"/>
                  <w:lang w:val="en-US"/>
                </w:rPr>
              </w:pPr>
              <w:r>
                <w:fldChar w:fldCharType="begin"/>
              </w:r>
              <w:r>
                <w:instrText xml:space="preserve"> BIBLIOGRAPHY </w:instrText>
              </w:r>
              <w:r>
                <w:fldChar w:fldCharType="separate"/>
              </w:r>
              <w:r>
                <w:rPr>
                  <w:noProof/>
                  <w:lang w:val="en-US"/>
                </w:rPr>
                <w:t xml:space="preserve">Negnevitsky, M., 2002. </w:t>
              </w:r>
              <w:r>
                <w:rPr>
                  <w:i/>
                  <w:iCs/>
                  <w:noProof/>
                  <w:lang w:val="en-US"/>
                </w:rPr>
                <w:t xml:space="preserve">Artificial Intelligence: A Guide to Intelligent Systems. </w:t>
              </w:r>
              <w:r>
                <w:rPr>
                  <w:noProof/>
                  <w:lang w:val="en-US"/>
                </w:rPr>
                <w:t>1st ed. Harlow: Pearson Education Limited.</w:t>
              </w:r>
            </w:p>
            <w:p w14:paraId="729E9495" w14:textId="4F5D2737" w:rsidR="00564BB3" w:rsidRDefault="00564BB3" w:rsidP="00564BB3">
              <w:r>
                <w:rPr>
                  <w:b/>
                  <w:bCs/>
                  <w:noProof/>
                </w:rPr>
                <w:fldChar w:fldCharType="end"/>
              </w:r>
            </w:p>
          </w:sdtContent>
        </w:sdt>
      </w:sdtContent>
    </w:sdt>
    <w:p w14:paraId="4804EAFE" w14:textId="4D706402" w:rsidR="007D5751" w:rsidRDefault="00F7748F" w:rsidP="00F7748F">
      <w:pPr>
        <w:pStyle w:val="Heading1"/>
      </w:pPr>
      <w:r>
        <w:t>Appendix</w:t>
      </w:r>
    </w:p>
    <w:p w14:paraId="6BB97578" w14:textId="7AC00164" w:rsidR="00F7748F" w:rsidRDefault="00F7748F" w:rsidP="00F7748F">
      <w:pPr>
        <w:rPr>
          <w:lang w:val="en-US"/>
        </w:rPr>
      </w:pPr>
      <w:r>
        <w:rPr>
          <w:lang w:val="en-US"/>
        </w:rPr>
        <w:t>Link to the Fuzzy Logic Controller</w:t>
      </w:r>
      <w:r w:rsidR="002C42A2">
        <w:rPr>
          <w:lang w:val="en-US"/>
        </w:rPr>
        <w:t xml:space="preserve"> and a text file with the iterations for the situations in the analysis section</w:t>
      </w:r>
    </w:p>
    <w:p w14:paraId="330250B1" w14:textId="598A0BC4" w:rsidR="009950EE" w:rsidRDefault="000008C1" w:rsidP="00F7748F">
      <w:pPr>
        <w:rPr>
          <w:lang w:val="en-US"/>
        </w:rPr>
      </w:pPr>
      <w:hyperlink r:id="rId39" w:history="1">
        <w:r w:rsidR="009950EE" w:rsidRPr="00310449">
          <w:rPr>
            <w:rStyle w:val="Hyperlink"/>
            <w:lang w:val="en-US"/>
          </w:rPr>
          <w:t>https://drive.google.com/open?id=1A-SK3UOLVc1J3V9YmsVDzh5fnz7Ln62u</w:t>
        </w:r>
      </w:hyperlink>
    </w:p>
    <w:sectPr w:rsidR="009950EE" w:rsidSect="00656417">
      <w:headerReference w:type="default" r:id="rId40"/>
      <w:footerReference w:type="default" r:id="rId41"/>
      <w:pgSz w:w="11906" w:h="16838"/>
      <w:pgMar w:top="992" w:right="992" w:bottom="992"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66968" w14:textId="77777777" w:rsidR="00DD5414" w:rsidRDefault="00DD5414" w:rsidP="00DD5414">
      <w:pPr>
        <w:spacing w:after="0" w:line="240" w:lineRule="auto"/>
      </w:pPr>
      <w:r>
        <w:separator/>
      </w:r>
    </w:p>
  </w:endnote>
  <w:endnote w:type="continuationSeparator" w:id="0">
    <w:p w14:paraId="581A633A" w14:textId="77777777" w:rsidR="00DD5414" w:rsidRDefault="00DD5414" w:rsidP="00DD5414">
      <w:pPr>
        <w:spacing w:after="0" w:line="240" w:lineRule="auto"/>
      </w:pPr>
      <w:r>
        <w:continuationSeparator/>
      </w:r>
    </w:p>
  </w:endnote>
  <w:endnote w:type="continuationNotice" w:id="1">
    <w:p w14:paraId="28566471" w14:textId="77777777" w:rsidR="00003E98" w:rsidRDefault="00003E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4900393"/>
      <w:docPartObj>
        <w:docPartGallery w:val="Page Numbers (Bottom of Page)"/>
        <w:docPartUnique/>
      </w:docPartObj>
    </w:sdtPr>
    <w:sdtEndPr>
      <w:rPr>
        <w:noProof/>
      </w:rPr>
    </w:sdtEndPr>
    <w:sdtContent>
      <w:p w14:paraId="7A7E07E1" w14:textId="5855B895" w:rsidR="00421900" w:rsidRDefault="004219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F44B1F" w14:textId="77777777" w:rsidR="00421900" w:rsidRDefault="004219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C587D" w14:textId="77777777" w:rsidR="00DD5414" w:rsidRDefault="00DD5414" w:rsidP="00DD5414">
      <w:pPr>
        <w:spacing w:after="0" w:line="240" w:lineRule="auto"/>
      </w:pPr>
      <w:r>
        <w:separator/>
      </w:r>
    </w:p>
  </w:footnote>
  <w:footnote w:type="continuationSeparator" w:id="0">
    <w:p w14:paraId="26CBD6A2" w14:textId="77777777" w:rsidR="00DD5414" w:rsidRDefault="00DD5414" w:rsidP="00DD5414">
      <w:pPr>
        <w:spacing w:after="0" w:line="240" w:lineRule="auto"/>
      </w:pPr>
      <w:r>
        <w:continuationSeparator/>
      </w:r>
    </w:p>
  </w:footnote>
  <w:footnote w:type="continuationNotice" w:id="1">
    <w:p w14:paraId="13AFC90B" w14:textId="77777777" w:rsidR="00003E98" w:rsidRDefault="00003E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91E0C" w14:textId="66AD0903" w:rsidR="00650EF1" w:rsidRDefault="00650EF1">
    <w:pPr>
      <w:pStyle w:val="Header"/>
    </w:pPr>
    <w:r>
      <w:t>Alexander Moses</w:t>
    </w:r>
    <w:r>
      <w:tab/>
    </w:r>
    <w:r>
      <w:tab/>
      <w:t>627793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C4AD6"/>
    <w:multiLevelType w:val="hybridMultilevel"/>
    <w:tmpl w:val="6FACB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601DD1"/>
    <w:multiLevelType w:val="hybridMultilevel"/>
    <w:tmpl w:val="1038A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877CDE"/>
    <w:multiLevelType w:val="hybridMultilevel"/>
    <w:tmpl w:val="27D6A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D86AC4"/>
    <w:multiLevelType w:val="hybridMultilevel"/>
    <w:tmpl w:val="676C1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7A17E4"/>
    <w:multiLevelType w:val="hybridMultilevel"/>
    <w:tmpl w:val="74486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851348E"/>
    <w:multiLevelType w:val="hybridMultilevel"/>
    <w:tmpl w:val="F8FC9F7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MTA1MjI1tzC3MLNQ0lEKTi0uzszPAykwqgUAwnwYaiwAAAA="/>
  </w:docVars>
  <w:rsids>
    <w:rsidRoot w:val="00EF1589"/>
    <w:rsid w:val="000008C1"/>
    <w:rsid w:val="00001BEC"/>
    <w:rsid w:val="00001DA0"/>
    <w:rsid w:val="00003E98"/>
    <w:rsid w:val="000057B5"/>
    <w:rsid w:val="00007B20"/>
    <w:rsid w:val="00012510"/>
    <w:rsid w:val="000162FD"/>
    <w:rsid w:val="0001661F"/>
    <w:rsid w:val="00021A86"/>
    <w:rsid w:val="0002508C"/>
    <w:rsid w:val="000253F2"/>
    <w:rsid w:val="00027C8C"/>
    <w:rsid w:val="000327AE"/>
    <w:rsid w:val="0003742E"/>
    <w:rsid w:val="00040FE9"/>
    <w:rsid w:val="00044434"/>
    <w:rsid w:val="00045FE3"/>
    <w:rsid w:val="00052646"/>
    <w:rsid w:val="00054E71"/>
    <w:rsid w:val="00055937"/>
    <w:rsid w:val="00055DF9"/>
    <w:rsid w:val="000631CA"/>
    <w:rsid w:val="00073C72"/>
    <w:rsid w:val="0007562C"/>
    <w:rsid w:val="00083503"/>
    <w:rsid w:val="00083C4D"/>
    <w:rsid w:val="000845FB"/>
    <w:rsid w:val="00084DC8"/>
    <w:rsid w:val="000852FB"/>
    <w:rsid w:val="0008563B"/>
    <w:rsid w:val="0009057F"/>
    <w:rsid w:val="00095C27"/>
    <w:rsid w:val="00095D12"/>
    <w:rsid w:val="000A69ED"/>
    <w:rsid w:val="000B2A11"/>
    <w:rsid w:val="000B4913"/>
    <w:rsid w:val="000C2693"/>
    <w:rsid w:val="000C47D6"/>
    <w:rsid w:val="000C7625"/>
    <w:rsid w:val="000D01F0"/>
    <w:rsid w:val="000D10D8"/>
    <w:rsid w:val="000D2B14"/>
    <w:rsid w:val="000D2B90"/>
    <w:rsid w:val="000E322E"/>
    <w:rsid w:val="000E7055"/>
    <w:rsid w:val="000F0723"/>
    <w:rsid w:val="000F3960"/>
    <w:rsid w:val="00100DFA"/>
    <w:rsid w:val="001030AC"/>
    <w:rsid w:val="00106B5B"/>
    <w:rsid w:val="00110CC2"/>
    <w:rsid w:val="00110D31"/>
    <w:rsid w:val="001120B7"/>
    <w:rsid w:val="00115088"/>
    <w:rsid w:val="001325FD"/>
    <w:rsid w:val="00134940"/>
    <w:rsid w:val="00134B97"/>
    <w:rsid w:val="00135D08"/>
    <w:rsid w:val="00136ACE"/>
    <w:rsid w:val="00137E68"/>
    <w:rsid w:val="00143D16"/>
    <w:rsid w:val="0014708C"/>
    <w:rsid w:val="00154839"/>
    <w:rsid w:val="00157E93"/>
    <w:rsid w:val="0016256F"/>
    <w:rsid w:val="00163343"/>
    <w:rsid w:val="00163728"/>
    <w:rsid w:val="00164814"/>
    <w:rsid w:val="0016785F"/>
    <w:rsid w:val="0017041C"/>
    <w:rsid w:val="00170FFA"/>
    <w:rsid w:val="00190F44"/>
    <w:rsid w:val="00191628"/>
    <w:rsid w:val="0019411C"/>
    <w:rsid w:val="001943DB"/>
    <w:rsid w:val="00194E16"/>
    <w:rsid w:val="00195A7A"/>
    <w:rsid w:val="001A42CE"/>
    <w:rsid w:val="001A68FB"/>
    <w:rsid w:val="001B0749"/>
    <w:rsid w:val="001B1228"/>
    <w:rsid w:val="001B1B18"/>
    <w:rsid w:val="001B261D"/>
    <w:rsid w:val="001B30A8"/>
    <w:rsid w:val="001B3A32"/>
    <w:rsid w:val="001C0471"/>
    <w:rsid w:val="001C0CCC"/>
    <w:rsid w:val="001C2884"/>
    <w:rsid w:val="001C740A"/>
    <w:rsid w:val="001D15EB"/>
    <w:rsid w:val="001D5C73"/>
    <w:rsid w:val="001D7E00"/>
    <w:rsid w:val="001E04AB"/>
    <w:rsid w:val="001E0BFE"/>
    <w:rsid w:val="001E0F18"/>
    <w:rsid w:val="001E22B0"/>
    <w:rsid w:val="001E2BE9"/>
    <w:rsid w:val="001E351C"/>
    <w:rsid w:val="001E5F35"/>
    <w:rsid w:val="001F1362"/>
    <w:rsid w:val="001F687B"/>
    <w:rsid w:val="0020030D"/>
    <w:rsid w:val="00204B57"/>
    <w:rsid w:val="00206484"/>
    <w:rsid w:val="00207AC7"/>
    <w:rsid w:val="00213C56"/>
    <w:rsid w:val="0021445B"/>
    <w:rsid w:val="00214A5E"/>
    <w:rsid w:val="002151B0"/>
    <w:rsid w:val="00220874"/>
    <w:rsid w:val="002218C0"/>
    <w:rsid w:val="002235A1"/>
    <w:rsid w:val="002254D9"/>
    <w:rsid w:val="00241F7F"/>
    <w:rsid w:val="002447F5"/>
    <w:rsid w:val="002508BF"/>
    <w:rsid w:val="00251161"/>
    <w:rsid w:val="00252692"/>
    <w:rsid w:val="00253E0E"/>
    <w:rsid w:val="00255A9C"/>
    <w:rsid w:val="00256E2B"/>
    <w:rsid w:val="00261DF6"/>
    <w:rsid w:val="00263E62"/>
    <w:rsid w:val="00266BDA"/>
    <w:rsid w:val="0028485F"/>
    <w:rsid w:val="00291B57"/>
    <w:rsid w:val="00296F8E"/>
    <w:rsid w:val="002A27F0"/>
    <w:rsid w:val="002A480A"/>
    <w:rsid w:val="002A6D94"/>
    <w:rsid w:val="002A7A85"/>
    <w:rsid w:val="002A7CA0"/>
    <w:rsid w:val="002A7DCC"/>
    <w:rsid w:val="002B03F8"/>
    <w:rsid w:val="002B15BF"/>
    <w:rsid w:val="002B2C86"/>
    <w:rsid w:val="002B4B07"/>
    <w:rsid w:val="002C1997"/>
    <w:rsid w:val="002C42A2"/>
    <w:rsid w:val="002C4B98"/>
    <w:rsid w:val="002C5E80"/>
    <w:rsid w:val="002D0535"/>
    <w:rsid w:val="002D4EF0"/>
    <w:rsid w:val="002D6B33"/>
    <w:rsid w:val="002E2678"/>
    <w:rsid w:val="002E3E2F"/>
    <w:rsid w:val="00302488"/>
    <w:rsid w:val="00304CE6"/>
    <w:rsid w:val="00314503"/>
    <w:rsid w:val="003201FB"/>
    <w:rsid w:val="00322E98"/>
    <w:rsid w:val="00325754"/>
    <w:rsid w:val="00325F13"/>
    <w:rsid w:val="00331DBC"/>
    <w:rsid w:val="003458F8"/>
    <w:rsid w:val="00346BE6"/>
    <w:rsid w:val="00350F22"/>
    <w:rsid w:val="00356B61"/>
    <w:rsid w:val="0036053B"/>
    <w:rsid w:val="0036178D"/>
    <w:rsid w:val="003622AF"/>
    <w:rsid w:val="0036715A"/>
    <w:rsid w:val="00373AF2"/>
    <w:rsid w:val="00380B0D"/>
    <w:rsid w:val="00382236"/>
    <w:rsid w:val="003825BF"/>
    <w:rsid w:val="003834F0"/>
    <w:rsid w:val="0038772F"/>
    <w:rsid w:val="003972AF"/>
    <w:rsid w:val="003A0DAB"/>
    <w:rsid w:val="003A5183"/>
    <w:rsid w:val="003A5AC4"/>
    <w:rsid w:val="003A7B2D"/>
    <w:rsid w:val="003B1016"/>
    <w:rsid w:val="003B4027"/>
    <w:rsid w:val="003B51B4"/>
    <w:rsid w:val="003C2730"/>
    <w:rsid w:val="003C33A6"/>
    <w:rsid w:val="003C691A"/>
    <w:rsid w:val="003D2F80"/>
    <w:rsid w:val="003F173A"/>
    <w:rsid w:val="003F198C"/>
    <w:rsid w:val="003F26B0"/>
    <w:rsid w:val="003F6725"/>
    <w:rsid w:val="003F6A97"/>
    <w:rsid w:val="003F6CB1"/>
    <w:rsid w:val="00401199"/>
    <w:rsid w:val="00402D42"/>
    <w:rsid w:val="004030E3"/>
    <w:rsid w:val="004053C6"/>
    <w:rsid w:val="004058A1"/>
    <w:rsid w:val="00411D3F"/>
    <w:rsid w:val="00417A47"/>
    <w:rsid w:val="00421900"/>
    <w:rsid w:val="00422B51"/>
    <w:rsid w:val="00423FA1"/>
    <w:rsid w:val="00431DD3"/>
    <w:rsid w:val="00434910"/>
    <w:rsid w:val="0043598F"/>
    <w:rsid w:val="00443CAF"/>
    <w:rsid w:val="00446BEB"/>
    <w:rsid w:val="004567D6"/>
    <w:rsid w:val="00466879"/>
    <w:rsid w:val="0046782D"/>
    <w:rsid w:val="0047098B"/>
    <w:rsid w:val="0047305E"/>
    <w:rsid w:val="00481539"/>
    <w:rsid w:val="004827F6"/>
    <w:rsid w:val="004869B2"/>
    <w:rsid w:val="0048755D"/>
    <w:rsid w:val="00490306"/>
    <w:rsid w:val="00492080"/>
    <w:rsid w:val="00496560"/>
    <w:rsid w:val="004A096D"/>
    <w:rsid w:val="004A52C4"/>
    <w:rsid w:val="004B17F1"/>
    <w:rsid w:val="004B54E0"/>
    <w:rsid w:val="004B726D"/>
    <w:rsid w:val="004B7CA3"/>
    <w:rsid w:val="004C0070"/>
    <w:rsid w:val="004C5752"/>
    <w:rsid w:val="004C7805"/>
    <w:rsid w:val="004D2C04"/>
    <w:rsid w:val="004D5F2C"/>
    <w:rsid w:val="004D664A"/>
    <w:rsid w:val="004E0145"/>
    <w:rsid w:val="004E15D8"/>
    <w:rsid w:val="004E40D0"/>
    <w:rsid w:val="004E648E"/>
    <w:rsid w:val="004E690B"/>
    <w:rsid w:val="004E79BE"/>
    <w:rsid w:val="004F14B6"/>
    <w:rsid w:val="004F3262"/>
    <w:rsid w:val="004F7B13"/>
    <w:rsid w:val="00517010"/>
    <w:rsid w:val="00522C2B"/>
    <w:rsid w:val="0052303D"/>
    <w:rsid w:val="00525DF2"/>
    <w:rsid w:val="00530C49"/>
    <w:rsid w:val="005339E8"/>
    <w:rsid w:val="00533D59"/>
    <w:rsid w:val="0054335F"/>
    <w:rsid w:val="00543F6D"/>
    <w:rsid w:val="00545863"/>
    <w:rsid w:val="00546623"/>
    <w:rsid w:val="0055642B"/>
    <w:rsid w:val="00561393"/>
    <w:rsid w:val="005617C7"/>
    <w:rsid w:val="00564BB3"/>
    <w:rsid w:val="00566504"/>
    <w:rsid w:val="005700E1"/>
    <w:rsid w:val="005835BD"/>
    <w:rsid w:val="00584000"/>
    <w:rsid w:val="00586F21"/>
    <w:rsid w:val="005914B9"/>
    <w:rsid w:val="00595677"/>
    <w:rsid w:val="00595C10"/>
    <w:rsid w:val="00596E6A"/>
    <w:rsid w:val="005978A1"/>
    <w:rsid w:val="0059799C"/>
    <w:rsid w:val="005A21B5"/>
    <w:rsid w:val="005A32D1"/>
    <w:rsid w:val="005A3B94"/>
    <w:rsid w:val="005A3C3E"/>
    <w:rsid w:val="005A6017"/>
    <w:rsid w:val="005A77EA"/>
    <w:rsid w:val="005A7D67"/>
    <w:rsid w:val="005B09F7"/>
    <w:rsid w:val="005B22A2"/>
    <w:rsid w:val="005B31EB"/>
    <w:rsid w:val="005B4612"/>
    <w:rsid w:val="005C0AB3"/>
    <w:rsid w:val="005C0F2E"/>
    <w:rsid w:val="005C1705"/>
    <w:rsid w:val="005C5473"/>
    <w:rsid w:val="005D0CB3"/>
    <w:rsid w:val="005D1BAC"/>
    <w:rsid w:val="005D4A3A"/>
    <w:rsid w:val="005E10DD"/>
    <w:rsid w:val="005E4ADD"/>
    <w:rsid w:val="005F11E3"/>
    <w:rsid w:val="005F222D"/>
    <w:rsid w:val="005F357C"/>
    <w:rsid w:val="006046E4"/>
    <w:rsid w:val="0060686C"/>
    <w:rsid w:val="006077C2"/>
    <w:rsid w:val="00611986"/>
    <w:rsid w:val="00612715"/>
    <w:rsid w:val="00614C49"/>
    <w:rsid w:val="006179F8"/>
    <w:rsid w:val="00622681"/>
    <w:rsid w:val="00624A16"/>
    <w:rsid w:val="00633057"/>
    <w:rsid w:val="006357BD"/>
    <w:rsid w:val="00637BE6"/>
    <w:rsid w:val="00641D9C"/>
    <w:rsid w:val="006456D8"/>
    <w:rsid w:val="0064572B"/>
    <w:rsid w:val="00646698"/>
    <w:rsid w:val="006466DA"/>
    <w:rsid w:val="00650EF1"/>
    <w:rsid w:val="006513B6"/>
    <w:rsid w:val="00651B10"/>
    <w:rsid w:val="0065482D"/>
    <w:rsid w:val="00656417"/>
    <w:rsid w:val="00660356"/>
    <w:rsid w:val="00663888"/>
    <w:rsid w:val="0066502B"/>
    <w:rsid w:val="0067183E"/>
    <w:rsid w:val="00676140"/>
    <w:rsid w:val="00677116"/>
    <w:rsid w:val="00682B1B"/>
    <w:rsid w:val="00684714"/>
    <w:rsid w:val="00684F27"/>
    <w:rsid w:val="0068587D"/>
    <w:rsid w:val="00685BA1"/>
    <w:rsid w:val="00687573"/>
    <w:rsid w:val="006877B5"/>
    <w:rsid w:val="006910C7"/>
    <w:rsid w:val="006A3691"/>
    <w:rsid w:val="006A4ED2"/>
    <w:rsid w:val="006A5697"/>
    <w:rsid w:val="006A7F8E"/>
    <w:rsid w:val="006B0F17"/>
    <w:rsid w:val="006B277C"/>
    <w:rsid w:val="006B2C3B"/>
    <w:rsid w:val="006B3079"/>
    <w:rsid w:val="006B672A"/>
    <w:rsid w:val="006C0731"/>
    <w:rsid w:val="006C3414"/>
    <w:rsid w:val="006D10DF"/>
    <w:rsid w:val="006D34AC"/>
    <w:rsid w:val="006D7E0E"/>
    <w:rsid w:val="006E4924"/>
    <w:rsid w:val="006F0F05"/>
    <w:rsid w:val="006F135C"/>
    <w:rsid w:val="006F400F"/>
    <w:rsid w:val="006F40E2"/>
    <w:rsid w:val="006F7C09"/>
    <w:rsid w:val="00702E1E"/>
    <w:rsid w:val="00704538"/>
    <w:rsid w:val="0070602D"/>
    <w:rsid w:val="00710C48"/>
    <w:rsid w:val="00715401"/>
    <w:rsid w:val="00722B06"/>
    <w:rsid w:val="00723617"/>
    <w:rsid w:val="00727F4A"/>
    <w:rsid w:val="00730126"/>
    <w:rsid w:val="00735FB0"/>
    <w:rsid w:val="0073644F"/>
    <w:rsid w:val="00744615"/>
    <w:rsid w:val="00745E2D"/>
    <w:rsid w:val="007515C3"/>
    <w:rsid w:val="007533B2"/>
    <w:rsid w:val="0075748C"/>
    <w:rsid w:val="007613F5"/>
    <w:rsid w:val="00762CE2"/>
    <w:rsid w:val="0076349A"/>
    <w:rsid w:val="0076380C"/>
    <w:rsid w:val="007660FD"/>
    <w:rsid w:val="00767EC6"/>
    <w:rsid w:val="007724C2"/>
    <w:rsid w:val="00772A23"/>
    <w:rsid w:val="00783197"/>
    <w:rsid w:val="00784410"/>
    <w:rsid w:val="0078506F"/>
    <w:rsid w:val="00795DF7"/>
    <w:rsid w:val="00797641"/>
    <w:rsid w:val="007A172D"/>
    <w:rsid w:val="007A229A"/>
    <w:rsid w:val="007A360A"/>
    <w:rsid w:val="007B2AA4"/>
    <w:rsid w:val="007B2E88"/>
    <w:rsid w:val="007B39C5"/>
    <w:rsid w:val="007C3788"/>
    <w:rsid w:val="007C4402"/>
    <w:rsid w:val="007C4E1B"/>
    <w:rsid w:val="007D4B58"/>
    <w:rsid w:val="007D5751"/>
    <w:rsid w:val="007E0002"/>
    <w:rsid w:val="007E0A15"/>
    <w:rsid w:val="007E613E"/>
    <w:rsid w:val="007E64BE"/>
    <w:rsid w:val="007E68BE"/>
    <w:rsid w:val="007E79D1"/>
    <w:rsid w:val="007E7ED7"/>
    <w:rsid w:val="007F26DD"/>
    <w:rsid w:val="007F7506"/>
    <w:rsid w:val="007F7763"/>
    <w:rsid w:val="00803459"/>
    <w:rsid w:val="00803C40"/>
    <w:rsid w:val="008103F3"/>
    <w:rsid w:val="0081331E"/>
    <w:rsid w:val="00813784"/>
    <w:rsid w:val="0082230C"/>
    <w:rsid w:val="00822BDF"/>
    <w:rsid w:val="00825C81"/>
    <w:rsid w:val="00826ECD"/>
    <w:rsid w:val="00835A61"/>
    <w:rsid w:val="0083704D"/>
    <w:rsid w:val="00837716"/>
    <w:rsid w:val="00842606"/>
    <w:rsid w:val="008438E2"/>
    <w:rsid w:val="00844004"/>
    <w:rsid w:val="0084476D"/>
    <w:rsid w:val="008450A3"/>
    <w:rsid w:val="0084585C"/>
    <w:rsid w:val="00845F9E"/>
    <w:rsid w:val="008479E1"/>
    <w:rsid w:val="0085002B"/>
    <w:rsid w:val="008531F1"/>
    <w:rsid w:val="008535ED"/>
    <w:rsid w:val="00853C42"/>
    <w:rsid w:val="008540C6"/>
    <w:rsid w:val="00856F79"/>
    <w:rsid w:val="00870024"/>
    <w:rsid w:val="0089159B"/>
    <w:rsid w:val="00893D68"/>
    <w:rsid w:val="00894B62"/>
    <w:rsid w:val="00895F50"/>
    <w:rsid w:val="008966E4"/>
    <w:rsid w:val="008A0161"/>
    <w:rsid w:val="008A2F4A"/>
    <w:rsid w:val="008A5107"/>
    <w:rsid w:val="008A5E52"/>
    <w:rsid w:val="008A6855"/>
    <w:rsid w:val="008B1DF2"/>
    <w:rsid w:val="008C3A42"/>
    <w:rsid w:val="008C5169"/>
    <w:rsid w:val="008D08AD"/>
    <w:rsid w:val="008D4771"/>
    <w:rsid w:val="008E13AC"/>
    <w:rsid w:val="008E1465"/>
    <w:rsid w:val="008E1A5C"/>
    <w:rsid w:val="008E3157"/>
    <w:rsid w:val="008E3C05"/>
    <w:rsid w:val="008F3254"/>
    <w:rsid w:val="008F5F35"/>
    <w:rsid w:val="008F6E50"/>
    <w:rsid w:val="009022C2"/>
    <w:rsid w:val="0090341C"/>
    <w:rsid w:val="00904840"/>
    <w:rsid w:val="00906E45"/>
    <w:rsid w:val="00912593"/>
    <w:rsid w:val="009141E9"/>
    <w:rsid w:val="00914BF0"/>
    <w:rsid w:val="00920315"/>
    <w:rsid w:val="0092583A"/>
    <w:rsid w:val="009343FA"/>
    <w:rsid w:val="00940B71"/>
    <w:rsid w:val="00940E91"/>
    <w:rsid w:val="00945BBE"/>
    <w:rsid w:val="009476B8"/>
    <w:rsid w:val="00951E61"/>
    <w:rsid w:val="00952679"/>
    <w:rsid w:val="009542CF"/>
    <w:rsid w:val="00960BBC"/>
    <w:rsid w:val="00962D2E"/>
    <w:rsid w:val="00964ECA"/>
    <w:rsid w:val="00966F32"/>
    <w:rsid w:val="00970AD0"/>
    <w:rsid w:val="00972CFA"/>
    <w:rsid w:val="00973815"/>
    <w:rsid w:val="0097403A"/>
    <w:rsid w:val="00974A90"/>
    <w:rsid w:val="00977449"/>
    <w:rsid w:val="00980484"/>
    <w:rsid w:val="00982DB1"/>
    <w:rsid w:val="00993A6C"/>
    <w:rsid w:val="00994D26"/>
    <w:rsid w:val="009950EE"/>
    <w:rsid w:val="009A15B0"/>
    <w:rsid w:val="009A1EB1"/>
    <w:rsid w:val="009A2624"/>
    <w:rsid w:val="009A5C11"/>
    <w:rsid w:val="009B3D8E"/>
    <w:rsid w:val="009B5B9C"/>
    <w:rsid w:val="009C0B95"/>
    <w:rsid w:val="009C7062"/>
    <w:rsid w:val="009D7120"/>
    <w:rsid w:val="009D7932"/>
    <w:rsid w:val="009E0887"/>
    <w:rsid w:val="009E2823"/>
    <w:rsid w:val="009E5A5D"/>
    <w:rsid w:val="009E7294"/>
    <w:rsid w:val="009E785E"/>
    <w:rsid w:val="00A00B2D"/>
    <w:rsid w:val="00A035E9"/>
    <w:rsid w:val="00A106E8"/>
    <w:rsid w:val="00A15648"/>
    <w:rsid w:val="00A24197"/>
    <w:rsid w:val="00A30C4B"/>
    <w:rsid w:val="00A31B64"/>
    <w:rsid w:val="00A32592"/>
    <w:rsid w:val="00A333FB"/>
    <w:rsid w:val="00A33EBD"/>
    <w:rsid w:val="00A356D4"/>
    <w:rsid w:val="00A40D34"/>
    <w:rsid w:val="00A41ABF"/>
    <w:rsid w:val="00A4289F"/>
    <w:rsid w:val="00A42972"/>
    <w:rsid w:val="00A47260"/>
    <w:rsid w:val="00A50B31"/>
    <w:rsid w:val="00A52B08"/>
    <w:rsid w:val="00A554ED"/>
    <w:rsid w:val="00A60224"/>
    <w:rsid w:val="00A62381"/>
    <w:rsid w:val="00A636C3"/>
    <w:rsid w:val="00A6582B"/>
    <w:rsid w:val="00A675EE"/>
    <w:rsid w:val="00A73913"/>
    <w:rsid w:val="00A759FF"/>
    <w:rsid w:val="00A764DC"/>
    <w:rsid w:val="00A840EB"/>
    <w:rsid w:val="00A866A0"/>
    <w:rsid w:val="00A90EBF"/>
    <w:rsid w:val="00A9642E"/>
    <w:rsid w:val="00AA3704"/>
    <w:rsid w:val="00AA4E95"/>
    <w:rsid w:val="00AC6568"/>
    <w:rsid w:val="00AD0B01"/>
    <w:rsid w:val="00AD1D63"/>
    <w:rsid w:val="00AE5531"/>
    <w:rsid w:val="00B00112"/>
    <w:rsid w:val="00B0086A"/>
    <w:rsid w:val="00B050D3"/>
    <w:rsid w:val="00B07669"/>
    <w:rsid w:val="00B276D2"/>
    <w:rsid w:val="00B316D0"/>
    <w:rsid w:val="00B31AEA"/>
    <w:rsid w:val="00B36B95"/>
    <w:rsid w:val="00B46550"/>
    <w:rsid w:val="00B540A3"/>
    <w:rsid w:val="00B55B45"/>
    <w:rsid w:val="00B62A6F"/>
    <w:rsid w:val="00B62BC3"/>
    <w:rsid w:val="00B63153"/>
    <w:rsid w:val="00B63EAA"/>
    <w:rsid w:val="00B65456"/>
    <w:rsid w:val="00B67994"/>
    <w:rsid w:val="00B70AC8"/>
    <w:rsid w:val="00B752BF"/>
    <w:rsid w:val="00B8039F"/>
    <w:rsid w:val="00B808BA"/>
    <w:rsid w:val="00B814D6"/>
    <w:rsid w:val="00B85A67"/>
    <w:rsid w:val="00B923A5"/>
    <w:rsid w:val="00B96B1F"/>
    <w:rsid w:val="00BA27D2"/>
    <w:rsid w:val="00BA3B56"/>
    <w:rsid w:val="00BA4C3E"/>
    <w:rsid w:val="00BA5DF7"/>
    <w:rsid w:val="00BB200A"/>
    <w:rsid w:val="00BB2940"/>
    <w:rsid w:val="00BC1BFA"/>
    <w:rsid w:val="00BC2A6E"/>
    <w:rsid w:val="00BC3A43"/>
    <w:rsid w:val="00BC6883"/>
    <w:rsid w:val="00BD1137"/>
    <w:rsid w:val="00BD5CE5"/>
    <w:rsid w:val="00BD657F"/>
    <w:rsid w:val="00BD694F"/>
    <w:rsid w:val="00BD75B6"/>
    <w:rsid w:val="00BE15A7"/>
    <w:rsid w:val="00BE2A86"/>
    <w:rsid w:val="00BE78DF"/>
    <w:rsid w:val="00BF1C82"/>
    <w:rsid w:val="00BF254F"/>
    <w:rsid w:val="00BF57E3"/>
    <w:rsid w:val="00BF7AAA"/>
    <w:rsid w:val="00C00392"/>
    <w:rsid w:val="00C051CF"/>
    <w:rsid w:val="00C136AE"/>
    <w:rsid w:val="00C1464D"/>
    <w:rsid w:val="00C1625C"/>
    <w:rsid w:val="00C2210D"/>
    <w:rsid w:val="00C25E5A"/>
    <w:rsid w:val="00C30AC0"/>
    <w:rsid w:val="00C336E1"/>
    <w:rsid w:val="00C35659"/>
    <w:rsid w:val="00C400E1"/>
    <w:rsid w:val="00C443CC"/>
    <w:rsid w:val="00C4455F"/>
    <w:rsid w:val="00C5159B"/>
    <w:rsid w:val="00C567AC"/>
    <w:rsid w:val="00C60CCC"/>
    <w:rsid w:val="00C65A08"/>
    <w:rsid w:val="00C67AB4"/>
    <w:rsid w:val="00C7163A"/>
    <w:rsid w:val="00C806A0"/>
    <w:rsid w:val="00C80ACA"/>
    <w:rsid w:val="00C81023"/>
    <w:rsid w:val="00C8178E"/>
    <w:rsid w:val="00C81BE2"/>
    <w:rsid w:val="00C8395B"/>
    <w:rsid w:val="00C864A4"/>
    <w:rsid w:val="00CA08F5"/>
    <w:rsid w:val="00CA0A4D"/>
    <w:rsid w:val="00CA12BE"/>
    <w:rsid w:val="00CA4529"/>
    <w:rsid w:val="00CA4F1B"/>
    <w:rsid w:val="00CA63A5"/>
    <w:rsid w:val="00CA65F3"/>
    <w:rsid w:val="00CB69FC"/>
    <w:rsid w:val="00CC09A7"/>
    <w:rsid w:val="00CC50D0"/>
    <w:rsid w:val="00CC5E5D"/>
    <w:rsid w:val="00CC7BE8"/>
    <w:rsid w:val="00CD4F49"/>
    <w:rsid w:val="00CE4E45"/>
    <w:rsid w:val="00CE6AA9"/>
    <w:rsid w:val="00CF4863"/>
    <w:rsid w:val="00CF6D6E"/>
    <w:rsid w:val="00D00766"/>
    <w:rsid w:val="00D043D0"/>
    <w:rsid w:val="00D0526E"/>
    <w:rsid w:val="00D06047"/>
    <w:rsid w:val="00D07742"/>
    <w:rsid w:val="00D1184B"/>
    <w:rsid w:val="00D1290F"/>
    <w:rsid w:val="00D159BA"/>
    <w:rsid w:val="00D16F5A"/>
    <w:rsid w:val="00D20E8D"/>
    <w:rsid w:val="00D22F84"/>
    <w:rsid w:val="00D263BB"/>
    <w:rsid w:val="00D30C85"/>
    <w:rsid w:val="00D30E13"/>
    <w:rsid w:val="00D30F57"/>
    <w:rsid w:val="00D316A1"/>
    <w:rsid w:val="00D335C7"/>
    <w:rsid w:val="00D3424F"/>
    <w:rsid w:val="00D365CD"/>
    <w:rsid w:val="00D366F0"/>
    <w:rsid w:val="00D36E8B"/>
    <w:rsid w:val="00D3762F"/>
    <w:rsid w:val="00D4132F"/>
    <w:rsid w:val="00D54132"/>
    <w:rsid w:val="00D55747"/>
    <w:rsid w:val="00D55A97"/>
    <w:rsid w:val="00D571E1"/>
    <w:rsid w:val="00D667D0"/>
    <w:rsid w:val="00D7184A"/>
    <w:rsid w:val="00D73F6E"/>
    <w:rsid w:val="00D80703"/>
    <w:rsid w:val="00D81592"/>
    <w:rsid w:val="00D81A6F"/>
    <w:rsid w:val="00D9138D"/>
    <w:rsid w:val="00D916B7"/>
    <w:rsid w:val="00D979C4"/>
    <w:rsid w:val="00DA3541"/>
    <w:rsid w:val="00DA4112"/>
    <w:rsid w:val="00DB1F78"/>
    <w:rsid w:val="00DC25A8"/>
    <w:rsid w:val="00DC372B"/>
    <w:rsid w:val="00DC3BCF"/>
    <w:rsid w:val="00DC3CE5"/>
    <w:rsid w:val="00DC68FD"/>
    <w:rsid w:val="00DD5414"/>
    <w:rsid w:val="00DD6276"/>
    <w:rsid w:val="00DD63A3"/>
    <w:rsid w:val="00DD6C1A"/>
    <w:rsid w:val="00DD70C7"/>
    <w:rsid w:val="00DE531C"/>
    <w:rsid w:val="00DE7589"/>
    <w:rsid w:val="00DF2327"/>
    <w:rsid w:val="00DF25B3"/>
    <w:rsid w:val="00DF471B"/>
    <w:rsid w:val="00DF54DC"/>
    <w:rsid w:val="00E03D99"/>
    <w:rsid w:val="00E04AC0"/>
    <w:rsid w:val="00E07703"/>
    <w:rsid w:val="00E13E18"/>
    <w:rsid w:val="00E22C66"/>
    <w:rsid w:val="00E23D3A"/>
    <w:rsid w:val="00E24EFF"/>
    <w:rsid w:val="00E256CF"/>
    <w:rsid w:val="00E33A9E"/>
    <w:rsid w:val="00E36B07"/>
    <w:rsid w:val="00E36B59"/>
    <w:rsid w:val="00E407CF"/>
    <w:rsid w:val="00E451BF"/>
    <w:rsid w:val="00E45297"/>
    <w:rsid w:val="00E47186"/>
    <w:rsid w:val="00E505BE"/>
    <w:rsid w:val="00E536C3"/>
    <w:rsid w:val="00E54109"/>
    <w:rsid w:val="00E548A1"/>
    <w:rsid w:val="00E61002"/>
    <w:rsid w:val="00E61287"/>
    <w:rsid w:val="00E67EC5"/>
    <w:rsid w:val="00E74650"/>
    <w:rsid w:val="00E822A2"/>
    <w:rsid w:val="00E83ABE"/>
    <w:rsid w:val="00E87FEB"/>
    <w:rsid w:val="00E919BC"/>
    <w:rsid w:val="00E9533A"/>
    <w:rsid w:val="00EA0254"/>
    <w:rsid w:val="00EA039E"/>
    <w:rsid w:val="00EA070E"/>
    <w:rsid w:val="00EA27F9"/>
    <w:rsid w:val="00EA2EF7"/>
    <w:rsid w:val="00EA7D3D"/>
    <w:rsid w:val="00EB14C0"/>
    <w:rsid w:val="00EB20EB"/>
    <w:rsid w:val="00EB526A"/>
    <w:rsid w:val="00EC1879"/>
    <w:rsid w:val="00EC3BF3"/>
    <w:rsid w:val="00EC73E8"/>
    <w:rsid w:val="00ED12DB"/>
    <w:rsid w:val="00ED1ABD"/>
    <w:rsid w:val="00ED515B"/>
    <w:rsid w:val="00EE0EE2"/>
    <w:rsid w:val="00EF1589"/>
    <w:rsid w:val="00F03B3B"/>
    <w:rsid w:val="00F068F7"/>
    <w:rsid w:val="00F072A1"/>
    <w:rsid w:val="00F12492"/>
    <w:rsid w:val="00F139E4"/>
    <w:rsid w:val="00F14DDE"/>
    <w:rsid w:val="00F16A14"/>
    <w:rsid w:val="00F24887"/>
    <w:rsid w:val="00F411AD"/>
    <w:rsid w:val="00F42495"/>
    <w:rsid w:val="00F43A65"/>
    <w:rsid w:val="00F52198"/>
    <w:rsid w:val="00F52E13"/>
    <w:rsid w:val="00F55C9B"/>
    <w:rsid w:val="00F55E95"/>
    <w:rsid w:val="00F6389A"/>
    <w:rsid w:val="00F63C06"/>
    <w:rsid w:val="00F651F5"/>
    <w:rsid w:val="00F72BFB"/>
    <w:rsid w:val="00F7616D"/>
    <w:rsid w:val="00F763D1"/>
    <w:rsid w:val="00F7717D"/>
    <w:rsid w:val="00F7748F"/>
    <w:rsid w:val="00F77C77"/>
    <w:rsid w:val="00F95568"/>
    <w:rsid w:val="00FA0D90"/>
    <w:rsid w:val="00FA6E6B"/>
    <w:rsid w:val="00FC67FE"/>
    <w:rsid w:val="00FD0B80"/>
    <w:rsid w:val="00FD6790"/>
    <w:rsid w:val="00FE1D1F"/>
    <w:rsid w:val="00FE1E91"/>
    <w:rsid w:val="00FE4D70"/>
    <w:rsid w:val="00FE577C"/>
    <w:rsid w:val="00FE5A1C"/>
    <w:rsid w:val="00FF1295"/>
    <w:rsid w:val="00FF3462"/>
    <w:rsid w:val="00FF5B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F2C5B"/>
  <w15:chartTrackingRefBased/>
  <w15:docId w15:val="{3CAB147D-C2C5-4ED2-A314-EE61B855D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4BB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qFormat/>
    <w:rsid w:val="0068587D"/>
    <w:pPr>
      <w:keepNext/>
      <w:overflowPunct w:val="0"/>
      <w:autoSpaceDE w:val="0"/>
      <w:autoSpaceDN w:val="0"/>
      <w:adjustRightInd w:val="0"/>
      <w:spacing w:after="0" w:line="240" w:lineRule="auto"/>
      <w:outlineLvl w:val="1"/>
    </w:pPr>
    <w:rPr>
      <w:rFonts w:ascii="Arial" w:eastAsia="Times New Roman" w:hAnsi="Arial" w:cs="Times New Roman"/>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54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5414"/>
  </w:style>
  <w:style w:type="paragraph" w:styleId="Footer">
    <w:name w:val="footer"/>
    <w:basedOn w:val="Normal"/>
    <w:link w:val="FooterChar"/>
    <w:uiPriority w:val="99"/>
    <w:unhideWhenUsed/>
    <w:rsid w:val="00DD54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5414"/>
  </w:style>
  <w:style w:type="paragraph" w:styleId="NormalWeb">
    <w:name w:val="Normal (Web)"/>
    <w:basedOn w:val="z-TopofForm"/>
    <w:rsid w:val="006A5697"/>
    <w:pPr>
      <w:pBdr>
        <w:bottom w:val="none" w:sz="0" w:space="0" w:color="auto"/>
      </w:pBdr>
      <w:spacing w:line="240" w:lineRule="auto"/>
      <w:jc w:val="left"/>
    </w:pPr>
    <w:rPr>
      <w:rFonts w:ascii="Times New Roman" w:eastAsia="Times New Roman" w:hAnsi="Times New Roman" w:cs="Times New Roman"/>
      <w:vanish w:val="0"/>
      <w:sz w:val="24"/>
      <w:szCs w:val="20"/>
      <w:lang w:val="en-US"/>
    </w:rPr>
  </w:style>
  <w:style w:type="paragraph" w:styleId="z-TopofForm">
    <w:name w:val="HTML Top of Form"/>
    <w:basedOn w:val="Normal"/>
    <w:next w:val="Normal"/>
    <w:link w:val="z-TopofFormChar"/>
    <w:hidden/>
    <w:uiPriority w:val="99"/>
    <w:semiHidden/>
    <w:unhideWhenUsed/>
    <w:rsid w:val="006A569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A5697"/>
    <w:rPr>
      <w:rFonts w:ascii="Arial" w:hAnsi="Arial" w:cs="Arial"/>
      <w:vanish/>
      <w:sz w:val="16"/>
      <w:szCs w:val="16"/>
    </w:rPr>
  </w:style>
  <w:style w:type="table" w:styleId="TableGrid">
    <w:name w:val="Table Grid"/>
    <w:basedOn w:val="TableNormal"/>
    <w:uiPriority w:val="39"/>
    <w:rsid w:val="004E0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64BB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564BB3"/>
  </w:style>
  <w:style w:type="character" w:customStyle="1" w:styleId="Heading2Char">
    <w:name w:val="Heading 2 Char"/>
    <w:basedOn w:val="DefaultParagraphFont"/>
    <w:link w:val="Heading2"/>
    <w:rsid w:val="0068587D"/>
    <w:rPr>
      <w:rFonts w:ascii="Arial" w:eastAsia="Times New Roman" w:hAnsi="Arial" w:cs="Times New Roman"/>
      <w:b/>
      <w:szCs w:val="20"/>
    </w:rPr>
  </w:style>
  <w:style w:type="character" w:styleId="Hyperlink">
    <w:name w:val="Hyperlink"/>
    <w:rsid w:val="0068587D"/>
    <w:rPr>
      <w:color w:val="0000FF"/>
      <w:u w:val="single"/>
    </w:rPr>
  </w:style>
  <w:style w:type="paragraph" w:styleId="ListParagraph">
    <w:name w:val="List Paragraph"/>
    <w:basedOn w:val="Normal"/>
    <w:uiPriority w:val="34"/>
    <w:qFormat/>
    <w:rsid w:val="0068587D"/>
    <w:pPr>
      <w:spacing w:after="0" w:line="240" w:lineRule="auto"/>
      <w:ind w:left="720"/>
    </w:pPr>
    <w:rPr>
      <w:rFonts w:ascii="Arial" w:eastAsia="Times New Roman" w:hAnsi="Arial" w:cs="Times New Roman"/>
      <w:sz w:val="24"/>
      <w:szCs w:val="20"/>
    </w:rPr>
  </w:style>
  <w:style w:type="paragraph" w:styleId="Title">
    <w:name w:val="Title"/>
    <w:basedOn w:val="Normal"/>
    <w:next w:val="Normal"/>
    <w:link w:val="TitleChar"/>
    <w:uiPriority w:val="10"/>
    <w:qFormat/>
    <w:rsid w:val="0068587D"/>
    <w:pPr>
      <w:pBdr>
        <w:top w:val="single" w:sz="12" w:space="1" w:color="C0504D"/>
      </w:pBdr>
      <w:spacing w:after="200" w:line="240" w:lineRule="auto"/>
      <w:jc w:val="right"/>
    </w:pPr>
    <w:rPr>
      <w:rFonts w:ascii="Cambria" w:eastAsia="MS Mincho" w:hAnsi="Cambria" w:cs="Arial"/>
      <w:smallCaps/>
      <w:sz w:val="48"/>
      <w:szCs w:val="48"/>
      <w:lang w:val="en-US"/>
    </w:rPr>
  </w:style>
  <w:style w:type="character" w:customStyle="1" w:styleId="TitleChar">
    <w:name w:val="Title Char"/>
    <w:basedOn w:val="DefaultParagraphFont"/>
    <w:link w:val="Title"/>
    <w:uiPriority w:val="10"/>
    <w:rsid w:val="0068587D"/>
    <w:rPr>
      <w:rFonts w:ascii="Cambria" w:eastAsia="MS Mincho" w:hAnsi="Cambria" w:cs="Arial"/>
      <w:smallCaps/>
      <w:sz w:val="48"/>
      <w:szCs w:val="48"/>
      <w:lang w:val="en-US"/>
    </w:rPr>
  </w:style>
  <w:style w:type="paragraph" w:styleId="Caption">
    <w:name w:val="caption"/>
    <w:basedOn w:val="Normal"/>
    <w:next w:val="Normal"/>
    <w:uiPriority w:val="35"/>
    <w:unhideWhenUsed/>
    <w:qFormat/>
    <w:rsid w:val="00DD70C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9950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9899478">
      <w:bodyDiv w:val="1"/>
      <w:marLeft w:val="0"/>
      <w:marRight w:val="0"/>
      <w:marTop w:val="0"/>
      <w:marBottom w:val="0"/>
      <w:divBdr>
        <w:top w:val="none" w:sz="0" w:space="0" w:color="auto"/>
        <w:left w:val="none" w:sz="0" w:space="0" w:color="auto"/>
        <w:bottom w:val="none" w:sz="0" w:space="0" w:color="auto"/>
        <w:right w:val="none" w:sz="0" w:space="0" w:color="auto"/>
      </w:divBdr>
    </w:div>
    <w:div w:id="179498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rive.google.com/open?id=1A-SK3UOLVc1J3V9YmsVDzh5fnz7Ln62u"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eg02</b:Tag>
    <b:SourceType>Book</b:SourceType>
    <b:Guid>{AA5FD65E-1B23-4915-8150-39E6FC090C33}</b:Guid>
    <b:Title>Artificial Intelligence: A Guide to Intelligent Systems</b:Title>
    <b:Year>2002</b:Year>
    <b:City>Harlow</b:City>
    <b:Publisher>Pearson Education Limited</b:Publisher>
    <b:Edition>1st</b:Edition>
    <b:Author>
      <b:Author>
        <b:NameList>
          <b:Person>
            <b:Last>Negnevitsky</b:Last>
            <b:First>Michael</b:First>
          </b:Person>
        </b:NameList>
      </b:Author>
    </b:Author>
    <b:RefOrder>1</b:RefOrder>
  </b:Source>
</b:Sources>
</file>

<file path=customXml/itemProps1.xml><?xml version="1.0" encoding="utf-8"?>
<ds:datastoreItem xmlns:ds="http://schemas.openxmlformats.org/officeDocument/2006/customXml" ds:itemID="{BC5C0A39-E575-4B75-AF61-95FB9A18B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887</Words>
  <Characters>1646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oses</dc:creator>
  <cp:keywords/>
  <dc:description/>
  <cp:lastModifiedBy>Alexander Moses</cp:lastModifiedBy>
  <cp:revision>3</cp:revision>
  <dcterms:created xsi:type="dcterms:W3CDTF">2019-03-04T17:40:00Z</dcterms:created>
  <dcterms:modified xsi:type="dcterms:W3CDTF">2019-03-04T17:43:00Z</dcterms:modified>
</cp:coreProperties>
</file>